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Metadata/LabelInfo.xml" ContentType="application/vnd.ms-office.classificationlabel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word/webextensions/taskpanes.xml" ContentType="application/vnd.ms-office.webextensiontaskpanes+xml"/>
  <Override PartName="/word/webextensions/webextension1.xml" ContentType="application/vnd.ms-office.webextension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microsoft.com/office/2011/relationships/webextensiontaskpanes" Target="word/webextensions/taskpanes.xml" /><Relationship Id="rId3" Type="http://schemas.openxmlformats.org/officeDocument/2006/relationships/extended-properties" Target="docProps/app.xml" /><Relationship Id="rId4" Type="http://schemas.openxmlformats.org/package/2006/relationships/metadata/core-properties" Target="docProps/core.xml" /><Relationship Id="rId5" Type="http://schemas.openxmlformats.org/officeDocument/2006/relationships/custom-properties" Target="docProps/custom.xml" /><Relationship Id="rId6" Type="http://schemas.microsoft.com/office/2020/02/relationships/classificationlabels" Target="docMetadata/LabelInfo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304DD4" w:rsidRPr="00304DD4" w:rsidP="00304DD4" w14:paraId="1012CE61" w14:textId="77777777">
      <w:pPr>
        <w:pStyle w:val="NoSpacing"/>
        <w:spacing w:after="0"/>
        <w:jc w:val="right"/>
        <w:rPr>
          <w:sz w:val="20"/>
          <w:szCs w:val="20"/>
        </w:rPr>
      </w:pPr>
      <w:r w:rsidRPr="00304DD4">
        <w:rPr>
          <w:sz w:val="20"/>
          <w:szCs w:val="20"/>
        </w:rPr>
        <w:t xml:space="preserve">OMB Control No.: </w:t>
      </w:r>
      <w:bookmarkStart w:id="0" w:name="_Hlk179464346"/>
      <w:r w:rsidRPr="00304DD4">
        <w:rPr>
          <w:sz w:val="20"/>
          <w:szCs w:val="20"/>
        </w:rPr>
        <w:t>0536</w:t>
      </w:r>
      <w:bookmarkEnd w:id="0"/>
      <w:r w:rsidRPr="00304DD4">
        <w:rPr>
          <w:sz w:val="20"/>
          <w:szCs w:val="20"/>
        </w:rPr>
        <w:t>-xxxx</w:t>
      </w:r>
    </w:p>
    <w:p w:rsidR="00304DD4" w:rsidRPr="00304DD4" w:rsidP="00304DD4" w14:paraId="3C841EA1" w14:textId="77777777">
      <w:pPr>
        <w:pStyle w:val="NoSpacing"/>
        <w:spacing w:after="0"/>
        <w:jc w:val="right"/>
        <w:rPr>
          <w:sz w:val="20"/>
          <w:szCs w:val="20"/>
        </w:rPr>
      </w:pPr>
      <w:r w:rsidRPr="00304DD4">
        <w:rPr>
          <w:sz w:val="20"/>
          <w:szCs w:val="20"/>
        </w:rPr>
        <w:t>Exp. Date: mm/dd/yyyy</w:t>
      </w:r>
    </w:p>
    <w:p w:rsidR="00304DD4" w:rsidRPr="00304DD4" w:rsidP="00C36800" w14:paraId="19DB8AE5" w14:textId="77777777">
      <w:pPr>
        <w:jc w:val="center"/>
        <w:rPr>
          <w:rFonts w:eastAsia="DengXian"/>
          <w:sz w:val="20"/>
          <w:szCs w:val="20"/>
        </w:rPr>
      </w:pPr>
    </w:p>
    <w:p w:rsidR="007D5B53" w:rsidRPr="00C36800" w:rsidP="00C36800" w14:paraId="0DB9251B" w14:textId="4BADC322">
      <w:pPr>
        <w:jc w:val="center"/>
        <w:rPr>
          <w:rFonts w:eastAsia="DengXian"/>
          <w:sz w:val="28"/>
          <w:szCs w:val="28"/>
        </w:rPr>
      </w:pPr>
      <w:r>
        <w:rPr>
          <w:rFonts w:eastAsia="DengXian"/>
          <w:sz w:val="28"/>
          <w:szCs w:val="28"/>
        </w:rPr>
        <w:t xml:space="preserve">Crop Management </w:t>
      </w:r>
      <w:r>
        <w:rPr>
          <w:rFonts w:eastAsia="DengXian"/>
          <w:sz w:val="28"/>
          <w:szCs w:val="28"/>
        </w:rPr>
        <w:t>With</w:t>
      </w:r>
      <w:r>
        <w:rPr>
          <w:rFonts w:eastAsia="DengXian"/>
          <w:sz w:val="28"/>
          <w:szCs w:val="28"/>
        </w:rPr>
        <w:t xml:space="preserve"> or Without Cover Crops</w:t>
      </w:r>
    </w:p>
    <w:p w:rsidR="00105963" w:rsidP="00C36800" w14:paraId="0A941BCC" w14:textId="5508AB20">
      <w:pPr>
        <w:pStyle w:val="NoSpacing"/>
        <w:spacing w:after="0"/>
        <w:jc w:val="right"/>
      </w:pPr>
      <w:r w:rsidRPr="007D5B53">
        <w:rPr>
          <w:rFonts w:eastAsia="DengXian"/>
        </w:rPr>
        <w:t xml:space="preserve"> </w:t>
      </w:r>
    </w:p>
    <w:p w:rsidR="009955AE" w:rsidP="00881E11" w14:paraId="6BA44AF7" w14:textId="1F5FB32A">
      <w:pPr>
        <w:ind w:left="0" w:firstLine="0"/>
      </w:pPr>
      <w:r>
        <w:t>IC</w:t>
      </w:r>
      <w:r w:rsidR="006955EC">
        <w:t>.</w:t>
      </w:r>
      <w:r w:rsidR="00016B93">
        <w:t xml:space="preserve">1 </w:t>
      </w:r>
      <w:r w:rsidRPr="00D57AD9" w:rsidR="00D57AD9">
        <w:t>Are you the main decision maker for annual crop management on your farm?</w:t>
      </w:r>
    </w:p>
    <w:p w:rsidR="006955EC" w:rsidP="00533E7F" w14:paraId="474C2E07" w14:textId="50F00577">
      <w:pPr>
        <w:pStyle w:val="ListParagraph"/>
        <w:numPr>
          <w:ilvl w:val="0"/>
          <w:numId w:val="18"/>
        </w:numPr>
      </w:pPr>
      <w:r>
        <w:t>Yes</w:t>
      </w:r>
      <w:r w:rsidR="00E706A6">
        <w:t xml:space="preserve"> </w:t>
      </w:r>
      <w:r w:rsidR="00E706A6">
        <w:rPr>
          <w:rFonts w:ascii="Wingdings" w:eastAsia="Wingdings" w:hAnsi="Wingdings" w:cs="Wingdings"/>
        </w:rPr>
        <w:t>à</w:t>
      </w:r>
      <w:r w:rsidR="00E706A6">
        <w:t xml:space="preserve"> Continue</w:t>
      </w:r>
    </w:p>
    <w:p w:rsidR="006955EC" w:rsidRPr="00FA727F" w:rsidP="00533E7F" w14:paraId="508EAC0B" w14:textId="1C358AA1">
      <w:pPr>
        <w:pStyle w:val="ListParagraph"/>
        <w:numPr>
          <w:ilvl w:val="0"/>
          <w:numId w:val="18"/>
        </w:numPr>
      </w:pPr>
      <w:r>
        <w:t xml:space="preserve">No </w:t>
      </w:r>
      <w:r w:rsidR="00E706A6">
        <w:rPr>
          <w:rFonts w:ascii="Wingdings" w:eastAsia="Wingdings" w:hAnsi="Wingdings" w:cs="Wingdings"/>
        </w:rPr>
        <w:t>à</w:t>
      </w:r>
      <w:r w:rsidR="00E706A6">
        <w:t xml:space="preserve"> </w:t>
      </w:r>
      <w:r w:rsidR="00FD4E2F">
        <w:t>Please give this survey to the main decision maker.</w:t>
      </w:r>
    </w:p>
    <w:p w:rsidR="006955EC" w:rsidRPr="00A214DC" w:rsidP="00881E11" w14:paraId="3677377E" w14:textId="77777777">
      <w:pPr>
        <w:ind w:left="0" w:firstLine="0"/>
      </w:pPr>
    </w:p>
    <w:p w:rsidR="004C6AC6" w:rsidRPr="002C4B95" w:rsidP="006653EB" w14:paraId="3753C7E6" w14:textId="043D4313">
      <w:pPr>
        <w:pStyle w:val="Heading1"/>
        <w:rPr>
          <w:sz w:val="28"/>
          <w:szCs w:val="28"/>
        </w:rPr>
      </w:pPr>
      <w:r w:rsidRPr="002C4B95">
        <w:rPr>
          <w:sz w:val="28"/>
          <w:szCs w:val="28"/>
        </w:rPr>
        <w:t>Section A</w:t>
      </w:r>
      <w:r w:rsidRPr="002C4B95" w:rsidR="008C239B">
        <w:rPr>
          <w:sz w:val="28"/>
          <w:szCs w:val="28"/>
        </w:rPr>
        <w:t>:</w:t>
      </w:r>
      <w:r w:rsidRPr="002C4B95">
        <w:rPr>
          <w:sz w:val="28"/>
          <w:szCs w:val="28"/>
        </w:rPr>
        <w:t xml:space="preserve"> Information on Farms</w:t>
      </w:r>
    </w:p>
    <w:p w:rsidR="00FD5E2E" w:rsidP="00FD5E2E" w14:paraId="543CA672" w14:textId="77777777">
      <w:pPr>
        <w:ind w:left="0" w:firstLine="0"/>
      </w:pPr>
      <w:r w:rsidRPr="00302F23">
        <w:t>In this section, please tell us about all the cropland for which you are the main decision-maker.</w:t>
      </w:r>
    </w:p>
    <w:p w:rsidR="00AE2C61" w:rsidRPr="00483B19" w:rsidP="00AC4E56" w14:paraId="033C7A23" w14:textId="77777777"/>
    <w:p w:rsidR="00463539" w:rsidP="00F82992" w14:paraId="25FB04CD" w14:textId="7BFA0343">
      <w:pPr>
        <w:ind w:left="450" w:hanging="450"/>
      </w:pPr>
      <w:r>
        <w:t>A.1</w:t>
      </w:r>
      <w:r>
        <w:t xml:space="preserve"> </w:t>
      </w:r>
      <w:r w:rsidR="003448DF">
        <w:t>What state is most of your cropland located in?</w:t>
      </w:r>
      <w:r>
        <w:t xml:space="preserve"> _______</w:t>
      </w:r>
      <w:r w:rsidR="00556827">
        <w:t xml:space="preserve"> [In Qualtrics, we will provide a dropdown menu</w:t>
      </w:r>
      <w:r w:rsidR="00BA6150">
        <w:t xml:space="preserve"> </w:t>
      </w:r>
      <w:r w:rsidR="000B4472">
        <w:t>that includes all the states in our sampling area</w:t>
      </w:r>
      <w:r w:rsidR="00556827">
        <w:t>]</w:t>
      </w:r>
    </w:p>
    <w:p w:rsidR="00157C40" w:rsidRPr="004208A7" w:rsidP="00A4493E" w14:paraId="72D4A6B3" w14:textId="77777777"/>
    <w:p w:rsidR="004C6AC6" w:rsidRPr="00FA727F" w:rsidP="006653EB" w14:paraId="4BEEFB0C" w14:textId="22120E5E">
      <w:pPr>
        <w:pStyle w:val="Heading3"/>
      </w:pPr>
      <w:r>
        <w:t>A.</w:t>
      </w:r>
      <w:r w:rsidR="00B224EF">
        <w:t xml:space="preserve">2 </w:t>
      </w:r>
      <w:r w:rsidR="00BA4CC3">
        <w:t xml:space="preserve">How many acres of cropland do you </w:t>
      </w:r>
      <w:bookmarkStart w:id="1" w:name="_Int_ssc92pZe"/>
      <w:r w:rsidR="00BA4CC3">
        <w:t>operate</w:t>
      </w:r>
      <w:bookmarkEnd w:id="1"/>
      <w:r w:rsidR="00BA4CC3">
        <w:t>?</w:t>
      </w:r>
    </w:p>
    <w:p w:rsidR="00CF0427" w:rsidRPr="00FA727F" w:rsidP="00533E7F" w14:paraId="2CA74DBB" w14:textId="77777777">
      <w:pPr>
        <w:pStyle w:val="ListParagraph"/>
        <w:numPr>
          <w:ilvl w:val="0"/>
          <w:numId w:val="1"/>
        </w:numPr>
      </w:pPr>
      <w:r w:rsidRPr="00FA727F">
        <w:t xml:space="preserve">Owned </w:t>
      </w:r>
      <w:r w:rsidRPr="00804626">
        <w:t>______</w:t>
      </w:r>
      <w:r>
        <w:t>__ acres</w:t>
      </w:r>
    </w:p>
    <w:p w:rsidR="004C6AC6" w:rsidRPr="00FA727F" w:rsidP="00533E7F" w14:paraId="6F4793D6" w14:textId="6C8335D5">
      <w:pPr>
        <w:pStyle w:val="ListParagraph"/>
        <w:numPr>
          <w:ilvl w:val="0"/>
          <w:numId w:val="1"/>
        </w:numPr>
      </w:pPr>
      <w:r w:rsidRPr="00FA727F">
        <w:t>Rented</w:t>
      </w:r>
      <w:r w:rsidR="000D42BB">
        <w:t xml:space="preserve"> </w:t>
      </w:r>
      <w:r w:rsidRPr="00804626" w:rsidR="00EC0032">
        <w:t>_____</w:t>
      </w:r>
      <w:r w:rsidR="00EC0032">
        <w:t>__</w:t>
      </w:r>
      <w:r w:rsidR="00CD1A59">
        <w:t xml:space="preserve"> acres</w:t>
      </w:r>
    </w:p>
    <w:p w:rsidR="004D1AE8" w:rsidP="005A0E7D" w14:paraId="42F72586" w14:textId="77777777"/>
    <w:p w:rsidR="00EA4D83" w:rsidP="004B7856" w14:paraId="4156CE12" w14:textId="28B3C427">
      <w:r>
        <w:t>A.</w:t>
      </w:r>
      <w:r w:rsidR="00B224EF">
        <w:t xml:space="preserve">3 </w:t>
      </w:r>
      <w:r w:rsidR="004B7856">
        <w:t>D</w:t>
      </w:r>
      <w:r>
        <w:t xml:space="preserve">o you have </w:t>
      </w:r>
      <w:r w:rsidR="006157BE">
        <w:t>any field</w:t>
      </w:r>
      <w:r w:rsidR="001B5A24">
        <w:t xml:space="preserve">s that </w:t>
      </w:r>
      <w:r w:rsidR="004B7856">
        <w:t xml:space="preserve">are </w:t>
      </w:r>
      <w:r w:rsidR="001B5A24">
        <w:t>certified organic</w:t>
      </w:r>
      <w:r w:rsidR="006157BE">
        <w:t>?</w:t>
      </w:r>
    </w:p>
    <w:p w:rsidR="008402B8" w:rsidP="00533E7F" w14:paraId="01149CF6" w14:textId="77777777">
      <w:pPr>
        <w:pStyle w:val="ListParagraph"/>
        <w:numPr>
          <w:ilvl w:val="0"/>
          <w:numId w:val="1"/>
        </w:numPr>
      </w:pPr>
      <w:r>
        <w:t>Yes</w:t>
      </w:r>
    </w:p>
    <w:p w:rsidR="008402B8" w:rsidRPr="00CA39A4" w:rsidP="00533E7F" w14:paraId="0ED63B33" w14:textId="77777777">
      <w:pPr>
        <w:pStyle w:val="ListParagraph"/>
        <w:numPr>
          <w:ilvl w:val="0"/>
          <w:numId w:val="1"/>
        </w:numPr>
      </w:pPr>
      <w:r>
        <w:t>No</w:t>
      </w:r>
    </w:p>
    <w:p w:rsidR="008402B8" w:rsidRPr="008402B8" w:rsidP="00F940B7" w14:paraId="1E1EF990" w14:textId="77777777"/>
    <w:p w:rsidR="00CA39A4" w:rsidP="00F82992" w14:paraId="1DCBFBDE" w14:textId="24531201">
      <w:pPr>
        <w:ind w:left="450" w:hanging="450"/>
      </w:pPr>
      <w:r>
        <w:t>A.</w:t>
      </w:r>
      <w:r w:rsidR="00B224EF">
        <w:t xml:space="preserve">4 </w:t>
      </w:r>
      <w:r w:rsidRPr="00CA39A4">
        <w:t xml:space="preserve">Does your operation earn at least 5% of </w:t>
      </w:r>
      <w:r w:rsidR="005072BF">
        <w:t xml:space="preserve">your </w:t>
      </w:r>
      <w:r w:rsidRPr="00CA39A4">
        <w:t xml:space="preserve">farm revenue in a typical year from grazing </w:t>
      </w:r>
      <w:r w:rsidRPr="00CA39A4" w:rsidR="005072BF">
        <w:t>livestock</w:t>
      </w:r>
      <w:r w:rsidRPr="00CA39A4">
        <w:t>?</w:t>
      </w:r>
    </w:p>
    <w:p w:rsidR="00CA39A4" w:rsidP="00533E7F" w14:paraId="138731FF" w14:textId="2219D405">
      <w:pPr>
        <w:pStyle w:val="ListParagraph"/>
        <w:numPr>
          <w:ilvl w:val="0"/>
          <w:numId w:val="1"/>
        </w:numPr>
      </w:pPr>
      <w:r>
        <w:t>Yes</w:t>
      </w:r>
    </w:p>
    <w:p w:rsidR="00CA39A4" w:rsidRPr="00CA39A4" w:rsidP="00533E7F" w14:paraId="53E78035" w14:textId="5453CEC0">
      <w:pPr>
        <w:pStyle w:val="ListParagraph"/>
        <w:numPr>
          <w:ilvl w:val="0"/>
          <w:numId w:val="1"/>
        </w:numPr>
      </w:pPr>
      <w:r>
        <w:t>No</w:t>
      </w:r>
    </w:p>
    <w:p w:rsidR="004D1AE8" w:rsidP="00CA39A4" w14:paraId="7867D211" w14:textId="77777777">
      <w:pPr>
        <w:pStyle w:val="Heading3"/>
      </w:pPr>
    </w:p>
    <w:p w:rsidR="00CA39A4" w:rsidP="00F82992" w14:paraId="7BC32D48" w14:textId="5EED8094">
      <w:pPr>
        <w:pStyle w:val="Heading3"/>
        <w:ind w:left="450" w:hanging="450"/>
      </w:pPr>
      <w:r>
        <w:t>A.</w:t>
      </w:r>
      <w:r w:rsidR="00B224EF">
        <w:t xml:space="preserve">5 </w:t>
      </w:r>
      <w:r>
        <w:t xml:space="preserve">Does your operation earn at least 5% of </w:t>
      </w:r>
      <w:r w:rsidR="005072BF">
        <w:t xml:space="preserve">your </w:t>
      </w:r>
      <w:r>
        <w:t xml:space="preserve">farm revenue in a typical year from </w:t>
      </w:r>
      <w:r w:rsidR="003E2B75">
        <w:t xml:space="preserve">feeding </w:t>
      </w:r>
      <w:r w:rsidRPr="0A23DF4E" w:rsidR="008B4AE5">
        <w:rPr>
          <w:rFonts w:eastAsia="Times New Roman"/>
        </w:rPr>
        <w:t>livestock (not grazing)</w:t>
      </w:r>
      <w:r>
        <w:t>?</w:t>
      </w:r>
    </w:p>
    <w:p w:rsidR="00CA39A4" w:rsidP="00533E7F" w14:paraId="1218DDE9" w14:textId="77777777">
      <w:pPr>
        <w:pStyle w:val="ListParagraph"/>
        <w:numPr>
          <w:ilvl w:val="0"/>
          <w:numId w:val="1"/>
        </w:numPr>
      </w:pPr>
      <w:r>
        <w:t>Yes</w:t>
      </w:r>
    </w:p>
    <w:p w:rsidR="00502B56" w:rsidRPr="00DB59AB" w:rsidP="00DB59AB" w14:paraId="17056C67" w14:textId="42369DE9">
      <w:pPr>
        <w:pStyle w:val="ListParagraph"/>
        <w:numPr>
          <w:ilvl w:val="0"/>
          <w:numId w:val="1"/>
        </w:numPr>
        <w:rPr>
          <w:b/>
          <w:bCs/>
        </w:rPr>
      </w:pPr>
      <w:r>
        <w:t>No</w:t>
      </w:r>
      <w:r w:rsidRPr="00DB59AB">
        <w:rPr>
          <w:b/>
          <w:bCs/>
        </w:rPr>
        <w:br w:type="page"/>
      </w:r>
    </w:p>
    <w:p w:rsidR="007D03C7" w:rsidRPr="00AC7F4A" w:rsidP="00AC4E56" w14:paraId="5EF4C943" w14:textId="409A9E52">
      <w:pPr>
        <w:rPr>
          <w:b/>
          <w:bCs/>
          <w:sz w:val="28"/>
          <w:szCs w:val="28"/>
        </w:rPr>
      </w:pPr>
      <w:r w:rsidRPr="00AC7F4A">
        <w:rPr>
          <w:b/>
          <w:bCs/>
          <w:sz w:val="28"/>
          <w:szCs w:val="28"/>
        </w:rPr>
        <w:t>Section B</w:t>
      </w:r>
      <w:r w:rsidRPr="00AC7F4A" w:rsidR="008C239B">
        <w:rPr>
          <w:b/>
          <w:bCs/>
          <w:sz w:val="28"/>
          <w:szCs w:val="28"/>
        </w:rPr>
        <w:t>:</w:t>
      </w:r>
      <w:r w:rsidRPr="00AC7F4A">
        <w:rPr>
          <w:b/>
          <w:bCs/>
          <w:sz w:val="28"/>
          <w:szCs w:val="28"/>
        </w:rPr>
        <w:t xml:space="preserve"> Cover Crop Practice </w:t>
      </w:r>
      <w:r w:rsidRPr="00AC7F4A" w:rsidR="000B03B4">
        <w:rPr>
          <w:b/>
          <w:bCs/>
          <w:sz w:val="28"/>
          <w:szCs w:val="28"/>
        </w:rPr>
        <w:t>o</w:t>
      </w:r>
      <w:r w:rsidRPr="00AC7F4A">
        <w:rPr>
          <w:b/>
          <w:bCs/>
          <w:sz w:val="28"/>
          <w:szCs w:val="28"/>
        </w:rPr>
        <w:t>n Farmer’s Largest Field</w:t>
      </w:r>
    </w:p>
    <w:p w:rsidR="00A403FE" w:rsidP="005A487C" w14:paraId="784F551B" w14:textId="5C61D7BD">
      <w:pPr>
        <w:ind w:left="0" w:firstLine="0"/>
      </w:pPr>
      <w:r w:rsidRPr="00AC7F4A">
        <w:rPr>
          <w:color w:val="4472C4" w:themeColor="accent1"/>
        </w:rPr>
        <w:t>[</w:t>
      </w:r>
      <w:r w:rsidRPr="00FE35BD" w:rsidR="00FE35BD">
        <w:rPr>
          <w:b/>
          <w:bCs/>
          <w:color w:val="4472C4" w:themeColor="accent1"/>
        </w:rPr>
        <w:t>Field Selection</w:t>
      </w:r>
      <w:r w:rsidR="00FE35BD">
        <w:rPr>
          <w:color w:val="4472C4" w:themeColor="accent1"/>
        </w:rPr>
        <w:t xml:space="preserve"> </w:t>
      </w:r>
      <w:r w:rsidRPr="00AC7F4A">
        <w:rPr>
          <w:b/>
          <w:bCs/>
          <w:color w:val="4472C4" w:themeColor="accent1"/>
        </w:rPr>
        <w:t>Version 1</w:t>
      </w:r>
      <w:r w:rsidRPr="00B2602F" w:rsidR="00D71B68">
        <w:rPr>
          <w:b/>
          <w:bCs/>
          <w:color w:val="4472C4" w:themeColor="accent1"/>
        </w:rPr>
        <w:t>:</w:t>
      </w:r>
      <w:r w:rsidRPr="00AC7F4A" w:rsidR="00D71B68">
        <w:rPr>
          <w:color w:val="4472C4" w:themeColor="accent1"/>
        </w:rPr>
        <w:t xml:space="preserve"> Largest field in a corn or soy rotation</w:t>
      </w:r>
      <w:r w:rsidR="003A63DE">
        <w:rPr>
          <w:color w:val="4472C4" w:themeColor="accent1"/>
        </w:rPr>
        <w:t>, for G</w:t>
      </w:r>
      <w:r w:rsidR="00DA2A3F">
        <w:rPr>
          <w:color w:val="4472C4" w:themeColor="accent1"/>
        </w:rPr>
        <w:t>roup 1, general population</w:t>
      </w:r>
      <w:r w:rsidRPr="00AC7F4A">
        <w:rPr>
          <w:color w:val="4472C4" w:themeColor="accent1"/>
        </w:rPr>
        <w:t xml:space="preserve">] </w:t>
      </w:r>
    </w:p>
    <w:p w:rsidR="00F23FA7" w:rsidP="00F82992" w14:paraId="26ADA4C3" w14:textId="307472D6">
      <w:pPr>
        <w:pStyle w:val="NoSpacing"/>
        <w:ind w:left="540" w:hanging="540"/>
      </w:pPr>
      <w:r>
        <w:t>FS.1</w:t>
      </w:r>
      <w:r w:rsidR="007D38FC">
        <w:t xml:space="preserve"> In this section, we will ask about the largest field</w:t>
      </w:r>
      <w:r w:rsidR="00571BEB">
        <w:t xml:space="preserve"> </w:t>
      </w:r>
      <w:r w:rsidR="00BC4DA6">
        <w:t xml:space="preserve">that </w:t>
      </w:r>
      <w:r w:rsidR="00581066">
        <w:t>i</w:t>
      </w:r>
      <w:r w:rsidR="00BC4DA6">
        <w:t>s</w:t>
      </w:r>
      <w:r w:rsidR="00581066">
        <w:t xml:space="preserve"> currently</w:t>
      </w:r>
      <w:r w:rsidR="00BC4DA6">
        <w:t xml:space="preserve"> in a rotation that include</w:t>
      </w:r>
      <w:r w:rsidR="00581066">
        <w:t>s</w:t>
      </w:r>
      <w:r w:rsidR="00BC4DA6">
        <w:t xml:space="preserve"> corn or soybean</w:t>
      </w:r>
      <w:r w:rsidR="00C43DD3">
        <w:t>s</w:t>
      </w:r>
      <w:r w:rsidR="00BC4DA6">
        <w:t>.</w:t>
      </w:r>
    </w:p>
    <w:p w:rsidR="00F23FA7" w:rsidP="00F82992" w14:paraId="26CF08D9" w14:textId="6BFA6AE7">
      <w:pPr>
        <w:pStyle w:val="NoSpacing"/>
        <w:ind w:left="540"/>
      </w:pPr>
      <w:r>
        <w:t>Please give a name for that field that we can use in this survey.</w:t>
      </w:r>
    </w:p>
    <w:p w:rsidR="008153BB" w:rsidP="00F82992" w14:paraId="1EB55938" w14:textId="19CD844D">
      <w:pPr>
        <w:pStyle w:val="NoSpacing"/>
        <w:ind w:left="540"/>
      </w:pPr>
      <w:r>
        <w:t>_______________________</w:t>
      </w:r>
      <w:r w:rsidR="006B6EE1">
        <w:t xml:space="preserve"> Field name</w:t>
      </w:r>
    </w:p>
    <w:p w:rsidR="00F538E7" w:rsidP="00914E92" w14:paraId="143618C0" w14:textId="77777777">
      <w:pPr>
        <w:pStyle w:val="NoSpacing"/>
      </w:pPr>
    </w:p>
    <w:p w:rsidR="009A63A6" w:rsidP="00F82992" w14:paraId="0789099D" w14:textId="3FB0B179">
      <w:pPr>
        <w:tabs>
          <w:tab w:val="left" w:pos="540"/>
        </w:tabs>
        <w:ind w:left="540" w:hanging="540"/>
      </w:pPr>
      <w:r>
        <w:t>FS.</w:t>
      </w:r>
      <w:r w:rsidR="00F538E7">
        <w:t xml:space="preserve">2 </w:t>
      </w:r>
      <w:r w:rsidR="00364EA1">
        <w:t>The USDA Natural Resources Conservation Service</w:t>
      </w:r>
      <w:r w:rsidR="008A3621">
        <w:t xml:space="preserve"> (NRCS)</w:t>
      </w:r>
      <w:r w:rsidR="00364EA1">
        <w:t xml:space="preserve"> </w:t>
      </w:r>
      <w:r w:rsidR="009C765E">
        <w:t>manages the Environmental</w:t>
      </w:r>
      <w:r w:rsidR="003F1E65">
        <w:t xml:space="preserve"> Quality Incentives Program (EQIP) and the Conservation Stewardship Program (CSP). </w:t>
      </w:r>
    </w:p>
    <w:p w:rsidR="00364EA1" w:rsidP="00F82992" w14:paraId="50AC916E" w14:textId="5442E6AD">
      <w:pPr>
        <w:tabs>
          <w:tab w:val="left" w:pos="1080"/>
        </w:tabs>
        <w:ind w:left="630" w:hanging="90"/>
      </w:pPr>
      <w:r>
        <w:t>Did this field have an EQIP or CSP contract for cover cropping in 202</w:t>
      </w:r>
      <w:r w:rsidR="00116836">
        <w:t>4</w:t>
      </w:r>
      <w:r>
        <w:t>?</w:t>
      </w:r>
    </w:p>
    <w:p w:rsidR="00F538E7" w:rsidP="00F82992" w14:paraId="04811BB1" w14:textId="77777777">
      <w:pPr>
        <w:pStyle w:val="ListParagraph"/>
        <w:numPr>
          <w:ilvl w:val="0"/>
          <w:numId w:val="1"/>
        </w:numPr>
        <w:tabs>
          <w:tab w:val="left" w:pos="1080"/>
        </w:tabs>
        <w:ind w:left="630" w:hanging="90"/>
      </w:pPr>
      <w:r>
        <w:t>Yes</w:t>
      </w:r>
    </w:p>
    <w:p w:rsidR="00F538E7" w:rsidP="00F82992" w14:paraId="680FF5F8" w14:textId="77777777">
      <w:pPr>
        <w:pStyle w:val="ListParagraph"/>
        <w:numPr>
          <w:ilvl w:val="0"/>
          <w:numId w:val="1"/>
        </w:numPr>
        <w:tabs>
          <w:tab w:val="left" w:pos="1080"/>
        </w:tabs>
        <w:ind w:left="630" w:hanging="90"/>
      </w:pPr>
      <w:r>
        <w:t>No</w:t>
      </w:r>
    </w:p>
    <w:p w:rsidR="00F538E7" w:rsidP="00914E92" w14:paraId="6DA007FC" w14:textId="77777777">
      <w:pPr>
        <w:pStyle w:val="NoSpacing"/>
      </w:pPr>
    </w:p>
    <w:p w:rsidR="0027419C" w:rsidP="008153BB" w14:paraId="12B7376A" w14:textId="5775D37E">
      <w:pPr>
        <w:ind w:left="0" w:firstLine="0"/>
      </w:pPr>
    </w:p>
    <w:p w:rsidR="00A403FE" w14:paraId="74E687FB" w14:textId="77777777">
      <w:pPr>
        <w:ind w:left="0" w:firstLine="0"/>
        <w:rPr>
          <w:i/>
          <w:iCs/>
        </w:rPr>
      </w:pPr>
      <w:r>
        <w:rPr>
          <w:i/>
          <w:iCs/>
        </w:rPr>
        <w:br w:type="page"/>
      </w:r>
    </w:p>
    <w:p w:rsidR="00A403FE" w:rsidRPr="006056C6" w:rsidP="00280747" w14:paraId="4A661C19" w14:textId="75548BA3">
      <w:pPr>
        <w:ind w:left="0" w:firstLine="0"/>
        <w:rPr>
          <w:color w:val="4472C4" w:themeColor="accent1"/>
        </w:rPr>
      </w:pPr>
      <w:r w:rsidRPr="00D55314">
        <w:rPr>
          <w:color w:val="4472C4" w:themeColor="accent1"/>
        </w:rPr>
        <w:t>[</w:t>
      </w:r>
      <w:r w:rsidRPr="00D55314" w:rsidR="00D55314">
        <w:rPr>
          <w:b/>
          <w:bCs/>
          <w:color w:val="4472C4" w:themeColor="accent1"/>
        </w:rPr>
        <w:t xml:space="preserve">Field Selection </w:t>
      </w:r>
      <w:r w:rsidRPr="00D55314">
        <w:rPr>
          <w:b/>
          <w:bCs/>
          <w:color w:val="4472C4" w:themeColor="accent1"/>
        </w:rPr>
        <w:t xml:space="preserve">Version </w:t>
      </w:r>
      <w:r w:rsidRPr="00D55314" w:rsidR="00562DB6">
        <w:rPr>
          <w:b/>
          <w:bCs/>
          <w:color w:val="4472C4" w:themeColor="accent1"/>
        </w:rPr>
        <w:t>2</w:t>
      </w:r>
      <w:r w:rsidRPr="00D55314" w:rsidR="00D71B68">
        <w:rPr>
          <w:b/>
          <w:bCs/>
          <w:color w:val="4472C4" w:themeColor="accent1"/>
        </w:rPr>
        <w:t>:</w:t>
      </w:r>
      <w:r w:rsidRPr="00D55314" w:rsidR="00D71B68">
        <w:rPr>
          <w:color w:val="4472C4" w:themeColor="accent1"/>
        </w:rPr>
        <w:t xml:space="preserve"> Largest field i</w:t>
      </w:r>
      <w:r w:rsidRPr="00D55314" w:rsidR="00D64A28">
        <w:rPr>
          <w:color w:val="4472C4" w:themeColor="accent1"/>
        </w:rPr>
        <w:t>n a corn soy rotation that has or had an NRCS contract</w:t>
      </w:r>
      <w:r w:rsidR="003A63DE">
        <w:rPr>
          <w:color w:val="4472C4" w:themeColor="accent1"/>
        </w:rPr>
        <w:t xml:space="preserve">, for </w:t>
      </w:r>
      <w:r w:rsidR="003C5F45">
        <w:rPr>
          <w:color w:val="4472C4" w:themeColor="accent1"/>
        </w:rPr>
        <w:t>Group 2, program participants without cover crops, and Group 3, program participants with cover crops</w:t>
      </w:r>
      <w:r w:rsidRPr="00D55314">
        <w:rPr>
          <w:color w:val="4472C4" w:themeColor="accent1"/>
        </w:rPr>
        <w:t>]</w:t>
      </w:r>
    </w:p>
    <w:p w:rsidR="00280747" w:rsidP="00280747" w14:paraId="6433D744" w14:textId="6FA28F73">
      <w:pPr>
        <w:ind w:left="0" w:firstLine="0"/>
      </w:pPr>
      <w:r w:rsidRPr="00280747">
        <w:t>In this section, we will ask about a specific field on your farm based on your past experience.</w:t>
      </w:r>
    </w:p>
    <w:p w:rsidR="00805B16" w:rsidP="00280747" w14:paraId="185D133C" w14:textId="77777777">
      <w:pPr>
        <w:ind w:left="0" w:firstLine="0"/>
      </w:pPr>
    </w:p>
    <w:p w:rsidR="00203B20" w:rsidP="00805B16" w14:paraId="45E464CE" w14:textId="52108F30">
      <w:pPr>
        <w:ind w:left="0" w:firstLine="0"/>
      </w:pPr>
      <w:r>
        <w:t>FS</w:t>
      </w:r>
      <w:r w:rsidR="00805B16">
        <w:t xml:space="preserve">.1 </w:t>
      </w:r>
      <w:r w:rsidRPr="00203B20">
        <w:t>The USDA Natural Resources Conservation Service (NRCS) manages the Environmental Quality Incentives Program (EQIP) and the Conservation Stewardship Program (CSP).</w:t>
      </w:r>
    </w:p>
    <w:p w:rsidR="007F3BC4" w:rsidP="00805B16" w14:paraId="6CFD7428" w14:textId="5487C794">
      <w:pPr>
        <w:ind w:left="0" w:firstLine="0"/>
      </w:pPr>
      <w:r>
        <w:t>Do you currently have an EQIP or CSP contract for cover cropping?</w:t>
      </w:r>
    </w:p>
    <w:p w:rsidR="00683DA7" w:rsidP="008E280B" w14:paraId="2926C3A1" w14:textId="4350104A">
      <w:pPr>
        <w:pStyle w:val="ListParagraph"/>
        <w:numPr>
          <w:ilvl w:val="0"/>
          <w:numId w:val="1"/>
        </w:numPr>
      </w:pPr>
      <w:r>
        <w:t>Yes</w:t>
      </w:r>
      <w:r w:rsidR="004764AE">
        <w:t xml:space="preserve"> </w:t>
      </w:r>
      <w:r w:rsidR="00600464">
        <w:rPr>
          <w:rFonts w:ascii="Wingdings" w:eastAsia="Wingdings" w:hAnsi="Wingdings" w:cs="Wingdings"/>
        </w:rPr>
        <w:t>à</w:t>
      </w:r>
      <w:r w:rsidR="00600464">
        <w:t xml:space="preserve"> Continue</w:t>
      </w:r>
      <w:r w:rsidR="00002A9D">
        <w:t xml:space="preserve"> to FS.2</w:t>
      </w:r>
    </w:p>
    <w:p w:rsidR="00683DA7" w:rsidP="00533E7F" w14:paraId="63287BBA" w14:textId="5831E8D6">
      <w:pPr>
        <w:pStyle w:val="ListParagraph"/>
        <w:numPr>
          <w:ilvl w:val="0"/>
          <w:numId w:val="1"/>
        </w:numPr>
        <w:ind w:left="0" w:firstLine="357"/>
      </w:pPr>
      <w:r>
        <w:t>No</w:t>
      </w:r>
      <w:r w:rsidR="004764AE">
        <w:t xml:space="preserve"> </w:t>
      </w:r>
      <w:r w:rsidR="0003254A">
        <w:rPr>
          <w:rFonts w:ascii="Wingdings" w:eastAsia="Wingdings" w:hAnsi="Wingdings" w:cs="Wingdings"/>
        </w:rPr>
        <w:t>à</w:t>
      </w:r>
      <w:r w:rsidR="0003254A">
        <w:t xml:space="preserve"> </w:t>
      </w:r>
      <w:r w:rsidR="00600464">
        <w:t>Go</w:t>
      </w:r>
      <w:r w:rsidR="0003254A">
        <w:t xml:space="preserve"> to </w:t>
      </w:r>
      <w:r w:rsidR="00F17C00">
        <w:t>FS.4</w:t>
      </w:r>
    </w:p>
    <w:p w:rsidR="006E0351" w:rsidP="00F72526" w14:paraId="1EEDB1E2" w14:textId="77777777"/>
    <w:p w:rsidR="00F72526" w:rsidP="00D339D5" w14:paraId="1136C84F" w14:textId="00D81CA8">
      <w:pPr>
        <w:ind w:left="1440"/>
      </w:pPr>
      <w:r>
        <w:t>FS.2</w:t>
      </w:r>
      <w:r>
        <w:t xml:space="preserve"> D</w:t>
      </w:r>
      <w:r w:rsidR="005949C0">
        <w:t>oes</w:t>
      </w:r>
      <w:r>
        <w:t xml:space="preserve"> the cover cropping contract include a field </w:t>
      </w:r>
      <w:r w:rsidRPr="00571BEB">
        <w:t xml:space="preserve">that </w:t>
      </w:r>
      <w:r w:rsidR="005949C0">
        <w:t>is</w:t>
      </w:r>
      <w:r w:rsidRPr="00571BEB" w:rsidR="005949C0">
        <w:t xml:space="preserve"> </w:t>
      </w:r>
      <w:r w:rsidRPr="00571BEB">
        <w:t xml:space="preserve">in a rotation </w:t>
      </w:r>
      <w:r>
        <w:t>that include</w:t>
      </w:r>
      <w:r w:rsidR="005949C0">
        <w:t>s</w:t>
      </w:r>
      <w:r>
        <w:t xml:space="preserve"> corn or soybeans?</w:t>
      </w:r>
    </w:p>
    <w:p w:rsidR="00F72526" w:rsidP="00D339D5" w14:paraId="7DAF27FB" w14:textId="4D5FE0E4">
      <w:pPr>
        <w:pStyle w:val="ListParagraph"/>
        <w:numPr>
          <w:ilvl w:val="0"/>
          <w:numId w:val="36"/>
        </w:numPr>
      </w:pPr>
      <w:r>
        <w:t xml:space="preserve">Yes </w:t>
      </w:r>
      <w:r w:rsidR="00157F08">
        <w:rPr>
          <w:rFonts w:ascii="Wingdings" w:eastAsia="Wingdings" w:hAnsi="Wingdings" w:cs="Wingdings"/>
        </w:rPr>
        <w:t>à</w:t>
      </w:r>
      <w:r w:rsidR="00157F08">
        <w:t xml:space="preserve"> Continue</w:t>
      </w:r>
      <w:r w:rsidR="00002A9D">
        <w:t xml:space="preserve"> to FS.3</w:t>
      </w:r>
    </w:p>
    <w:p w:rsidR="00F72526" w:rsidP="00D339D5" w14:paraId="439DCB9C" w14:textId="55E9B4A4">
      <w:pPr>
        <w:pStyle w:val="ListParagraph"/>
        <w:numPr>
          <w:ilvl w:val="0"/>
          <w:numId w:val="36"/>
        </w:numPr>
      </w:pPr>
      <w:r>
        <w:t xml:space="preserve">No </w:t>
      </w:r>
      <w:r>
        <w:rPr>
          <w:rFonts w:ascii="Wingdings" w:eastAsia="Wingdings" w:hAnsi="Wingdings" w:cs="Wingdings"/>
        </w:rPr>
        <w:t>à</w:t>
      </w:r>
      <w:r>
        <w:t xml:space="preserve"> </w:t>
      </w:r>
      <w:r w:rsidR="00157F08">
        <w:t>Go</w:t>
      </w:r>
      <w:r>
        <w:t xml:space="preserve"> to </w:t>
      </w:r>
      <w:r w:rsidR="00F17C00">
        <w:t>FS.7</w:t>
      </w:r>
    </w:p>
    <w:p w:rsidR="006E0351" w:rsidP="008559A6" w14:paraId="6A12BB57" w14:textId="77777777">
      <w:pPr>
        <w:ind w:left="1440" w:firstLine="0"/>
      </w:pPr>
    </w:p>
    <w:p w:rsidR="000A4858" w:rsidP="008559A6" w14:paraId="3D2D604C" w14:textId="2CD366B4">
      <w:pPr>
        <w:ind w:left="1440" w:firstLine="0"/>
      </w:pPr>
      <w:r>
        <w:t>FS.3</w:t>
      </w:r>
      <w:r>
        <w:t xml:space="preserve"> For reference in this survey, what is the name of the largest </w:t>
      </w:r>
      <w:r w:rsidR="004A4EE9">
        <w:t>such</w:t>
      </w:r>
      <w:r w:rsidR="002644E7">
        <w:t xml:space="preserve"> field</w:t>
      </w:r>
      <w:r>
        <w:t xml:space="preserve">?  </w:t>
      </w:r>
    </w:p>
    <w:p w:rsidR="000A4858" w:rsidP="008559A6" w14:paraId="2D2BB26E" w14:textId="483DD029">
      <w:pPr>
        <w:ind w:left="2160"/>
      </w:pPr>
      <w:r>
        <w:t>________________ Field name</w:t>
      </w:r>
      <w:r w:rsidR="00031880">
        <w:t xml:space="preserve"> </w:t>
      </w:r>
      <w:r w:rsidR="00031880">
        <w:rPr>
          <w:rFonts w:ascii="Wingdings" w:eastAsia="Wingdings" w:hAnsi="Wingdings" w:cs="Wingdings"/>
        </w:rPr>
        <w:t>à</w:t>
      </w:r>
      <w:r w:rsidR="00031880">
        <w:t xml:space="preserve"> Go to B.1</w:t>
      </w:r>
    </w:p>
    <w:p w:rsidR="002644E7" w:rsidP="009F20F5" w14:paraId="028CCF65" w14:textId="77777777">
      <w:pPr>
        <w:ind w:left="0" w:firstLine="0"/>
      </w:pPr>
    </w:p>
    <w:p w:rsidR="003855F1" w:rsidP="00670EBB" w14:paraId="2A7556A5" w14:textId="4ED2282F">
      <w:r>
        <w:br w:type="page"/>
      </w:r>
    </w:p>
    <w:p w:rsidR="00AA01FE" w:rsidP="00670EBB" w14:paraId="7FBB2D1F" w14:textId="2BFD2B5D">
      <w:r>
        <w:t>FS.4</w:t>
      </w:r>
      <w:r>
        <w:t xml:space="preserve"> Have you ever had an EQIP or CSP contract for cover cropping?</w:t>
      </w:r>
    </w:p>
    <w:p w:rsidR="00683DA7" w:rsidP="00533E7F" w14:paraId="1606B597" w14:textId="6293E3DD">
      <w:pPr>
        <w:pStyle w:val="ListParagraph"/>
        <w:numPr>
          <w:ilvl w:val="0"/>
          <w:numId w:val="1"/>
        </w:numPr>
        <w:ind w:left="0" w:firstLine="357"/>
      </w:pPr>
      <w:r>
        <w:t>Yes</w:t>
      </w:r>
      <w:r w:rsidR="00070FA2">
        <w:t xml:space="preserve"> </w:t>
      </w:r>
      <w:r w:rsidR="00F049A7">
        <w:rPr>
          <w:rFonts w:ascii="Wingdings" w:eastAsia="Wingdings" w:hAnsi="Wingdings" w:cs="Wingdings"/>
        </w:rPr>
        <w:t>à</w:t>
      </w:r>
      <w:r w:rsidR="00F049A7">
        <w:t xml:space="preserve"> Continue</w:t>
      </w:r>
      <w:r w:rsidR="00002A9D">
        <w:t xml:space="preserve"> to FS.5</w:t>
      </w:r>
    </w:p>
    <w:p w:rsidR="00683DA7" w:rsidP="00533E7F" w14:paraId="52790EDB" w14:textId="412C8E7B">
      <w:pPr>
        <w:pStyle w:val="ListParagraph"/>
        <w:numPr>
          <w:ilvl w:val="0"/>
          <w:numId w:val="1"/>
        </w:numPr>
        <w:ind w:left="0" w:firstLine="357"/>
      </w:pPr>
      <w:r>
        <w:t>No</w:t>
      </w:r>
      <w:r w:rsidR="00070FA2">
        <w:t xml:space="preserve"> </w:t>
      </w:r>
      <w:r w:rsidR="00070FA2">
        <w:rPr>
          <w:rFonts w:ascii="Wingdings" w:eastAsia="Wingdings" w:hAnsi="Wingdings" w:cs="Wingdings"/>
        </w:rPr>
        <w:t>à</w:t>
      </w:r>
      <w:r w:rsidR="00070FA2">
        <w:t xml:space="preserve"> </w:t>
      </w:r>
      <w:r w:rsidR="00F049A7">
        <w:t>Go</w:t>
      </w:r>
      <w:r w:rsidR="00070FA2">
        <w:t xml:space="preserve"> to </w:t>
      </w:r>
      <w:r w:rsidR="00760BD7">
        <w:t>FS.7</w:t>
      </w:r>
    </w:p>
    <w:p w:rsidR="00100906" w:rsidP="00061007" w14:paraId="5BF63196" w14:textId="77777777"/>
    <w:p w:rsidR="00061007" w:rsidP="00D339D5" w14:paraId="1393B025" w14:textId="26CD46ED">
      <w:pPr>
        <w:ind w:left="1440"/>
      </w:pPr>
      <w:r>
        <w:t>FS.5</w:t>
      </w:r>
      <w:r>
        <w:t xml:space="preserve"> Did the cover cropping contract include a field </w:t>
      </w:r>
      <w:r w:rsidRPr="00571BEB">
        <w:t xml:space="preserve">that </w:t>
      </w:r>
      <w:r w:rsidR="00A35211">
        <w:t>i</w:t>
      </w:r>
      <w:r w:rsidRPr="00571BEB">
        <w:t>s</w:t>
      </w:r>
      <w:r w:rsidR="00A35211">
        <w:t xml:space="preserve"> currently</w:t>
      </w:r>
      <w:r w:rsidRPr="00571BEB">
        <w:t xml:space="preserve"> in a rotation </w:t>
      </w:r>
      <w:r>
        <w:t>that include</w:t>
      </w:r>
      <w:r w:rsidR="00A35211">
        <w:t>s</w:t>
      </w:r>
      <w:r>
        <w:t xml:space="preserve"> corn or soybeans?</w:t>
      </w:r>
    </w:p>
    <w:p w:rsidR="00061007" w:rsidP="00D339D5" w14:paraId="23D93883" w14:textId="04B47390">
      <w:pPr>
        <w:pStyle w:val="ListParagraph"/>
        <w:numPr>
          <w:ilvl w:val="1"/>
          <w:numId w:val="37"/>
        </w:numPr>
        <w:ind w:left="1803"/>
      </w:pPr>
      <w:r>
        <w:t xml:space="preserve">Yes </w:t>
      </w:r>
      <w:r w:rsidR="00F049A7">
        <w:rPr>
          <w:rFonts w:ascii="Wingdings" w:eastAsia="Wingdings" w:hAnsi="Wingdings" w:cs="Wingdings"/>
        </w:rPr>
        <w:t>à</w:t>
      </w:r>
      <w:r w:rsidR="00F049A7">
        <w:t xml:space="preserve"> Continue</w:t>
      </w:r>
      <w:r w:rsidR="00002A9D">
        <w:t xml:space="preserve"> to FS.6</w:t>
      </w:r>
    </w:p>
    <w:p w:rsidR="00061007" w:rsidP="00D339D5" w14:paraId="5F59AE7D" w14:textId="156FB017">
      <w:pPr>
        <w:pStyle w:val="ListParagraph"/>
        <w:numPr>
          <w:ilvl w:val="1"/>
          <w:numId w:val="37"/>
        </w:numPr>
        <w:ind w:left="1803"/>
      </w:pPr>
      <w:r>
        <w:t xml:space="preserve">No </w:t>
      </w:r>
      <w:r>
        <w:rPr>
          <w:rFonts w:ascii="Wingdings" w:eastAsia="Wingdings" w:hAnsi="Wingdings" w:cs="Wingdings"/>
        </w:rPr>
        <w:t>à</w:t>
      </w:r>
      <w:r>
        <w:t xml:space="preserve"> </w:t>
      </w:r>
      <w:r w:rsidR="00F049A7">
        <w:t>Go</w:t>
      </w:r>
      <w:r>
        <w:t xml:space="preserve"> to </w:t>
      </w:r>
      <w:r w:rsidR="00760BD7">
        <w:t>FS.7</w:t>
      </w:r>
    </w:p>
    <w:p w:rsidR="00CE5EDC" w:rsidP="00002A9D" w14:paraId="3F75D9BA" w14:textId="77777777">
      <w:pPr>
        <w:ind w:left="1083" w:firstLine="0"/>
      </w:pPr>
    </w:p>
    <w:p w:rsidR="00061007" w:rsidRPr="00006C92" w:rsidP="00002A9D" w14:paraId="0BEBD826" w14:textId="06450710">
      <w:pPr>
        <w:ind w:left="1440" w:firstLine="0"/>
      </w:pPr>
      <w:r w:rsidRPr="00006C92">
        <w:t>FS.6</w:t>
      </w:r>
      <w:r w:rsidRPr="00006C92">
        <w:t xml:space="preserve"> For reference in this survey, what is the name of the largest such field?  </w:t>
      </w:r>
    </w:p>
    <w:p w:rsidR="00B10702" w:rsidP="00002A9D" w14:paraId="5F0F92D2" w14:textId="0B249843">
      <w:pPr>
        <w:ind w:left="1440" w:firstLine="0"/>
        <w:rPr>
          <w:highlight w:val="yellow"/>
        </w:rPr>
      </w:pPr>
      <w:r w:rsidRPr="00006C92">
        <w:t>________________ Field name</w:t>
      </w:r>
      <w:r w:rsidR="00C71D5C">
        <w:t xml:space="preserve"> </w:t>
      </w:r>
      <w:r w:rsidR="00C71D5C">
        <w:rPr>
          <w:rFonts w:ascii="Wingdings" w:eastAsia="Wingdings" w:hAnsi="Wingdings" w:cs="Wingdings"/>
        </w:rPr>
        <w:t>à</w:t>
      </w:r>
      <w:r w:rsidR="00C71D5C">
        <w:t xml:space="preserve"> Go to B.1</w:t>
      </w:r>
    </w:p>
    <w:p w:rsidR="00C90D6D" w:rsidRPr="00DA0354" w:rsidP="00C90D6D" w14:paraId="76A7E835" w14:textId="23BFE6F1">
      <w:pPr>
        <w:ind w:left="0" w:firstLine="0"/>
      </w:pPr>
      <w:r w:rsidRPr="00DA0354">
        <w:t>FS.7</w:t>
      </w:r>
      <w:r w:rsidRPr="00DA0354" w:rsidR="00AA20F6">
        <w:t xml:space="preserve"> </w:t>
      </w:r>
      <w:r w:rsidRPr="00DA0354" w:rsidR="000361A1">
        <w:t xml:space="preserve">For reference in this </w:t>
      </w:r>
      <w:r w:rsidRPr="00DA0354" w:rsidR="00D01AF6">
        <w:t>survey,</w:t>
      </w:r>
      <w:r w:rsidRPr="00DA0354" w:rsidR="000361A1">
        <w:t xml:space="preserve"> w</w:t>
      </w:r>
      <w:r w:rsidRPr="00DA0354">
        <w:t xml:space="preserve">hat is the name of your largest field </w:t>
      </w:r>
      <w:r w:rsidRPr="00DA0354" w:rsidR="00571BEB">
        <w:t xml:space="preserve">that </w:t>
      </w:r>
      <w:r w:rsidR="00A35211">
        <w:t>i</w:t>
      </w:r>
      <w:r w:rsidRPr="00DA0354" w:rsidR="00571BEB">
        <w:t xml:space="preserve">s in a rotation </w:t>
      </w:r>
      <w:r w:rsidRPr="00DA0354" w:rsidR="00AA6550">
        <w:t>that include</w:t>
      </w:r>
      <w:r w:rsidR="00A35211">
        <w:t>s</w:t>
      </w:r>
      <w:r w:rsidRPr="00DA0354" w:rsidR="00AA6550">
        <w:t xml:space="preserve"> corn or soybean</w:t>
      </w:r>
      <w:r w:rsidRPr="00DA0354" w:rsidR="00604F8B">
        <w:t>s</w:t>
      </w:r>
      <w:r w:rsidRPr="00DA0354">
        <w:t>?</w:t>
      </w:r>
    </w:p>
    <w:p w:rsidR="00C90D6D" w:rsidRPr="00280747" w:rsidP="002644E7" w14:paraId="31BBA24A" w14:textId="4CC03604">
      <w:r w:rsidRPr="00DA0354">
        <w:t>________________ Field name</w:t>
      </w:r>
      <w:r w:rsidR="00C71D5C">
        <w:t xml:space="preserve"> </w:t>
      </w:r>
      <w:r w:rsidR="00C71D5C">
        <w:rPr>
          <w:rFonts w:ascii="Wingdings" w:eastAsia="Wingdings" w:hAnsi="Wingdings" w:cs="Wingdings"/>
        </w:rPr>
        <w:t>à</w:t>
      </w:r>
      <w:r w:rsidR="00C71D5C">
        <w:t xml:space="preserve"> Go to B.1</w:t>
      </w:r>
    </w:p>
    <w:p w:rsidR="00F42C80" w:rsidP="008153BB" w14:paraId="7E94023C" w14:textId="77777777">
      <w:pPr>
        <w:ind w:left="0" w:firstLine="0"/>
      </w:pPr>
    </w:p>
    <w:p w:rsidR="00302181" w:rsidP="008153BB" w14:paraId="38C0AC8A" w14:textId="77777777">
      <w:pPr>
        <w:ind w:left="0" w:firstLine="0"/>
      </w:pPr>
    </w:p>
    <w:p w:rsidR="0017270C" w14:paraId="44030BD4" w14:textId="77777777">
      <w:pPr>
        <w:ind w:left="0" w:firstLine="0"/>
      </w:pPr>
      <w:r>
        <w:br w:type="page"/>
      </w:r>
    </w:p>
    <w:p w:rsidR="0002078C" w:rsidP="004E23A9" w14:paraId="3019CFE8" w14:textId="2ECB3027">
      <w:pPr>
        <w:ind w:left="0" w:firstLine="0"/>
      </w:pPr>
      <w:r w:rsidRPr="00FA727F">
        <w:t>B.</w:t>
      </w:r>
      <w:r>
        <w:t>1</w:t>
      </w:r>
      <w:r w:rsidRPr="00FA727F">
        <w:t xml:space="preserve"> </w:t>
      </w:r>
      <w:r>
        <w:t xml:space="preserve">How many acres </w:t>
      </w:r>
      <w:r w:rsidR="001718E8">
        <w:t xml:space="preserve">of </w:t>
      </w:r>
      <w:r w:rsidRPr="001718E8" w:rsidR="001718E8">
        <w:t xml:space="preserve">cropland are </w:t>
      </w:r>
      <w:r w:rsidR="001718E8">
        <w:t>in</w:t>
      </w:r>
      <w:r>
        <w:t xml:space="preserve"> this field?  </w:t>
      </w:r>
      <w:r w:rsidRPr="00804626" w:rsidR="00EC0032">
        <w:t>______</w:t>
      </w:r>
      <w:r w:rsidR="00EC0032">
        <w:t>__</w:t>
      </w:r>
      <w:r w:rsidR="00CD1A59">
        <w:t xml:space="preserve"> acres</w:t>
      </w:r>
    </w:p>
    <w:p w:rsidR="002D21A2" w:rsidP="00A731F4" w14:paraId="00555D3F" w14:textId="77777777">
      <w:pPr>
        <w:ind w:left="0" w:firstLine="0"/>
      </w:pPr>
    </w:p>
    <w:p w:rsidR="00055F9C" w:rsidP="00B10702" w14:paraId="4051B291" w14:textId="7B4246F6">
      <w:pPr>
        <w:pStyle w:val="Heading3"/>
        <w:ind w:left="0" w:firstLine="0"/>
      </w:pPr>
      <w:r>
        <w:t>B.2 What county is this field located in? ________</w:t>
      </w:r>
      <w:r w:rsidR="00556827">
        <w:t xml:space="preserve"> [In Qualtrics, we will provide a dropdown menu conditional on state]</w:t>
      </w:r>
    </w:p>
    <w:p w:rsidR="00055F9C" w:rsidP="00A731F4" w14:paraId="7BF81353" w14:textId="77777777">
      <w:pPr>
        <w:ind w:left="0" w:firstLine="0"/>
      </w:pPr>
    </w:p>
    <w:p w:rsidR="00F94929" w:rsidP="00A731F4" w14:paraId="59161E25" w14:textId="58491B89">
      <w:pPr>
        <w:ind w:left="0" w:firstLine="0"/>
      </w:pPr>
      <w:r>
        <w:t>B.</w:t>
      </w:r>
      <w:r w:rsidR="00B224EF">
        <w:t xml:space="preserve">3 </w:t>
      </w:r>
      <w:r w:rsidR="00E30F97">
        <w:t>Do you own or rent th</w:t>
      </w:r>
      <w:r w:rsidR="002E0A44">
        <w:t>is</w:t>
      </w:r>
      <w:r w:rsidR="00E30F97">
        <w:t xml:space="preserve"> field?</w:t>
      </w:r>
      <w:r w:rsidR="00F23FA7">
        <w:t xml:space="preserve"> (If both, </w:t>
      </w:r>
      <w:r w:rsidR="00DE4295">
        <w:t xml:space="preserve">select the option that </w:t>
      </w:r>
      <w:r w:rsidR="00F23FA7">
        <w:t xml:space="preserve">describes most </w:t>
      </w:r>
      <w:r w:rsidR="00E21ADD">
        <w:t xml:space="preserve">of </w:t>
      </w:r>
      <w:r w:rsidR="00F23FA7">
        <w:t xml:space="preserve">the </w:t>
      </w:r>
      <w:r w:rsidR="00E21ADD">
        <w:t>field</w:t>
      </w:r>
      <w:r w:rsidR="00F23FA7">
        <w:t>?)</w:t>
      </w:r>
    </w:p>
    <w:p w:rsidR="00206080" w:rsidRPr="00B732D0" w:rsidP="00533E7F" w14:paraId="2CD7B451" w14:textId="702CC958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>
        <w:t>Own</w:t>
      </w:r>
    </w:p>
    <w:p w:rsidR="002133FC" w:rsidP="00533E7F" w14:paraId="76327BFE" w14:textId="373A99E8">
      <w:pPr>
        <w:pStyle w:val="ListParagraph"/>
        <w:numPr>
          <w:ilvl w:val="0"/>
          <w:numId w:val="1"/>
        </w:numPr>
        <w:ind w:left="0" w:firstLine="357"/>
      </w:pPr>
      <w:r>
        <w:t>Rent</w:t>
      </w:r>
    </w:p>
    <w:p w:rsidR="00F23FA7" w:rsidP="00670EBB" w14:paraId="5C9A4A82" w14:textId="77777777">
      <w:pPr>
        <w:ind w:left="0" w:firstLine="0"/>
      </w:pPr>
    </w:p>
    <w:p w:rsidR="008D1508" w:rsidP="008D1508" w14:paraId="3D8BB603" w14:textId="638A4CED">
      <w:r>
        <w:t>B.</w:t>
      </w:r>
      <w:r w:rsidR="007F66B8">
        <w:t>4</w:t>
      </w:r>
      <w:r>
        <w:t xml:space="preserve"> </w:t>
      </w:r>
      <w:r w:rsidR="00CA1957">
        <w:t>H</w:t>
      </w:r>
      <w:r>
        <w:t>ow long do you expect to keep managing this field?</w:t>
      </w:r>
      <w:r w:rsidR="00CA1957">
        <w:t xml:space="preserve"> If </w:t>
      </w:r>
      <w:r w:rsidR="00B646A5">
        <w:t>the field is rented, assume the landowner is willing.</w:t>
      </w:r>
    </w:p>
    <w:p w:rsidR="008D1508" w:rsidP="00533E7F" w14:paraId="33D25B6B" w14:textId="77777777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>
        <w:t>0-5 years</w:t>
      </w:r>
    </w:p>
    <w:p w:rsidR="008D1508" w:rsidP="00533E7F" w14:paraId="2809F8E8" w14:textId="77777777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>
        <w:t>6-10 years</w:t>
      </w:r>
    </w:p>
    <w:p w:rsidR="008D1508" w:rsidP="00533E7F" w14:paraId="219E9860" w14:textId="77777777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>
        <w:t>Longer than 10 years</w:t>
      </w:r>
    </w:p>
    <w:p w:rsidR="008D1508" w:rsidP="00CA163D" w14:paraId="24295C1D" w14:textId="77777777"/>
    <w:p w:rsidR="00B732D0" w:rsidRPr="00B732D0" w:rsidP="004E23A9" w14:paraId="603C7E15" w14:textId="5CE41770">
      <w:pPr>
        <w:pStyle w:val="NoSpacing"/>
      </w:pPr>
      <w:r w:rsidRPr="00FA727F">
        <w:t>B.</w:t>
      </w:r>
      <w:r w:rsidR="007F66B8">
        <w:t>5</w:t>
      </w:r>
      <w:r w:rsidRPr="00FA727F" w:rsidR="00B224EF">
        <w:t xml:space="preserve"> </w:t>
      </w:r>
      <w:r w:rsidRPr="00B732D0">
        <w:t xml:space="preserve">How </w:t>
      </w:r>
      <w:r w:rsidRPr="00A76D9F">
        <w:t>would</w:t>
      </w:r>
      <w:r w:rsidRPr="00B732D0">
        <w:t xml:space="preserve"> you describe the most common soil texture on </w:t>
      </w:r>
      <w:r w:rsidR="008153BB">
        <w:t>this</w:t>
      </w:r>
      <w:r w:rsidR="00E33C5A">
        <w:t xml:space="preserve"> field</w:t>
      </w:r>
      <w:r w:rsidRPr="00B732D0">
        <w:t>?</w:t>
      </w:r>
    </w:p>
    <w:p w:rsidR="00B732D0" w:rsidRPr="00B732D0" w:rsidP="00533E7F" w14:paraId="75FCF161" w14:textId="6FB7C2D1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>
        <w:t>S</w:t>
      </w:r>
      <w:r w:rsidRPr="00B732D0">
        <w:t>and</w:t>
      </w:r>
    </w:p>
    <w:p w:rsidR="00B732D0" w:rsidRPr="00B732D0" w:rsidP="00533E7F" w14:paraId="03C4FBC5" w14:textId="77B9B6EC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>
        <w:t>L</w:t>
      </w:r>
      <w:r w:rsidRPr="00B732D0">
        <w:t>oamy sand</w:t>
      </w:r>
    </w:p>
    <w:p w:rsidR="00B732D0" w:rsidRPr="00B732D0" w:rsidP="00533E7F" w14:paraId="36FB6CD7" w14:textId="2AAB6443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>
        <w:t>S</w:t>
      </w:r>
      <w:r w:rsidRPr="00B732D0">
        <w:t>andy loam</w:t>
      </w:r>
    </w:p>
    <w:p w:rsidR="00B732D0" w:rsidRPr="00B732D0" w:rsidP="00533E7F" w14:paraId="668B3764" w14:textId="0C3220CE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>
        <w:t>S</w:t>
      </w:r>
      <w:r w:rsidRPr="00B732D0">
        <w:t>andy clay loam</w:t>
      </w:r>
    </w:p>
    <w:p w:rsidR="00B732D0" w:rsidRPr="00B732D0" w:rsidP="00533E7F" w14:paraId="05D8D584" w14:textId="7A2136BB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>
        <w:t>L</w:t>
      </w:r>
      <w:r w:rsidRPr="00B732D0">
        <w:t>oam</w:t>
      </w:r>
    </w:p>
    <w:p w:rsidR="00B732D0" w:rsidRPr="00B732D0" w:rsidP="00533E7F" w14:paraId="6A83E8CA" w14:textId="673D911A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>
        <w:t>S</w:t>
      </w:r>
      <w:r w:rsidRPr="00B732D0">
        <w:t>ilt loam</w:t>
      </w:r>
    </w:p>
    <w:p w:rsidR="00B732D0" w:rsidRPr="00B732D0" w:rsidP="00533E7F" w14:paraId="6186844B" w14:textId="3FF48550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>
        <w:t>S</w:t>
      </w:r>
      <w:r w:rsidRPr="00B732D0">
        <w:t>ilt</w:t>
      </w:r>
    </w:p>
    <w:p w:rsidR="00B732D0" w:rsidRPr="00B732D0" w:rsidP="00533E7F" w14:paraId="008E1534" w14:textId="22AB1300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>
        <w:t>S</w:t>
      </w:r>
      <w:r w:rsidRPr="00B732D0">
        <w:t>ilty clay loam</w:t>
      </w:r>
    </w:p>
    <w:p w:rsidR="00B732D0" w:rsidRPr="00B732D0" w:rsidP="00533E7F" w14:paraId="65D02B34" w14:textId="18049EAD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>
        <w:t>C</w:t>
      </w:r>
      <w:r w:rsidRPr="00B732D0">
        <w:t>lay</w:t>
      </w:r>
    </w:p>
    <w:p w:rsidR="00B732D0" w:rsidRPr="00B732D0" w:rsidP="00533E7F" w14:paraId="7E165662" w14:textId="044804C1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>
        <w:t>C</w:t>
      </w:r>
      <w:r w:rsidRPr="00B732D0">
        <w:t>lay loam</w:t>
      </w:r>
    </w:p>
    <w:p w:rsidR="00B732D0" w:rsidRPr="00B732D0" w:rsidP="00533E7F" w14:paraId="39FCF9DE" w14:textId="59EB128A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>
        <w:t>S</w:t>
      </w:r>
      <w:r w:rsidRPr="00B732D0">
        <w:t>andy clay</w:t>
      </w:r>
    </w:p>
    <w:p w:rsidR="00B732D0" w:rsidP="00533E7F" w14:paraId="390A94B0" w14:textId="2A331B57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>
        <w:t>S</w:t>
      </w:r>
      <w:r w:rsidRPr="00B732D0">
        <w:t>ilty clay</w:t>
      </w:r>
    </w:p>
    <w:p w:rsidR="00B732D0" w:rsidRPr="00FA727F" w:rsidP="00CC5D35" w14:paraId="656D6FA8" w14:textId="77777777">
      <w:pPr>
        <w:ind w:left="0" w:firstLine="0"/>
      </w:pPr>
    </w:p>
    <w:p w:rsidR="00C5263B" w:rsidP="00C5263B" w14:paraId="5848590A" w14:textId="3563FD4D">
      <w:pPr>
        <w:spacing w:before="240" w:after="40"/>
        <w:rPr>
          <w:bCs/>
        </w:rPr>
      </w:pPr>
      <w:r w:rsidRPr="00FA727F">
        <w:t>B.</w:t>
      </w:r>
      <w:r w:rsidR="007F66B8">
        <w:t>6</w:t>
      </w:r>
      <w:r w:rsidRPr="00FA727F" w:rsidR="005C5ECC">
        <w:t xml:space="preserve"> </w:t>
      </w:r>
      <w:r w:rsidR="008153BB">
        <w:t xml:space="preserve">What is the average </w:t>
      </w:r>
      <w:r w:rsidRPr="00C5263B">
        <w:rPr>
          <w:bCs/>
        </w:rPr>
        <w:t xml:space="preserve">slope </w:t>
      </w:r>
      <w:r w:rsidR="008153BB">
        <w:rPr>
          <w:bCs/>
        </w:rPr>
        <w:t>of</w:t>
      </w:r>
      <w:r w:rsidRPr="00C5263B" w:rsidR="008153BB">
        <w:rPr>
          <w:bCs/>
        </w:rPr>
        <w:t xml:space="preserve"> </w:t>
      </w:r>
      <w:r w:rsidRPr="00C5263B">
        <w:rPr>
          <w:bCs/>
        </w:rPr>
        <w:t>this field?</w:t>
      </w:r>
    </w:p>
    <w:p w:rsidR="00B570AF" w:rsidRPr="001A26C1" w:rsidP="00533E7F" w14:paraId="71AD0B7D" w14:textId="34D20389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 w:rsidRPr="001A26C1">
        <w:t xml:space="preserve">Nearly level 0 </w:t>
      </w:r>
      <w:r w:rsidR="00CD1A59">
        <w:t>–</w:t>
      </w:r>
      <w:r w:rsidRPr="001A26C1">
        <w:t xml:space="preserve"> 2% </w:t>
      </w:r>
    </w:p>
    <w:p w:rsidR="00B570AF" w:rsidRPr="001A26C1" w:rsidP="00533E7F" w14:paraId="169EA09D" w14:textId="77DE5C82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 w:rsidRPr="001A26C1">
        <w:t xml:space="preserve">Even, moderate grade 3 </w:t>
      </w:r>
      <w:r w:rsidR="00CD1A59">
        <w:t>–</w:t>
      </w:r>
      <w:r w:rsidRPr="001A26C1">
        <w:t xml:space="preserve"> 9% </w:t>
      </w:r>
    </w:p>
    <w:p w:rsidR="00B570AF" w:rsidRPr="001A26C1" w:rsidP="00533E7F" w14:paraId="5E847795" w14:textId="65BDAAD1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 w:rsidRPr="001A26C1">
        <w:t xml:space="preserve">Variable, moderate grade </w:t>
      </w:r>
    </w:p>
    <w:p w:rsidR="00B570AF" w:rsidRPr="001A26C1" w:rsidP="00533E7F" w14:paraId="1AEC7316" w14:textId="6501077D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 w:rsidRPr="001A26C1">
        <w:t xml:space="preserve">Even, steep grade over 10% </w:t>
      </w:r>
    </w:p>
    <w:p w:rsidR="00B570AF" w:rsidRPr="001A26C1" w:rsidP="00533E7F" w14:paraId="7C07D24E" w14:textId="5742C25E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 w:rsidRPr="001A26C1">
        <w:t>Variable, steep grade</w:t>
      </w:r>
    </w:p>
    <w:p w:rsidR="002D7022" w:rsidP="0005622F" w14:paraId="2DC5FC84" w14:textId="57F9561A">
      <w:r>
        <w:t>B.</w:t>
      </w:r>
      <w:r w:rsidR="007F66B8">
        <w:t>7</w:t>
      </w:r>
      <w:r>
        <w:t xml:space="preserve"> Is this field irrigated?</w:t>
      </w:r>
    </w:p>
    <w:p w:rsidR="002D7022" w:rsidRPr="00A4493E" w:rsidP="00533E7F" w14:paraId="684BEEB9" w14:textId="6A052912">
      <w:pPr>
        <w:pStyle w:val="ListParagraph"/>
        <w:numPr>
          <w:ilvl w:val="0"/>
          <w:numId w:val="5"/>
        </w:numPr>
        <w:rPr>
          <w:rFonts w:eastAsia="DengXian"/>
        </w:rPr>
      </w:pPr>
      <w:r w:rsidRPr="00A4493E">
        <w:rPr>
          <w:rFonts w:eastAsia="DengXian"/>
        </w:rPr>
        <w:t>Yes</w:t>
      </w:r>
    </w:p>
    <w:p w:rsidR="002D7022" w:rsidRPr="00A4493E" w:rsidP="00533E7F" w14:paraId="15BBDFC8" w14:textId="47D16B9A">
      <w:pPr>
        <w:pStyle w:val="ListParagraph"/>
        <w:numPr>
          <w:ilvl w:val="0"/>
          <w:numId w:val="5"/>
        </w:numPr>
        <w:rPr>
          <w:rFonts w:eastAsia="DengXian"/>
        </w:rPr>
      </w:pPr>
      <w:r w:rsidRPr="00A4493E">
        <w:rPr>
          <w:rFonts w:eastAsia="DengXian"/>
        </w:rPr>
        <w:t>No</w:t>
      </w:r>
    </w:p>
    <w:p w:rsidR="002D7022" w:rsidP="00834C3E" w14:paraId="7D71D34F" w14:textId="77777777"/>
    <w:p w:rsidR="00A13EF9" w:rsidRPr="00EE22DA" w:rsidP="00834C3E" w14:paraId="006D7C92" w14:textId="13690933">
      <w:r w:rsidRPr="00EE22DA">
        <w:t>B.</w:t>
      </w:r>
      <w:r w:rsidR="007F66B8">
        <w:t>8</w:t>
      </w:r>
      <w:r w:rsidRPr="00EE22DA" w:rsidR="00FE1355">
        <w:t xml:space="preserve"> </w:t>
      </w:r>
      <w:r w:rsidRPr="00EE22DA" w:rsidR="00CC5D35">
        <w:t>What t</w:t>
      </w:r>
      <w:r w:rsidRPr="00EE22DA">
        <w:t>illage</w:t>
      </w:r>
      <w:r w:rsidRPr="00EE22DA" w:rsidR="00CC5D35">
        <w:t xml:space="preserve"> </w:t>
      </w:r>
      <w:r w:rsidR="0C2312D4">
        <w:t xml:space="preserve">system </w:t>
      </w:r>
      <w:r w:rsidRPr="00EE22DA" w:rsidR="00CC5D35">
        <w:t>do you</w:t>
      </w:r>
      <w:r w:rsidR="00B16D2F">
        <w:t xml:space="preserve"> use</w:t>
      </w:r>
      <w:r w:rsidRPr="00EE22DA" w:rsidR="00CC5D35">
        <w:t xml:space="preserve"> </w:t>
      </w:r>
      <w:r w:rsidRPr="00EE22DA" w:rsidR="008153BB">
        <w:t>on this field</w:t>
      </w:r>
      <w:r w:rsidRPr="00EE22DA" w:rsidR="00CC5D35">
        <w:t>?</w:t>
      </w:r>
    </w:p>
    <w:p w:rsidR="29BC0309" w:rsidRPr="008671EA" w:rsidP="00533E7F" w14:paraId="4B4A3C3C" w14:textId="62DC2F44">
      <w:pPr>
        <w:pStyle w:val="ListParagraph"/>
        <w:numPr>
          <w:ilvl w:val="0"/>
          <w:numId w:val="5"/>
        </w:numPr>
        <w:rPr>
          <w:rFonts w:eastAsia="DengXian"/>
        </w:rPr>
      </w:pPr>
      <w:r w:rsidRPr="008671EA">
        <w:rPr>
          <w:rFonts w:eastAsia="DengXian"/>
        </w:rPr>
        <w:t>Continuous no</w:t>
      </w:r>
      <w:r w:rsidRPr="008671EA" w:rsidR="76EFFBA8">
        <w:rPr>
          <w:rFonts w:eastAsia="DengXian"/>
        </w:rPr>
        <w:t>-till (no tillage</w:t>
      </w:r>
      <w:r w:rsidRPr="008671EA" w:rsidR="288ADDA2">
        <w:rPr>
          <w:rFonts w:eastAsia="DengXian"/>
        </w:rPr>
        <w:t xml:space="preserve"> operations at any time)</w:t>
      </w:r>
    </w:p>
    <w:p w:rsidR="00382292" w:rsidRPr="008671EA" w:rsidP="00533E7F" w14:paraId="4864AA50" w14:textId="57047910">
      <w:pPr>
        <w:pStyle w:val="ListParagraph"/>
        <w:numPr>
          <w:ilvl w:val="0"/>
          <w:numId w:val="5"/>
        </w:numPr>
        <w:rPr>
          <w:rFonts w:eastAsia="DengXian"/>
        </w:rPr>
      </w:pPr>
      <w:r w:rsidRPr="008671EA">
        <w:rPr>
          <w:rFonts w:eastAsia="DengXian"/>
        </w:rPr>
        <w:t xml:space="preserve">Continuous conservation or reduced tillage (vertical, ridge, strip, </w:t>
      </w:r>
      <w:r>
        <w:rPr>
          <w:rFonts w:eastAsia="DengXian"/>
        </w:rPr>
        <w:t xml:space="preserve">or </w:t>
      </w:r>
      <w:r w:rsidRPr="008671EA">
        <w:rPr>
          <w:rFonts w:eastAsia="DengXian"/>
        </w:rPr>
        <w:t xml:space="preserve">mulch </w:t>
      </w:r>
      <w:r w:rsidR="00E4744C">
        <w:rPr>
          <w:rFonts w:eastAsia="DengXian"/>
        </w:rPr>
        <w:t>till</w:t>
      </w:r>
      <w:r w:rsidR="00EB2C01">
        <w:rPr>
          <w:rFonts w:eastAsia="DengXian"/>
        </w:rPr>
        <w:t>age</w:t>
      </w:r>
      <w:r w:rsidR="00E4744C">
        <w:rPr>
          <w:rFonts w:eastAsia="DengXian"/>
        </w:rPr>
        <w:t xml:space="preserve"> </w:t>
      </w:r>
      <w:r w:rsidRPr="008671EA">
        <w:rPr>
          <w:rFonts w:eastAsia="DengXian"/>
        </w:rPr>
        <w:t>in all years)</w:t>
      </w:r>
    </w:p>
    <w:p w:rsidR="009C2CDB" w:rsidRPr="008671EA" w:rsidP="00533E7F" w14:paraId="3B137E45" w14:textId="665A1F8C">
      <w:pPr>
        <w:pStyle w:val="ListParagraph"/>
        <w:numPr>
          <w:ilvl w:val="0"/>
          <w:numId w:val="5"/>
        </w:numPr>
        <w:rPr>
          <w:rFonts w:eastAsia="DengXian"/>
        </w:rPr>
      </w:pPr>
      <w:r>
        <w:rPr>
          <w:rFonts w:eastAsia="DengXian"/>
        </w:rPr>
        <w:t>Chisel tillage in all years</w:t>
      </w:r>
    </w:p>
    <w:p w:rsidR="008718F4" w:rsidRPr="008671EA" w:rsidP="00533E7F" w14:paraId="1172DAFC" w14:textId="0A78C6E9">
      <w:pPr>
        <w:pStyle w:val="ListParagraph"/>
        <w:numPr>
          <w:ilvl w:val="0"/>
          <w:numId w:val="5"/>
        </w:numPr>
        <w:rPr>
          <w:rFonts w:eastAsia="DengXian"/>
        </w:rPr>
      </w:pPr>
      <w:r w:rsidRPr="008718F4">
        <w:rPr>
          <w:rFonts w:eastAsia="DengXian"/>
        </w:rPr>
        <w:t>Continuous moldboard plow tillage in all years</w:t>
      </w:r>
    </w:p>
    <w:p w:rsidR="00382292" w:rsidRPr="008671EA" w:rsidP="00533E7F" w14:paraId="72F9C535" w14:textId="510E7943">
      <w:pPr>
        <w:pStyle w:val="ListParagraph"/>
        <w:numPr>
          <w:ilvl w:val="0"/>
          <w:numId w:val="5"/>
        </w:numPr>
        <w:rPr>
          <w:rFonts w:eastAsia="DengXian"/>
        </w:rPr>
      </w:pPr>
      <w:r>
        <w:rPr>
          <w:rFonts w:eastAsia="DengXian"/>
        </w:rPr>
        <w:t xml:space="preserve">Mix of </w:t>
      </w:r>
      <w:r w:rsidRPr="008671EA">
        <w:rPr>
          <w:rFonts w:eastAsia="DengXian"/>
        </w:rPr>
        <w:t>no-till and conservation tillage</w:t>
      </w:r>
      <w:r>
        <w:rPr>
          <w:rFonts w:eastAsia="DengXian"/>
        </w:rPr>
        <w:t xml:space="preserve"> in different years</w:t>
      </w:r>
      <w:r w:rsidRPr="008671EA">
        <w:rPr>
          <w:rFonts w:eastAsia="DengXian"/>
        </w:rPr>
        <w:t xml:space="preserve"> </w:t>
      </w:r>
    </w:p>
    <w:p w:rsidR="008718F4" w:rsidP="00533E7F" w14:paraId="585D02AF" w14:textId="28952D7F">
      <w:pPr>
        <w:pStyle w:val="ListParagraph"/>
        <w:numPr>
          <w:ilvl w:val="0"/>
          <w:numId w:val="5"/>
        </w:numPr>
        <w:rPr>
          <w:rFonts w:eastAsia="DengXian"/>
        </w:rPr>
      </w:pPr>
      <w:r>
        <w:rPr>
          <w:rFonts w:eastAsia="DengXian"/>
        </w:rPr>
        <w:t>Mix of r</w:t>
      </w:r>
      <w:r w:rsidR="003163BF">
        <w:rPr>
          <w:rFonts w:eastAsia="DengXian"/>
        </w:rPr>
        <w:t>educed</w:t>
      </w:r>
      <w:r w:rsidRPr="009C2CDB" w:rsidR="009C2CDB">
        <w:rPr>
          <w:rFonts w:eastAsia="DengXian"/>
        </w:rPr>
        <w:t xml:space="preserve"> and moldboard or chisel tillage in </w:t>
      </w:r>
      <w:r w:rsidR="007E7F1A">
        <w:rPr>
          <w:rFonts w:eastAsia="DengXian"/>
        </w:rPr>
        <w:t>different</w:t>
      </w:r>
      <w:r w:rsidRPr="009C2CDB" w:rsidR="009C2CDB">
        <w:rPr>
          <w:rFonts w:eastAsia="DengXian"/>
        </w:rPr>
        <w:t xml:space="preserve"> years</w:t>
      </w:r>
      <w:bookmarkStart w:id="2" w:name="_Hlk145489874"/>
      <w:r w:rsidRPr="007E7F1A" w:rsidR="007E7F1A">
        <w:rPr>
          <w:rFonts w:eastAsia="DengXian"/>
        </w:rPr>
        <w:t xml:space="preserve"> </w:t>
      </w:r>
      <w:bookmarkEnd w:id="2"/>
    </w:p>
    <w:p w:rsidR="009C2CDB" w:rsidP="00533E7F" w14:paraId="152A91BB" w14:textId="7B7B077A">
      <w:pPr>
        <w:pStyle w:val="ListParagraph"/>
        <w:numPr>
          <w:ilvl w:val="0"/>
          <w:numId w:val="5"/>
        </w:numPr>
        <w:rPr>
          <w:rFonts w:eastAsia="DengXian"/>
        </w:rPr>
      </w:pPr>
      <w:r>
        <w:rPr>
          <w:rFonts w:eastAsia="DengXian"/>
        </w:rPr>
        <w:t>Other_______</w:t>
      </w:r>
    </w:p>
    <w:p w:rsidR="00AF4E4E" w:rsidRPr="00EE22DA" w:rsidP="00094B29" w14:paraId="397127E5" w14:textId="7C658586">
      <w:pPr>
        <w:ind w:left="0" w:firstLine="0"/>
      </w:pPr>
    </w:p>
    <w:p w:rsidR="002D5699" w:rsidRPr="004D2AFD" w:rsidP="002D5699" w14:paraId="04809931" w14:textId="3F92B6A1">
      <w:pPr>
        <w:ind w:left="0" w:firstLine="0"/>
      </w:pPr>
      <w:r w:rsidRPr="00EE22DA">
        <w:t>B.</w:t>
      </w:r>
      <w:r w:rsidR="007F66B8">
        <w:t>9</w:t>
      </w:r>
      <w:r w:rsidRPr="00EE22DA" w:rsidR="00FE1355">
        <w:t xml:space="preserve"> </w:t>
      </w:r>
      <w:r w:rsidRPr="004D2AFD">
        <w:t>Which of the following most accurately reflects your crop rotation on this field?</w:t>
      </w:r>
    </w:p>
    <w:p w:rsidR="00BC0637" w:rsidRPr="004D2AFD" w:rsidP="00533E7F" w14:paraId="195563B0" w14:textId="7DFF2C49">
      <w:pPr>
        <w:pStyle w:val="ListParagraph"/>
        <w:numPr>
          <w:ilvl w:val="0"/>
          <w:numId w:val="6"/>
        </w:numPr>
      </w:pPr>
      <w:r w:rsidRPr="004D2AFD">
        <w:t>Corn</w:t>
      </w:r>
      <w:r>
        <w:t xml:space="preserve"> | </w:t>
      </w:r>
      <w:r w:rsidRPr="004D2AFD">
        <w:t>corn</w:t>
      </w:r>
      <w:r>
        <w:t xml:space="preserve"> (continuous </w:t>
      </w:r>
      <w:r w:rsidR="00B81249">
        <w:t>corn</w:t>
      </w:r>
      <w:r>
        <w:t>)</w:t>
      </w:r>
    </w:p>
    <w:p w:rsidR="00BC0637" w:rsidRPr="004D2AFD" w:rsidP="00533E7F" w14:paraId="0D3A6A62" w14:textId="040D1603">
      <w:pPr>
        <w:pStyle w:val="ListParagraph"/>
        <w:numPr>
          <w:ilvl w:val="0"/>
          <w:numId w:val="6"/>
        </w:numPr>
      </w:pPr>
      <w:r w:rsidRPr="004D2AFD">
        <w:t>Corn</w:t>
      </w:r>
      <w:r>
        <w:t xml:space="preserve"> | </w:t>
      </w:r>
      <w:r w:rsidRPr="004D2AFD">
        <w:t>soy</w:t>
      </w:r>
      <w:r w:rsidR="00263059">
        <w:t>bean</w:t>
      </w:r>
      <w:r>
        <w:t xml:space="preserve"> (2-year rotation)</w:t>
      </w:r>
    </w:p>
    <w:p w:rsidR="002D5699" w:rsidRPr="004D2AFD" w:rsidP="00533E7F" w14:paraId="2619649D" w14:textId="6B73ED98">
      <w:pPr>
        <w:pStyle w:val="ListParagraph"/>
        <w:numPr>
          <w:ilvl w:val="0"/>
          <w:numId w:val="6"/>
        </w:numPr>
      </w:pPr>
      <w:r w:rsidRPr="004D2AFD">
        <w:t>Corn</w:t>
      </w:r>
      <w:r w:rsidR="00BC0637">
        <w:t xml:space="preserve"> | </w:t>
      </w:r>
      <w:r w:rsidRPr="004D2AFD">
        <w:t>soy</w:t>
      </w:r>
      <w:r w:rsidR="00263059">
        <w:t>bean</w:t>
      </w:r>
      <w:r w:rsidR="00BC0637">
        <w:t xml:space="preserve"> | </w:t>
      </w:r>
      <w:r w:rsidRPr="004D2AFD">
        <w:t>wheat</w:t>
      </w:r>
      <w:r w:rsidR="67353B82">
        <w:t xml:space="preserve"> (no double cropping, 3-year rotation)</w:t>
      </w:r>
    </w:p>
    <w:p w:rsidR="67353B82" w:rsidP="00533E7F" w14:paraId="7D3B9E66" w14:textId="7546E25C">
      <w:pPr>
        <w:pStyle w:val="ListParagraph"/>
        <w:numPr>
          <w:ilvl w:val="0"/>
          <w:numId w:val="6"/>
        </w:numPr>
      </w:pPr>
      <w:r w:rsidRPr="693E6436">
        <w:rPr>
          <w:rFonts w:eastAsia="DengXian"/>
        </w:rPr>
        <w:t>Corn</w:t>
      </w:r>
      <w:r w:rsidRPr="693E6436" w:rsidR="00BC0637">
        <w:rPr>
          <w:rFonts w:eastAsia="DengXian"/>
        </w:rPr>
        <w:t xml:space="preserve"> | </w:t>
      </w:r>
      <w:r w:rsidRPr="693E6436" w:rsidR="584EC67B">
        <w:rPr>
          <w:rFonts w:eastAsia="DengXian"/>
        </w:rPr>
        <w:t xml:space="preserve">wheat </w:t>
      </w:r>
      <w:r w:rsidRPr="693E6436" w:rsidR="00BC0637">
        <w:rPr>
          <w:rFonts w:eastAsia="DengXian"/>
        </w:rPr>
        <w:t xml:space="preserve">| </w:t>
      </w:r>
      <w:r w:rsidRPr="693E6436" w:rsidR="3CFCF948">
        <w:rPr>
          <w:rFonts w:eastAsia="DengXian"/>
        </w:rPr>
        <w:t>soy</w:t>
      </w:r>
      <w:r w:rsidR="00263059">
        <w:rPr>
          <w:rFonts w:eastAsia="DengXian"/>
        </w:rPr>
        <w:t>bean</w:t>
      </w:r>
      <w:r w:rsidRPr="693E6436">
        <w:rPr>
          <w:rFonts w:eastAsia="DengXian"/>
        </w:rPr>
        <w:t xml:space="preserve"> (double cropping, 2-year rotation)</w:t>
      </w:r>
    </w:p>
    <w:p w:rsidR="002D5699" w:rsidRPr="00EE22DA" w:rsidP="00533E7F" w14:paraId="3735AE0E" w14:textId="7A7514CD">
      <w:pPr>
        <w:pStyle w:val="ListParagraph"/>
        <w:numPr>
          <w:ilvl w:val="0"/>
          <w:numId w:val="6"/>
        </w:numPr>
      </w:pPr>
      <w:r w:rsidRPr="00EE22DA">
        <w:t>Other rotation (please describe):</w:t>
      </w:r>
    </w:p>
    <w:p w:rsidR="00FA60C7" w:rsidRPr="00EE22DA" w:rsidP="002D5699" w14:paraId="28DEDA89" w14:textId="7FE30A7A">
      <w:pPr>
        <w:pStyle w:val="ListParagraph"/>
        <w:ind w:firstLine="0"/>
      </w:pPr>
      <w:r w:rsidRPr="00EE22DA">
        <w:t>__________________________</w:t>
      </w:r>
    </w:p>
    <w:p w:rsidR="00CD1A59" w:rsidP="00F940B7" w14:paraId="33BFB9FC" w14:textId="77777777">
      <w:pPr>
        <w:pStyle w:val="ListParagraph"/>
        <w:ind w:firstLine="0"/>
      </w:pPr>
    </w:p>
    <w:p w:rsidR="00E3275D" w:rsidP="00E3275D" w14:paraId="4A9F5122" w14:textId="78AC0643">
      <w:pPr>
        <w:ind w:left="0" w:firstLine="0"/>
      </w:pPr>
      <w:r w:rsidRPr="00EE22DA">
        <w:t>B.</w:t>
      </w:r>
      <w:r w:rsidR="007F66B8">
        <w:t>10</w:t>
      </w:r>
      <w:r w:rsidRPr="00EE22DA" w:rsidR="00FE1355">
        <w:t xml:space="preserve"> </w:t>
      </w:r>
      <w:r w:rsidRPr="00EE22DA">
        <w:t>W</w:t>
      </w:r>
      <w:r w:rsidR="002E0A44">
        <w:t xml:space="preserve">hat is the </w:t>
      </w:r>
      <w:r w:rsidR="00EB4C07">
        <w:t xml:space="preserve">most recent </w:t>
      </w:r>
      <w:r w:rsidR="002E0A44">
        <w:t xml:space="preserve">crop you </w:t>
      </w:r>
      <w:r w:rsidRPr="00EE22DA">
        <w:t>harvest</w:t>
      </w:r>
      <w:r w:rsidR="002E0A44">
        <w:t>ed on this field</w:t>
      </w:r>
      <w:r w:rsidRPr="00EE22DA">
        <w:t>?</w:t>
      </w:r>
      <w:r w:rsidR="00335633">
        <w:t xml:space="preserve"> </w:t>
      </w:r>
    </w:p>
    <w:p w:rsidR="00CD1A59" w:rsidP="007342E2" w14:paraId="255205BC" w14:textId="7670B8A7">
      <w:pPr>
        <w:pStyle w:val="ListParagraph"/>
        <w:numPr>
          <w:ilvl w:val="0"/>
          <w:numId w:val="38"/>
        </w:numPr>
      </w:pPr>
      <w:r>
        <w:t>Corn</w:t>
      </w:r>
    </w:p>
    <w:p w:rsidR="00CD1A59" w:rsidP="007342E2" w14:paraId="5D68E2FD" w14:textId="7FF02C3A">
      <w:pPr>
        <w:pStyle w:val="ListParagraph"/>
        <w:numPr>
          <w:ilvl w:val="0"/>
          <w:numId w:val="38"/>
        </w:numPr>
      </w:pPr>
      <w:r>
        <w:t>Soy</w:t>
      </w:r>
      <w:r w:rsidR="00263059">
        <w:t>bean</w:t>
      </w:r>
    </w:p>
    <w:p w:rsidR="00CD1A59" w:rsidP="007342E2" w14:paraId="7E02ECBE" w14:textId="3E7A404A">
      <w:pPr>
        <w:pStyle w:val="ListParagraph"/>
        <w:numPr>
          <w:ilvl w:val="0"/>
          <w:numId w:val="38"/>
        </w:numPr>
      </w:pPr>
      <w:r>
        <w:t>Wheat</w:t>
      </w:r>
    </w:p>
    <w:p w:rsidR="00CD1A59" w:rsidP="007342E2" w14:paraId="7301300B" w14:textId="4EB5FB46">
      <w:pPr>
        <w:pStyle w:val="ListParagraph"/>
        <w:numPr>
          <w:ilvl w:val="0"/>
          <w:numId w:val="38"/>
        </w:numPr>
      </w:pPr>
      <w:r>
        <w:t>Other: _________</w:t>
      </w:r>
    </w:p>
    <w:p w:rsidR="00B61C0B" w:rsidRPr="00F940B7" w:rsidP="00E3275D" w14:paraId="06F8B167" w14:textId="77777777">
      <w:pPr>
        <w:ind w:left="0" w:firstLine="0"/>
        <w:rPr>
          <w:color w:val="000000" w:themeColor="text1"/>
        </w:rPr>
      </w:pPr>
    </w:p>
    <w:p w:rsidR="00134488" w:rsidRPr="00F940B7" w:rsidP="00E3275D" w14:paraId="0E1E405F" w14:textId="7A793A0A">
      <w:pPr>
        <w:ind w:left="0" w:firstLine="0"/>
        <w:rPr>
          <w:color w:val="000000" w:themeColor="text1"/>
        </w:rPr>
      </w:pPr>
      <w:r w:rsidRPr="00F940B7">
        <w:rPr>
          <w:color w:val="000000" w:themeColor="text1"/>
        </w:rPr>
        <w:t>B.</w:t>
      </w:r>
      <w:r w:rsidR="005C5ECC">
        <w:rPr>
          <w:color w:val="000000" w:themeColor="text1"/>
        </w:rPr>
        <w:t>1</w:t>
      </w:r>
      <w:r w:rsidR="007F66B8">
        <w:rPr>
          <w:color w:val="000000" w:themeColor="text1"/>
        </w:rPr>
        <w:t>1</w:t>
      </w:r>
      <w:r w:rsidRPr="00F940B7" w:rsidR="00FE1355">
        <w:rPr>
          <w:color w:val="000000" w:themeColor="text1"/>
        </w:rPr>
        <w:t xml:space="preserve"> </w:t>
      </w:r>
      <w:r w:rsidRPr="00F940B7">
        <w:rPr>
          <w:color w:val="000000" w:themeColor="text1"/>
        </w:rPr>
        <w:t xml:space="preserve">In the </w:t>
      </w:r>
      <w:r w:rsidR="007873BE">
        <w:rPr>
          <w:color w:val="000000" w:themeColor="text1"/>
        </w:rPr>
        <w:t xml:space="preserve">last </w:t>
      </w:r>
      <w:r w:rsidR="00D96022">
        <w:rPr>
          <w:color w:val="000000" w:themeColor="text1"/>
        </w:rPr>
        <w:t>crop year</w:t>
      </w:r>
      <w:r w:rsidRPr="00F940B7">
        <w:rPr>
          <w:color w:val="000000" w:themeColor="text1"/>
        </w:rPr>
        <w:t xml:space="preserve">, how many herbicide applications did you make to this field? </w:t>
      </w:r>
    </w:p>
    <w:tbl>
      <w:tblPr>
        <w:tblStyle w:val="TableGrid"/>
        <w:tblW w:w="0" w:type="auto"/>
        <w:tblInd w:w="0" w:type="dxa"/>
        <w:tblCellMar>
          <w:top w:w="29" w:type="dxa"/>
          <w:bottom w:w="29" w:type="dxa"/>
        </w:tblCellMar>
        <w:tblLook w:val="04A0"/>
      </w:tblPr>
      <w:tblGrid>
        <w:gridCol w:w="2876"/>
        <w:gridCol w:w="1169"/>
        <w:gridCol w:w="1530"/>
        <w:gridCol w:w="1260"/>
        <w:gridCol w:w="1795"/>
      </w:tblGrid>
      <w:tr w14:paraId="6A83D103" w14:textId="62720496" w:rsidTr="00666439">
        <w:tblPrEx>
          <w:tblW w:w="0" w:type="auto"/>
          <w:tblInd w:w="0" w:type="dxa"/>
          <w:tblCellMar>
            <w:top w:w="29" w:type="dxa"/>
            <w:bottom w:w="29" w:type="dxa"/>
          </w:tblCellMar>
          <w:tblLook w:val="04A0"/>
        </w:tblPrEx>
        <w:tc>
          <w:tcPr>
            <w:tcW w:w="2876" w:type="dxa"/>
          </w:tcPr>
          <w:p w:rsidR="00532D9A" w:rsidRPr="00F940B7" w:rsidP="00E3275D" w14:paraId="2B37AB4D" w14:textId="77777777">
            <w:pPr>
              <w:ind w:left="0" w:firstLine="0"/>
              <w:rPr>
                <w:color w:val="000000" w:themeColor="text1"/>
              </w:rPr>
            </w:pPr>
          </w:p>
        </w:tc>
        <w:tc>
          <w:tcPr>
            <w:tcW w:w="1169" w:type="dxa"/>
          </w:tcPr>
          <w:p w:rsidR="00532D9A" w:rsidRPr="00F940B7" w:rsidP="00F940B7" w14:paraId="11B384FD" w14:textId="3F25955C">
            <w:pPr>
              <w:ind w:left="0" w:firstLine="0"/>
              <w:jc w:val="center"/>
              <w:rPr>
                <w:b/>
                <w:bCs/>
                <w:color w:val="000000" w:themeColor="text1"/>
              </w:rPr>
            </w:pPr>
            <w:r w:rsidRPr="00F940B7">
              <w:rPr>
                <w:b/>
                <w:bCs/>
                <w:color w:val="000000" w:themeColor="text1"/>
              </w:rPr>
              <w:t>None</w:t>
            </w:r>
          </w:p>
        </w:tc>
        <w:tc>
          <w:tcPr>
            <w:tcW w:w="1530" w:type="dxa"/>
          </w:tcPr>
          <w:p w:rsidR="00532D9A" w:rsidRPr="00F940B7" w:rsidP="00F940B7" w14:paraId="2F01937C" w14:textId="605B5189">
            <w:pPr>
              <w:ind w:left="0" w:firstLine="0"/>
              <w:jc w:val="center"/>
              <w:rPr>
                <w:b/>
                <w:bCs/>
                <w:color w:val="000000" w:themeColor="text1"/>
              </w:rPr>
            </w:pPr>
            <w:r w:rsidRPr="00F940B7">
              <w:rPr>
                <w:b/>
                <w:bCs/>
                <w:color w:val="000000" w:themeColor="text1"/>
              </w:rPr>
              <w:t>1</w:t>
            </w:r>
          </w:p>
        </w:tc>
        <w:tc>
          <w:tcPr>
            <w:tcW w:w="1260" w:type="dxa"/>
          </w:tcPr>
          <w:p w:rsidR="00532D9A" w:rsidRPr="00F940B7" w:rsidP="00F940B7" w14:paraId="255D9C45" w14:textId="06EE5B00">
            <w:pPr>
              <w:ind w:left="0" w:firstLine="0"/>
              <w:jc w:val="center"/>
              <w:rPr>
                <w:b/>
                <w:bCs/>
                <w:color w:val="000000" w:themeColor="text1"/>
              </w:rPr>
            </w:pPr>
            <w:r w:rsidRPr="00F940B7">
              <w:rPr>
                <w:b/>
                <w:bCs/>
                <w:color w:val="000000" w:themeColor="text1"/>
              </w:rPr>
              <w:t>2</w:t>
            </w:r>
          </w:p>
        </w:tc>
        <w:tc>
          <w:tcPr>
            <w:tcW w:w="1795" w:type="dxa"/>
          </w:tcPr>
          <w:p w:rsidR="00532D9A" w:rsidRPr="00F940B7" w:rsidP="00F940B7" w14:paraId="4B26DECF" w14:textId="0CDA7957">
            <w:pPr>
              <w:ind w:left="0" w:firstLine="0"/>
              <w:jc w:val="center"/>
              <w:rPr>
                <w:b/>
                <w:bCs/>
                <w:color w:val="000000" w:themeColor="text1"/>
              </w:rPr>
            </w:pPr>
            <w:r w:rsidRPr="00F940B7">
              <w:rPr>
                <w:b/>
                <w:bCs/>
                <w:color w:val="000000" w:themeColor="text1"/>
              </w:rPr>
              <w:t>More than 2</w:t>
            </w:r>
          </w:p>
        </w:tc>
      </w:tr>
      <w:tr w14:paraId="680D9309" w14:textId="11DBD6E3" w:rsidTr="00666439">
        <w:tblPrEx>
          <w:tblW w:w="0" w:type="auto"/>
          <w:tblInd w:w="0" w:type="dxa"/>
          <w:tblCellMar>
            <w:top w:w="29" w:type="dxa"/>
            <w:bottom w:w="29" w:type="dxa"/>
          </w:tblCellMar>
          <w:tblLook w:val="04A0"/>
        </w:tblPrEx>
        <w:tc>
          <w:tcPr>
            <w:tcW w:w="2876" w:type="dxa"/>
          </w:tcPr>
          <w:p w:rsidR="00532D9A" w:rsidRPr="00F940B7" w:rsidP="00532D9A" w14:paraId="5DF65F8B" w14:textId="012BD345">
            <w:pPr>
              <w:ind w:left="0" w:firstLine="0"/>
              <w:rPr>
                <w:color w:val="000000" w:themeColor="text1"/>
              </w:rPr>
            </w:pPr>
            <w:r w:rsidRPr="00F940B7">
              <w:rPr>
                <w:color w:val="000000" w:themeColor="text1"/>
              </w:rPr>
              <w:t>Pre-emergence</w:t>
            </w:r>
          </w:p>
        </w:tc>
        <w:tc>
          <w:tcPr>
            <w:tcW w:w="1169" w:type="dxa"/>
          </w:tcPr>
          <w:p w:rsidR="00532D9A" w:rsidRPr="00F940B7" w:rsidP="00F940B7" w14:paraId="4FBC3036" w14:textId="3EAB098F">
            <w:pPr>
              <w:ind w:left="0" w:firstLine="0"/>
              <w:jc w:val="center"/>
              <w:rPr>
                <w:color w:val="000000" w:themeColor="text1"/>
              </w:rPr>
            </w:pPr>
            <w:r w:rsidRPr="00F940B7">
              <w:rPr>
                <w:rFonts w:hint="eastAsia"/>
                <w:color w:val="000000" w:themeColor="text1"/>
              </w:rPr>
              <w:t>□</w:t>
            </w:r>
          </w:p>
        </w:tc>
        <w:tc>
          <w:tcPr>
            <w:tcW w:w="1530" w:type="dxa"/>
          </w:tcPr>
          <w:p w:rsidR="00532D9A" w:rsidRPr="00F940B7" w:rsidP="00F940B7" w14:paraId="019263DC" w14:textId="3EECA97C">
            <w:pPr>
              <w:ind w:left="0" w:firstLine="0"/>
              <w:jc w:val="center"/>
              <w:rPr>
                <w:color w:val="000000" w:themeColor="text1"/>
              </w:rPr>
            </w:pPr>
            <w:r w:rsidRPr="00F940B7">
              <w:rPr>
                <w:rFonts w:hint="eastAsia"/>
                <w:color w:val="000000" w:themeColor="text1"/>
              </w:rPr>
              <w:t>□</w:t>
            </w:r>
          </w:p>
        </w:tc>
        <w:tc>
          <w:tcPr>
            <w:tcW w:w="1260" w:type="dxa"/>
          </w:tcPr>
          <w:p w:rsidR="00532D9A" w:rsidRPr="00F940B7" w:rsidP="00F940B7" w14:paraId="4F90D33C" w14:textId="57BCFA8D">
            <w:pPr>
              <w:ind w:left="0" w:firstLine="0"/>
              <w:jc w:val="center"/>
              <w:rPr>
                <w:color w:val="000000" w:themeColor="text1"/>
              </w:rPr>
            </w:pPr>
            <w:r w:rsidRPr="00F940B7">
              <w:rPr>
                <w:rFonts w:hint="eastAsia"/>
                <w:color w:val="000000" w:themeColor="text1"/>
              </w:rPr>
              <w:t>□</w:t>
            </w:r>
          </w:p>
        </w:tc>
        <w:tc>
          <w:tcPr>
            <w:tcW w:w="1795" w:type="dxa"/>
          </w:tcPr>
          <w:p w:rsidR="00532D9A" w:rsidRPr="00F940B7" w:rsidP="00F940B7" w14:paraId="39CF7C50" w14:textId="6EAFFB16">
            <w:pPr>
              <w:ind w:left="0" w:firstLine="0"/>
              <w:jc w:val="center"/>
              <w:rPr>
                <w:color w:val="000000" w:themeColor="text1"/>
              </w:rPr>
            </w:pPr>
            <w:r w:rsidRPr="00F940B7">
              <w:rPr>
                <w:rFonts w:hint="eastAsia"/>
                <w:color w:val="000000" w:themeColor="text1"/>
              </w:rPr>
              <w:t>□</w:t>
            </w:r>
          </w:p>
        </w:tc>
      </w:tr>
      <w:tr w14:paraId="38D8A08C" w14:textId="14AD9E73" w:rsidTr="00666439">
        <w:tblPrEx>
          <w:tblW w:w="0" w:type="auto"/>
          <w:tblInd w:w="0" w:type="dxa"/>
          <w:tblCellMar>
            <w:top w:w="29" w:type="dxa"/>
            <w:bottom w:w="29" w:type="dxa"/>
          </w:tblCellMar>
          <w:tblLook w:val="04A0"/>
        </w:tblPrEx>
        <w:tc>
          <w:tcPr>
            <w:tcW w:w="2876" w:type="dxa"/>
          </w:tcPr>
          <w:p w:rsidR="00532D9A" w:rsidRPr="00F940B7" w:rsidP="00532D9A" w14:paraId="6BCEAF3D" w14:textId="2C937FF3">
            <w:pPr>
              <w:ind w:left="0" w:firstLine="0"/>
              <w:rPr>
                <w:color w:val="000000" w:themeColor="text1"/>
              </w:rPr>
            </w:pPr>
            <w:r w:rsidRPr="00F940B7">
              <w:rPr>
                <w:color w:val="000000" w:themeColor="text1"/>
              </w:rPr>
              <w:t>Post-emergence</w:t>
            </w:r>
          </w:p>
        </w:tc>
        <w:tc>
          <w:tcPr>
            <w:tcW w:w="1169" w:type="dxa"/>
          </w:tcPr>
          <w:p w:rsidR="00532D9A" w:rsidRPr="00F940B7" w:rsidP="00F940B7" w14:paraId="73259CD6" w14:textId="429A9255">
            <w:pPr>
              <w:ind w:left="0" w:firstLine="0"/>
              <w:jc w:val="center"/>
              <w:rPr>
                <w:color w:val="000000" w:themeColor="text1"/>
              </w:rPr>
            </w:pPr>
            <w:r w:rsidRPr="00F940B7">
              <w:rPr>
                <w:rFonts w:hint="eastAsia"/>
                <w:color w:val="000000" w:themeColor="text1"/>
              </w:rPr>
              <w:t>□</w:t>
            </w:r>
          </w:p>
        </w:tc>
        <w:tc>
          <w:tcPr>
            <w:tcW w:w="1530" w:type="dxa"/>
          </w:tcPr>
          <w:p w:rsidR="00532D9A" w:rsidRPr="00F940B7" w:rsidP="00F940B7" w14:paraId="04FEAA51" w14:textId="182ED563">
            <w:pPr>
              <w:ind w:left="0" w:firstLine="0"/>
              <w:jc w:val="center"/>
              <w:rPr>
                <w:color w:val="000000" w:themeColor="text1"/>
              </w:rPr>
            </w:pPr>
            <w:r w:rsidRPr="00F940B7">
              <w:rPr>
                <w:rFonts w:hint="eastAsia"/>
                <w:color w:val="000000" w:themeColor="text1"/>
              </w:rPr>
              <w:t>□</w:t>
            </w:r>
          </w:p>
        </w:tc>
        <w:tc>
          <w:tcPr>
            <w:tcW w:w="1260" w:type="dxa"/>
          </w:tcPr>
          <w:p w:rsidR="00532D9A" w:rsidRPr="00F940B7" w:rsidP="00F940B7" w14:paraId="1965488C" w14:textId="07E4C6EC">
            <w:pPr>
              <w:ind w:left="0" w:firstLine="0"/>
              <w:jc w:val="center"/>
              <w:rPr>
                <w:color w:val="000000" w:themeColor="text1"/>
              </w:rPr>
            </w:pPr>
            <w:r w:rsidRPr="00F940B7">
              <w:rPr>
                <w:rFonts w:hint="eastAsia"/>
                <w:color w:val="000000" w:themeColor="text1"/>
              </w:rPr>
              <w:t>□</w:t>
            </w:r>
          </w:p>
        </w:tc>
        <w:tc>
          <w:tcPr>
            <w:tcW w:w="1795" w:type="dxa"/>
          </w:tcPr>
          <w:p w:rsidR="00532D9A" w:rsidRPr="00F940B7" w:rsidP="00F940B7" w14:paraId="63A4662F" w14:textId="70407366">
            <w:pPr>
              <w:ind w:left="0" w:firstLine="0"/>
              <w:jc w:val="center"/>
              <w:rPr>
                <w:color w:val="000000" w:themeColor="text1"/>
              </w:rPr>
            </w:pPr>
            <w:r w:rsidRPr="00F940B7">
              <w:rPr>
                <w:rFonts w:hint="eastAsia"/>
                <w:color w:val="000000" w:themeColor="text1"/>
              </w:rPr>
              <w:t>□</w:t>
            </w:r>
          </w:p>
        </w:tc>
      </w:tr>
    </w:tbl>
    <w:p w:rsidR="007062EB" w:rsidP="00E3275D" w14:paraId="4A1D15E9" w14:textId="77777777">
      <w:pPr>
        <w:ind w:left="0" w:firstLine="0"/>
      </w:pPr>
    </w:p>
    <w:p w:rsidR="00FF243D" w:rsidP="00E3275D" w14:paraId="0B658D1F" w14:textId="77777777">
      <w:pPr>
        <w:ind w:left="0" w:firstLine="0"/>
      </w:pPr>
    </w:p>
    <w:p w:rsidR="00FF243D" w:rsidP="00E3275D" w14:paraId="50A8D4F5" w14:textId="77777777">
      <w:pPr>
        <w:ind w:left="0" w:firstLine="0"/>
      </w:pPr>
    </w:p>
    <w:p w:rsidR="00B61C0B" w:rsidP="00E3275D" w14:paraId="3120C183" w14:textId="4EF76E08">
      <w:pPr>
        <w:ind w:left="0" w:firstLine="0"/>
      </w:pPr>
      <w:r>
        <w:t>B.</w:t>
      </w:r>
      <w:r w:rsidR="00FE1355">
        <w:t>1</w:t>
      </w:r>
      <w:r w:rsidR="007F66B8">
        <w:t>2</w:t>
      </w:r>
      <w:r w:rsidR="00FE1355">
        <w:t xml:space="preserve"> </w:t>
      </w:r>
      <w:r w:rsidR="00875DA2">
        <w:t xml:space="preserve">Was </w:t>
      </w:r>
      <w:r>
        <w:t>th</w:t>
      </w:r>
      <w:r w:rsidR="002E0A44">
        <w:t>is</w:t>
      </w:r>
      <w:r>
        <w:t xml:space="preserve"> field under </w:t>
      </w:r>
      <w:r w:rsidRPr="00C46E1B">
        <w:t>a federal crop insurance policy in 202</w:t>
      </w:r>
      <w:r w:rsidR="00EB4C87">
        <w:t>4</w:t>
      </w:r>
      <w:r w:rsidRPr="00C46E1B">
        <w:t>?</w:t>
      </w:r>
    </w:p>
    <w:p w:rsidR="00B61C0B" w:rsidRPr="00B61C0B" w:rsidP="00533E7F" w14:paraId="4313B29D" w14:textId="77777777">
      <w:pPr>
        <w:pStyle w:val="ListParagraph"/>
        <w:numPr>
          <w:ilvl w:val="0"/>
          <w:numId w:val="7"/>
        </w:numPr>
      </w:pPr>
      <w:r w:rsidRPr="00B61C0B">
        <w:t>Yes</w:t>
      </w:r>
    </w:p>
    <w:p w:rsidR="00B61C0B" w:rsidRPr="00B61C0B" w:rsidP="00533E7F" w14:paraId="4BDB0988" w14:textId="5D2DDA11">
      <w:pPr>
        <w:pStyle w:val="ListParagraph"/>
        <w:numPr>
          <w:ilvl w:val="0"/>
          <w:numId w:val="7"/>
        </w:numPr>
      </w:pPr>
      <w:r w:rsidRPr="00B61C0B">
        <w:t>No</w:t>
      </w:r>
    </w:p>
    <w:p w:rsidR="00E8186A" w:rsidP="00DE6583" w14:paraId="4F3C8051" w14:textId="77777777">
      <w:pPr>
        <w:ind w:left="0" w:firstLine="0"/>
      </w:pPr>
    </w:p>
    <w:p w:rsidR="00DE6583" w:rsidP="00DE6583" w14:paraId="77B8606D" w14:textId="01F8B6C6">
      <w:pPr>
        <w:ind w:left="0" w:firstLine="0"/>
      </w:pPr>
      <w:r>
        <w:t>B.</w:t>
      </w:r>
      <w:r w:rsidR="00FE1355">
        <w:t>1</w:t>
      </w:r>
      <w:r w:rsidR="00682AAB">
        <w:t>3</w:t>
      </w:r>
      <w:r w:rsidR="00FE1355">
        <w:t xml:space="preserve"> </w:t>
      </w:r>
      <w:r>
        <w:t>Is this field certified organic, or are you seeking organic certification?</w:t>
      </w:r>
    </w:p>
    <w:p w:rsidR="00EE5245" w:rsidP="00533E7F" w14:paraId="1E1FA992" w14:textId="3D847350">
      <w:pPr>
        <w:pStyle w:val="ListParagraph"/>
        <w:numPr>
          <w:ilvl w:val="0"/>
          <w:numId w:val="7"/>
        </w:numPr>
      </w:pPr>
      <w:r>
        <w:t>Yes</w:t>
      </w:r>
    </w:p>
    <w:p w:rsidR="00EE5245" w:rsidP="00533E7F" w14:paraId="0A0A1175" w14:textId="542A379F">
      <w:pPr>
        <w:pStyle w:val="ListParagraph"/>
        <w:numPr>
          <w:ilvl w:val="0"/>
          <w:numId w:val="7"/>
        </w:numPr>
      </w:pPr>
      <w:r>
        <w:t>No</w:t>
      </w:r>
    </w:p>
    <w:p w:rsidR="00EE5245" w:rsidP="00DE6583" w14:paraId="2149A83D" w14:textId="77777777">
      <w:pPr>
        <w:ind w:left="0" w:firstLine="0"/>
      </w:pPr>
    </w:p>
    <w:p w:rsidR="000575C8" w:rsidP="00DE6583" w14:paraId="6AA8BFBF" w14:textId="77777777">
      <w:pPr>
        <w:ind w:left="0" w:firstLine="0"/>
      </w:pPr>
    </w:p>
    <w:p w:rsidR="004C6AC6" w:rsidRPr="00AC5398" w:rsidP="00EF73DB" w14:paraId="58C47A18" w14:textId="23BA41EE">
      <w:pPr>
        <w:pStyle w:val="Heading3"/>
        <w:ind w:left="0" w:firstLine="0"/>
        <w:rPr>
          <w:b/>
          <w:bCs/>
        </w:rPr>
      </w:pPr>
      <w:r w:rsidRPr="3655A856">
        <w:rPr>
          <w:b/>
          <w:bCs/>
        </w:rPr>
        <w:t>Cover crop history</w:t>
      </w:r>
    </w:p>
    <w:p w:rsidR="004C6AC6" w:rsidRPr="000E0D2B" w:rsidP="00914E92" w14:paraId="048CC7A2" w14:textId="5C0652C4">
      <w:pPr>
        <w:pStyle w:val="NoSpacing"/>
      </w:pPr>
      <w:r w:rsidRPr="00FA727F">
        <w:t xml:space="preserve">In this survey, </w:t>
      </w:r>
      <w:r w:rsidRPr="00FC7E46">
        <w:rPr>
          <w:u w:val="single"/>
        </w:rPr>
        <w:t>cover crops</w:t>
      </w:r>
      <w:r w:rsidR="00CD1A59">
        <w:t xml:space="preserve"> refer to</w:t>
      </w:r>
      <w:r w:rsidRPr="00FC7E46">
        <w:t xml:space="preserve"> </w:t>
      </w:r>
      <w:r w:rsidRPr="00FC7E46" w:rsidR="00CF3256">
        <w:t xml:space="preserve">the non-cash crops planted primarily for </w:t>
      </w:r>
      <w:r w:rsidRPr="000E0D2B" w:rsidR="00CF3256">
        <w:t>managing soil fertility</w:t>
      </w:r>
      <w:r w:rsidR="007A4994">
        <w:t xml:space="preserve"> or</w:t>
      </w:r>
      <w:r w:rsidRPr="000E0D2B" w:rsidR="00CF3256">
        <w:t xml:space="preserve"> soil quality, </w:t>
      </w:r>
      <w:r w:rsidR="00FD417A">
        <w:t>or for</w:t>
      </w:r>
      <w:r w:rsidRPr="000E0D2B" w:rsidR="00FD417A">
        <w:t xml:space="preserve"> </w:t>
      </w:r>
      <w:r w:rsidRPr="000E0D2B" w:rsidR="00CF3256">
        <w:t>controlling weeds, pests and diseases.</w:t>
      </w:r>
    </w:p>
    <w:p w:rsidR="00514F89" w:rsidRPr="009435C2" w:rsidP="00FB102E" w14:paraId="02F8B282" w14:textId="05E44E9D">
      <w:pPr>
        <w:tabs>
          <w:tab w:val="left" w:pos="6516"/>
        </w:tabs>
        <w:rPr>
          <w:bCs/>
        </w:rPr>
      </w:pPr>
    </w:p>
    <w:p w:rsidR="00FB102E" w:rsidRPr="000E0D2B" w:rsidP="00FB102E" w14:paraId="368155ED" w14:textId="4B7C8BAE">
      <w:pPr>
        <w:tabs>
          <w:tab w:val="left" w:pos="6516"/>
        </w:tabs>
        <w:rPr>
          <w:bCs/>
        </w:rPr>
      </w:pPr>
      <w:r w:rsidRPr="000E0D2B">
        <w:rPr>
          <w:bCs/>
        </w:rPr>
        <w:t>B.</w:t>
      </w:r>
      <w:r w:rsidR="00FE1355">
        <w:rPr>
          <w:bCs/>
        </w:rPr>
        <w:t>1</w:t>
      </w:r>
      <w:r w:rsidR="00682AAB">
        <w:rPr>
          <w:bCs/>
        </w:rPr>
        <w:t>4</w:t>
      </w:r>
      <w:r w:rsidRPr="000E0D2B" w:rsidR="00FE1355">
        <w:rPr>
          <w:bCs/>
        </w:rPr>
        <w:t xml:space="preserve"> </w:t>
      </w:r>
      <w:r w:rsidR="00480751">
        <w:rPr>
          <w:bCs/>
        </w:rPr>
        <w:t>T</w:t>
      </w:r>
      <w:r w:rsidR="00B81249">
        <w:rPr>
          <w:bCs/>
        </w:rPr>
        <w:t>o confirm, h</w:t>
      </w:r>
      <w:r w:rsidRPr="000E0D2B" w:rsidR="00B81249">
        <w:rPr>
          <w:bCs/>
        </w:rPr>
        <w:t xml:space="preserve">ave you ever planted a cover crop on </w:t>
      </w:r>
      <w:r w:rsidR="00851AD8">
        <w:rPr>
          <w:bCs/>
        </w:rPr>
        <w:t>(field name)</w:t>
      </w:r>
      <w:r w:rsidRPr="000E0D2B" w:rsidR="00B81249">
        <w:rPr>
          <w:bCs/>
        </w:rPr>
        <w:t>?</w:t>
      </w:r>
    </w:p>
    <w:p w:rsidR="00FB102E" w:rsidRPr="000E0D2B" w:rsidP="00533E7F" w14:paraId="6802660F" w14:textId="307FDA65">
      <w:pPr>
        <w:pStyle w:val="ListParagraph"/>
        <w:numPr>
          <w:ilvl w:val="0"/>
          <w:numId w:val="1"/>
        </w:numPr>
        <w:rPr>
          <w:bCs/>
        </w:rPr>
      </w:pPr>
      <w:r w:rsidRPr="000E0D2B">
        <w:rPr>
          <w:bCs/>
        </w:rPr>
        <w:t>Yes</w:t>
      </w:r>
      <w:r w:rsidR="002012B9">
        <w:rPr>
          <w:bCs/>
        </w:rPr>
        <w:t xml:space="preserve"> </w:t>
      </w:r>
      <w:bookmarkStart w:id="3" w:name="_Hlk166940367"/>
      <w:r w:rsidRPr="00895F42" w:rsidR="00895F42">
        <w:rPr>
          <w:rFonts w:ascii="Wingdings" w:eastAsia="Wingdings" w:hAnsi="Wingdings" w:cs="Wingdings"/>
          <w:bCs/>
        </w:rPr>
        <w:t>à</w:t>
      </w:r>
      <w:r w:rsidR="00895F42">
        <w:rPr>
          <w:bCs/>
        </w:rPr>
        <w:t xml:space="preserve"> Continue</w:t>
      </w:r>
      <w:bookmarkEnd w:id="3"/>
    </w:p>
    <w:p w:rsidR="00FB102E" w:rsidRPr="000E0D2B" w:rsidP="00533E7F" w14:paraId="3F122C62" w14:textId="100855EE">
      <w:pPr>
        <w:pStyle w:val="ListParagraph"/>
        <w:numPr>
          <w:ilvl w:val="0"/>
          <w:numId w:val="1"/>
        </w:numPr>
      </w:pPr>
      <w:r w:rsidRPr="000E0D2B">
        <w:t>No</w:t>
      </w:r>
      <w:r w:rsidR="00AD3DB6">
        <w:t xml:space="preserve"> </w:t>
      </w:r>
      <w:r w:rsidR="00AD3DB6">
        <w:rPr>
          <w:rFonts w:ascii="Wingdings" w:eastAsia="Wingdings" w:hAnsi="Wingdings" w:cs="Wingdings"/>
        </w:rPr>
        <w:t>à</w:t>
      </w:r>
      <w:r w:rsidR="00AD3DB6">
        <w:t xml:space="preserve"> </w:t>
      </w:r>
      <w:r w:rsidR="00A03F15">
        <w:t>Go</w:t>
      </w:r>
      <w:r w:rsidR="00AD3DB6">
        <w:t xml:space="preserve"> to B.</w:t>
      </w:r>
      <w:r w:rsidR="0042566E">
        <w:t>24</w:t>
      </w:r>
    </w:p>
    <w:p w:rsidR="00F86D03" w:rsidP="000E4AEE" w14:paraId="2913350A" w14:textId="77777777"/>
    <w:p w:rsidR="00FB102E" w:rsidP="000E4AEE" w14:paraId="21B50D12" w14:textId="376D4F86">
      <w:r>
        <w:t>B.1</w:t>
      </w:r>
      <w:r w:rsidR="00682AAB">
        <w:t>5</w:t>
      </w:r>
      <w:r>
        <w:t xml:space="preserve"> </w:t>
      </w:r>
      <w:r w:rsidR="00F23FA7">
        <w:t xml:space="preserve">When did you first try </w:t>
      </w:r>
      <w:r w:rsidRPr="00B045EE">
        <w:t>cover crops</w:t>
      </w:r>
      <w:r w:rsidR="000C41BA">
        <w:t xml:space="preserve"> on this field</w:t>
      </w:r>
      <w:r w:rsidRPr="00B045EE" w:rsidR="00234F86">
        <w:t>?</w:t>
      </w:r>
    </w:p>
    <w:p w:rsidR="00F23FA7" w:rsidP="00533E7F" w14:paraId="2986A249" w14:textId="5FFE243B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>
        <w:t>In the past</w:t>
      </w:r>
      <w:r w:rsidR="003C16BA">
        <w:t xml:space="preserve"> </w:t>
      </w:r>
      <w:r>
        <w:t xml:space="preserve">2 </w:t>
      </w:r>
      <w:r>
        <w:t>years</w:t>
      </w:r>
    </w:p>
    <w:p w:rsidR="00F23FA7" w:rsidP="00533E7F" w14:paraId="2D0C8E08" w14:textId="13266A91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>
        <w:t>3-5 years ago</w:t>
      </w:r>
    </w:p>
    <w:p w:rsidR="00F23FA7" w:rsidP="00533E7F" w14:paraId="15AB3C7D" w14:textId="0485B324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>
        <w:t>6-10 years ago</w:t>
      </w:r>
    </w:p>
    <w:p w:rsidR="00F23FA7" w:rsidP="00533E7F" w14:paraId="55B195A2" w14:textId="0878A782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>
        <w:t>More than 10 years ago</w:t>
      </w:r>
    </w:p>
    <w:p w:rsidR="00F23FA7" w:rsidRPr="00F23FA7" w:rsidP="00670EBB" w14:paraId="6DD4AC1F" w14:textId="77777777"/>
    <w:p w:rsidR="00234F86" w:rsidP="00635640" w14:paraId="5BC11256" w14:textId="77908FAF">
      <w:pPr>
        <w:pStyle w:val="Heading3"/>
        <w:rPr>
          <w:color w:val="000000" w:themeColor="text1"/>
        </w:rPr>
      </w:pPr>
      <w:r>
        <w:rPr>
          <w:color w:val="000000" w:themeColor="text1"/>
        </w:rPr>
        <w:t>B.1</w:t>
      </w:r>
      <w:r w:rsidR="00682AAB">
        <w:rPr>
          <w:color w:val="000000" w:themeColor="text1"/>
        </w:rPr>
        <w:t>6</w:t>
      </w:r>
      <w:r>
        <w:rPr>
          <w:color w:val="000000" w:themeColor="text1"/>
        </w:rPr>
        <w:t xml:space="preserve"> </w:t>
      </w:r>
      <w:r w:rsidRPr="00F940B7">
        <w:rPr>
          <w:color w:val="000000" w:themeColor="text1"/>
        </w:rPr>
        <w:t xml:space="preserve">What was the </w:t>
      </w:r>
      <w:r w:rsidRPr="0089787A">
        <w:rPr>
          <w:color w:val="000000" w:themeColor="text1"/>
          <w:u w:val="single"/>
        </w:rPr>
        <w:t>most recent year</w:t>
      </w:r>
      <w:r w:rsidRPr="00F940B7">
        <w:rPr>
          <w:color w:val="000000" w:themeColor="text1"/>
        </w:rPr>
        <w:t xml:space="preserve"> you planted cover crops</w:t>
      </w:r>
      <w:r w:rsidRPr="00F940B7" w:rsidR="000C41BA">
        <w:rPr>
          <w:color w:val="000000" w:themeColor="text1"/>
        </w:rPr>
        <w:t xml:space="preserve"> on this field</w:t>
      </w:r>
      <w:r w:rsidRPr="00F940B7">
        <w:rPr>
          <w:color w:val="000000" w:themeColor="text1"/>
        </w:rPr>
        <w:t>?</w:t>
      </w:r>
      <w:r w:rsidRPr="00F940B7" w:rsidR="00B045EE">
        <w:rPr>
          <w:color w:val="000000" w:themeColor="text1"/>
        </w:rPr>
        <w:t xml:space="preserve"> </w:t>
      </w:r>
      <w:r w:rsidRPr="00F940B7" w:rsidR="00ED2E12">
        <w:rPr>
          <w:color w:val="000000" w:themeColor="text1"/>
        </w:rPr>
        <w:t>________</w:t>
      </w:r>
    </w:p>
    <w:p w:rsidR="00635640" w:rsidP="004C7D6A" w14:paraId="3A6463D5" w14:textId="77777777"/>
    <w:p w:rsidR="007342E2" w14:paraId="276C52D4" w14:textId="77777777">
      <w:pPr>
        <w:ind w:left="0" w:firstLine="0"/>
        <w:rPr>
          <w:b/>
          <w:bCs/>
        </w:rPr>
      </w:pPr>
      <w:r>
        <w:rPr>
          <w:b/>
          <w:bCs/>
        </w:rPr>
        <w:br w:type="page"/>
      </w:r>
    </w:p>
    <w:p w:rsidR="00CD73A8" w:rsidRPr="00D11449" w:rsidP="00D11449" w14:paraId="347D8662" w14:textId="3F2EDC05">
      <w:pPr>
        <w:ind w:left="0" w:firstLine="0"/>
        <w:rPr>
          <w:b/>
          <w:bCs/>
        </w:rPr>
      </w:pPr>
      <w:r w:rsidRPr="00D11449">
        <w:rPr>
          <w:b/>
          <w:bCs/>
        </w:rPr>
        <w:t>Questions B.</w:t>
      </w:r>
      <w:r w:rsidR="00A00643">
        <w:rPr>
          <w:b/>
          <w:bCs/>
        </w:rPr>
        <w:t>17 to B.23</w:t>
      </w:r>
      <w:r w:rsidRPr="00D11449">
        <w:rPr>
          <w:b/>
          <w:bCs/>
        </w:rPr>
        <w:t xml:space="preserve"> ask about the </w:t>
      </w:r>
      <w:r w:rsidRPr="00D11449" w:rsidR="00D11449">
        <w:rPr>
          <w:b/>
          <w:bCs/>
        </w:rPr>
        <w:t xml:space="preserve">most recent year you planted cover crops on </w:t>
      </w:r>
      <w:r w:rsidR="003B45E5">
        <w:rPr>
          <w:b/>
          <w:bCs/>
        </w:rPr>
        <w:t>(field name)</w:t>
      </w:r>
      <w:r w:rsidRPr="00D11449" w:rsidR="00D11449">
        <w:rPr>
          <w:b/>
          <w:bCs/>
        </w:rPr>
        <w:t>.</w:t>
      </w:r>
    </w:p>
    <w:p w:rsidR="003A5E29" w:rsidP="004C7D6A" w14:paraId="407350D6" w14:textId="7FE51BC4">
      <w:pPr>
        <w:rPr>
          <w:sz w:val="22"/>
          <w:szCs w:val="22"/>
        </w:rPr>
      </w:pPr>
      <w:r>
        <w:t>B.1</w:t>
      </w:r>
      <w:r w:rsidR="00682AAB">
        <w:t>7</w:t>
      </w:r>
      <w:r>
        <w:t xml:space="preserve"> </w:t>
      </w:r>
      <w:r w:rsidRPr="003C1F28">
        <w:t xml:space="preserve">In that year, did you plant a single species cover crop </w:t>
      </w:r>
      <w:r w:rsidRPr="00062775">
        <w:t>or a multi-species mix?</w:t>
      </w:r>
    </w:p>
    <w:p w:rsidR="003A5E29" w:rsidP="00533E7F" w14:paraId="22F1046D" w14:textId="492BBF3B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>
        <w:t>Single species</w:t>
      </w:r>
      <w:r w:rsidR="00C644C4">
        <w:t xml:space="preserve"> </w:t>
      </w:r>
      <w:r w:rsidR="001D74A0">
        <w:rPr>
          <w:rFonts w:ascii="Wingdings" w:eastAsia="Wingdings" w:hAnsi="Wingdings" w:cs="Wingdings"/>
        </w:rPr>
        <w:t>à</w:t>
      </w:r>
      <w:r w:rsidR="001D74A0">
        <w:t xml:space="preserve"> Go to B.</w:t>
      </w:r>
      <w:r w:rsidR="00D625DF">
        <w:t>18</w:t>
      </w:r>
      <w:r w:rsidR="000B7E8A">
        <w:t>a</w:t>
      </w:r>
    </w:p>
    <w:p w:rsidR="003A5E29" w:rsidP="00533E7F" w14:paraId="1343858B" w14:textId="78924DD0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>
        <w:t>Two or three</w:t>
      </w:r>
      <w:r w:rsidR="005242C2">
        <w:t xml:space="preserve"> species</w:t>
      </w:r>
      <w:r w:rsidR="00EF55AA">
        <w:t xml:space="preserve"> mix</w:t>
      </w:r>
      <w:r w:rsidR="00C644C4">
        <w:t xml:space="preserve"> </w:t>
      </w:r>
      <w:r w:rsidR="00DD1A9A">
        <w:rPr>
          <w:rFonts w:ascii="Wingdings" w:eastAsia="Wingdings" w:hAnsi="Wingdings" w:cs="Wingdings"/>
        </w:rPr>
        <w:t>à</w:t>
      </w:r>
      <w:r w:rsidR="00DD1A9A">
        <w:t xml:space="preserve"> Go to B.18b</w:t>
      </w:r>
    </w:p>
    <w:p w:rsidR="00DC5679" w:rsidP="001C4F50" w14:paraId="31EA9643" w14:textId="7C96381F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>
        <w:t>Mix of 4+ species</w:t>
      </w:r>
      <w:r w:rsidR="00C644C4">
        <w:t xml:space="preserve"> </w:t>
      </w:r>
      <w:r w:rsidR="00DD1A9A">
        <w:rPr>
          <w:rFonts w:ascii="Wingdings" w:eastAsia="Wingdings" w:hAnsi="Wingdings" w:cs="Wingdings"/>
        </w:rPr>
        <w:t>à</w:t>
      </w:r>
      <w:r w:rsidR="00DD1A9A">
        <w:t xml:space="preserve"> Go to B.18b</w:t>
      </w:r>
    </w:p>
    <w:p w:rsidR="00CA3AA4" w:rsidP="004C7D6A" w14:paraId="3AEEC9E0" w14:textId="77777777">
      <w:pPr>
        <w:spacing w:after="0" w:line="276" w:lineRule="auto"/>
      </w:pPr>
    </w:p>
    <w:p w:rsidR="000B7E8A" w:rsidP="004C7D6A" w14:paraId="2D363D9C" w14:textId="3B7EE5BF">
      <w:r>
        <w:t>B.1</w:t>
      </w:r>
      <w:r w:rsidR="00682AAB">
        <w:t>8</w:t>
      </w:r>
      <w:r w:rsidR="005D751B">
        <w:t>a</w:t>
      </w:r>
      <w:r>
        <w:t xml:space="preserve"> </w:t>
      </w:r>
      <w:r w:rsidR="003A5E29">
        <w:t>Which plant group did it come from?</w:t>
      </w:r>
      <w:r w:rsidR="006751A6">
        <w:t xml:space="preserve"> </w:t>
      </w:r>
    </w:p>
    <w:p w:rsidR="0003087F" w:rsidP="0003087F" w14:paraId="0A8DAEDC" w14:textId="77777777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>
        <w:t>Grass (like rye, oats, or wheat)</w:t>
      </w:r>
    </w:p>
    <w:p w:rsidR="0003087F" w:rsidP="0003087F" w14:paraId="7879E930" w14:textId="77777777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>
        <w:t>Legume (like clover, vetch, or peas)</w:t>
      </w:r>
    </w:p>
    <w:p w:rsidR="0003087F" w:rsidP="0003087F" w14:paraId="77F3CA46" w14:textId="77777777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>
        <w:t>Brassica (like mustard, rapeseed, or radish)</w:t>
      </w:r>
    </w:p>
    <w:p w:rsidR="0003087F" w:rsidP="0003087F" w14:paraId="5EA3D8BD" w14:textId="77777777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>
        <w:t>Other: _____________________</w:t>
      </w:r>
    </w:p>
    <w:p w:rsidR="0003087F" w:rsidP="004C7D6A" w14:paraId="2992084A" w14:textId="77777777"/>
    <w:p w:rsidR="003A5E29" w:rsidP="004C7D6A" w14:paraId="2066E4F6" w14:textId="15F8AEFF">
      <w:r>
        <w:t xml:space="preserve">B.18b </w:t>
      </w:r>
      <w:r w:rsidR="0003087F">
        <w:t>P</w:t>
      </w:r>
      <w:r w:rsidR="006751A6">
        <w:t xml:space="preserve">lease select all </w:t>
      </w:r>
      <w:r w:rsidR="0003087F">
        <w:t>the plant groups in the mix</w:t>
      </w:r>
      <w:r w:rsidR="006751A6">
        <w:t>.</w:t>
      </w:r>
    </w:p>
    <w:p w:rsidR="003A5E29" w:rsidP="00533E7F" w14:paraId="266A8570" w14:textId="0BCB6B1C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>
        <w:t>Grass</w:t>
      </w:r>
      <w:r w:rsidR="004054BE">
        <w:t xml:space="preserve"> (like rye, oats, or wheat)</w:t>
      </w:r>
    </w:p>
    <w:p w:rsidR="003A5E29" w:rsidP="00533E7F" w14:paraId="5F8DEBE2" w14:textId="5E413D3C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>
        <w:t xml:space="preserve">Legume (like clover, </w:t>
      </w:r>
      <w:r w:rsidR="003C5061">
        <w:t>vetch, or peas</w:t>
      </w:r>
      <w:r>
        <w:t>)</w:t>
      </w:r>
    </w:p>
    <w:p w:rsidR="003A5E29" w:rsidP="00533E7F" w14:paraId="629F20E7" w14:textId="42245BB9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>
        <w:t>Brassica (like mustard, rapeseed, or radish)</w:t>
      </w:r>
    </w:p>
    <w:p w:rsidR="00DC5679" w:rsidP="0007565E" w14:paraId="3CBC2F3F" w14:textId="6E857961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>
        <w:t>Other</w:t>
      </w:r>
      <w:r w:rsidR="006D6CC1">
        <w:t>:</w:t>
      </w:r>
      <w:r>
        <w:t xml:space="preserve"> _____________________</w:t>
      </w:r>
    </w:p>
    <w:p w:rsidR="00DC5679" w:rsidP="0007565E" w14:paraId="2EB8E5C4" w14:textId="77777777">
      <w:pPr>
        <w:ind w:left="0" w:firstLine="0"/>
        <w:rPr>
          <w:color w:val="000000" w:themeColor="text1"/>
        </w:rPr>
      </w:pPr>
    </w:p>
    <w:p w:rsidR="00AF15AB" w:rsidP="0007565E" w14:paraId="07897F81" w14:textId="20015DC8">
      <w:pPr>
        <w:ind w:left="360" w:hanging="360"/>
        <w:rPr>
          <w:color w:val="000000" w:themeColor="text1"/>
        </w:rPr>
      </w:pPr>
      <w:r>
        <w:rPr>
          <w:color w:val="000000" w:themeColor="text1"/>
        </w:rPr>
        <w:t>B.1</w:t>
      </w:r>
      <w:r w:rsidR="00682AAB">
        <w:rPr>
          <w:color w:val="000000" w:themeColor="text1"/>
        </w:rPr>
        <w:t>9</w:t>
      </w:r>
      <w:r>
        <w:rPr>
          <w:color w:val="000000" w:themeColor="text1"/>
        </w:rPr>
        <w:t xml:space="preserve"> </w:t>
      </w:r>
      <w:r w:rsidR="00902133">
        <w:rPr>
          <w:color w:val="000000" w:themeColor="text1"/>
        </w:rPr>
        <w:t>In that year</w:t>
      </w:r>
      <w:r w:rsidR="00330F9F">
        <w:rPr>
          <w:color w:val="000000" w:themeColor="text1"/>
        </w:rPr>
        <w:t>,</w:t>
      </w:r>
      <w:r w:rsidR="00902133">
        <w:rPr>
          <w:color w:val="000000" w:themeColor="text1"/>
        </w:rPr>
        <w:t xml:space="preserve"> w</w:t>
      </w:r>
      <w:r>
        <w:rPr>
          <w:color w:val="000000" w:themeColor="text1"/>
        </w:rPr>
        <w:t>hat cash crop did</w:t>
      </w:r>
      <w:r w:rsidR="00416B37">
        <w:rPr>
          <w:color w:val="000000" w:themeColor="text1"/>
        </w:rPr>
        <w:t xml:space="preserve"> you</w:t>
      </w:r>
      <w:r w:rsidR="00CB1CA9">
        <w:rPr>
          <w:color w:val="000000" w:themeColor="text1"/>
        </w:rPr>
        <w:t xml:space="preserve"> plant before</w:t>
      </w:r>
      <w:r>
        <w:rPr>
          <w:color w:val="000000" w:themeColor="text1"/>
        </w:rPr>
        <w:t xml:space="preserve"> your cover crop</w:t>
      </w:r>
      <w:r w:rsidR="00CB1CA9">
        <w:rPr>
          <w:color w:val="000000" w:themeColor="text1"/>
        </w:rPr>
        <w:t>, and what cash crop did you plant after your cover crop</w:t>
      </w:r>
      <w:r>
        <w:rPr>
          <w:color w:val="000000" w:themeColor="text1"/>
        </w:rPr>
        <w:t>?</w:t>
      </w:r>
    </w:p>
    <w:tbl>
      <w:tblPr>
        <w:tblStyle w:val="4"/>
        <w:tblW w:w="5000" w:type="pct"/>
        <w:tblInd w:w="0" w:type="dxa"/>
        <w:tblCellMar>
          <w:top w:w="29" w:type="dxa"/>
          <w:left w:w="108" w:type="dxa"/>
          <w:bottom w:w="29" w:type="dxa"/>
          <w:right w:w="108" w:type="dxa"/>
        </w:tblCellMar>
        <w:tblLook w:val="04A0"/>
      </w:tblPr>
      <w:tblGrid>
        <w:gridCol w:w="4315"/>
        <w:gridCol w:w="4315"/>
      </w:tblGrid>
      <w:tr w14:paraId="2A44D52D" w14:textId="77777777" w:rsidTr="00D84745">
        <w:tblPrEx>
          <w:tblW w:w="5000" w:type="pct"/>
          <w:tblInd w:w="0" w:type="dxa"/>
          <w:tblCellMar>
            <w:top w:w="29" w:type="dxa"/>
            <w:left w:w="108" w:type="dxa"/>
            <w:bottom w:w="29" w:type="dxa"/>
            <w:right w:w="108" w:type="dxa"/>
          </w:tblCellMar>
          <w:tblLook w:val="04A0"/>
        </w:tblPrEx>
        <w:trPr>
          <w:trHeight w:val="288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B56A0" w:rsidP="00134488" w14:paraId="0BC0E54B" w14:textId="26DA3FA6">
            <w:pPr>
              <w:ind w:left="0" w:firstLine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Before the cover crop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B56A0" w:rsidP="00134488" w14:paraId="7DDD34F0" w14:textId="60D508ED">
            <w:pPr>
              <w:ind w:left="0" w:firstLine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After the cover crop</w:t>
            </w:r>
          </w:p>
        </w:tc>
      </w:tr>
      <w:tr w14:paraId="26FB522A" w14:textId="77777777" w:rsidTr="00D84745">
        <w:tblPrEx>
          <w:tblW w:w="5000" w:type="pct"/>
          <w:tblInd w:w="0" w:type="dxa"/>
          <w:tblCellMar>
            <w:top w:w="29" w:type="dxa"/>
            <w:left w:w="108" w:type="dxa"/>
            <w:bottom w:w="29" w:type="dxa"/>
            <w:right w:w="108" w:type="dxa"/>
          </w:tblCellMar>
          <w:tblLook w:val="04A0"/>
        </w:tblPrEx>
        <w:trPr>
          <w:trHeight w:val="288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B56A0" w:rsidRPr="008E0104" w:rsidP="00533E7F" w14:paraId="2DB2DED0" w14:textId="18AA04F1">
            <w:pPr>
              <w:pStyle w:val="ListParagraph"/>
              <w:numPr>
                <w:ilvl w:val="0"/>
                <w:numId w:val="30"/>
              </w:numPr>
              <w:rPr>
                <w:rFonts w:eastAsiaTheme="minorHAnsi"/>
                <w:color w:val="000000" w:themeColor="text1"/>
              </w:rPr>
            </w:pPr>
            <w:r>
              <w:rPr>
                <w:color w:val="000000" w:themeColor="text1"/>
              </w:rPr>
              <w:t>Corn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B56A0" w:rsidRPr="008E0104" w:rsidP="00533E7F" w14:paraId="13510A0D" w14:textId="0F27467E">
            <w:pPr>
              <w:pStyle w:val="ListParagraph"/>
              <w:numPr>
                <w:ilvl w:val="0"/>
                <w:numId w:val="31"/>
              </w:numPr>
              <w:rPr>
                <w:rFonts w:eastAsiaTheme="minorHAnsi"/>
                <w:color w:val="000000" w:themeColor="text1"/>
              </w:rPr>
            </w:pPr>
            <w:r w:rsidRPr="008E0104">
              <w:rPr>
                <w:rFonts w:eastAsiaTheme="minorHAnsi"/>
                <w:color w:val="000000" w:themeColor="text1"/>
              </w:rPr>
              <w:t>Corn</w:t>
            </w:r>
          </w:p>
        </w:tc>
      </w:tr>
      <w:tr w14:paraId="66F6A969" w14:textId="77777777" w:rsidTr="00D84745">
        <w:tblPrEx>
          <w:tblW w:w="5000" w:type="pct"/>
          <w:tblInd w:w="0" w:type="dxa"/>
          <w:tblCellMar>
            <w:top w:w="29" w:type="dxa"/>
            <w:left w:w="108" w:type="dxa"/>
            <w:bottom w:w="29" w:type="dxa"/>
            <w:right w:w="108" w:type="dxa"/>
          </w:tblCellMar>
          <w:tblLook w:val="04A0"/>
        </w:tblPrEx>
        <w:trPr>
          <w:trHeight w:val="288"/>
        </w:trPr>
        <w:tc>
          <w:tcPr>
            <w:tcW w:w="2500" w:type="pct"/>
            <w:tcBorders>
              <w:left w:val="single" w:sz="4" w:space="0" w:color="auto"/>
              <w:right w:val="single" w:sz="4" w:space="0" w:color="auto"/>
            </w:tcBorders>
          </w:tcPr>
          <w:p w:rsidR="00CB56A0" w:rsidRPr="008E0104" w:rsidP="00533E7F" w14:paraId="128BED00" w14:textId="29044BDF">
            <w:pPr>
              <w:pStyle w:val="ListParagraph"/>
              <w:numPr>
                <w:ilvl w:val="0"/>
                <w:numId w:val="30"/>
              </w:numPr>
              <w:rPr>
                <w:rFonts w:eastAsiaTheme="minorHAnsi"/>
                <w:color w:val="000000" w:themeColor="text1"/>
              </w:rPr>
            </w:pPr>
            <w:r>
              <w:rPr>
                <w:color w:val="000000" w:themeColor="text1"/>
              </w:rPr>
              <w:t>Soybean</w:t>
            </w:r>
          </w:p>
        </w:tc>
        <w:tc>
          <w:tcPr>
            <w:tcW w:w="2500" w:type="pct"/>
            <w:tcBorders>
              <w:left w:val="single" w:sz="4" w:space="0" w:color="auto"/>
              <w:right w:val="single" w:sz="4" w:space="0" w:color="auto"/>
            </w:tcBorders>
          </w:tcPr>
          <w:p w:rsidR="00CB56A0" w:rsidRPr="008E0104" w:rsidP="00533E7F" w14:paraId="062C2791" w14:textId="70C7F77C">
            <w:pPr>
              <w:pStyle w:val="ListParagraph"/>
              <w:numPr>
                <w:ilvl w:val="0"/>
                <w:numId w:val="31"/>
              </w:numPr>
              <w:rPr>
                <w:rFonts w:eastAsiaTheme="minorHAnsi"/>
                <w:color w:val="000000" w:themeColor="text1"/>
              </w:rPr>
            </w:pPr>
            <w:r w:rsidRPr="008E0104">
              <w:rPr>
                <w:rFonts w:eastAsiaTheme="minorHAnsi"/>
                <w:color w:val="000000" w:themeColor="text1"/>
              </w:rPr>
              <w:t>Soybean</w:t>
            </w:r>
          </w:p>
        </w:tc>
      </w:tr>
      <w:tr w14:paraId="65FC979C" w14:textId="77777777" w:rsidTr="00D84745">
        <w:tblPrEx>
          <w:tblW w:w="5000" w:type="pct"/>
          <w:tblInd w:w="0" w:type="dxa"/>
          <w:tblCellMar>
            <w:top w:w="29" w:type="dxa"/>
            <w:left w:w="108" w:type="dxa"/>
            <w:bottom w:w="29" w:type="dxa"/>
            <w:right w:w="108" w:type="dxa"/>
          </w:tblCellMar>
          <w:tblLook w:val="04A0"/>
        </w:tblPrEx>
        <w:trPr>
          <w:trHeight w:val="288"/>
        </w:trPr>
        <w:tc>
          <w:tcPr>
            <w:tcW w:w="2500" w:type="pct"/>
            <w:tcBorders>
              <w:left w:val="single" w:sz="4" w:space="0" w:color="auto"/>
              <w:right w:val="single" w:sz="4" w:space="0" w:color="auto"/>
            </w:tcBorders>
          </w:tcPr>
          <w:p w:rsidR="00CB56A0" w:rsidRPr="008E0104" w:rsidP="00533E7F" w14:paraId="1FCE02C7" w14:textId="2CF4DFC2">
            <w:pPr>
              <w:pStyle w:val="ListParagraph"/>
              <w:numPr>
                <w:ilvl w:val="0"/>
                <w:numId w:val="30"/>
              </w:numPr>
              <w:rPr>
                <w:rFonts w:eastAsiaTheme="minorHAnsi"/>
                <w:color w:val="000000" w:themeColor="text1"/>
              </w:rPr>
            </w:pPr>
            <w:r>
              <w:rPr>
                <w:color w:val="000000" w:themeColor="text1"/>
              </w:rPr>
              <w:t>Wheat</w:t>
            </w:r>
          </w:p>
        </w:tc>
        <w:tc>
          <w:tcPr>
            <w:tcW w:w="2500" w:type="pct"/>
            <w:tcBorders>
              <w:left w:val="single" w:sz="4" w:space="0" w:color="auto"/>
              <w:right w:val="single" w:sz="4" w:space="0" w:color="auto"/>
            </w:tcBorders>
          </w:tcPr>
          <w:p w:rsidR="00CB56A0" w:rsidRPr="008E0104" w:rsidP="00533E7F" w14:paraId="5B79AD5C" w14:textId="426E343A">
            <w:pPr>
              <w:pStyle w:val="ListParagraph"/>
              <w:numPr>
                <w:ilvl w:val="0"/>
                <w:numId w:val="31"/>
              </w:numPr>
              <w:rPr>
                <w:rFonts w:eastAsiaTheme="minorHAnsi"/>
                <w:color w:val="000000" w:themeColor="text1"/>
              </w:rPr>
            </w:pPr>
            <w:r w:rsidRPr="008E0104">
              <w:rPr>
                <w:rFonts w:eastAsiaTheme="minorHAnsi"/>
                <w:color w:val="000000" w:themeColor="text1"/>
              </w:rPr>
              <w:t>Wheat</w:t>
            </w:r>
          </w:p>
        </w:tc>
      </w:tr>
      <w:tr w14:paraId="5EA7C814" w14:textId="77777777" w:rsidTr="00D84745">
        <w:tblPrEx>
          <w:tblW w:w="5000" w:type="pct"/>
          <w:tblInd w:w="0" w:type="dxa"/>
          <w:tblCellMar>
            <w:top w:w="29" w:type="dxa"/>
            <w:left w:w="108" w:type="dxa"/>
            <w:bottom w:w="29" w:type="dxa"/>
            <w:right w:w="108" w:type="dxa"/>
          </w:tblCellMar>
          <w:tblLook w:val="04A0"/>
        </w:tblPrEx>
        <w:trPr>
          <w:trHeight w:val="288"/>
        </w:trPr>
        <w:tc>
          <w:tcPr>
            <w:tcW w:w="250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B56A0" w:rsidRPr="008E0104" w:rsidP="00533E7F" w14:paraId="265118CF" w14:textId="06DBDEA0">
            <w:pPr>
              <w:pStyle w:val="ListParagraph"/>
              <w:numPr>
                <w:ilvl w:val="0"/>
                <w:numId w:val="30"/>
              </w:numPr>
              <w:rPr>
                <w:rFonts w:eastAsiaTheme="minorHAnsi"/>
                <w:color w:val="000000" w:themeColor="text1"/>
              </w:rPr>
            </w:pPr>
            <w:r>
              <w:rPr>
                <w:color w:val="000000" w:themeColor="text1"/>
              </w:rPr>
              <w:t>Other</w:t>
            </w:r>
            <w:r w:rsidR="005E1B6B">
              <w:rPr>
                <w:color w:val="000000" w:themeColor="text1"/>
              </w:rPr>
              <w:t>:</w:t>
            </w:r>
            <w:r>
              <w:rPr>
                <w:color w:val="000000" w:themeColor="text1"/>
              </w:rPr>
              <w:t xml:space="preserve"> ___________</w:t>
            </w:r>
          </w:p>
        </w:tc>
        <w:tc>
          <w:tcPr>
            <w:tcW w:w="250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B56A0" w:rsidRPr="008E0104" w:rsidP="00533E7F" w14:paraId="58375AEB" w14:textId="04868D9F">
            <w:pPr>
              <w:pStyle w:val="ListParagraph"/>
              <w:numPr>
                <w:ilvl w:val="0"/>
                <w:numId w:val="31"/>
              </w:numPr>
              <w:rPr>
                <w:rFonts w:eastAsiaTheme="minorHAnsi"/>
                <w:color w:val="000000" w:themeColor="text1"/>
              </w:rPr>
            </w:pPr>
            <w:r w:rsidRPr="008E0104">
              <w:rPr>
                <w:rFonts w:eastAsiaTheme="minorHAnsi"/>
                <w:color w:val="000000" w:themeColor="text1"/>
              </w:rPr>
              <w:t>Other</w:t>
            </w:r>
            <w:r w:rsidR="005E1B6B">
              <w:rPr>
                <w:rFonts w:eastAsiaTheme="minorHAnsi"/>
                <w:color w:val="000000" w:themeColor="text1"/>
              </w:rPr>
              <w:t>:</w:t>
            </w:r>
            <w:r w:rsidRPr="008E0104">
              <w:rPr>
                <w:rFonts w:eastAsiaTheme="minorHAnsi"/>
                <w:color w:val="000000" w:themeColor="text1"/>
              </w:rPr>
              <w:t xml:space="preserve"> ___________</w:t>
            </w:r>
          </w:p>
        </w:tc>
      </w:tr>
    </w:tbl>
    <w:p w:rsidR="00F4780F" w:rsidP="00134488" w14:paraId="6C988D3D" w14:textId="77777777">
      <w:pPr>
        <w:ind w:left="360" w:firstLine="0"/>
        <w:rPr>
          <w:color w:val="000000" w:themeColor="text1"/>
        </w:rPr>
      </w:pPr>
    </w:p>
    <w:p w:rsidR="00455ACB" w14:paraId="07CD8E5D" w14:textId="77777777">
      <w:pPr>
        <w:ind w:left="0" w:firstLine="0"/>
        <w:rPr>
          <w:color w:val="000000" w:themeColor="text1"/>
        </w:rPr>
      </w:pPr>
      <w:r>
        <w:rPr>
          <w:color w:val="000000" w:themeColor="text1"/>
        </w:rPr>
        <w:br w:type="page"/>
      </w:r>
    </w:p>
    <w:p w:rsidR="00134488" w:rsidRPr="008150CD" w:rsidP="0008137C" w14:paraId="1EBB6814" w14:textId="2B762778">
      <w:pPr>
        <w:ind w:left="0" w:firstLine="0"/>
      </w:pPr>
      <w:r w:rsidRPr="0A23DF4E">
        <w:rPr>
          <w:color w:val="000000" w:themeColor="text1"/>
        </w:rPr>
        <w:t>B.</w:t>
      </w:r>
      <w:r w:rsidRPr="0A23DF4E" w:rsidR="00682AAB">
        <w:rPr>
          <w:color w:val="000000" w:themeColor="text1"/>
        </w:rPr>
        <w:t>20</w:t>
      </w:r>
      <w:r w:rsidRPr="0A23DF4E">
        <w:rPr>
          <w:color w:val="000000" w:themeColor="text1"/>
        </w:rPr>
        <w:t xml:space="preserve"> </w:t>
      </w:r>
      <w:r w:rsidRPr="0A23DF4E">
        <w:rPr>
          <w:color w:val="000000" w:themeColor="text1"/>
        </w:rPr>
        <w:t xml:space="preserve">In that year, </w:t>
      </w:r>
      <w:r w:rsidR="002B6F46">
        <w:rPr>
          <w:color w:val="000000" w:themeColor="text1"/>
        </w:rPr>
        <w:t>wh</w:t>
      </w:r>
      <w:r w:rsidR="00FB5BD3">
        <w:rPr>
          <w:color w:val="000000" w:themeColor="text1"/>
        </w:rPr>
        <w:t>ich of the following</w:t>
      </w:r>
      <w:r w:rsidR="002B6F46">
        <w:rPr>
          <w:color w:val="000000" w:themeColor="text1"/>
        </w:rPr>
        <w:t xml:space="preserve"> methods</w:t>
      </w:r>
      <w:r w:rsidRPr="0A23DF4E" w:rsidR="002B6F46">
        <w:rPr>
          <w:color w:val="000000" w:themeColor="text1"/>
        </w:rPr>
        <w:t xml:space="preserve"> </w:t>
      </w:r>
      <w:r w:rsidRPr="0A23DF4E">
        <w:rPr>
          <w:color w:val="000000" w:themeColor="text1"/>
        </w:rPr>
        <w:t xml:space="preserve">did you </w:t>
      </w:r>
      <w:r w:rsidR="002B6F46">
        <w:rPr>
          <w:color w:val="000000" w:themeColor="text1"/>
        </w:rPr>
        <w:t xml:space="preserve">use to </w:t>
      </w:r>
      <w:r w:rsidRPr="0A23DF4E">
        <w:rPr>
          <w:color w:val="000000" w:themeColor="text1"/>
        </w:rPr>
        <w:t xml:space="preserve">terminate </w:t>
      </w:r>
      <w:r w:rsidR="002B6F46">
        <w:rPr>
          <w:color w:val="000000" w:themeColor="text1"/>
        </w:rPr>
        <w:t>the</w:t>
      </w:r>
      <w:r w:rsidRPr="0A23DF4E" w:rsidR="002B6F46">
        <w:rPr>
          <w:color w:val="000000" w:themeColor="text1"/>
        </w:rPr>
        <w:t xml:space="preserve"> </w:t>
      </w:r>
      <w:r w:rsidRPr="0A23DF4E">
        <w:rPr>
          <w:color w:val="000000" w:themeColor="text1"/>
        </w:rPr>
        <w:t>cover crop</w:t>
      </w:r>
      <w:r w:rsidRPr="0A23DF4E" w:rsidR="00653988">
        <w:rPr>
          <w:color w:val="000000" w:themeColor="text1"/>
        </w:rPr>
        <w:t xml:space="preserve"> on this field?</w:t>
      </w:r>
      <w:r w:rsidR="00DC6DE9">
        <w:rPr>
          <w:color w:val="000000" w:themeColor="text1"/>
        </w:rPr>
        <w:t xml:space="preserve"> If this year, which methods do you plan to use?</w:t>
      </w:r>
      <w:r w:rsidRPr="0A23DF4E" w:rsidR="00653988">
        <w:rPr>
          <w:color w:val="000000" w:themeColor="text1"/>
        </w:rPr>
        <w:t xml:space="preserve"> (Select all that apply)</w:t>
      </w:r>
    </w:p>
    <w:p w:rsidR="00134488" w:rsidRPr="008150CD" w:rsidP="00C76A0E" w14:paraId="16948276" w14:textId="58BA229C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>
        <w:t>T</w:t>
      </w:r>
      <w:r w:rsidRPr="008150CD">
        <w:t>illage</w:t>
      </w:r>
      <w:r w:rsidR="00B724F2">
        <w:t xml:space="preserve"> </w:t>
      </w:r>
    </w:p>
    <w:p w:rsidR="00134488" w:rsidRPr="008150CD" w:rsidP="00C76A0E" w14:paraId="5A5DAF60" w14:textId="1DC738F5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>
        <w:t>R</w:t>
      </w:r>
      <w:r w:rsidRPr="008150CD">
        <w:t>oller/crimper</w:t>
      </w:r>
      <w:r w:rsidR="00B724F2">
        <w:t xml:space="preserve"> </w:t>
      </w:r>
      <w:r w:rsidR="00B23D74">
        <w:t>or mowed</w:t>
      </w:r>
    </w:p>
    <w:p w:rsidR="00A42601" w:rsidP="00C76A0E" w14:paraId="5EC1A48C" w14:textId="70EF8D37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 w:rsidRPr="008150CD">
        <w:t>Winter</w:t>
      </w:r>
      <w:r w:rsidR="00C9523F">
        <w:t xml:space="preserve"> </w:t>
      </w:r>
      <w:r w:rsidRPr="008150CD">
        <w:t>kill</w:t>
      </w:r>
      <w:r w:rsidR="00C9523F">
        <w:t>ed</w:t>
      </w:r>
    </w:p>
    <w:p w:rsidR="00617D2E" w:rsidRPr="00EB2CD9" w:rsidP="00C76A0E" w14:paraId="2E0A3B21" w14:textId="1737AB5A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>
        <w:t>Grazed</w:t>
      </w:r>
    </w:p>
    <w:p w:rsidR="00CB1FF7" w:rsidRPr="00EB2CD9" w:rsidP="00CB1FF7" w14:paraId="4185CE7B" w14:textId="77777777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 w:rsidRPr="00EB2CD9">
        <w:t>Harvested for forage</w:t>
      </w:r>
      <w:r>
        <w:t xml:space="preserve"> </w:t>
      </w:r>
    </w:p>
    <w:p w:rsidR="000A5AB4" w:rsidP="00C76A0E" w14:paraId="254285CC" w14:textId="77777777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 w:rsidRPr="00C76A0E">
        <w:t>Herbicide application</w:t>
      </w:r>
      <w:r w:rsidRPr="00EB2CD9">
        <w:t xml:space="preserve"> </w:t>
      </w:r>
    </w:p>
    <w:p w:rsidR="009F41EB" w:rsidP="00EB2CD9" w14:paraId="1E0A6B55" w14:textId="77777777">
      <w:pPr>
        <w:spacing w:after="0" w:line="276" w:lineRule="auto"/>
      </w:pPr>
    </w:p>
    <w:p w:rsidR="00BA6CE3" w:rsidP="00A94CA8" w14:paraId="0706A488" w14:textId="5D810F64">
      <w:pPr>
        <w:spacing w:after="0" w:line="276" w:lineRule="auto"/>
        <w:ind w:left="0" w:firstLine="0"/>
        <w:rPr>
          <w:b/>
          <w:bCs/>
        </w:rPr>
      </w:pPr>
      <w:r w:rsidRPr="0A23DF4E">
        <w:rPr>
          <w:b/>
          <w:bCs/>
        </w:rPr>
        <w:t>If you term</w:t>
      </w:r>
      <w:r w:rsidRPr="0A23DF4E" w:rsidR="00B46FE7">
        <w:rPr>
          <w:b/>
          <w:bCs/>
        </w:rPr>
        <w:t>inated with herbicide</w:t>
      </w:r>
      <w:r w:rsidRPr="0A23DF4E" w:rsidR="00205FAC">
        <w:rPr>
          <w:b/>
          <w:bCs/>
        </w:rPr>
        <w:t xml:space="preserve"> </w:t>
      </w:r>
      <w:r w:rsidRPr="0A23DF4E" w:rsidR="00B46FE7">
        <w:rPr>
          <w:b/>
          <w:bCs/>
        </w:rPr>
        <w:t xml:space="preserve">, </w:t>
      </w:r>
      <w:r w:rsidRPr="0A23DF4E" w:rsidR="00A94CA8">
        <w:rPr>
          <w:b/>
          <w:bCs/>
          <w:u w:val="single"/>
        </w:rPr>
        <w:t>C</w:t>
      </w:r>
      <w:r w:rsidRPr="0A23DF4E" w:rsidR="00B46FE7">
        <w:rPr>
          <w:b/>
          <w:bCs/>
          <w:u w:val="single"/>
        </w:rPr>
        <w:t>ontinue</w:t>
      </w:r>
      <w:r w:rsidRPr="0A23DF4E" w:rsidR="00B46FE7">
        <w:rPr>
          <w:b/>
          <w:bCs/>
        </w:rPr>
        <w:t xml:space="preserve">. </w:t>
      </w:r>
    </w:p>
    <w:p w:rsidR="00BA6CE3" w:rsidP="00A94CA8" w14:paraId="693392EE" w14:textId="77777777">
      <w:pPr>
        <w:spacing w:after="0" w:line="276" w:lineRule="auto"/>
        <w:ind w:left="0" w:firstLine="0"/>
        <w:rPr>
          <w:b/>
          <w:bCs/>
        </w:rPr>
      </w:pPr>
    </w:p>
    <w:p w:rsidR="005C3302" w:rsidP="00A94CA8" w14:paraId="3DFE99C6" w14:textId="7C27618F">
      <w:pPr>
        <w:spacing w:after="0" w:line="276" w:lineRule="auto"/>
        <w:ind w:left="0" w:firstLine="0"/>
        <w:rPr>
          <w:b/>
          <w:bCs/>
        </w:rPr>
      </w:pPr>
      <w:r>
        <w:rPr>
          <w:b/>
          <w:bCs/>
        </w:rPr>
        <w:t xml:space="preserve">If you terminated </w:t>
      </w:r>
      <w:r w:rsidR="00205FAC">
        <w:rPr>
          <w:b/>
          <w:bCs/>
        </w:rPr>
        <w:t>without herbicide</w:t>
      </w:r>
      <w:r>
        <w:rPr>
          <w:b/>
          <w:bCs/>
        </w:rPr>
        <w:t xml:space="preserve">, </w:t>
      </w:r>
      <w:r w:rsidRPr="00A94CA8" w:rsidR="00A94CA8">
        <w:rPr>
          <w:b/>
          <w:bCs/>
          <w:u w:val="single"/>
        </w:rPr>
        <w:t>G</w:t>
      </w:r>
      <w:r w:rsidRPr="00A94CA8">
        <w:rPr>
          <w:b/>
          <w:bCs/>
          <w:u w:val="single"/>
        </w:rPr>
        <w:t xml:space="preserve">o to </w:t>
      </w:r>
      <w:r w:rsidRPr="00A94CA8" w:rsidR="00A94CA8">
        <w:rPr>
          <w:b/>
          <w:bCs/>
          <w:u w:val="single"/>
        </w:rPr>
        <w:t>B.</w:t>
      </w:r>
      <w:r w:rsidR="00E3130A">
        <w:rPr>
          <w:b/>
          <w:bCs/>
          <w:u w:val="single"/>
        </w:rPr>
        <w:t>22</w:t>
      </w:r>
      <w:r w:rsidR="00A94CA8">
        <w:rPr>
          <w:b/>
          <w:bCs/>
        </w:rPr>
        <w:t>.</w:t>
      </w:r>
    </w:p>
    <w:p w:rsidR="00A94CA8" w:rsidP="00455ACB" w14:paraId="73A5EF3F" w14:textId="77777777">
      <w:pPr>
        <w:ind w:left="0" w:firstLine="0"/>
        <w:rPr>
          <w:color w:val="000000" w:themeColor="text1"/>
        </w:rPr>
      </w:pPr>
    </w:p>
    <w:p w:rsidR="00134488" w:rsidRPr="00F940B7" w:rsidP="00EB2CD9" w14:paraId="1B3E0A45" w14:textId="3DEC1F8C">
      <w:pPr>
        <w:ind w:left="360" w:hanging="360"/>
        <w:rPr>
          <w:color w:val="000000" w:themeColor="text1"/>
        </w:rPr>
      </w:pPr>
      <w:r>
        <w:rPr>
          <w:color w:val="000000" w:themeColor="text1"/>
        </w:rPr>
        <w:t>B.</w:t>
      </w:r>
      <w:r w:rsidR="00682AAB">
        <w:rPr>
          <w:color w:val="000000" w:themeColor="text1"/>
        </w:rPr>
        <w:t>21</w:t>
      </w:r>
      <w:r>
        <w:rPr>
          <w:color w:val="000000" w:themeColor="text1"/>
        </w:rPr>
        <w:t xml:space="preserve"> </w:t>
      </w:r>
      <w:r w:rsidRPr="00F940B7">
        <w:rPr>
          <w:color w:val="000000" w:themeColor="text1"/>
        </w:rPr>
        <w:t>What herbicide</w:t>
      </w:r>
      <w:r w:rsidR="001F4119">
        <w:rPr>
          <w:color w:val="000000" w:themeColor="text1"/>
        </w:rPr>
        <w:t>(s)</w:t>
      </w:r>
      <w:r w:rsidRPr="00F940B7">
        <w:rPr>
          <w:color w:val="000000" w:themeColor="text1"/>
        </w:rPr>
        <w:t xml:space="preserve"> did you use to terminate the cover crop? </w:t>
      </w:r>
      <w:r w:rsidRPr="00F940B7" w:rsidR="00CA5F24">
        <w:rPr>
          <w:color w:val="000000" w:themeColor="text1"/>
        </w:rPr>
        <w:t>(</w:t>
      </w:r>
      <w:r w:rsidR="002E7D5B">
        <w:rPr>
          <w:color w:val="000000" w:themeColor="text1"/>
        </w:rPr>
        <w:t>Select all that apply</w:t>
      </w:r>
      <w:r w:rsidRPr="00F940B7" w:rsidR="00CA5F24">
        <w:rPr>
          <w:color w:val="000000" w:themeColor="text1"/>
        </w:rPr>
        <w:t>)</w:t>
      </w:r>
    </w:p>
    <w:p w:rsidR="00C9523F" w:rsidRPr="00EB2CD9" w:rsidP="00C9523F" w14:paraId="76846742" w14:textId="77777777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 w:rsidRPr="00EB2CD9">
        <w:t>Glyphosate</w:t>
      </w:r>
    </w:p>
    <w:p w:rsidR="00134488" w:rsidRPr="00EB2CD9" w:rsidP="00EB2CD9" w14:paraId="361CB4C9" w14:textId="77777777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 w:rsidRPr="00EB2CD9">
        <w:t>Atrazine</w:t>
      </w:r>
    </w:p>
    <w:p w:rsidR="00134488" w:rsidRPr="00EB2CD9" w:rsidP="00EB2CD9" w14:paraId="52B124FC" w14:textId="77777777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 w:rsidRPr="00EB2CD9">
        <w:t>2,4-D</w:t>
      </w:r>
    </w:p>
    <w:p w:rsidR="0023709C" w:rsidP="00EB2CD9" w14:paraId="41AC4D0C" w14:textId="02BB51E4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 w:rsidRPr="00EB2CD9">
        <w:t>Dicamba</w:t>
      </w:r>
    </w:p>
    <w:p w:rsidR="00317751" w:rsidRPr="00EB2CD9" w:rsidP="00EB2CD9" w14:paraId="76E7A88F" w14:textId="19305E9F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>
        <w:t>I don’t know</w:t>
      </w:r>
    </w:p>
    <w:p w:rsidR="00134488" w:rsidRPr="00F940B7" w:rsidP="00EB2CD9" w14:paraId="70E4A89E" w14:textId="3A40EA94">
      <w:pPr>
        <w:pStyle w:val="ListParagraph"/>
        <w:numPr>
          <w:ilvl w:val="0"/>
          <w:numId w:val="1"/>
        </w:numPr>
        <w:spacing w:after="0" w:line="276" w:lineRule="auto"/>
        <w:ind w:left="714" w:hanging="357"/>
        <w:rPr>
          <w:color w:val="000000" w:themeColor="text1"/>
        </w:rPr>
      </w:pPr>
      <w:r w:rsidRPr="00EB2CD9">
        <w:t>Other</w:t>
      </w:r>
      <w:r w:rsidR="00D1330C">
        <w:t>: ________________</w:t>
      </w:r>
    </w:p>
    <w:p w:rsidR="00F93568" w:rsidP="006A0D0F" w14:paraId="4CB12E48" w14:textId="77777777">
      <w:pPr>
        <w:ind w:left="360" w:firstLine="0"/>
      </w:pPr>
    </w:p>
    <w:p w:rsidR="00357BE4" w:rsidRPr="00E3275D" w:rsidP="00BD4FF0" w14:paraId="31892E00" w14:textId="19067275">
      <w:pPr>
        <w:ind w:left="0" w:firstLine="0"/>
      </w:pPr>
      <w:r>
        <w:t>B.</w:t>
      </w:r>
      <w:r w:rsidR="00682AAB">
        <w:t>22</w:t>
      </w:r>
      <w:r w:rsidR="003718DA">
        <w:t xml:space="preserve"> </w:t>
      </w:r>
      <w:r w:rsidR="003F4DF8">
        <w:t>H</w:t>
      </w:r>
      <w:r>
        <w:t xml:space="preserve">ave you ever grazed </w:t>
      </w:r>
      <w:r w:rsidR="001176BD">
        <w:t xml:space="preserve">a </w:t>
      </w:r>
      <w:r>
        <w:t>cover crop on this field?</w:t>
      </w:r>
    </w:p>
    <w:p w:rsidR="00357BE4" w:rsidRPr="00BD4FF0" w:rsidP="00BD4FF0" w14:paraId="76B68FD6" w14:textId="0751F114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 w:rsidRPr="00BD4FF0">
        <w:t>Yes</w:t>
      </w:r>
      <w:r w:rsidRPr="00BD4FF0" w:rsidR="00F93568">
        <w:t xml:space="preserve"> </w:t>
      </w:r>
      <w:r w:rsidR="00F93568">
        <w:rPr>
          <w:rFonts w:ascii="Wingdings" w:eastAsia="Wingdings" w:hAnsi="Wingdings" w:cs="Wingdings"/>
        </w:rPr>
        <w:t>à</w:t>
      </w:r>
      <w:r w:rsidR="00F93568">
        <w:t xml:space="preserve"> </w:t>
      </w:r>
      <w:r w:rsidR="00536A1C">
        <w:t>Go</w:t>
      </w:r>
      <w:r w:rsidR="00F93568">
        <w:t xml:space="preserve"> to B.</w:t>
      </w:r>
      <w:r w:rsidR="004A376C">
        <w:t>24</w:t>
      </w:r>
    </w:p>
    <w:p w:rsidR="008104C3" w:rsidRPr="00BD4FF0" w:rsidP="00BD4FF0" w14:paraId="29CF1FE9" w14:textId="21F7A376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 w:rsidRPr="00BD4FF0">
        <w:t>No</w:t>
      </w:r>
      <w:r w:rsidRPr="00BD4FF0" w:rsidR="00F93568">
        <w:t xml:space="preserve"> </w:t>
      </w:r>
      <w:r w:rsidR="00536A1C">
        <w:rPr>
          <w:rFonts w:ascii="Wingdings" w:eastAsia="Wingdings" w:hAnsi="Wingdings" w:cs="Wingdings"/>
        </w:rPr>
        <w:t>à</w:t>
      </w:r>
      <w:r w:rsidR="00536A1C">
        <w:t xml:space="preserve"> Continue</w:t>
      </w:r>
    </w:p>
    <w:p w:rsidR="00B00AB7" w:rsidP="00B00AB7" w14:paraId="678115C1" w14:textId="77777777">
      <w:pPr>
        <w:ind w:left="0" w:firstLine="0"/>
        <w:rPr>
          <w:rFonts w:eastAsia="DengXian"/>
        </w:rPr>
      </w:pPr>
    </w:p>
    <w:p w:rsidR="00357BE4" w:rsidRPr="00F309E2" w:rsidP="00BD4FF0" w14:paraId="57C637D5" w14:textId="3446A243">
      <w:pPr>
        <w:ind w:left="0" w:firstLine="0"/>
        <w:rPr>
          <w:rFonts w:eastAsia="DengXian"/>
        </w:rPr>
      </w:pPr>
      <w:r>
        <w:rPr>
          <w:rFonts w:eastAsia="DengXian"/>
        </w:rPr>
        <w:t>B.</w:t>
      </w:r>
      <w:r w:rsidR="00682AAB">
        <w:rPr>
          <w:rFonts w:eastAsia="DengXian"/>
        </w:rPr>
        <w:t>23</w:t>
      </w:r>
      <w:r>
        <w:rPr>
          <w:rFonts w:eastAsia="DengXian"/>
        </w:rPr>
        <w:t xml:space="preserve"> </w:t>
      </w:r>
      <w:r w:rsidR="00D321B8">
        <w:rPr>
          <w:rFonts w:eastAsia="DengXian"/>
        </w:rPr>
        <w:t>W</w:t>
      </w:r>
      <w:r w:rsidRPr="00F309E2" w:rsidR="00D321B8">
        <w:rPr>
          <w:rFonts w:eastAsia="DengXian"/>
        </w:rPr>
        <w:t xml:space="preserve">hy </w:t>
      </w:r>
      <w:r w:rsidRPr="00F309E2">
        <w:rPr>
          <w:rFonts w:eastAsia="DengXian"/>
        </w:rPr>
        <w:t>not? (</w:t>
      </w:r>
      <w:r w:rsidR="003E0921">
        <w:rPr>
          <w:rFonts w:eastAsia="DengXian"/>
        </w:rPr>
        <w:t>Select</w:t>
      </w:r>
      <w:r w:rsidRPr="00F309E2">
        <w:rPr>
          <w:rFonts w:eastAsia="DengXian"/>
        </w:rPr>
        <w:t xml:space="preserve"> all that apply)</w:t>
      </w:r>
    </w:p>
    <w:p w:rsidR="00357BE4" w:rsidRPr="00BD4FF0" w:rsidP="00BD4FF0" w14:paraId="6A58C28A" w14:textId="760F8E42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 w:rsidRPr="00BD4FF0">
        <w:t>I don’t have grazing livestock</w:t>
      </w:r>
    </w:p>
    <w:p w:rsidR="00357BE4" w:rsidRPr="00BD4FF0" w:rsidP="00BD4FF0" w14:paraId="6A2C1201" w14:textId="263B9F01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 w:rsidRPr="00BD4FF0">
        <w:t>I don’t have neighbors with grazing livestock</w:t>
      </w:r>
    </w:p>
    <w:p w:rsidR="00357BE4" w:rsidRPr="00BD4FF0" w:rsidP="00BD4FF0" w14:paraId="37BBA374" w14:textId="01F8212E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 w:rsidRPr="00BD4FF0">
        <w:t>The field doesn’t have fencing or other livestock enclosure</w:t>
      </w:r>
    </w:p>
    <w:p w:rsidR="00357BE4" w:rsidRPr="00BD4FF0" w:rsidP="00BD4FF0" w14:paraId="347A72FB" w14:textId="5E3B7E21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 w:rsidRPr="00BD4FF0">
        <w:t>The field doesn’t have a water source for livestock</w:t>
      </w:r>
    </w:p>
    <w:p w:rsidR="00E24B3B" w:rsidRPr="00BD4FF0" w:rsidP="00BD4FF0" w14:paraId="35347EE7" w14:textId="6FDD743A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 w:rsidRPr="00BD4FF0">
        <w:t>Grazing is not part of my desired cover crop practice</w:t>
      </w:r>
    </w:p>
    <w:p w:rsidR="002716A6" w:rsidRPr="00BD4FF0" w:rsidP="00BD4FF0" w14:paraId="2B6293A1" w14:textId="2EFEC6C7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 w:rsidRPr="00BD4FF0">
        <w:t>Other</w:t>
      </w:r>
      <w:r w:rsidR="008B4E60">
        <w:t xml:space="preserve">: </w:t>
      </w:r>
      <w:r w:rsidRPr="00B00AB7">
        <w:t>________</w:t>
      </w:r>
    </w:p>
    <w:p w:rsidR="00F74A7E" w:rsidP="00272999" w14:paraId="4C5CE422" w14:textId="77777777"/>
    <w:p w:rsidR="005E4A94" w:rsidP="00272999" w14:paraId="0713CA3C" w14:textId="1B96F04B">
      <w:r>
        <w:t>B.24 Have you ever harvested a cover crop for forage on this field?</w:t>
      </w:r>
    </w:p>
    <w:p w:rsidR="005E4A94" w:rsidP="005E4A94" w14:paraId="364C00B9" w14:textId="7C56ACE5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>
        <w:t>Yes</w:t>
      </w:r>
    </w:p>
    <w:p w:rsidR="005E4A94" w:rsidP="00F10BA5" w14:paraId="65E2EA2E" w14:textId="784D577B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>
        <w:t>No</w:t>
      </w:r>
    </w:p>
    <w:p w:rsidR="005F7709" w:rsidP="00F10BA5" w14:paraId="4C3459E1" w14:textId="77777777">
      <w:pPr>
        <w:pStyle w:val="ListParagraph"/>
        <w:numPr>
          <w:ilvl w:val="0"/>
          <w:numId w:val="31"/>
        </w:numPr>
        <w:ind w:left="0" w:firstLine="0"/>
      </w:pPr>
      <w:r>
        <w:br w:type="page"/>
      </w:r>
    </w:p>
    <w:p w:rsidR="0062685F" w:rsidRPr="0062685F" w:rsidP="0062685F" w14:paraId="50E20E48" w14:textId="1FBD0926">
      <w:r w:rsidRPr="0062685F">
        <w:t>B.</w:t>
      </w:r>
      <w:r w:rsidR="00682AAB">
        <w:t>2</w:t>
      </w:r>
      <w:r w:rsidR="003042DC">
        <w:t>5</w:t>
      </w:r>
      <w:r w:rsidRPr="0062685F">
        <w:t xml:space="preserve"> In the past 10 years, </w:t>
      </w:r>
      <w:r w:rsidRPr="0062685F">
        <w:rPr>
          <w:b/>
          <w:bCs/>
        </w:rPr>
        <w:t>for this field</w:t>
      </w:r>
      <w:r w:rsidRPr="0062685F">
        <w:t xml:space="preserve">, did you enroll in any federal, state, local, or private conservation program to receive support for planting cover crops or other practices? (Select all that apply) </w:t>
      </w:r>
    </w:p>
    <w:tbl>
      <w:tblPr>
        <w:tblStyle w:val="TableGrid"/>
        <w:tblW w:w="5000" w:type="pct"/>
        <w:tblInd w:w="0" w:type="dxa"/>
        <w:tblCellMar>
          <w:top w:w="29" w:type="dxa"/>
          <w:bottom w:w="29" w:type="dxa"/>
        </w:tblCellMar>
        <w:tblLook w:val="04A0"/>
      </w:tblPr>
      <w:tblGrid>
        <w:gridCol w:w="5123"/>
        <w:gridCol w:w="1169"/>
        <w:gridCol w:w="1169"/>
        <w:gridCol w:w="1169"/>
      </w:tblGrid>
      <w:tr w14:paraId="4DD28BCA" w14:textId="77777777" w:rsidTr="005C6501">
        <w:tblPrEx>
          <w:tblW w:w="5000" w:type="pct"/>
          <w:tblInd w:w="0" w:type="dxa"/>
          <w:tblCellMar>
            <w:top w:w="29" w:type="dxa"/>
            <w:bottom w:w="29" w:type="dxa"/>
          </w:tblCellMar>
          <w:tblLook w:val="04A0"/>
        </w:tblPrEx>
        <w:trPr>
          <w:trHeight w:val="209"/>
        </w:trPr>
        <w:tc>
          <w:tcPr>
            <w:tcW w:w="2968" w:type="pct"/>
            <w:vAlign w:val="bottom"/>
          </w:tcPr>
          <w:p w:rsidR="0062685F" w:rsidRPr="0062685F" w:rsidP="00970E09" w14:paraId="0B4AB4E7" w14:textId="6F43B820">
            <w:bookmarkStart w:id="4" w:name="_Hlk161738424"/>
            <w:r w:rsidRPr="0062685F">
              <w:t>I have enrolled</w:t>
            </w:r>
            <w:r w:rsidR="00DA4ADF">
              <w:t xml:space="preserve"> </w:t>
            </w:r>
            <w:r w:rsidRPr="00AC4E56" w:rsidR="00DA4ADF">
              <w:rPr>
                <w:b/>
                <w:bCs/>
              </w:rPr>
              <w:t>this field</w:t>
            </w:r>
            <w:r w:rsidRPr="0062685F">
              <w:t xml:space="preserve"> in…</w:t>
            </w:r>
          </w:p>
        </w:tc>
        <w:tc>
          <w:tcPr>
            <w:tcW w:w="677" w:type="pct"/>
            <w:vAlign w:val="center"/>
          </w:tcPr>
          <w:p w:rsidR="00051909" w:rsidRPr="00BD4FF0" w:rsidP="0062685F" w14:paraId="01812506" w14:textId="77777777">
            <w:pPr>
              <w:jc w:val="center"/>
              <w:rPr>
                <w:b/>
                <w:bCs/>
                <w:sz w:val="22"/>
                <w:szCs w:val="22"/>
              </w:rPr>
            </w:pPr>
            <w:r w:rsidRPr="00BD4FF0">
              <w:rPr>
                <w:b/>
                <w:bCs/>
                <w:sz w:val="22"/>
                <w:szCs w:val="22"/>
              </w:rPr>
              <w:t>Cover</w:t>
            </w:r>
          </w:p>
          <w:p w:rsidR="0062685F" w:rsidRPr="00BD4FF0" w:rsidP="0062685F" w14:paraId="4C0AC61A" w14:textId="3B492E47">
            <w:pPr>
              <w:jc w:val="center"/>
              <w:rPr>
                <w:b/>
                <w:bCs/>
                <w:sz w:val="22"/>
                <w:szCs w:val="22"/>
              </w:rPr>
            </w:pPr>
            <w:r w:rsidRPr="00BD4FF0">
              <w:rPr>
                <w:b/>
                <w:bCs/>
                <w:sz w:val="22"/>
                <w:szCs w:val="22"/>
              </w:rPr>
              <w:t>crops</w:t>
            </w:r>
          </w:p>
        </w:tc>
        <w:tc>
          <w:tcPr>
            <w:tcW w:w="677" w:type="pct"/>
            <w:vAlign w:val="center"/>
          </w:tcPr>
          <w:p w:rsidR="00051909" w:rsidRPr="00BD4FF0" w:rsidP="00AC4E56" w14:paraId="1573B73E" w14:textId="77777777">
            <w:pPr>
              <w:jc w:val="center"/>
              <w:rPr>
                <w:b/>
                <w:bCs/>
                <w:sz w:val="22"/>
                <w:szCs w:val="22"/>
              </w:rPr>
            </w:pPr>
            <w:r w:rsidRPr="00BD4FF0">
              <w:rPr>
                <w:b/>
                <w:bCs/>
                <w:sz w:val="22"/>
                <w:szCs w:val="22"/>
              </w:rPr>
              <w:t>Other</w:t>
            </w:r>
          </w:p>
          <w:p w:rsidR="0062685F" w:rsidRPr="00BD4FF0" w:rsidP="00AC4E56" w14:paraId="545EB886" w14:textId="1F8D9401">
            <w:pPr>
              <w:jc w:val="center"/>
              <w:rPr>
                <w:b/>
                <w:bCs/>
                <w:sz w:val="22"/>
                <w:szCs w:val="22"/>
              </w:rPr>
            </w:pPr>
            <w:r w:rsidRPr="00BD4FF0">
              <w:rPr>
                <w:b/>
                <w:bCs/>
                <w:sz w:val="22"/>
                <w:szCs w:val="22"/>
              </w:rPr>
              <w:t>practices</w:t>
            </w:r>
          </w:p>
        </w:tc>
        <w:tc>
          <w:tcPr>
            <w:tcW w:w="677" w:type="pct"/>
          </w:tcPr>
          <w:p w:rsidR="0062685F" w:rsidRPr="00BD4FF0" w:rsidP="0062685F" w14:paraId="50D9C7CB" w14:textId="77777777">
            <w:pPr>
              <w:ind w:left="0" w:firstLine="0"/>
              <w:jc w:val="center"/>
              <w:rPr>
                <w:b/>
                <w:bCs/>
                <w:sz w:val="22"/>
                <w:szCs w:val="22"/>
              </w:rPr>
            </w:pPr>
            <w:r w:rsidRPr="00BD4FF0">
              <w:rPr>
                <w:b/>
                <w:bCs/>
                <w:sz w:val="22"/>
                <w:szCs w:val="22"/>
              </w:rPr>
              <w:t>I have not enrolled this field</w:t>
            </w:r>
          </w:p>
        </w:tc>
      </w:tr>
      <w:tr w14:paraId="4DDD3DDC" w14:textId="77777777" w:rsidTr="005C6501">
        <w:tblPrEx>
          <w:tblW w:w="5000" w:type="pct"/>
          <w:tblInd w:w="0" w:type="dxa"/>
          <w:tblCellMar>
            <w:top w:w="29" w:type="dxa"/>
            <w:bottom w:w="29" w:type="dxa"/>
          </w:tblCellMar>
          <w:tblLook w:val="04A0"/>
        </w:tblPrEx>
        <w:trPr>
          <w:trHeight w:val="75"/>
        </w:trPr>
        <w:tc>
          <w:tcPr>
            <w:tcW w:w="2968" w:type="pct"/>
          </w:tcPr>
          <w:p w:rsidR="0062685F" w:rsidRPr="0062685F" w:rsidP="0062685F" w14:paraId="2149A471" w14:textId="77777777">
            <w:pPr>
              <w:spacing w:line="276" w:lineRule="auto"/>
              <w:ind w:left="0" w:firstLine="0"/>
            </w:pPr>
            <w:r w:rsidRPr="0062685F">
              <w:t>Environmental Quality Incentives Program (EQIP)</w:t>
            </w:r>
          </w:p>
        </w:tc>
        <w:tc>
          <w:tcPr>
            <w:tcW w:w="677" w:type="pct"/>
            <w:vAlign w:val="center"/>
          </w:tcPr>
          <w:p w:rsidR="0062685F" w:rsidRPr="0062685F" w:rsidP="0062685F" w14:paraId="213657A6" w14:textId="77777777">
            <w:pPr>
              <w:jc w:val="center"/>
            </w:pPr>
            <w:r w:rsidRPr="0062685F">
              <w:t>□</w:t>
            </w:r>
          </w:p>
        </w:tc>
        <w:tc>
          <w:tcPr>
            <w:tcW w:w="677" w:type="pct"/>
            <w:vAlign w:val="center"/>
          </w:tcPr>
          <w:p w:rsidR="0062685F" w:rsidRPr="0062685F" w:rsidP="0062685F" w14:paraId="3CCD318E" w14:textId="77777777">
            <w:pPr>
              <w:jc w:val="center"/>
            </w:pPr>
            <w:r w:rsidRPr="0062685F">
              <w:t>□</w:t>
            </w:r>
          </w:p>
        </w:tc>
        <w:tc>
          <w:tcPr>
            <w:tcW w:w="677" w:type="pct"/>
            <w:vAlign w:val="center"/>
          </w:tcPr>
          <w:p w:rsidR="0062685F" w:rsidRPr="0062685F" w:rsidP="0062685F" w14:paraId="26F2DB8B" w14:textId="77777777">
            <w:pPr>
              <w:ind w:left="0" w:firstLine="0"/>
              <w:jc w:val="center"/>
            </w:pPr>
            <w:r w:rsidRPr="0062685F">
              <w:t>□</w:t>
            </w:r>
          </w:p>
        </w:tc>
      </w:tr>
      <w:tr w14:paraId="6D78B9F7" w14:textId="77777777" w:rsidTr="005C6501">
        <w:tblPrEx>
          <w:tblW w:w="5000" w:type="pct"/>
          <w:tblInd w:w="0" w:type="dxa"/>
          <w:tblCellMar>
            <w:top w:w="29" w:type="dxa"/>
            <w:bottom w:w="29" w:type="dxa"/>
          </w:tblCellMar>
          <w:tblLook w:val="04A0"/>
        </w:tblPrEx>
        <w:trPr>
          <w:trHeight w:val="53"/>
        </w:trPr>
        <w:tc>
          <w:tcPr>
            <w:tcW w:w="2968" w:type="pct"/>
          </w:tcPr>
          <w:p w:rsidR="0062685F" w:rsidRPr="0062685F" w:rsidP="0062685F" w14:paraId="3B9AFD02" w14:textId="77777777">
            <w:pPr>
              <w:ind w:left="0" w:firstLine="0"/>
              <w:jc w:val="both"/>
            </w:pPr>
            <w:r w:rsidRPr="0062685F">
              <w:t>Conservation Stewardship Program (CSP)</w:t>
            </w:r>
          </w:p>
        </w:tc>
        <w:tc>
          <w:tcPr>
            <w:tcW w:w="677" w:type="pct"/>
            <w:vAlign w:val="center"/>
          </w:tcPr>
          <w:p w:rsidR="0062685F" w:rsidRPr="0062685F" w:rsidP="0062685F" w14:paraId="43E918A2" w14:textId="77777777">
            <w:pPr>
              <w:jc w:val="center"/>
            </w:pPr>
            <w:r w:rsidRPr="0062685F">
              <w:t>□</w:t>
            </w:r>
          </w:p>
        </w:tc>
        <w:tc>
          <w:tcPr>
            <w:tcW w:w="677" w:type="pct"/>
            <w:vAlign w:val="center"/>
          </w:tcPr>
          <w:p w:rsidR="0062685F" w:rsidRPr="0062685F" w:rsidP="0062685F" w14:paraId="6062CFB3" w14:textId="77777777">
            <w:pPr>
              <w:jc w:val="center"/>
            </w:pPr>
            <w:r w:rsidRPr="0062685F">
              <w:t>□</w:t>
            </w:r>
          </w:p>
        </w:tc>
        <w:tc>
          <w:tcPr>
            <w:tcW w:w="677" w:type="pct"/>
            <w:vAlign w:val="center"/>
          </w:tcPr>
          <w:p w:rsidR="0062685F" w:rsidRPr="0062685F" w:rsidP="0062685F" w14:paraId="49C6DF7E" w14:textId="77777777">
            <w:pPr>
              <w:ind w:left="0" w:firstLine="0"/>
              <w:jc w:val="center"/>
            </w:pPr>
            <w:r w:rsidRPr="0062685F">
              <w:t>□</w:t>
            </w:r>
          </w:p>
        </w:tc>
      </w:tr>
      <w:tr w14:paraId="45118FC4" w14:textId="77777777" w:rsidTr="00A74FF2">
        <w:tblPrEx>
          <w:tblW w:w="5000" w:type="pct"/>
          <w:tblInd w:w="0" w:type="dxa"/>
          <w:tblCellMar>
            <w:top w:w="29" w:type="dxa"/>
            <w:bottom w:w="29" w:type="dxa"/>
          </w:tblCellMar>
          <w:tblLook w:val="04A0"/>
        </w:tblPrEx>
        <w:trPr>
          <w:trHeight w:val="53"/>
        </w:trPr>
        <w:tc>
          <w:tcPr>
            <w:tcW w:w="2968" w:type="pct"/>
          </w:tcPr>
          <w:p w:rsidR="0062685F" w:rsidRPr="0062685F" w:rsidP="0062685F" w14:paraId="4B8326BA" w14:textId="77777777">
            <w:pPr>
              <w:ind w:left="0" w:firstLine="0"/>
              <w:jc w:val="both"/>
            </w:pPr>
            <w:r w:rsidRPr="0062685F">
              <w:t>Conservation Reserve Program (CRP)</w:t>
            </w:r>
          </w:p>
        </w:tc>
        <w:tc>
          <w:tcPr>
            <w:tcW w:w="677" w:type="pct"/>
            <w:shd w:val="clear" w:color="auto" w:fill="D0CECE" w:themeFill="background2" w:themeFillShade="E6"/>
            <w:vAlign w:val="center"/>
          </w:tcPr>
          <w:p w:rsidR="0062685F" w:rsidRPr="0062685F" w:rsidP="0062685F" w14:paraId="017179ED" w14:textId="77777777">
            <w:pPr>
              <w:jc w:val="center"/>
            </w:pPr>
          </w:p>
        </w:tc>
        <w:tc>
          <w:tcPr>
            <w:tcW w:w="677" w:type="pct"/>
            <w:vAlign w:val="center"/>
          </w:tcPr>
          <w:p w:rsidR="0062685F" w:rsidRPr="0062685F" w:rsidP="0062685F" w14:paraId="795F3018" w14:textId="77777777">
            <w:pPr>
              <w:jc w:val="center"/>
            </w:pPr>
            <w:r w:rsidRPr="0062685F">
              <w:t>□</w:t>
            </w:r>
          </w:p>
        </w:tc>
        <w:tc>
          <w:tcPr>
            <w:tcW w:w="677" w:type="pct"/>
            <w:vAlign w:val="center"/>
          </w:tcPr>
          <w:p w:rsidR="0062685F" w:rsidRPr="0062685F" w:rsidP="0062685F" w14:paraId="53C4EEFF" w14:textId="77777777">
            <w:pPr>
              <w:ind w:left="0" w:firstLine="0"/>
              <w:jc w:val="center"/>
            </w:pPr>
            <w:r w:rsidRPr="0062685F">
              <w:t>□</w:t>
            </w:r>
          </w:p>
        </w:tc>
      </w:tr>
      <w:tr w14:paraId="1FCB745A" w14:textId="77777777" w:rsidTr="00A74FF2">
        <w:tblPrEx>
          <w:tblW w:w="5000" w:type="pct"/>
          <w:tblInd w:w="0" w:type="dxa"/>
          <w:tblCellMar>
            <w:top w:w="29" w:type="dxa"/>
            <w:bottom w:w="29" w:type="dxa"/>
          </w:tblCellMar>
          <w:tblLook w:val="04A0"/>
        </w:tblPrEx>
        <w:trPr>
          <w:trHeight w:val="53"/>
        </w:trPr>
        <w:tc>
          <w:tcPr>
            <w:tcW w:w="2968" w:type="pct"/>
          </w:tcPr>
          <w:p w:rsidR="0062685F" w:rsidRPr="0062685F" w:rsidP="0062685F" w14:paraId="4DC537F5" w14:textId="77777777">
            <w:pPr>
              <w:ind w:left="0" w:firstLine="0"/>
              <w:jc w:val="both"/>
            </w:pPr>
            <w:r w:rsidRPr="0062685F">
              <w:t>Cover crop discount on my Federal crop insurance</w:t>
            </w:r>
          </w:p>
        </w:tc>
        <w:tc>
          <w:tcPr>
            <w:tcW w:w="677" w:type="pct"/>
            <w:vAlign w:val="center"/>
          </w:tcPr>
          <w:p w:rsidR="0062685F" w:rsidRPr="0062685F" w:rsidP="0062685F" w14:paraId="22007F1B" w14:textId="77777777">
            <w:pPr>
              <w:jc w:val="center"/>
            </w:pPr>
            <w:r w:rsidRPr="0062685F">
              <w:t>□</w:t>
            </w:r>
          </w:p>
        </w:tc>
        <w:tc>
          <w:tcPr>
            <w:tcW w:w="677" w:type="pct"/>
            <w:shd w:val="clear" w:color="auto" w:fill="D0CECE" w:themeFill="background2" w:themeFillShade="E6"/>
            <w:vAlign w:val="center"/>
          </w:tcPr>
          <w:p w:rsidR="0062685F" w:rsidRPr="0062685F" w:rsidP="0062685F" w14:paraId="08190521" w14:textId="77777777">
            <w:pPr>
              <w:jc w:val="center"/>
            </w:pPr>
          </w:p>
        </w:tc>
        <w:tc>
          <w:tcPr>
            <w:tcW w:w="677" w:type="pct"/>
            <w:vAlign w:val="center"/>
          </w:tcPr>
          <w:p w:rsidR="0062685F" w:rsidRPr="0062685F" w:rsidP="0062685F" w14:paraId="42E6800E" w14:textId="77777777">
            <w:pPr>
              <w:ind w:left="0" w:firstLine="0"/>
              <w:jc w:val="center"/>
            </w:pPr>
            <w:r w:rsidRPr="0062685F">
              <w:t>□</w:t>
            </w:r>
          </w:p>
        </w:tc>
      </w:tr>
      <w:tr w14:paraId="5EC85DC9" w14:textId="77777777" w:rsidTr="005C6501">
        <w:tblPrEx>
          <w:tblW w:w="5000" w:type="pct"/>
          <w:tblInd w:w="0" w:type="dxa"/>
          <w:tblCellMar>
            <w:top w:w="29" w:type="dxa"/>
            <w:bottom w:w="29" w:type="dxa"/>
          </w:tblCellMar>
          <w:tblLook w:val="04A0"/>
        </w:tblPrEx>
        <w:trPr>
          <w:trHeight w:val="252"/>
        </w:trPr>
        <w:tc>
          <w:tcPr>
            <w:tcW w:w="2968" w:type="pct"/>
          </w:tcPr>
          <w:p w:rsidR="008511AF" w:rsidRPr="0062685F" w:rsidP="00970E09" w14:paraId="5B3B5D50" w14:textId="1E7E802C">
            <w:pPr>
              <w:ind w:left="0" w:firstLine="0"/>
              <w:jc w:val="both"/>
            </w:pPr>
            <w:r>
              <w:t xml:space="preserve">Private </w:t>
            </w:r>
            <w:r w:rsidR="00D97098">
              <w:t>program</w:t>
            </w:r>
            <w:r>
              <w:t xml:space="preserve"> for carbon credits</w:t>
            </w:r>
          </w:p>
        </w:tc>
        <w:tc>
          <w:tcPr>
            <w:tcW w:w="677" w:type="pct"/>
            <w:vAlign w:val="center"/>
          </w:tcPr>
          <w:p w:rsidR="0062685F" w:rsidRPr="0062685F" w:rsidP="0062685F" w14:paraId="0F779DE2" w14:textId="77777777">
            <w:pPr>
              <w:jc w:val="center"/>
            </w:pPr>
            <w:r w:rsidRPr="0062685F">
              <w:t>□</w:t>
            </w:r>
          </w:p>
        </w:tc>
        <w:tc>
          <w:tcPr>
            <w:tcW w:w="677" w:type="pct"/>
            <w:vAlign w:val="center"/>
          </w:tcPr>
          <w:p w:rsidR="0062685F" w:rsidRPr="0062685F" w:rsidP="0062685F" w14:paraId="7AF09614" w14:textId="77777777">
            <w:pPr>
              <w:jc w:val="center"/>
            </w:pPr>
            <w:r w:rsidRPr="0062685F">
              <w:t>□</w:t>
            </w:r>
          </w:p>
        </w:tc>
        <w:tc>
          <w:tcPr>
            <w:tcW w:w="677" w:type="pct"/>
            <w:vAlign w:val="center"/>
          </w:tcPr>
          <w:p w:rsidR="0062685F" w:rsidRPr="0062685F" w:rsidP="0062685F" w14:paraId="7ABA7932" w14:textId="77777777">
            <w:pPr>
              <w:ind w:left="0" w:firstLine="0"/>
              <w:jc w:val="center"/>
            </w:pPr>
            <w:r w:rsidRPr="0062685F">
              <w:t>□</w:t>
            </w:r>
          </w:p>
        </w:tc>
      </w:tr>
      <w:tr w14:paraId="5D13CE79" w14:textId="77777777" w:rsidTr="005C6501">
        <w:tblPrEx>
          <w:tblW w:w="5000" w:type="pct"/>
          <w:tblInd w:w="0" w:type="dxa"/>
          <w:tblCellMar>
            <w:top w:w="29" w:type="dxa"/>
            <w:bottom w:w="29" w:type="dxa"/>
          </w:tblCellMar>
          <w:tblLook w:val="04A0"/>
        </w:tblPrEx>
        <w:trPr>
          <w:trHeight w:val="288"/>
        </w:trPr>
        <w:tc>
          <w:tcPr>
            <w:tcW w:w="2968" w:type="pct"/>
          </w:tcPr>
          <w:p w:rsidR="002E7D5B" w:rsidRPr="0062685F" w:rsidP="00970E09" w14:paraId="11E9EA6F" w14:textId="77777777">
            <w:pPr>
              <w:ind w:left="0" w:firstLine="0"/>
              <w:jc w:val="both"/>
            </w:pPr>
            <w:r>
              <w:t xml:space="preserve">Private </w:t>
            </w:r>
            <w:r w:rsidRPr="00D97098">
              <w:t>program</w:t>
            </w:r>
            <w:r>
              <w:t xml:space="preserve"> for other conservation activity</w:t>
            </w:r>
          </w:p>
        </w:tc>
        <w:tc>
          <w:tcPr>
            <w:tcW w:w="677" w:type="pct"/>
            <w:vAlign w:val="center"/>
          </w:tcPr>
          <w:p w:rsidR="002E7D5B" w:rsidRPr="0062685F" w:rsidP="002E7D5B" w14:paraId="55D35F24" w14:textId="59E4CCFB">
            <w:pPr>
              <w:jc w:val="center"/>
            </w:pPr>
            <w:r w:rsidRPr="0062685F">
              <w:t>□</w:t>
            </w:r>
          </w:p>
        </w:tc>
        <w:tc>
          <w:tcPr>
            <w:tcW w:w="677" w:type="pct"/>
            <w:vAlign w:val="center"/>
          </w:tcPr>
          <w:p w:rsidR="002E7D5B" w:rsidRPr="0062685F" w:rsidP="002E7D5B" w14:paraId="28F5D879" w14:textId="39989C9D">
            <w:pPr>
              <w:jc w:val="center"/>
            </w:pPr>
            <w:r w:rsidRPr="0062685F">
              <w:t>□</w:t>
            </w:r>
          </w:p>
        </w:tc>
        <w:tc>
          <w:tcPr>
            <w:tcW w:w="677" w:type="pct"/>
            <w:vAlign w:val="center"/>
          </w:tcPr>
          <w:p w:rsidR="002E7D5B" w:rsidRPr="0062685F" w:rsidP="00970E09" w14:paraId="7A7E5F1D" w14:textId="2EBD0E4D">
            <w:pPr>
              <w:ind w:left="0" w:hanging="12"/>
              <w:jc w:val="center"/>
            </w:pPr>
            <w:r w:rsidRPr="0062685F">
              <w:t>□</w:t>
            </w:r>
          </w:p>
        </w:tc>
      </w:tr>
      <w:tr w14:paraId="2D215D58" w14:textId="77777777" w:rsidTr="005C6501">
        <w:tblPrEx>
          <w:tblW w:w="5000" w:type="pct"/>
          <w:tblInd w:w="0" w:type="dxa"/>
          <w:tblCellMar>
            <w:top w:w="29" w:type="dxa"/>
            <w:bottom w:w="29" w:type="dxa"/>
          </w:tblCellMar>
          <w:tblLook w:val="04A0"/>
        </w:tblPrEx>
        <w:trPr>
          <w:trHeight w:val="53"/>
        </w:trPr>
        <w:tc>
          <w:tcPr>
            <w:tcW w:w="2968" w:type="pct"/>
          </w:tcPr>
          <w:p w:rsidR="00F74147" w:rsidRPr="00970E09" w:rsidP="00F74147" w14:paraId="47C2D424" w14:textId="1FB8C9B9">
            <w:pPr>
              <w:ind w:left="0" w:firstLine="0"/>
              <w:rPr>
                <w:u w:val="single"/>
              </w:rPr>
            </w:pPr>
            <w:r w:rsidRPr="0062685F">
              <w:t>Other Federal, State, local program, please specify</w:t>
            </w:r>
            <w:r w:rsidR="008B4E60">
              <w:t xml:space="preserve">: </w:t>
            </w:r>
            <w:r>
              <w:t>____________</w:t>
            </w:r>
            <w:r w:rsidRPr="00970E09">
              <w:rPr>
                <w:color w:val="000000" w:themeColor="text1"/>
                <w:u w:val="single"/>
              </w:rPr>
              <w:t xml:space="preserve">       </w:t>
            </w:r>
          </w:p>
        </w:tc>
        <w:tc>
          <w:tcPr>
            <w:tcW w:w="677" w:type="pct"/>
            <w:vAlign w:val="center"/>
          </w:tcPr>
          <w:p w:rsidR="00CE60E9" w:rsidRPr="0062685F" w:rsidP="00CE60E9" w14:paraId="1851470A" w14:textId="55CEDC27">
            <w:pPr>
              <w:jc w:val="center"/>
            </w:pPr>
            <w:r w:rsidRPr="0062685F">
              <w:t>□</w:t>
            </w:r>
          </w:p>
        </w:tc>
        <w:tc>
          <w:tcPr>
            <w:tcW w:w="677" w:type="pct"/>
            <w:vAlign w:val="center"/>
          </w:tcPr>
          <w:p w:rsidR="00CE60E9" w:rsidRPr="0062685F" w:rsidP="00CE60E9" w14:paraId="011F1BEF" w14:textId="7BE0AA11">
            <w:pPr>
              <w:jc w:val="center"/>
            </w:pPr>
            <w:r w:rsidRPr="0062685F">
              <w:t>□</w:t>
            </w:r>
          </w:p>
        </w:tc>
        <w:tc>
          <w:tcPr>
            <w:tcW w:w="677" w:type="pct"/>
            <w:vAlign w:val="center"/>
          </w:tcPr>
          <w:p w:rsidR="00CE60E9" w:rsidRPr="0062685F" w:rsidP="0097488C" w14:paraId="217F5660" w14:textId="77777777">
            <w:pPr>
              <w:ind w:left="0" w:firstLine="0"/>
              <w:jc w:val="center"/>
            </w:pPr>
            <w:r w:rsidRPr="0062685F">
              <w:t>□</w:t>
            </w:r>
          </w:p>
        </w:tc>
      </w:tr>
      <w:bookmarkEnd w:id="4"/>
    </w:tbl>
    <w:p w:rsidR="009B5BAF" w:rsidP="00970E09" w14:paraId="1BBAB43B" w14:textId="77777777">
      <w:pPr>
        <w:ind w:left="0" w:firstLine="0"/>
      </w:pPr>
    </w:p>
    <w:p w:rsidR="00ED4087" w:rsidP="003042DC" w14:paraId="0A8B2B94" w14:textId="61CBE221">
      <w:r w:rsidRPr="00FA727F">
        <w:t>B.</w:t>
      </w:r>
      <w:r w:rsidR="00CB7C86">
        <w:t>2</w:t>
      </w:r>
      <w:r w:rsidR="003042DC">
        <w:t>6</w:t>
      </w:r>
      <w:r w:rsidR="00577A63">
        <w:t xml:space="preserve"> </w:t>
      </w:r>
      <w:r w:rsidR="009D3A6F">
        <w:t xml:space="preserve">When you think about </w:t>
      </w:r>
      <w:r w:rsidR="00BB3ACE">
        <w:t xml:space="preserve">growing </w:t>
      </w:r>
      <w:r w:rsidR="009D3A6F">
        <w:t>cover crops on this field, h</w:t>
      </w:r>
      <w:r w:rsidR="00694BF3">
        <w:t>ow</w:t>
      </w:r>
      <w:r>
        <w:t xml:space="preserve"> important</w:t>
      </w:r>
      <w:r w:rsidR="00D85B2B">
        <w:t xml:space="preserve"> to you</w:t>
      </w:r>
      <w:r>
        <w:t xml:space="preserve"> </w:t>
      </w:r>
      <w:r w:rsidR="00694BF3">
        <w:t xml:space="preserve">are the following </w:t>
      </w:r>
      <w:r w:rsidRPr="00577A63">
        <w:rPr>
          <w:u w:val="single"/>
        </w:rPr>
        <w:t>benefit</w:t>
      </w:r>
      <w:r w:rsidRPr="00577A63" w:rsidR="00340EC2">
        <w:rPr>
          <w:u w:val="single"/>
        </w:rPr>
        <w:t>s</w:t>
      </w:r>
      <w:r>
        <w:t xml:space="preserve"> o</w:t>
      </w:r>
      <w:r w:rsidR="007B600C">
        <w:t>f</w:t>
      </w:r>
      <w:r>
        <w:t xml:space="preserve"> planting cover crops?</w:t>
      </w:r>
    </w:p>
    <w:tbl>
      <w:tblPr>
        <w:tblStyle w:val="TableGrid"/>
        <w:tblW w:w="8647" w:type="dxa"/>
        <w:tblInd w:w="-10" w:type="dxa"/>
        <w:tblLayout w:type="fixed"/>
        <w:tblCellMar>
          <w:top w:w="29" w:type="dxa"/>
          <w:bottom w:w="29" w:type="dxa"/>
        </w:tblCellMar>
        <w:tblLook w:val="0400"/>
      </w:tblPr>
      <w:tblGrid>
        <w:gridCol w:w="2795"/>
        <w:gridCol w:w="1170"/>
        <w:gridCol w:w="1170"/>
        <w:gridCol w:w="1171"/>
        <w:gridCol w:w="1170"/>
        <w:gridCol w:w="1171"/>
      </w:tblGrid>
      <w:tr w14:paraId="5BDBDAF5" w14:textId="77777777" w:rsidTr="003969E8">
        <w:tblPrEx>
          <w:tblW w:w="8647" w:type="dxa"/>
          <w:tblInd w:w="-10" w:type="dxa"/>
          <w:tblLayout w:type="fixed"/>
          <w:tblCellMar>
            <w:top w:w="29" w:type="dxa"/>
            <w:bottom w:w="29" w:type="dxa"/>
          </w:tblCellMar>
          <w:tblLook w:val="0400"/>
        </w:tblPrEx>
        <w:tc>
          <w:tcPr>
            <w:tcW w:w="2795" w:type="dxa"/>
          </w:tcPr>
          <w:p w:rsidR="00A84E14" w:rsidRPr="00DC7454" w:rsidP="00A84E14" w14:paraId="7274F01C" w14:textId="77777777">
            <w:pPr>
              <w:ind w:left="0" w:firstLine="0"/>
              <w:jc w:val="center"/>
            </w:pPr>
            <w:bookmarkStart w:id="5" w:name="_Hlk127559933"/>
          </w:p>
        </w:tc>
        <w:tc>
          <w:tcPr>
            <w:tcW w:w="1170" w:type="dxa"/>
            <w:vAlign w:val="center"/>
          </w:tcPr>
          <w:p w:rsidR="00704E54" w:rsidRPr="002B4160" w:rsidP="00F163D3" w14:paraId="600A3F72" w14:textId="1AADD961">
            <w:pPr>
              <w:ind w:left="-45" w:right="-133" w:hanging="196"/>
              <w:jc w:val="center"/>
              <w:rPr>
                <w:b/>
                <w:bCs/>
                <w:sz w:val="22"/>
                <w:szCs w:val="22"/>
              </w:rPr>
            </w:pPr>
            <w:r w:rsidRPr="002B4160">
              <w:rPr>
                <w:b/>
                <w:bCs/>
                <w:sz w:val="22"/>
                <w:szCs w:val="22"/>
              </w:rPr>
              <w:t>Not at all</w:t>
            </w:r>
          </w:p>
          <w:p w:rsidR="00A84E14" w:rsidRPr="002B4160" w:rsidP="00F163D3" w14:paraId="5754358E" w14:textId="299BFB73">
            <w:pPr>
              <w:ind w:left="-45" w:right="-133" w:hanging="196"/>
              <w:jc w:val="center"/>
              <w:rPr>
                <w:b/>
                <w:bCs/>
                <w:sz w:val="22"/>
                <w:szCs w:val="22"/>
              </w:rPr>
            </w:pPr>
            <w:r w:rsidRPr="002B4160">
              <w:rPr>
                <w:b/>
                <w:bCs/>
                <w:sz w:val="22"/>
                <w:szCs w:val="22"/>
              </w:rPr>
              <w:t>i</w:t>
            </w:r>
            <w:r w:rsidRPr="002B4160">
              <w:rPr>
                <w:b/>
                <w:bCs/>
                <w:sz w:val="22"/>
                <w:szCs w:val="22"/>
              </w:rPr>
              <w:t>mportant</w:t>
            </w:r>
          </w:p>
        </w:tc>
        <w:tc>
          <w:tcPr>
            <w:tcW w:w="1170" w:type="dxa"/>
            <w:vAlign w:val="center"/>
          </w:tcPr>
          <w:p w:rsidR="00A84E14" w:rsidRPr="002B4160" w:rsidP="00EA2D83" w14:paraId="54977CCC" w14:textId="4446B705">
            <w:pPr>
              <w:ind w:left="-117" w:right="-50" w:firstLine="0"/>
              <w:jc w:val="center"/>
              <w:rPr>
                <w:b/>
                <w:bCs/>
                <w:sz w:val="22"/>
                <w:szCs w:val="22"/>
              </w:rPr>
            </w:pPr>
            <w:r w:rsidRPr="002B4160">
              <w:rPr>
                <w:b/>
                <w:bCs/>
                <w:sz w:val="22"/>
                <w:szCs w:val="22"/>
              </w:rPr>
              <w:t>Slightly important</w:t>
            </w:r>
          </w:p>
        </w:tc>
        <w:tc>
          <w:tcPr>
            <w:tcW w:w="1171" w:type="dxa"/>
            <w:vAlign w:val="center"/>
          </w:tcPr>
          <w:p w:rsidR="00A84E14" w:rsidRPr="002B4160" w:rsidP="00F163D3" w14:paraId="529B93BF" w14:textId="67E824B0">
            <w:pPr>
              <w:ind w:left="-189" w:right="-194" w:firstLine="0"/>
              <w:jc w:val="center"/>
              <w:rPr>
                <w:b/>
                <w:bCs/>
                <w:sz w:val="22"/>
                <w:szCs w:val="22"/>
              </w:rPr>
            </w:pPr>
            <w:r w:rsidRPr="002B4160">
              <w:rPr>
                <w:b/>
                <w:bCs/>
                <w:sz w:val="22"/>
                <w:szCs w:val="22"/>
              </w:rPr>
              <w:t>Moderately important</w:t>
            </w:r>
          </w:p>
        </w:tc>
        <w:tc>
          <w:tcPr>
            <w:tcW w:w="1170" w:type="dxa"/>
            <w:vAlign w:val="center"/>
          </w:tcPr>
          <w:p w:rsidR="00A84E14" w:rsidRPr="002B4160" w:rsidP="00F163D3" w14:paraId="357FE6F8" w14:textId="4FD46707">
            <w:pPr>
              <w:ind w:left="0" w:right="-135" w:hanging="192"/>
              <w:jc w:val="center"/>
              <w:rPr>
                <w:b/>
                <w:bCs/>
                <w:sz w:val="22"/>
                <w:szCs w:val="22"/>
              </w:rPr>
            </w:pPr>
            <w:r w:rsidRPr="002B4160">
              <w:rPr>
                <w:b/>
                <w:bCs/>
                <w:sz w:val="22"/>
                <w:szCs w:val="22"/>
              </w:rPr>
              <w:t>Important</w:t>
            </w:r>
          </w:p>
        </w:tc>
        <w:tc>
          <w:tcPr>
            <w:tcW w:w="1171" w:type="dxa"/>
            <w:vAlign w:val="center"/>
          </w:tcPr>
          <w:p w:rsidR="00A84E14" w:rsidRPr="002B4160" w:rsidP="00F163D3" w14:paraId="06CC971B" w14:textId="22815162">
            <w:pPr>
              <w:ind w:left="-135" w:right="-103" w:firstLine="56"/>
              <w:jc w:val="center"/>
              <w:rPr>
                <w:b/>
                <w:bCs/>
                <w:sz w:val="22"/>
                <w:szCs w:val="22"/>
              </w:rPr>
            </w:pPr>
            <w:r w:rsidRPr="002B4160">
              <w:rPr>
                <w:b/>
                <w:bCs/>
                <w:sz w:val="22"/>
                <w:szCs w:val="22"/>
              </w:rPr>
              <w:t>Extremely important</w:t>
            </w:r>
          </w:p>
        </w:tc>
      </w:tr>
      <w:tr w14:paraId="73368062" w14:textId="77777777" w:rsidTr="003969E8">
        <w:tblPrEx>
          <w:tblW w:w="8647" w:type="dxa"/>
          <w:tblInd w:w="-10" w:type="dxa"/>
          <w:tblLayout w:type="fixed"/>
          <w:tblCellMar>
            <w:top w:w="29" w:type="dxa"/>
            <w:bottom w:w="29" w:type="dxa"/>
          </w:tblCellMar>
          <w:tblLook w:val="0400"/>
        </w:tblPrEx>
        <w:tc>
          <w:tcPr>
            <w:tcW w:w="2795" w:type="dxa"/>
            <w:vAlign w:val="center"/>
            <w:hideMark/>
          </w:tcPr>
          <w:p w:rsidR="00A84E14" w:rsidRPr="00DC7454" w:rsidP="00461AAA" w14:paraId="1C6BDB92" w14:textId="18649038">
            <w:pPr>
              <w:ind w:left="0" w:firstLine="0"/>
            </w:pPr>
            <w:r>
              <w:rPr>
                <w:rFonts w:hint="eastAsia"/>
              </w:rPr>
              <w:t>I</w:t>
            </w:r>
            <w:r w:rsidRPr="006A4031">
              <w:rPr>
                <w:rFonts w:hint="eastAsia"/>
              </w:rPr>
              <w:t>mprove soil health</w:t>
            </w:r>
          </w:p>
        </w:tc>
        <w:tc>
          <w:tcPr>
            <w:tcW w:w="1170" w:type="dxa"/>
            <w:vAlign w:val="center"/>
          </w:tcPr>
          <w:p w:rsidR="00A84E14" w:rsidRPr="00DC7454" w:rsidP="00F163D3" w14:paraId="797C1EFB" w14:textId="561BEE46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170" w:type="dxa"/>
            <w:vAlign w:val="center"/>
          </w:tcPr>
          <w:p w:rsidR="00A84E14" w:rsidRPr="00DC7454" w:rsidP="00F163D3" w14:paraId="29BD6B69" w14:textId="0890CCD3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171" w:type="dxa"/>
            <w:vAlign w:val="center"/>
          </w:tcPr>
          <w:p w:rsidR="00A84E14" w:rsidRPr="00DC7454" w:rsidP="00F163D3" w14:paraId="62CE6818" w14:textId="360E6284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170" w:type="dxa"/>
            <w:vAlign w:val="center"/>
          </w:tcPr>
          <w:p w:rsidR="00A84E14" w:rsidRPr="00DC7454" w:rsidP="00F163D3" w14:paraId="237C4F77" w14:textId="37DDC3D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171" w:type="dxa"/>
            <w:vAlign w:val="center"/>
          </w:tcPr>
          <w:p w:rsidR="00A84E14" w:rsidRPr="00DC7454" w:rsidP="00F163D3" w14:paraId="73014D89" w14:textId="2BBAF001">
            <w:pPr>
              <w:ind w:left="0" w:firstLine="0"/>
              <w:jc w:val="center"/>
            </w:pPr>
            <w:r w:rsidRPr="00F742E1">
              <w:t>□</w:t>
            </w:r>
          </w:p>
        </w:tc>
      </w:tr>
      <w:tr w14:paraId="59217FDC" w14:textId="77777777" w:rsidTr="003969E8">
        <w:tblPrEx>
          <w:tblW w:w="8647" w:type="dxa"/>
          <w:tblInd w:w="-10" w:type="dxa"/>
          <w:tblLayout w:type="fixed"/>
          <w:tblCellMar>
            <w:top w:w="29" w:type="dxa"/>
            <w:bottom w:w="29" w:type="dxa"/>
          </w:tblCellMar>
          <w:tblLook w:val="0400"/>
        </w:tblPrEx>
        <w:tc>
          <w:tcPr>
            <w:tcW w:w="2795" w:type="dxa"/>
            <w:vAlign w:val="center"/>
            <w:hideMark/>
          </w:tcPr>
          <w:p w:rsidR="00A84E14" w:rsidRPr="00DC7454" w:rsidP="00461AAA" w14:paraId="0CE82CCF" w14:textId="4C12DCB9">
            <w:pPr>
              <w:ind w:left="0" w:firstLine="0"/>
            </w:pPr>
            <w:r>
              <w:rPr>
                <w:rFonts w:hint="eastAsia"/>
              </w:rPr>
              <w:t>D</w:t>
            </w:r>
            <w:r w:rsidRPr="006A4031">
              <w:rPr>
                <w:rFonts w:hint="eastAsia"/>
              </w:rPr>
              <w:t>ecrease erosion</w:t>
            </w:r>
          </w:p>
        </w:tc>
        <w:tc>
          <w:tcPr>
            <w:tcW w:w="1170" w:type="dxa"/>
            <w:vAlign w:val="center"/>
          </w:tcPr>
          <w:p w:rsidR="00A84E14" w:rsidRPr="00DC7454" w:rsidP="00F163D3" w14:paraId="256280F8" w14:textId="7C7D9AD0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170" w:type="dxa"/>
            <w:vAlign w:val="center"/>
          </w:tcPr>
          <w:p w:rsidR="00A84E14" w:rsidRPr="00DC7454" w:rsidP="00F163D3" w14:paraId="4EFA5E65" w14:textId="79A91884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171" w:type="dxa"/>
            <w:vAlign w:val="center"/>
          </w:tcPr>
          <w:p w:rsidR="00A84E14" w:rsidRPr="00DC7454" w:rsidP="00F163D3" w14:paraId="76041A49" w14:textId="671E8300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170" w:type="dxa"/>
            <w:vAlign w:val="center"/>
          </w:tcPr>
          <w:p w:rsidR="00A84E14" w:rsidRPr="00DC7454" w:rsidP="00F163D3" w14:paraId="16715B4F" w14:textId="18948B5E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171" w:type="dxa"/>
            <w:vAlign w:val="center"/>
          </w:tcPr>
          <w:p w:rsidR="00A84E14" w:rsidRPr="00DC7454" w:rsidP="00F163D3" w14:paraId="15C891AF" w14:textId="15B34C00">
            <w:pPr>
              <w:ind w:left="0" w:firstLine="0"/>
              <w:jc w:val="center"/>
            </w:pPr>
            <w:r w:rsidRPr="00F742E1">
              <w:t>□</w:t>
            </w:r>
          </w:p>
        </w:tc>
      </w:tr>
      <w:tr w14:paraId="5615E1D3" w14:textId="77777777" w:rsidTr="003969E8">
        <w:tblPrEx>
          <w:tblW w:w="8647" w:type="dxa"/>
          <w:tblInd w:w="-10" w:type="dxa"/>
          <w:tblLayout w:type="fixed"/>
          <w:tblCellMar>
            <w:top w:w="29" w:type="dxa"/>
            <w:bottom w:w="29" w:type="dxa"/>
          </w:tblCellMar>
          <w:tblLook w:val="0400"/>
        </w:tblPrEx>
        <w:tc>
          <w:tcPr>
            <w:tcW w:w="2795" w:type="dxa"/>
            <w:vAlign w:val="center"/>
            <w:hideMark/>
          </w:tcPr>
          <w:p w:rsidR="00A84E14" w:rsidRPr="00DC7454" w:rsidP="00461AAA" w14:paraId="7532FC67" w14:textId="63872DAD">
            <w:pPr>
              <w:ind w:left="0" w:firstLine="0"/>
            </w:pPr>
            <w:r>
              <w:rPr>
                <w:rFonts w:hint="eastAsia"/>
              </w:rPr>
              <w:t>D</w:t>
            </w:r>
            <w:r w:rsidRPr="006A4031">
              <w:rPr>
                <w:rFonts w:hint="eastAsia"/>
              </w:rPr>
              <w:t>ecrease fertilizer needs</w:t>
            </w:r>
          </w:p>
        </w:tc>
        <w:tc>
          <w:tcPr>
            <w:tcW w:w="1170" w:type="dxa"/>
            <w:vAlign w:val="center"/>
          </w:tcPr>
          <w:p w:rsidR="00A84E14" w:rsidRPr="00DC7454" w:rsidP="00F163D3" w14:paraId="1F7CAD24" w14:textId="1A774DFB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170" w:type="dxa"/>
            <w:vAlign w:val="center"/>
          </w:tcPr>
          <w:p w:rsidR="00A84E14" w:rsidRPr="00DC7454" w:rsidP="00F163D3" w14:paraId="0D0B0D35" w14:textId="6DF74F94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171" w:type="dxa"/>
            <w:vAlign w:val="center"/>
          </w:tcPr>
          <w:p w:rsidR="00A84E14" w:rsidRPr="00DC7454" w:rsidP="00F163D3" w14:paraId="7C065688" w14:textId="43B4BFDA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170" w:type="dxa"/>
            <w:vAlign w:val="center"/>
          </w:tcPr>
          <w:p w:rsidR="00A84E14" w:rsidRPr="00DC7454" w:rsidP="00F163D3" w14:paraId="1A32AD06" w14:textId="0830D502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171" w:type="dxa"/>
            <w:vAlign w:val="center"/>
          </w:tcPr>
          <w:p w:rsidR="00A84E14" w:rsidRPr="00DC7454" w:rsidP="00F163D3" w14:paraId="25247E59" w14:textId="546853CA">
            <w:pPr>
              <w:ind w:left="0" w:firstLine="0"/>
              <w:jc w:val="center"/>
            </w:pPr>
            <w:r w:rsidRPr="00F742E1">
              <w:t>□</w:t>
            </w:r>
          </w:p>
        </w:tc>
      </w:tr>
      <w:tr w14:paraId="019069FE" w14:textId="77777777" w:rsidTr="003969E8">
        <w:tblPrEx>
          <w:tblW w:w="8647" w:type="dxa"/>
          <w:tblInd w:w="-10" w:type="dxa"/>
          <w:tblLayout w:type="fixed"/>
          <w:tblCellMar>
            <w:top w:w="29" w:type="dxa"/>
            <w:bottom w:w="29" w:type="dxa"/>
          </w:tblCellMar>
          <w:tblLook w:val="0400"/>
        </w:tblPrEx>
        <w:tc>
          <w:tcPr>
            <w:tcW w:w="2795" w:type="dxa"/>
            <w:vAlign w:val="center"/>
            <w:hideMark/>
          </w:tcPr>
          <w:p w:rsidR="00A84E14" w:rsidRPr="00DC7454" w:rsidP="00461AAA" w14:paraId="20855018" w14:textId="23C55267">
            <w:pPr>
              <w:ind w:left="0" w:firstLine="0"/>
            </w:pPr>
            <w:r>
              <w:t>W</w:t>
            </w:r>
            <w:r w:rsidRPr="006A4031">
              <w:t>eed control</w:t>
            </w:r>
          </w:p>
        </w:tc>
        <w:tc>
          <w:tcPr>
            <w:tcW w:w="1170" w:type="dxa"/>
            <w:vAlign w:val="center"/>
          </w:tcPr>
          <w:p w:rsidR="00A84E14" w:rsidRPr="00151F19" w:rsidP="00F163D3" w14:paraId="6E5921B9" w14:textId="416350B6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170" w:type="dxa"/>
            <w:vAlign w:val="center"/>
          </w:tcPr>
          <w:p w:rsidR="00A84E14" w:rsidRPr="00151F19" w:rsidP="00F163D3" w14:paraId="6C6F9883" w14:textId="1A1C384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171" w:type="dxa"/>
            <w:vAlign w:val="center"/>
          </w:tcPr>
          <w:p w:rsidR="00A84E14" w:rsidRPr="00151F19" w:rsidP="00F163D3" w14:paraId="103ABF6C" w14:textId="47A7AD52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170" w:type="dxa"/>
            <w:vAlign w:val="center"/>
          </w:tcPr>
          <w:p w:rsidR="00A84E14" w:rsidRPr="00151F19" w:rsidP="00F163D3" w14:paraId="38CE4004" w14:textId="06B0FF1B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171" w:type="dxa"/>
            <w:vAlign w:val="center"/>
          </w:tcPr>
          <w:p w:rsidR="00A84E14" w:rsidRPr="00151F19" w:rsidP="00F163D3" w14:paraId="5B7AB29E" w14:textId="3D962197">
            <w:pPr>
              <w:ind w:left="0" w:firstLine="0"/>
              <w:jc w:val="center"/>
            </w:pPr>
            <w:r w:rsidRPr="00F742E1">
              <w:t>□</w:t>
            </w:r>
          </w:p>
        </w:tc>
      </w:tr>
      <w:tr w14:paraId="689642AE" w14:textId="77777777" w:rsidTr="003969E8">
        <w:tblPrEx>
          <w:tblW w:w="8647" w:type="dxa"/>
          <w:tblInd w:w="-10" w:type="dxa"/>
          <w:tblLayout w:type="fixed"/>
          <w:tblCellMar>
            <w:top w:w="29" w:type="dxa"/>
            <w:bottom w:w="29" w:type="dxa"/>
          </w:tblCellMar>
          <w:tblLook w:val="0400"/>
        </w:tblPrEx>
        <w:tc>
          <w:tcPr>
            <w:tcW w:w="2795" w:type="dxa"/>
            <w:vAlign w:val="center"/>
          </w:tcPr>
          <w:p w:rsidR="00A075FF" w:rsidP="00A075FF" w14:paraId="5E41167B" w14:textId="61A8D60A">
            <w:pPr>
              <w:ind w:left="0" w:firstLine="0"/>
            </w:pPr>
            <w:r>
              <w:t>R</w:t>
            </w:r>
            <w:r w:rsidRPr="006A4031">
              <w:t>educe nutrient los</w:t>
            </w:r>
            <w:r w:rsidR="00020D9F">
              <w:t>s</w:t>
            </w:r>
            <w:r w:rsidRPr="006A4031">
              <w:t xml:space="preserve"> to lakes and streams</w:t>
            </w:r>
          </w:p>
        </w:tc>
        <w:tc>
          <w:tcPr>
            <w:tcW w:w="1170" w:type="dxa"/>
            <w:vAlign w:val="center"/>
          </w:tcPr>
          <w:p w:rsidR="00A075FF" w:rsidRPr="00F742E1" w:rsidP="00A075FF" w14:paraId="02085BF5" w14:textId="2F9678F1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170" w:type="dxa"/>
            <w:vAlign w:val="center"/>
          </w:tcPr>
          <w:p w:rsidR="00A075FF" w:rsidRPr="00F742E1" w:rsidP="00A075FF" w14:paraId="15BC6F5E" w14:textId="3AAA899F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171" w:type="dxa"/>
            <w:vAlign w:val="center"/>
          </w:tcPr>
          <w:p w:rsidR="00A075FF" w:rsidRPr="00F742E1" w:rsidP="00A075FF" w14:paraId="790926D0" w14:textId="3B6E6AF5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170" w:type="dxa"/>
            <w:vAlign w:val="center"/>
          </w:tcPr>
          <w:p w:rsidR="00A075FF" w:rsidRPr="00F742E1" w:rsidP="00A075FF" w14:paraId="6F22FD35" w14:textId="160A1CD0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171" w:type="dxa"/>
            <w:vAlign w:val="center"/>
          </w:tcPr>
          <w:p w:rsidR="00A075FF" w:rsidRPr="00F742E1" w:rsidP="00A075FF" w14:paraId="2C58E001" w14:textId="1D0008F1">
            <w:pPr>
              <w:ind w:left="0" w:firstLine="0"/>
              <w:jc w:val="center"/>
            </w:pPr>
            <w:r w:rsidRPr="00F742E1">
              <w:t>□</w:t>
            </w:r>
          </w:p>
        </w:tc>
      </w:tr>
      <w:tr w14:paraId="0B69D5F2" w14:textId="77777777" w:rsidTr="003969E8">
        <w:tblPrEx>
          <w:tblW w:w="8647" w:type="dxa"/>
          <w:tblInd w:w="-10" w:type="dxa"/>
          <w:tblLayout w:type="fixed"/>
          <w:tblCellMar>
            <w:top w:w="29" w:type="dxa"/>
            <w:bottom w:w="29" w:type="dxa"/>
          </w:tblCellMar>
          <w:tblLook w:val="0400"/>
        </w:tblPrEx>
        <w:tc>
          <w:tcPr>
            <w:tcW w:w="2795" w:type="dxa"/>
            <w:vAlign w:val="center"/>
          </w:tcPr>
          <w:p w:rsidR="00A075FF" w:rsidRPr="00DC7454" w:rsidP="00A075FF" w14:paraId="1C3EEF0C" w14:textId="0D802107">
            <w:pPr>
              <w:ind w:left="0" w:firstLine="0"/>
            </w:pPr>
            <w:r w:rsidRPr="00B81249">
              <w:t xml:space="preserve">Carbon </w:t>
            </w:r>
            <w:r w:rsidR="00BE7A73">
              <w:t>s</w:t>
            </w:r>
            <w:r w:rsidRPr="00B81249">
              <w:t>equestration</w:t>
            </w:r>
            <w:r>
              <w:t xml:space="preserve"> </w:t>
            </w:r>
          </w:p>
        </w:tc>
        <w:tc>
          <w:tcPr>
            <w:tcW w:w="1170" w:type="dxa"/>
            <w:vAlign w:val="center"/>
          </w:tcPr>
          <w:p w:rsidR="00A075FF" w:rsidRPr="00DC7454" w:rsidP="00A075FF" w14:paraId="1B04F8BF" w14:textId="19806AAE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170" w:type="dxa"/>
            <w:vAlign w:val="center"/>
          </w:tcPr>
          <w:p w:rsidR="00A075FF" w:rsidRPr="00DC7454" w:rsidP="00A075FF" w14:paraId="28C7823E" w14:textId="6E89496F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171" w:type="dxa"/>
            <w:vAlign w:val="center"/>
          </w:tcPr>
          <w:p w:rsidR="00A075FF" w:rsidRPr="00DC7454" w:rsidP="00A075FF" w14:paraId="08DC499C" w14:textId="23D31851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170" w:type="dxa"/>
            <w:vAlign w:val="center"/>
          </w:tcPr>
          <w:p w:rsidR="00A075FF" w:rsidRPr="00DC7454" w:rsidP="00A075FF" w14:paraId="0600AB49" w14:textId="7458B1F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171" w:type="dxa"/>
            <w:vAlign w:val="center"/>
          </w:tcPr>
          <w:p w:rsidR="00A075FF" w:rsidRPr="00DC7454" w:rsidP="00A075FF" w14:paraId="62B7B92E" w14:textId="077FB515">
            <w:pPr>
              <w:ind w:left="0" w:firstLine="0"/>
              <w:jc w:val="center"/>
            </w:pPr>
            <w:r w:rsidRPr="00F742E1">
              <w:t>□</w:t>
            </w:r>
          </w:p>
        </w:tc>
      </w:tr>
      <w:bookmarkEnd w:id="5"/>
    </w:tbl>
    <w:p w:rsidR="00FE000D" w:rsidP="009B5BAF" w14:paraId="1ECABD3E" w14:textId="77777777">
      <w:pPr>
        <w:ind w:left="0" w:firstLine="0"/>
      </w:pPr>
    </w:p>
    <w:p w:rsidR="005F7709" w14:paraId="218C269B" w14:textId="77777777">
      <w:pPr>
        <w:ind w:left="0" w:firstLine="0"/>
      </w:pPr>
      <w:r>
        <w:br w:type="page"/>
      </w:r>
    </w:p>
    <w:p w:rsidR="002B4160" w:rsidP="003969E8" w14:paraId="6E8CB014" w14:textId="55E6E542">
      <w:r>
        <w:t>B.</w:t>
      </w:r>
      <w:r w:rsidR="00CB7C86">
        <w:t>2</w:t>
      </w:r>
      <w:r w:rsidR="00506550">
        <w:t>7</w:t>
      </w:r>
      <w:r>
        <w:t xml:space="preserve"> </w:t>
      </w:r>
      <w:r w:rsidR="009D3A6F">
        <w:t xml:space="preserve">When you think about </w:t>
      </w:r>
      <w:r w:rsidR="00BB3ACE">
        <w:t xml:space="preserve">growing </w:t>
      </w:r>
      <w:r w:rsidR="009D3A6F">
        <w:t>cover crops on this field, how</w:t>
      </w:r>
      <w:r w:rsidRPr="00FA727F" w:rsidR="009D3A6F">
        <w:t xml:space="preserve"> </w:t>
      </w:r>
      <w:r w:rsidRPr="00FA727F" w:rsidR="004C6AC6">
        <w:t xml:space="preserve">important </w:t>
      </w:r>
      <w:r w:rsidR="00D85B2B">
        <w:t xml:space="preserve">to you </w:t>
      </w:r>
      <w:r w:rsidR="00694BF3">
        <w:t xml:space="preserve">are the following </w:t>
      </w:r>
      <w:r w:rsidRPr="00577A63" w:rsidR="004C6AC6">
        <w:rPr>
          <w:u w:val="single"/>
        </w:rPr>
        <w:t>barrier</w:t>
      </w:r>
      <w:r w:rsidRPr="00577A63" w:rsidR="00340EC2">
        <w:rPr>
          <w:u w:val="single"/>
        </w:rPr>
        <w:t>s</w:t>
      </w:r>
      <w:r w:rsidRPr="00FA727F" w:rsidR="004C6AC6">
        <w:t xml:space="preserve"> to planting cover crops?</w:t>
      </w:r>
    </w:p>
    <w:tbl>
      <w:tblPr>
        <w:tblStyle w:val="TableGrid"/>
        <w:tblW w:w="5000" w:type="pct"/>
        <w:tblInd w:w="0" w:type="dxa"/>
        <w:tblCellMar>
          <w:top w:w="29" w:type="dxa"/>
          <w:bottom w:w="29" w:type="dxa"/>
        </w:tblCellMar>
        <w:tblLook w:val="0400"/>
      </w:tblPr>
      <w:tblGrid>
        <w:gridCol w:w="2785"/>
        <w:gridCol w:w="1169"/>
        <w:gridCol w:w="1169"/>
        <w:gridCol w:w="1169"/>
        <w:gridCol w:w="1169"/>
        <w:gridCol w:w="1169"/>
      </w:tblGrid>
      <w:tr w14:paraId="1E3A9647" w14:textId="77777777" w:rsidTr="003969E8">
        <w:tblPrEx>
          <w:tblW w:w="5000" w:type="pct"/>
          <w:tblInd w:w="0" w:type="dxa"/>
          <w:tblCellMar>
            <w:top w:w="29" w:type="dxa"/>
            <w:bottom w:w="29" w:type="dxa"/>
          </w:tblCellMar>
          <w:tblLook w:val="0400"/>
        </w:tblPrEx>
        <w:tc>
          <w:tcPr>
            <w:tcW w:w="1614" w:type="pct"/>
          </w:tcPr>
          <w:p w:rsidR="00EA2D83" w:rsidRPr="00DC7454" w14:paraId="3AD371F6" w14:textId="77777777">
            <w:pPr>
              <w:ind w:left="0" w:firstLine="0"/>
              <w:jc w:val="center"/>
            </w:pPr>
          </w:p>
        </w:tc>
        <w:tc>
          <w:tcPr>
            <w:tcW w:w="677" w:type="pct"/>
            <w:vAlign w:val="center"/>
          </w:tcPr>
          <w:p w:rsidR="00EA2D83" w:rsidRPr="002B4160" w14:paraId="5CC7CE52" w14:textId="77777777">
            <w:pPr>
              <w:ind w:left="-45" w:right="-133" w:hanging="196"/>
              <w:jc w:val="center"/>
              <w:rPr>
                <w:b/>
                <w:bCs/>
                <w:sz w:val="22"/>
                <w:szCs w:val="22"/>
              </w:rPr>
            </w:pPr>
            <w:r w:rsidRPr="002B4160">
              <w:rPr>
                <w:b/>
                <w:bCs/>
                <w:sz w:val="22"/>
                <w:szCs w:val="22"/>
              </w:rPr>
              <w:t>Not at all</w:t>
            </w:r>
          </w:p>
          <w:p w:rsidR="00EA2D83" w:rsidRPr="002B4160" w14:paraId="78430577" w14:textId="77777777">
            <w:pPr>
              <w:ind w:left="-45" w:right="-133" w:hanging="196"/>
              <w:jc w:val="center"/>
              <w:rPr>
                <w:b/>
                <w:bCs/>
                <w:sz w:val="22"/>
                <w:szCs w:val="22"/>
              </w:rPr>
            </w:pPr>
            <w:r w:rsidRPr="002B4160">
              <w:rPr>
                <w:b/>
                <w:bCs/>
                <w:sz w:val="22"/>
                <w:szCs w:val="22"/>
              </w:rPr>
              <w:t>important</w:t>
            </w:r>
          </w:p>
        </w:tc>
        <w:tc>
          <w:tcPr>
            <w:tcW w:w="677" w:type="pct"/>
            <w:vAlign w:val="center"/>
          </w:tcPr>
          <w:p w:rsidR="00EA2D83" w:rsidRPr="002B4160" w14:paraId="3E3592BA" w14:textId="77777777">
            <w:pPr>
              <w:ind w:left="-117" w:right="-50" w:firstLine="0"/>
              <w:jc w:val="center"/>
              <w:rPr>
                <w:b/>
                <w:bCs/>
                <w:sz w:val="22"/>
                <w:szCs w:val="22"/>
              </w:rPr>
            </w:pPr>
            <w:r w:rsidRPr="002B4160">
              <w:rPr>
                <w:b/>
                <w:bCs/>
                <w:sz w:val="22"/>
                <w:szCs w:val="22"/>
              </w:rPr>
              <w:t>Slightly important</w:t>
            </w:r>
          </w:p>
        </w:tc>
        <w:tc>
          <w:tcPr>
            <w:tcW w:w="677" w:type="pct"/>
            <w:vAlign w:val="center"/>
          </w:tcPr>
          <w:p w:rsidR="00EA2D83" w:rsidRPr="002B4160" w14:paraId="284AC403" w14:textId="77777777">
            <w:pPr>
              <w:ind w:left="-189" w:right="-194" w:firstLine="0"/>
              <w:jc w:val="center"/>
              <w:rPr>
                <w:b/>
                <w:bCs/>
                <w:sz w:val="22"/>
                <w:szCs w:val="22"/>
              </w:rPr>
            </w:pPr>
            <w:r w:rsidRPr="002B4160">
              <w:rPr>
                <w:b/>
                <w:bCs/>
                <w:sz w:val="22"/>
                <w:szCs w:val="22"/>
              </w:rPr>
              <w:t>Moderately important</w:t>
            </w:r>
          </w:p>
        </w:tc>
        <w:tc>
          <w:tcPr>
            <w:tcW w:w="677" w:type="pct"/>
            <w:vAlign w:val="center"/>
          </w:tcPr>
          <w:p w:rsidR="00EA2D83" w:rsidRPr="002B4160" w14:paraId="574E63C8" w14:textId="77777777">
            <w:pPr>
              <w:ind w:left="0" w:right="-135" w:hanging="192"/>
              <w:jc w:val="center"/>
              <w:rPr>
                <w:b/>
                <w:bCs/>
                <w:sz w:val="22"/>
                <w:szCs w:val="22"/>
              </w:rPr>
            </w:pPr>
            <w:r w:rsidRPr="002B4160">
              <w:rPr>
                <w:b/>
                <w:bCs/>
                <w:sz w:val="22"/>
                <w:szCs w:val="22"/>
              </w:rPr>
              <w:t>Important</w:t>
            </w:r>
          </w:p>
        </w:tc>
        <w:tc>
          <w:tcPr>
            <w:tcW w:w="677" w:type="pct"/>
            <w:vAlign w:val="center"/>
          </w:tcPr>
          <w:p w:rsidR="00EA2D83" w:rsidRPr="002B4160" w14:paraId="7556CE70" w14:textId="77777777">
            <w:pPr>
              <w:ind w:left="-135" w:right="-103" w:firstLine="56"/>
              <w:jc w:val="center"/>
              <w:rPr>
                <w:b/>
                <w:bCs/>
                <w:sz w:val="22"/>
                <w:szCs w:val="22"/>
              </w:rPr>
            </w:pPr>
            <w:r w:rsidRPr="002B4160">
              <w:rPr>
                <w:b/>
                <w:bCs/>
                <w:sz w:val="22"/>
                <w:szCs w:val="22"/>
              </w:rPr>
              <w:t>Extremely important</w:t>
            </w:r>
          </w:p>
        </w:tc>
      </w:tr>
      <w:tr w14:paraId="29BCE3F4" w14:textId="77777777" w:rsidTr="003969E8">
        <w:tblPrEx>
          <w:tblW w:w="5000" w:type="pct"/>
          <w:tblInd w:w="0" w:type="dxa"/>
          <w:tblCellMar>
            <w:top w:w="29" w:type="dxa"/>
            <w:bottom w:w="29" w:type="dxa"/>
          </w:tblCellMar>
          <w:tblLook w:val="0400"/>
        </w:tblPrEx>
        <w:tc>
          <w:tcPr>
            <w:tcW w:w="1614" w:type="pct"/>
            <w:vAlign w:val="center"/>
            <w:hideMark/>
          </w:tcPr>
          <w:p w:rsidR="00EA2D83" w:rsidRPr="00DC7454" w:rsidP="00EA2D83" w14:paraId="48A3D15F" w14:textId="0F951C66">
            <w:pPr>
              <w:ind w:left="0" w:firstLine="0"/>
            </w:pPr>
            <w:r>
              <w:t>C</w:t>
            </w:r>
            <w:r w:rsidRPr="00151F19">
              <w:rPr>
                <w:rFonts w:hint="eastAsia"/>
              </w:rPr>
              <w:t>ost</w:t>
            </w:r>
          </w:p>
        </w:tc>
        <w:tc>
          <w:tcPr>
            <w:tcW w:w="677" w:type="pct"/>
            <w:vAlign w:val="center"/>
          </w:tcPr>
          <w:p w:rsidR="00EA2D83" w:rsidRPr="00DC7454" w:rsidP="00EA2D83" w14:paraId="4FA41076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677" w:type="pct"/>
            <w:vAlign w:val="center"/>
          </w:tcPr>
          <w:p w:rsidR="00EA2D83" w:rsidRPr="00DC7454" w:rsidP="00EA2D83" w14:paraId="64186EBC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677" w:type="pct"/>
            <w:vAlign w:val="center"/>
          </w:tcPr>
          <w:p w:rsidR="00EA2D83" w:rsidRPr="00DC7454" w:rsidP="00EA2D83" w14:paraId="185D0368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677" w:type="pct"/>
            <w:vAlign w:val="center"/>
          </w:tcPr>
          <w:p w:rsidR="00EA2D83" w:rsidRPr="00DC7454" w:rsidP="00EA2D83" w14:paraId="43586FD8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677" w:type="pct"/>
            <w:vAlign w:val="center"/>
          </w:tcPr>
          <w:p w:rsidR="00EA2D83" w:rsidRPr="00DC7454" w:rsidP="00EA2D83" w14:paraId="32C77AC0" w14:textId="77777777">
            <w:pPr>
              <w:ind w:left="0" w:firstLine="0"/>
              <w:jc w:val="center"/>
            </w:pPr>
            <w:r w:rsidRPr="00F742E1">
              <w:t>□</w:t>
            </w:r>
          </w:p>
        </w:tc>
      </w:tr>
      <w:tr w14:paraId="3258A7CA" w14:textId="77777777" w:rsidTr="003969E8">
        <w:tblPrEx>
          <w:tblW w:w="5000" w:type="pct"/>
          <w:tblInd w:w="0" w:type="dxa"/>
          <w:tblCellMar>
            <w:top w:w="29" w:type="dxa"/>
            <w:bottom w:w="29" w:type="dxa"/>
          </w:tblCellMar>
          <w:tblLook w:val="0400"/>
        </w:tblPrEx>
        <w:tc>
          <w:tcPr>
            <w:tcW w:w="1614" w:type="pct"/>
            <w:vAlign w:val="center"/>
            <w:hideMark/>
          </w:tcPr>
          <w:p w:rsidR="00EA2D83" w:rsidRPr="00DC7454" w:rsidP="00421B89" w14:paraId="4E81D710" w14:textId="52A2FEB6">
            <w:pPr>
              <w:ind w:left="0" w:right="-123" w:firstLine="0"/>
            </w:pPr>
            <w:r w:rsidRPr="008D1FDC">
              <w:t>Difficulty terminating cover crop</w:t>
            </w:r>
            <w:r w:rsidR="00D65068">
              <w:t xml:space="preserve"> </w:t>
            </w:r>
            <w:r w:rsidR="005025AD">
              <w:t>due to weather</w:t>
            </w:r>
          </w:p>
        </w:tc>
        <w:tc>
          <w:tcPr>
            <w:tcW w:w="677" w:type="pct"/>
            <w:vAlign w:val="center"/>
          </w:tcPr>
          <w:p w:rsidR="00EA2D83" w:rsidRPr="00DC7454" w:rsidP="00EA2D83" w14:paraId="66246F54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677" w:type="pct"/>
            <w:vAlign w:val="center"/>
          </w:tcPr>
          <w:p w:rsidR="00EA2D83" w:rsidRPr="00DC7454" w:rsidP="00EA2D83" w14:paraId="1ECFE6A6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677" w:type="pct"/>
            <w:vAlign w:val="center"/>
          </w:tcPr>
          <w:p w:rsidR="00EA2D83" w:rsidRPr="00DC7454" w:rsidP="00EA2D83" w14:paraId="28D02ED2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677" w:type="pct"/>
            <w:vAlign w:val="center"/>
          </w:tcPr>
          <w:p w:rsidR="00EA2D83" w:rsidRPr="00DC7454" w:rsidP="00EA2D83" w14:paraId="55A0F0D3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677" w:type="pct"/>
            <w:vAlign w:val="center"/>
          </w:tcPr>
          <w:p w:rsidR="00EA2D83" w:rsidRPr="00DC7454" w:rsidP="00EA2D83" w14:paraId="1A43B3E2" w14:textId="77777777">
            <w:pPr>
              <w:ind w:left="0" w:firstLine="0"/>
              <w:jc w:val="center"/>
            </w:pPr>
            <w:r w:rsidRPr="00F742E1">
              <w:t>□</w:t>
            </w:r>
          </w:p>
        </w:tc>
      </w:tr>
      <w:tr w14:paraId="3FEEDFEA" w14:textId="77777777" w:rsidTr="003969E8">
        <w:tblPrEx>
          <w:tblW w:w="5000" w:type="pct"/>
          <w:tblInd w:w="0" w:type="dxa"/>
          <w:tblCellMar>
            <w:top w:w="29" w:type="dxa"/>
            <w:bottom w:w="29" w:type="dxa"/>
          </w:tblCellMar>
          <w:tblLook w:val="0400"/>
        </w:tblPrEx>
        <w:tc>
          <w:tcPr>
            <w:tcW w:w="1614" w:type="pct"/>
            <w:vAlign w:val="center"/>
          </w:tcPr>
          <w:p w:rsidR="00F1748F" w:rsidRPr="008D1FDC" w:rsidP="00F1748F" w14:paraId="61B78C0A" w14:textId="6AC2D6E8">
            <w:pPr>
              <w:ind w:left="0" w:right="-123" w:firstLine="0"/>
            </w:pPr>
            <w:r w:rsidRPr="001B6C4D">
              <w:t>Difficulty planting cover crop due to weather</w:t>
            </w:r>
          </w:p>
        </w:tc>
        <w:tc>
          <w:tcPr>
            <w:tcW w:w="677" w:type="pct"/>
            <w:vAlign w:val="center"/>
          </w:tcPr>
          <w:p w:rsidR="00F1748F" w:rsidRPr="00F742E1" w:rsidP="00F1748F" w14:paraId="598447FA" w14:textId="2FF2834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677" w:type="pct"/>
            <w:vAlign w:val="center"/>
          </w:tcPr>
          <w:p w:rsidR="00F1748F" w:rsidRPr="00F742E1" w:rsidP="00F1748F" w14:paraId="42CA34AF" w14:textId="05A306ED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677" w:type="pct"/>
            <w:vAlign w:val="center"/>
          </w:tcPr>
          <w:p w:rsidR="00F1748F" w:rsidRPr="00F742E1" w:rsidP="00F1748F" w14:paraId="625408DF" w14:textId="5A4D5430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677" w:type="pct"/>
            <w:vAlign w:val="center"/>
          </w:tcPr>
          <w:p w:rsidR="00F1748F" w:rsidRPr="00F742E1" w:rsidP="00F1748F" w14:paraId="4CE5310C" w14:textId="63A3A813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677" w:type="pct"/>
            <w:vAlign w:val="center"/>
          </w:tcPr>
          <w:p w:rsidR="00F1748F" w:rsidRPr="00F742E1" w:rsidP="00F1748F" w14:paraId="0F9771A1" w14:textId="1873DDA9">
            <w:pPr>
              <w:ind w:left="0" w:firstLine="0"/>
              <w:jc w:val="center"/>
            </w:pPr>
            <w:r w:rsidRPr="00F742E1">
              <w:t>□</w:t>
            </w:r>
          </w:p>
        </w:tc>
      </w:tr>
      <w:tr w14:paraId="5904CD23" w14:textId="77777777" w:rsidTr="003969E8">
        <w:tblPrEx>
          <w:tblW w:w="5000" w:type="pct"/>
          <w:tblInd w:w="0" w:type="dxa"/>
          <w:tblCellMar>
            <w:top w:w="29" w:type="dxa"/>
            <w:bottom w:w="29" w:type="dxa"/>
          </w:tblCellMar>
          <w:tblLook w:val="0400"/>
        </w:tblPrEx>
        <w:tc>
          <w:tcPr>
            <w:tcW w:w="1614" w:type="pct"/>
            <w:vAlign w:val="center"/>
            <w:hideMark/>
          </w:tcPr>
          <w:p w:rsidR="00F1748F" w:rsidRPr="00DC7454" w:rsidP="00F1748F" w14:paraId="0E29BD30" w14:textId="51598FE9">
            <w:pPr>
              <w:ind w:left="0" w:right="-200" w:firstLine="0"/>
            </w:pPr>
            <w:r w:rsidRPr="00151F19">
              <w:rPr>
                <w:rFonts w:hint="eastAsia"/>
              </w:rPr>
              <w:t>Overall management time</w:t>
            </w:r>
          </w:p>
        </w:tc>
        <w:tc>
          <w:tcPr>
            <w:tcW w:w="677" w:type="pct"/>
            <w:vAlign w:val="center"/>
          </w:tcPr>
          <w:p w:rsidR="00F1748F" w:rsidRPr="00DC7454" w:rsidP="00F1748F" w14:paraId="724B94E1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677" w:type="pct"/>
            <w:vAlign w:val="center"/>
          </w:tcPr>
          <w:p w:rsidR="00F1748F" w:rsidRPr="00DC7454" w:rsidP="00F1748F" w14:paraId="589B6FA7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677" w:type="pct"/>
            <w:vAlign w:val="center"/>
          </w:tcPr>
          <w:p w:rsidR="00F1748F" w:rsidRPr="00DC7454" w:rsidP="00F1748F" w14:paraId="5E173381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677" w:type="pct"/>
            <w:vAlign w:val="center"/>
          </w:tcPr>
          <w:p w:rsidR="00F1748F" w:rsidRPr="00DC7454" w:rsidP="00F1748F" w14:paraId="3B1FD3E6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677" w:type="pct"/>
            <w:vAlign w:val="center"/>
          </w:tcPr>
          <w:p w:rsidR="00F1748F" w:rsidRPr="00DC7454" w:rsidP="00F1748F" w14:paraId="4F10F7F2" w14:textId="77777777">
            <w:pPr>
              <w:ind w:left="0" w:firstLine="0"/>
              <w:jc w:val="center"/>
            </w:pPr>
            <w:r w:rsidRPr="00F742E1">
              <w:t>□</w:t>
            </w:r>
          </w:p>
        </w:tc>
      </w:tr>
      <w:tr w14:paraId="7D3BD127" w14:textId="77777777" w:rsidTr="003969E8">
        <w:tblPrEx>
          <w:tblW w:w="5000" w:type="pct"/>
          <w:tblInd w:w="0" w:type="dxa"/>
          <w:tblCellMar>
            <w:top w:w="29" w:type="dxa"/>
            <w:bottom w:w="29" w:type="dxa"/>
          </w:tblCellMar>
          <w:tblLook w:val="0400"/>
        </w:tblPrEx>
        <w:tc>
          <w:tcPr>
            <w:tcW w:w="1614" w:type="pct"/>
            <w:vAlign w:val="center"/>
            <w:hideMark/>
          </w:tcPr>
          <w:p w:rsidR="00F1748F" w:rsidRPr="00DC7454" w:rsidP="00F1748F" w14:paraId="283EA9D5" w14:textId="450AD877">
            <w:pPr>
              <w:ind w:left="0" w:right="-200" w:firstLine="0"/>
            </w:pPr>
            <w:r w:rsidRPr="00151F19">
              <w:rPr>
                <w:rFonts w:hint="eastAsia"/>
              </w:rPr>
              <w:t>Cash crop yield risk</w:t>
            </w:r>
          </w:p>
        </w:tc>
        <w:tc>
          <w:tcPr>
            <w:tcW w:w="677" w:type="pct"/>
            <w:vAlign w:val="center"/>
          </w:tcPr>
          <w:p w:rsidR="00F1748F" w:rsidRPr="00151F19" w:rsidP="00F1748F" w14:paraId="07061C5C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677" w:type="pct"/>
            <w:vAlign w:val="center"/>
          </w:tcPr>
          <w:p w:rsidR="00F1748F" w:rsidRPr="00151F19" w:rsidP="00F1748F" w14:paraId="107AAFF2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677" w:type="pct"/>
            <w:vAlign w:val="center"/>
          </w:tcPr>
          <w:p w:rsidR="00F1748F" w:rsidRPr="00151F19" w:rsidP="00F1748F" w14:paraId="4DBC8512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677" w:type="pct"/>
            <w:vAlign w:val="center"/>
          </w:tcPr>
          <w:p w:rsidR="00F1748F" w:rsidRPr="00151F19" w:rsidP="00F1748F" w14:paraId="5449D92E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677" w:type="pct"/>
            <w:vAlign w:val="center"/>
          </w:tcPr>
          <w:p w:rsidR="00F1748F" w:rsidRPr="00151F19" w:rsidP="00F1748F" w14:paraId="301DAB27" w14:textId="77777777">
            <w:pPr>
              <w:ind w:left="0" w:firstLine="0"/>
              <w:jc w:val="center"/>
            </w:pPr>
            <w:r w:rsidRPr="00F742E1">
              <w:t>□</w:t>
            </w:r>
          </w:p>
        </w:tc>
      </w:tr>
      <w:tr w14:paraId="6B53EFB3" w14:textId="77777777" w:rsidTr="003969E8">
        <w:tblPrEx>
          <w:tblW w:w="5000" w:type="pct"/>
          <w:tblInd w:w="0" w:type="dxa"/>
          <w:tblCellMar>
            <w:top w:w="29" w:type="dxa"/>
            <w:bottom w:w="29" w:type="dxa"/>
          </w:tblCellMar>
          <w:tblLook w:val="0400"/>
        </w:tblPrEx>
        <w:tc>
          <w:tcPr>
            <w:tcW w:w="1614" w:type="pct"/>
            <w:vAlign w:val="center"/>
          </w:tcPr>
          <w:p w:rsidR="00F1748F" w:rsidP="00F1748F" w14:paraId="55CF6520" w14:textId="77777777">
            <w:pPr>
              <w:ind w:left="0" w:right="-200" w:firstLine="0"/>
            </w:pPr>
            <w:r w:rsidRPr="008138D2">
              <w:t xml:space="preserve">Suitable equipment not </w:t>
            </w:r>
          </w:p>
          <w:p w:rsidR="00F1748F" w:rsidRPr="00151F19" w:rsidP="00F1748F" w14:paraId="3F434A4C" w14:textId="10675FAF">
            <w:pPr>
              <w:ind w:left="0" w:right="-200" w:firstLine="0"/>
            </w:pPr>
            <w:r w:rsidRPr="008138D2">
              <w:t>available</w:t>
            </w:r>
          </w:p>
        </w:tc>
        <w:tc>
          <w:tcPr>
            <w:tcW w:w="677" w:type="pct"/>
            <w:vAlign w:val="center"/>
          </w:tcPr>
          <w:p w:rsidR="00F1748F" w:rsidRPr="00F742E1" w:rsidP="00F1748F" w14:paraId="13860D8B" w14:textId="35C23C14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677" w:type="pct"/>
            <w:vAlign w:val="center"/>
          </w:tcPr>
          <w:p w:rsidR="00F1748F" w:rsidRPr="00F742E1" w:rsidP="00F1748F" w14:paraId="18C24F5C" w14:textId="77878BB3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677" w:type="pct"/>
            <w:vAlign w:val="center"/>
          </w:tcPr>
          <w:p w:rsidR="00F1748F" w:rsidRPr="00F742E1" w:rsidP="00F1748F" w14:paraId="716B494C" w14:textId="26075A53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677" w:type="pct"/>
            <w:vAlign w:val="center"/>
          </w:tcPr>
          <w:p w:rsidR="00F1748F" w:rsidRPr="00F742E1" w:rsidP="00F1748F" w14:paraId="3BE7D063" w14:textId="0320E538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677" w:type="pct"/>
            <w:vAlign w:val="center"/>
          </w:tcPr>
          <w:p w:rsidR="00F1748F" w:rsidRPr="00F742E1" w:rsidP="00F1748F" w14:paraId="47322F78" w14:textId="20063843">
            <w:pPr>
              <w:ind w:left="0" w:firstLine="0"/>
              <w:jc w:val="center"/>
            </w:pPr>
            <w:r w:rsidRPr="00F742E1">
              <w:t>□</w:t>
            </w:r>
          </w:p>
        </w:tc>
      </w:tr>
      <w:tr w14:paraId="051821CA" w14:textId="77777777" w:rsidTr="003969E8">
        <w:tblPrEx>
          <w:tblW w:w="5000" w:type="pct"/>
          <w:tblInd w:w="0" w:type="dxa"/>
          <w:tblCellMar>
            <w:top w:w="29" w:type="dxa"/>
            <w:bottom w:w="29" w:type="dxa"/>
          </w:tblCellMar>
          <w:tblLook w:val="0400"/>
        </w:tblPrEx>
        <w:tc>
          <w:tcPr>
            <w:tcW w:w="1614" w:type="pct"/>
            <w:vAlign w:val="center"/>
          </w:tcPr>
          <w:p w:rsidR="00F1748F" w:rsidRPr="00DC7454" w:rsidP="00F1748F" w14:paraId="7AD3CB23" w14:textId="3DD8F895">
            <w:pPr>
              <w:ind w:left="0" w:right="-200" w:firstLine="0"/>
            </w:pPr>
            <w:r>
              <w:t xml:space="preserve">Herbicide cost or availability </w:t>
            </w:r>
          </w:p>
        </w:tc>
        <w:tc>
          <w:tcPr>
            <w:tcW w:w="677" w:type="pct"/>
            <w:vAlign w:val="center"/>
          </w:tcPr>
          <w:p w:rsidR="00F1748F" w:rsidRPr="00DC7454" w:rsidP="00F1748F" w14:paraId="2A24F53A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677" w:type="pct"/>
            <w:vAlign w:val="center"/>
          </w:tcPr>
          <w:p w:rsidR="00F1748F" w:rsidRPr="00DC7454" w:rsidP="00F1748F" w14:paraId="66E0811E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677" w:type="pct"/>
            <w:vAlign w:val="center"/>
          </w:tcPr>
          <w:p w:rsidR="00F1748F" w:rsidRPr="00DC7454" w:rsidP="00F1748F" w14:paraId="4DC64DF0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677" w:type="pct"/>
            <w:vAlign w:val="center"/>
          </w:tcPr>
          <w:p w:rsidR="00F1748F" w:rsidRPr="00DC7454" w:rsidP="00F1748F" w14:paraId="4BA8DB8F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677" w:type="pct"/>
            <w:vAlign w:val="center"/>
          </w:tcPr>
          <w:p w:rsidR="00F1748F" w:rsidRPr="00DC7454" w:rsidP="00F1748F" w14:paraId="27FBE1F4" w14:textId="097D20AB">
            <w:pPr>
              <w:ind w:left="0" w:firstLine="0"/>
              <w:jc w:val="center"/>
            </w:pPr>
            <w:r w:rsidRPr="00F742E1">
              <w:t>□</w:t>
            </w:r>
          </w:p>
        </w:tc>
      </w:tr>
    </w:tbl>
    <w:p w:rsidR="00CB7C86" w:rsidP="00634BAB" w14:paraId="30B8876C" w14:textId="77777777">
      <w:pPr>
        <w:ind w:left="0" w:firstLine="0"/>
      </w:pPr>
    </w:p>
    <w:p w:rsidR="005F7709" w14:paraId="78D42125" w14:textId="77777777">
      <w:pPr>
        <w:ind w:left="0" w:firstLine="0"/>
      </w:pPr>
      <w:r>
        <w:br w:type="page"/>
      </w:r>
    </w:p>
    <w:p w:rsidR="00C22E2A" w:rsidP="001005CF" w14:paraId="6A103771" w14:textId="336D07E1">
      <w:pPr>
        <w:ind w:left="0" w:firstLine="0"/>
      </w:pPr>
      <w:r>
        <w:t xml:space="preserve">There might be times when weather influences how a cover crop affects the yield of the cash crop that follows it. </w:t>
      </w:r>
    </w:p>
    <w:p w:rsidR="00C22E2A" w:rsidP="00533E7F" w14:paraId="0B2BD2CE" w14:textId="363A3C56">
      <w:pPr>
        <w:pStyle w:val="ListParagraph"/>
        <w:numPr>
          <w:ilvl w:val="0"/>
          <w:numId w:val="2"/>
        </w:numPr>
      </w:pPr>
      <w:r>
        <w:t xml:space="preserve">Examples of favorable conditions might be when the weather is good for cover crop growth and also for timely termination.  </w:t>
      </w:r>
    </w:p>
    <w:p w:rsidR="00C22E2A" w:rsidP="00533E7F" w14:paraId="2B42D9C4" w14:textId="3A8A546D">
      <w:pPr>
        <w:pStyle w:val="ListParagraph"/>
        <w:numPr>
          <w:ilvl w:val="0"/>
          <w:numId w:val="2"/>
        </w:numPr>
      </w:pPr>
      <w:r>
        <w:t xml:space="preserve">Examples of unfavorable conditions might be when the weather is too dry for cover crop growth or too wet to terminate it on time. </w:t>
      </w:r>
    </w:p>
    <w:p w:rsidR="00F02D2D" w:rsidP="001005CF" w14:paraId="20132CAE" w14:textId="2A9A46B6">
      <w:pPr>
        <w:ind w:left="0" w:firstLine="0"/>
      </w:pPr>
      <w:r>
        <w:t>Different conditions might have different effects on the yield of the cash crop that follows a cover crop</w:t>
      </w:r>
      <w:r w:rsidR="00816432">
        <w:t>,</w:t>
      </w:r>
      <w:r>
        <w:t xml:space="preserve"> depending on your region and your farm.</w:t>
      </w:r>
    </w:p>
    <w:p w:rsidR="00AB30D0" w:rsidP="00483846" w14:paraId="095E5951" w14:textId="0D31C0DE">
      <w:pPr>
        <w:keepNext/>
      </w:pPr>
      <w:r>
        <w:t>B</w:t>
      </w:r>
      <w:r w:rsidR="00DC5C1D">
        <w:t>.</w:t>
      </w:r>
      <w:r w:rsidR="00CB7C86">
        <w:t>2</w:t>
      </w:r>
      <w:r w:rsidR="00506550">
        <w:t>8</w:t>
      </w:r>
      <w:r>
        <w:t xml:space="preserve"> </w:t>
      </w:r>
      <w:bookmarkStart w:id="6" w:name="_Hlk145490206"/>
      <w:r w:rsidR="0089504C">
        <w:t>In your opinion, i</w:t>
      </w:r>
      <w:r w:rsidRPr="00AF0CAA" w:rsidR="00045107">
        <w:t xml:space="preserve">f you were to grow </w:t>
      </w:r>
      <w:r w:rsidRPr="00C22E2A" w:rsidR="00045107">
        <w:rPr>
          <w:u w:val="single"/>
        </w:rPr>
        <w:t>corn</w:t>
      </w:r>
      <w:r w:rsidRPr="00AF0CAA" w:rsidR="00045107">
        <w:t xml:space="preserve"> </w:t>
      </w:r>
      <w:r w:rsidR="00BF09FA">
        <w:t>after</w:t>
      </w:r>
      <w:r w:rsidRPr="00AF0CAA" w:rsidR="00045107">
        <w:t xml:space="preserve"> a cover crop, would you expect the corn yield to be lower, higher, or unchanged under the following conditions</w:t>
      </w:r>
      <w:r w:rsidR="00045107">
        <w:t>?</w:t>
      </w:r>
      <w:bookmarkEnd w:id="6"/>
    </w:p>
    <w:tbl>
      <w:tblPr>
        <w:tblStyle w:val="TableGrid"/>
        <w:tblW w:w="5837" w:type="pct"/>
        <w:tblInd w:w="0" w:type="dxa"/>
        <w:tblLayout w:type="fixed"/>
        <w:tblCellMar>
          <w:top w:w="29" w:type="dxa"/>
          <w:bottom w:w="29" w:type="dxa"/>
        </w:tblCellMar>
        <w:tblLook w:val="04A0"/>
      </w:tblPr>
      <w:tblGrid>
        <w:gridCol w:w="1371"/>
        <w:gridCol w:w="1244"/>
        <w:gridCol w:w="1244"/>
        <w:gridCol w:w="1244"/>
        <w:gridCol w:w="1243"/>
        <w:gridCol w:w="1243"/>
        <w:gridCol w:w="1243"/>
        <w:gridCol w:w="1243"/>
      </w:tblGrid>
      <w:tr w14:paraId="192AE2F3" w14:textId="77777777" w:rsidTr="00CE1B1F">
        <w:tblPrEx>
          <w:tblW w:w="5837" w:type="pct"/>
          <w:tblInd w:w="0" w:type="dxa"/>
          <w:tblLayout w:type="fixed"/>
          <w:tblCellMar>
            <w:top w:w="29" w:type="dxa"/>
            <w:bottom w:w="29" w:type="dxa"/>
          </w:tblCellMar>
          <w:tblLook w:val="04A0"/>
        </w:tblPrEx>
        <w:trPr>
          <w:trHeight w:val="841"/>
        </w:trPr>
        <w:tc>
          <w:tcPr>
            <w:tcW w:w="680" w:type="pct"/>
          </w:tcPr>
          <w:p w:rsidR="00F876AF" w:rsidRPr="005D7519" w14:paraId="3C8B30E0" w14:textId="77777777">
            <w:pPr>
              <w:ind w:left="0" w:firstLine="0"/>
              <w:rPr>
                <w:sz w:val="22"/>
                <w:szCs w:val="22"/>
              </w:rPr>
            </w:pPr>
          </w:p>
        </w:tc>
        <w:tc>
          <w:tcPr>
            <w:tcW w:w="617" w:type="pct"/>
            <w:vAlign w:val="center"/>
          </w:tcPr>
          <w:p w:rsidR="00F876AF" w:rsidRPr="0027612A" w:rsidP="0055167B" w14:paraId="42DED8D1" w14:textId="1FA2251F">
            <w:pPr>
              <w:ind w:left="0" w:firstLine="0"/>
              <w:jc w:val="center"/>
              <w:rPr>
                <w:b/>
                <w:bCs/>
                <w:sz w:val="22"/>
                <w:szCs w:val="22"/>
              </w:rPr>
            </w:pPr>
            <w:r w:rsidRPr="0027612A">
              <w:rPr>
                <w:b/>
                <w:bCs/>
                <w:sz w:val="22"/>
                <w:szCs w:val="22"/>
              </w:rPr>
              <w:t xml:space="preserve">Over </w:t>
            </w:r>
            <w:r w:rsidRPr="0027612A" w:rsidR="00C02322">
              <w:rPr>
                <w:b/>
                <w:bCs/>
                <w:sz w:val="22"/>
                <w:szCs w:val="22"/>
              </w:rPr>
              <w:t>10</w:t>
            </w:r>
            <w:r w:rsidRPr="0027612A">
              <w:rPr>
                <w:b/>
                <w:bCs/>
                <w:sz w:val="22"/>
                <w:szCs w:val="22"/>
              </w:rPr>
              <w:t xml:space="preserve">% </w:t>
            </w:r>
            <w:r w:rsidRPr="0027612A" w:rsidR="005A05EC">
              <w:rPr>
                <w:b/>
                <w:bCs/>
                <w:sz w:val="22"/>
                <w:szCs w:val="22"/>
              </w:rPr>
              <w:t>lower</w:t>
            </w:r>
          </w:p>
        </w:tc>
        <w:tc>
          <w:tcPr>
            <w:tcW w:w="617" w:type="pct"/>
            <w:vAlign w:val="center"/>
          </w:tcPr>
          <w:p w:rsidR="00F876AF" w:rsidRPr="0027612A" w:rsidP="0055167B" w14:paraId="7A30A2CA" w14:textId="2A76E46A">
            <w:pPr>
              <w:ind w:left="0" w:firstLine="0"/>
              <w:jc w:val="center"/>
              <w:rPr>
                <w:b/>
                <w:bCs/>
                <w:sz w:val="22"/>
                <w:szCs w:val="22"/>
              </w:rPr>
            </w:pPr>
            <w:r w:rsidRPr="0027612A">
              <w:rPr>
                <w:b/>
                <w:bCs/>
                <w:sz w:val="22"/>
                <w:szCs w:val="22"/>
              </w:rPr>
              <w:t>5</w:t>
            </w:r>
            <w:r w:rsidRPr="0027612A" w:rsidR="00C02322">
              <w:rPr>
                <w:b/>
                <w:bCs/>
                <w:sz w:val="22"/>
                <w:szCs w:val="22"/>
              </w:rPr>
              <w:t>-10</w:t>
            </w:r>
            <w:r w:rsidRPr="0027612A">
              <w:rPr>
                <w:b/>
                <w:bCs/>
                <w:sz w:val="22"/>
                <w:szCs w:val="22"/>
              </w:rPr>
              <w:t xml:space="preserve">% </w:t>
            </w:r>
            <w:r w:rsidRPr="0027612A" w:rsidR="005A05EC">
              <w:rPr>
                <w:b/>
                <w:bCs/>
                <w:sz w:val="22"/>
                <w:szCs w:val="22"/>
              </w:rPr>
              <w:t>lower</w:t>
            </w:r>
          </w:p>
        </w:tc>
        <w:tc>
          <w:tcPr>
            <w:tcW w:w="617" w:type="pct"/>
            <w:vAlign w:val="center"/>
          </w:tcPr>
          <w:p w:rsidR="00F876AF" w:rsidRPr="0027612A" w:rsidP="0055167B" w14:paraId="36E2098F" w14:textId="2E257B4B">
            <w:pPr>
              <w:ind w:left="0" w:firstLine="0"/>
              <w:jc w:val="center"/>
              <w:rPr>
                <w:b/>
                <w:bCs/>
                <w:sz w:val="22"/>
                <w:szCs w:val="22"/>
              </w:rPr>
            </w:pPr>
            <w:r w:rsidRPr="0027612A">
              <w:rPr>
                <w:b/>
                <w:bCs/>
                <w:sz w:val="22"/>
                <w:szCs w:val="22"/>
              </w:rPr>
              <w:t>2-</w:t>
            </w:r>
            <w:r w:rsidRPr="0027612A" w:rsidR="005E3973">
              <w:rPr>
                <w:b/>
                <w:bCs/>
                <w:sz w:val="22"/>
                <w:szCs w:val="22"/>
              </w:rPr>
              <w:t>4</w:t>
            </w:r>
            <w:r w:rsidRPr="0027612A">
              <w:rPr>
                <w:b/>
                <w:bCs/>
                <w:sz w:val="22"/>
                <w:szCs w:val="22"/>
              </w:rPr>
              <w:t xml:space="preserve">% </w:t>
            </w:r>
            <w:r w:rsidRPr="0027612A" w:rsidR="005A05EC">
              <w:rPr>
                <w:b/>
                <w:bCs/>
                <w:sz w:val="22"/>
                <w:szCs w:val="22"/>
              </w:rPr>
              <w:t>lower</w:t>
            </w:r>
          </w:p>
        </w:tc>
        <w:tc>
          <w:tcPr>
            <w:tcW w:w="617" w:type="pct"/>
            <w:vAlign w:val="center"/>
          </w:tcPr>
          <w:p w:rsidR="00BC1EFB" w:rsidRPr="0027612A" w:rsidP="0055167B" w14:paraId="274C9D63" w14:textId="5A0FC360">
            <w:pPr>
              <w:ind w:left="0" w:firstLine="0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No </w:t>
            </w:r>
            <w:r w:rsidRPr="0027612A" w:rsidR="00F876AF">
              <w:rPr>
                <w:b/>
                <w:bCs/>
                <w:sz w:val="22"/>
                <w:szCs w:val="22"/>
              </w:rPr>
              <w:t>change</w:t>
            </w:r>
          </w:p>
          <w:p w:rsidR="00F876AF" w:rsidRPr="0027612A" w:rsidP="0055167B" w14:paraId="468957CF" w14:textId="6967BDF1">
            <w:pPr>
              <w:ind w:left="0" w:firstLine="0"/>
              <w:jc w:val="center"/>
              <w:rPr>
                <w:b/>
                <w:bCs/>
                <w:sz w:val="22"/>
                <w:szCs w:val="22"/>
              </w:rPr>
            </w:pPr>
            <w:r w:rsidRPr="0027612A">
              <w:rPr>
                <w:b/>
                <w:bCs/>
                <w:sz w:val="22"/>
                <w:szCs w:val="22"/>
              </w:rPr>
              <w:t>(</w:t>
            </w:r>
            <w:r w:rsidRPr="0027612A" w:rsidR="005E3973">
              <w:rPr>
                <w:b/>
                <w:bCs/>
                <w:sz w:val="22"/>
                <w:szCs w:val="22"/>
              </w:rPr>
              <w:t>-1</w:t>
            </w:r>
            <w:r w:rsidRPr="0027612A" w:rsidR="0026427E">
              <w:rPr>
                <w:b/>
                <w:bCs/>
                <w:sz w:val="22"/>
                <w:szCs w:val="22"/>
              </w:rPr>
              <w:t>%</w:t>
            </w:r>
            <w:r w:rsidRPr="0027612A" w:rsidR="005E3973">
              <w:rPr>
                <w:b/>
                <w:bCs/>
                <w:sz w:val="22"/>
                <w:szCs w:val="22"/>
              </w:rPr>
              <w:t xml:space="preserve"> to </w:t>
            </w:r>
            <w:r w:rsidRPr="0027612A" w:rsidR="004C61CE">
              <w:rPr>
                <w:b/>
                <w:bCs/>
                <w:sz w:val="22"/>
                <w:szCs w:val="22"/>
              </w:rPr>
              <w:t>+</w:t>
            </w:r>
            <w:r w:rsidRPr="0027612A" w:rsidR="005E3973">
              <w:rPr>
                <w:b/>
                <w:bCs/>
                <w:sz w:val="22"/>
                <w:szCs w:val="22"/>
              </w:rPr>
              <w:t>1%)</w:t>
            </w:r>
          </w:p>
        </w:tc>
        <w:tc>
          <w:tcPr>
            <w:tcW w:w="617" w:type="pct"/>
            <w:vAlign w:val="center"/>
          </w:tcPr>
          <w:p w:rsidR="00F876AF" w:rsidRPr="0027612A" w:rsidP="0055167B" w14:paraId="1DFA6BE1" w14:textId="6EF7BC58">
            <w:pPr>
              <w:ind w:left="0" w:firstLine="0"/>
              <w:jc w:val="center"/>
              <w:rPr>
                <w:b/>
                <w:bCs/>
                <w:sz w:val="22"/>
                <w:szCs w:val="22"/>
              </w:rPr>
            </w:pPr>
            <w:r w:rsidRPr="0027612A">
              <w:rPr>
                <w:b/>
                <w:bCs/>
                <w:sz w:val="22"/>
                <w:szCs w:val="22"/>
              </w:rPr>
              <w:t>2</w:t>
            </w:r>
            <w:r w:rsidRPr="0027612A" w:rsidR="00C02322">
              <w:rPr>
                <w:b/>
                <w:bCs/>
                <w:sz w:val="22"/>
                <w:szCs w:val="22"/>
              </w:rPr>
              <w:t>-</w:t>
            </w:r>
            <w:r w:rsidRPr="0027612A" w:rsidR="005E3973">
              <w:rPr>
                <w:b/>
                <w:bCs/>
                <w:sz w:val="22"/>
                <w:szCs w:val="22"/>
              </w:rPr>
              <w:t>4</w:t>
            </w:r>
            <w:r w:rsidRPr="0027612A">
              <w:rPr>
                <w:b/>
                <w:bCs/>
                <w:sz w:val="22"/>
                <w:szCs w:val="22"/>
              </w:rPr>
              <w:t xml:space="preserve">% </w:t>
            </w:r>
            <w:r w:rsidRPr="0027612A" w:rsidR="005A05EC">
              <w:rPr>
                <w:b/>
                <w:bCs/>
                <w:sz w:val="22"/>
                <w:szCs w:val="22"/>
              </w:rPr>
              <w:t>higher</w:t>
            </w:r>
          </w:p>
        </w:tc>
        <w:tc>
          <w:tcPr>
            <w:tcW w:w="617" w:type="pct"/>
            <w:vAlign w:val="center"/>
          </w:tcPr>
          <w:p w:rsidR="00F876AF" w:rsidRPr="0027612A" w:rsidP="0055167B" w14:paraId="2B095BC0" w14:textId="31015C7A">
            <w:pPr>
              <w:ind w:left="0" w:firstLine="0"/>
              <w:jc w:val="center"/>
              <w:rPr>
                <w:b/>
                <w:bCs/>
                <w:sz w:val="22"/>
                <w:szCs w:val="22"/>
              </w:rPr>
            </w:pPr>
            <w:r w:rsidRPr="0027612A">
              <w:rPr>
                <w:b/>
                <w:bCs/>
                <w:sz w:val="22"/>
                <w:szCs w:val="22"/>
              </w:rPr>
              <w:t>5</w:t>
            </w:r>
            <w:r w:rsidRPr="0027612A" w:rsidR="00C02322">
              <w:rPr>
                <w:b/>
                <w:bCs/>
                <w:sz w:val="22"/>
                <w:szCs w:val="22"/>
              </w:rPr>
              <w:t>-10</w:t>
            </w:r>
            <w:r w:rsidRPr="0027612A">
              <w:rPr>
                <w:b/>
                <w:bCs/>
                <w:sz w:val="22"/>
                <w:szCs w:val="22"/>
              </w:rPr>
              <w:t xml:space="preserve">% </w:t>
            </w:r>
            <w:r w:rsidRPr="0027612A" w:rsidR="005A05EC">
              <w:rPr>
                <w:b/>
                <w:bCs/>
                <w:sz w:val="22"/>
                <w:szCs w:val="22"/>
              </w:rPr>
              <w:t>higher</w:t>
            </w:r>
          </w:p>
        </w:tc>
        <w:tc>
          <w:tcPr>
            <w:tcW w:w="617" w:type="pct"/>
            <w:vAlign w:val="center"/>
          </w:tcPr>
          <w:p w:rsidR="00F876AF" w:rsidRPr="0027612A" w:rsidP="0055167B" w14:paraId="21119364" w14:textId="1C458C5D">
            <w:pPr>
              <w:ind w:left="0" w:firstLine="0"/>
              <w:jc w:val="center"/>
              <w:rPr>
                <w:b/>
                <w:bCs/>
                <w:sz w:val="22"/>
                <w:szCs w:val="22"/>
              </w:rPr>
            </w:pPr>
            <w:r w:rsidRPr="0027612A">
              <w:rPr>
                <w:b/>
                <w:bCs/>
                <w:sz w:val="22"/>
                <w:szCs w:val="22"/>
              </w:rPr>
              <w:t xml:space="preserve">Over </w:t>
            </w:r>
            <w:r w:rsidRPr="0027612A" w:rsidR="00C02322">
              <w:rPr>
                <w:b/>
                <w:bCs/>
                <w:sz w:val="22"/>
                <w:szCs w:val="22"/>
              </w:rPr>
              <w:t>10</w:t>
            </w:r>
            <w:r w:rsidRPr="0027612A">
              <w:rPr>
                <w:b/>
                <w:bCs/>
                <w:sz w:val="22"/>
                <w:szCs w:val="22"/>
              </w:rPr>
              <w:t xml:space="preserve">% </w:t>
            </w:r>
            <w:r w:rsidRPr="0027612A" w:rsidR="005A05EC">
              <w:rPr>
                <w:b/>
                <w:bCs/>
                <w:sz w:val="22"/>
                <w:szCs w:val="22"/>
              </w:rPr>
              <w:t>higher</w:t>
            </w:r>
          </w:p>
        </w:tc>
      </w:tr>
      <w:tr w14:paraId="6BA8A064" w14:textId="77777777" w:rsidTr="00CE1B1F">
        <w:tblPrEx>
          <w:tblW w:w="5837" w:type="pct"/>
          <w:tblInd w:w="0" w:type="dxa"/>
          <w:tblLayout w:type="fixed"/>
          <w:tblCellMar>
            <w:top w:w="29" w:type="dxa"/>
            <w:bottom w:w="29" w:type="dxa"/>
          </w:tblCellMar>
          <w:tblLook w:val="04A0"/>
        </w:tblPrEx>
        <w:trPr>
          <w:trHeight w:val="841"/>
        </w:trPr>
        <w:tc>
          <w:tcPr>
            <w:tcW w:w="680" w:type="pct"/>
            <w:vAlign w:val="center"/>
          </w:tcPr>
          <w:p w:rsidR="005A05EC" w:rsidRPr="00362AF6" w14:paraId="1D513608" w14:textId="033C858A">
            <w:pPr>
              <w:ind w:left="0" w:firstLine="0"/>
              <w:rPr>
                <w:sz w:val="22"/>
                <w:szCs w:val="22"/>
              </w:rPr>
            </w:pPr>
            <w:r w:rsidRPr="0027612A">
              <w:rPr>
                <w:sz w:val="22"/>
                <w:szCs w:val="22"/>
              </w:rPr>
              <w:t xml:space="preserve">Conditions </w:t>
            </w:r>
            <w:r w:rsidRPr="0027612A">
              <w:rPr>
                <w:b/>
                <w:bCs/>
                <w:sz w:val="22"/>
                <w:szCs w:val="22"/>
              </w:rPr>
              <w:t>favorable</w:t>
            </w:r>
            <w:r w:rsidRPr="0027612A">
              <w:rPr>
                <w:sz w:val="22"/>
                <w:szCs w:val="22"/>
              </w:rPr>
              <w:t xml:space="preserve"> for cash crop after cover crop</w:t>
            </w:r>
          </w:p>
        </w:tc>
        <w:tc>
          <w:tcPr>
            <w:tcW w:w="617" w:type="pct"/>
            <w:vAlign w:val="center"/>
          </w:tcPr>
          <w:p w:rsidR="00F876AF" w:rsidRPr="005D7519" w:rsidP="0055167B" w14:paraId="4F929BC2" w14:textId="45A6D843">
            <w:pPr>
              <w:ind w:left="0" w:firstLine="0"/>
              <w:jc w:val="center"/>
              <w:rPr>
                <w:sz w:val="22"/>
                <w:szCs w:val="22"/>
              </w:rPr>
            </w:pPr>
            <w:r w:rsidRPr="00F742E1">
              <w:t>□</w:t>
            </w:r>
          </w:p>
        </w:tc>
        <w:tc>
          <w:tcPr>
            <w:tcW w:w="617" w:type="pct"/>
            <w:vAlign w:val="center"/>
          </w:tcPr>
          <w:p w:rsidR="00F876AF" w:rsidRPr="005D7519" w:rsidP="0055167B" w14:paraId="466E4CEC" w14:textId="459C9D65">
            <w:pPr>
              <w:ind w:left="0" w:firstLine="0"/>
              <w:jc w:val="center"/>
              <w:rPr>
                <w:sz w:val="22"/>
                <w:szCs w:val="22"/>
              </w:rPr>
            </w:pPr>
            <w:r w:rsidRPr="00F742E1">
              <w:t>□</w:t>
            </w:r>
          </w:p>
        </w:tc>
        <w:tc>
          <w:tcPr>
            <w:tcW w:w="617" w:type="pct"/>
            <w:vAlign w:val="center"/>
          </w:tcPr>
          <w:p w:rsidR="00F876AF" w:rsidRPr="005D7519" w:rsidP="0055167B" w14:paraId="1089E5B6" w14:textId="1A2BF27A">
            <w:pPr>
              <w:ind w:left="0" w:firstLine="0"/>
              <w:jc w:val="center"/>
              <w:rPr>
                <w:sz w:val="22"/>
                <w:szCs w:val="22"/>
              </w:rPr>
            </w:pPr>
            <w:r w:rsidRPr="00F742E1">
              <w:t>□</w:t>
            </w:r>
          </w:p>
        </w:tc>
        <w:tc>
          <w:tcPr>
            <w:tcW w:w="617" w:type="pct"/>
            <w:vAlign w:val="center"/>
          </w:tcPr>
          <w:p w:rsidR="00F876AF" w:rsidRPr="005D7519" w:rsidP="0055167B" w14:paraId="3A76068B" w14:textId="441B57F2">
            <w:pPr>
              <w:ind w:left="0" w:firstLine="0"/>
              <w:jc w:val="center"/>
              <w:rPr>
                <w:sz w:val="22"/>
                <w:szCs w:val="22"/>
              </w:rPr>
            </w:pPr>
            <w:r w:rsidRPr="00F742E1">
              <w:t>□</w:t>
            </w:r>
          </w:p>
        </w:tc>
        <w:tc>
          <w:tcPr>
            <w:tcW w:w="617" w:type="pct"/>
            <w:vAlign w:val="center"/>
          </w:tcPr>
          <w:p w:rsidR="00F876AF" w:rsidRPr="005D7519" w:rsidP="0055167B" w14:paraId="5CE5C601" w14:textId="3A921423">
            <w:pPr>
              <w:ind w:left="0" w:firstLine="0"/>
              <w:jc w:val="center"/>
              <w:rPr>
                <w:sz w:val="22"/>
                <w:szCs w:val="22"/>
              </w:rPr>
            </w:pPr>
            <w:r w:rsidRPr="00F742E1">
              <w:t>□</w:t>
            </w:r>
          </w:p>
        </w:tc>
        <w:tc>
          <w:tcPr>
            <w:tcW w:w="617" w:type="pct"/>
            <w:vAlign w:val="center"/>
          </w:tcPr>
          <w:p w:rsidR="00F876AF" w:rsidRPr="005D7519" w:rsidP="0055167B" w14:paraId="75EA0773" w14:textId="2CCAF7C9">
            <w:pPr>
              <w:ind w:left="0" w:firstLine="0"/>
              <w:jc w:val="center"/>
              <w:rPr>
                <w:sz w:val="22"/>
                <w:szCs w:val="22"/>
              </w:rPr>
            </w:pPr>
            <w:r w:rsidRPr="00F742E1">
              <w:t>□</w:t>
            </w:r>
          </w:p>
        </w:tc>
        <w:tc>
          <w:tcPr>
            <w:tcW w:w="617" w:type="pct"/>
            <w:vAlign w:val="center"/>
          </w:tcPr>
          <w:p w:rsidR="00F876AF" w:rsidRPr="005D7519" w:rsidP="0055167B" w14:paraId="2E2CC6FB" w14:textId="5D444212">
            <w:pPr>
              <w:ind w:left="0" w:firstLine="0"/>
              <w:jc w:val="center"/>
              <w:rPr>
                <w:sz w:val="22"/>
                <w:szCs w:val="22"/>
              </w:rPr>
            </w:pPr>
            <w:r w:rsidRPr="00F742E1">
              <w:t>□</w:t>
            </w:r>
          </w:p>
        </w:tc>
      </w:tr>
      <w:tr w14:paraId="496A002F" w14:textId="77777777" w:rsidTr="00CE1B1F">
        <w:tblPrEx>
          <w:tblW w:w="5837" w:type="pct"/>
          <w:tblInd w:w="0" w:type="dxa"/>
          <w:tblLayout w:type="fixed"/>
          <w:tblCellMar>
            <w:top w:w="29" w:type="dxa"/>
            <w:bottom w:w="29" w:type="dxa"/>
          </w:tblCellMar>
          <w:tblLook w:val="04A0"/>
        </w:tblPrEx>
        <w:trPr>
          <w:trHeight w:val="1117"/>
        </w:trPr>
        <w:tc>
          <w:tcPr>
            <w:tcW w:w="680" w:type="pct"/>
            <w:vAlign w:val="center"/>
          </w:tcPr>
          <w:p w:rsidR="005A05EC" w:rsidRPr="00362AF6" w14:paraId="3F1E0ED2" w14:textId="5EE75DA5">
            <w:pPr>
              <w:ind w:left="0" w:firstLine="0"/>
              <w:rPr>
                <w:sz w:val="22"/>
                <w:szCs w:val="22"/>
              </w:rPr>
            </w:pPr>
            <w:r w:rsidRPr="00362AF6">
              <w:rPr>
                <w:sz w:val="22"/>
                <w:szCs w:val="22"/>
              </w:rPr>
              <w:t xml:space="preserve">In </w:t>
            </w:r>
            <w:r w:rsidRPr="00362AF6">
              <w:rPr>
                <w:b/>
                <w:bCs/>
                <w:sz w:val="22"/>
                <w:szCs w:val="22"/>
              </w:rPr>
              <w:t>typical</w:t>
            </w:r>
            <w:r w:rsidRPr="00362AF6">
              <w:rPr>
                <w:sz w:val="22"/>
                <w:szCs w:val="22"/>
              </w:rPr>
              <w:t xml:space="preserve"> conditions</w:t>
            </w:r>
          </w:p>
        </w:tc>
        <w:tc>
          <w:tcPr>
            <w:tcW w:w="617" w:type="pct"/>
            <w:vAlign w:val="center"/>
          </w:tcPr>
          <w:p w:rsidR="00F876AF" w:rsidRPr="005D7519" w:rsidP="0055167B" w14:paraId="7F2B6DD2" w14:textId="44EF7739">
            <w:pPr>
              <w:ind w:left="0" w:firstLine="0"/>
              <w:jc w:val="center"/>
              <w:rPr>
                <w:sz w:val="22"/>
                <w:szCs w:val="22"/>
              </w:rPr>
            </w:pPr>
            <w:r w:rsidRPr="00F742E1">
              <w:t>□</w:t>
            </w:r>
          </w:p>
        </w:tc>
        <w:tc>
          <w:tcPr>
            <w:tcW w:w="617" w:type="pct"/>
            <w:vAlign w:val="center"/>
          </w:tcPr>
          <w:p w:rsidR="00F876AF" w:rsidRPr="005D7519" w:rsidP="0055167B" w14:paraId="402101D5" w14:textId="597C19E6">
            <w:pPr>
              <w:ind w:left="0" w:firstLine="0"/>
              <w:jc w:val="center"/>
              <w:rPr>
                <w:sz w:val="22"/>
                <w:szCs w:val="22"/>
              </w:rPr>
            </w:pPr>
            <w:r w:rsidRPr="00F742E1">
              <w:t>□</w:t>
            </w:r>
          </w:p>
        </w:tc>
        <w:tc>
          <w:tcPr>
            <w:tcW w:w="617" w:type="pct"/>
            <w:vAlign w:val="center"/>
          </w:tcPr>
          <w:p w:rsidR="00F876AF" w:rsidRPr="005D7519" w:rsidP="0055167B" w14:paraId="4D501BA0" w14:textId="4B1C7C72">
            <w:pPr>
              <w:ind w:left="0" w:firstLine="0"/>
              <w:jc w:val="center"/>
              <w:rPr>
                <w:sz w:val="22"/>
                <w:szCs w:val="22"/>
              </w:rPr>
            </w:pPr>
            <w:r w:rsidRPr="00F742E1">
              <w:t>□</w:t>
            </w:r>
          </w:p>
        </w:tc>
        <w:tc>
          <w:tcPr>
            <w:tcW w:w="617" w:type="pct"/>
            <w:vAlign w:val="center"/>
          </w:tcPr>
          <w:p w:rsidR="00F876AF" w:rsidRPr="005D7519" w:rsidP="0055167B" w14:paraId="256614DA" w14:textId="24E69502">
            <w:pPr>
              <w:ind w:left="0" w:firstLine="0"/>
              <w:jc w:val="center"/>
              <w:rPr>
                <w:sz w:val="22"/>
                <w:szCs w:val="22"/>
              </w:rPr>
            </w:pPr>
            <w:r w:rsidRPr="00F742E1">
              <w:t>□</w:t>
            </w:r>
          </w:p>
        </w:tc>
        <w:tc>
          <w:tcPr>
            <w:tcW w:w="617" w:type="pct"/>
            <w:vAlign w:val="center"/>
          </w:tcPr>
          <w:p w:rsidR="00F876AF" w:rsidRPr="005D7519" w:rsidP="0055167B" w14:paraId="583ABDF2" w14:textId="620A7D35">
            <w:pPr>
              <w:ind w:left="0" w:firstLine="0"/>
              <w:jc w:val="center"/>
              <w:rPr>
                <w:sz w:val="22"/>
                <w:szCs w:val="22"/>
              </w:rPr>
            </w:pPr>
            <w:r w:rsidRPr="00F742E1">
              <w:t>□</w:t>
            </w:r>
          </w:p>
        </w:tc>
        <w:tc>
          <w:tcPr>
            <w:tcW w:w="617" w:type="pct"/>
            <w:vAlign w:val="center"/>
          </w:tcPr>
          <w:p w:rsidR="00F876AF" w:rsidRPr="005D7519" w:rsidP="0055167B" w14:paraId="6095C314" w14:textId="1D9BB1FE">
            <w:pPr>
              <w:ind w:left="0" w:firstLine="0"/>
              <w:jc w:val="center"/>
              <w:rPr>
                <w:sz w:val="22"/>
                <w:szCs w:val="22"/>
              </w:rPr>
            </w:pPr>
            <w:r w:rsidRPr="00F742E1">
              <w:t>□</w:t>
            </w:r>
          </w:p>
        </w:tc>
        <w:tc>
          <w:tcPr>
            <w:tcW w:w="617" w:type="pct"/>
            <w:vAlign w:val="center"/>
          </w:tcPr>
          <w:p w:rsidR="00F876AF" w:rsidRPr="005D7519" w:rsidP="0055167B" w14:paraId="6C69D21F" w14:textId="793430FA">
            <w:pPr>
              <w:ind w:left="0" w:firstLine="0"/>
              <w:jc w:val="center"/>
              <w:rPr>
                <w:sz w:val="22"/>
                <w:szCs w:val="22"/>
              </w:rPr>
            </w:pPr>
            <w:r w:rsidRPr="00F742E1">
              <w:t>□</w:t>
            </w:r>
          </w:p>
        </w:tc>
      </w:tr>
      <w:tr w14:paraId="001F2F9A" w14:textId="77777777" w:rsidTr="00CE1B1F">
        <w:tblPrEx>
          <w:tblW w:w="5837" w:type="pct"/>
          <w:tblInd w:w="0" w:type="dxa"/>
          <w:tblLayout w:type="fixed"/>
          <w:tblCellMar>
            <w:top w:w="29" w:type="dxa"/>
            <w:bottom w:w="29" w:type="dxa"/>
          </w:tblCellMar>
          <w:tblLook w:val="04A0"/>
        </w:tblPrEx>
        <w:trPr>
          <w:trHeight w:val="841"/>
        </w:trPr>
        <w:tc>
          <w:tcPr>
            <w:tcW w:w="680" w:type="pct"/>
            <w:vAlign w:val="center"/>
          </w:tcPr>
          <w:p w:rsidR="005A05EC" w:rsidRPr="00362AF6" w14:paraId="0295E36B" w14:textId="43DBAC51">
            <w:pPr>
              <w:ind w:left="0" w:firstLine="0"/>
              <w:rPr>
                <w:sz w:val="22"/>
                <w:szCs w:val="22"/>
              </w:rPr>
            </w:pPr>
            <w:r w:rsidRPr="00362AF6">
              <w:rPr>
                <w:sz w:val="22"/>
                <w:szCs w:val="22"/>
              </w:rPr>
              <w:t xml:space="preserve">Conditions </w:t>
            </w:r>
            <w:r w:rsidRPr="00362AF6">
              <w:rPr>
                <w:b/>
                <w:bCs/>
                <w:sz w:val="22"/>
                <w:szCs w:val="22"/>
              </w:rPr>
              <w:t>unfavorable</w:t>
            </w:r>
            <w:r w:rsidRPr="00362AF6">
              <w:rPr>
                <w:sz w:val="22"/>
                <w:szCs w:val="22"/>
              </w:rPr>
              <w:t xml:space="preserve"> for </w:t>
            </w:r>
            <w:r w:rsidRPr="0027612A" w:rsidR="009F2FC3">
              <w:rPr>
                <w:sz w:val="22"/>
                <w:szCs w:val="22"/>
              </w:rPr>
              <w:t>cash crop after cover crop</w:t>
            </w:r>
          </w:p>
        </w:tc>
        <w:tc>
          <w:tcPr>
            <w:tcW w:w="617" w:type="pct"/>
            <w:vAlign w:val="center"/>
          </w:tcPr>
          <w:p w:rsidR="00F876AF" w:rsidRPr="005D7519" w:rsidP="0055167B" w14:paraId="4B423944" w14:textId="3CF0594E">
            <w:pPr>
              <w:ind w:left="0" w:firstLine="0"/>
              <w:jc w:val="center"/>
              <w:rPr>
                <w:sz w:val="22"/>
                <w:szCs w:val="22"/>
              </w:rPr>
            </w:pPr>
            <w:r w:rsidRPr="00F742E1">
              <w:t>□</w:t>
            </w:r>
          </w:p>
        </w:tc>
        <w:tc>
          <w:tcPr>
            <w:tcW w:w="617" w:type="pct"/>
            <w:vAlign w:val="center"/>
          </w:tcPr>
          <w:p w:rsidR="00F876AF" w:rsidRPr="005D7519" w:rsidP="0055167B" w14:paraId="469BC4CA" w14:textId="3553934E">
            <w:pPr>
              <w:ind w:left="0" w:firstLine="0"/>
              <w:jc w:val="center"/>
              <w:rPr>
                <w:sz w:val="22"/>
                <w:szCs w:val="22"/>
              </w:rPr>
            </w:pPr>
            <w:r w:rsidRPr="00F742E1">
              <w:t>□</w:t>
            </w:r>
          </w:p>
        </w:tc>
        <w:tc>
          <w:tcPr>
            <w:tcW w:w="617" w:type="pct"/>
            <w:vAlign w:val="center"/>
          </w:tcPr>
          <w:p w:rsidR="00F876AF" w:rsidRPr="005D7519" w:rsidP="0055167B" w14:paraId="60D9571E" w14:textId="196384BF">
            <w:pPr>
              <w:ind w:left="0" w:firstLine="0"/>
              <w:jc w:val="center"/>
              <w:rPr>
                <w:sz w:val="22"/>
                <w:szCs w:val="22"/>
              </w:rPr>
            </w:pPr>
            <w:r w:rsidRPr="00F742E1">
              <w:t>□</w:t>
            </w:r>
          </w:p>
        </w:tc>
        <w:tc>
          <w:tcPr>
            <w:tcW w:w="617" w:type="pct"/>
            <w:vAlign w:val="center"/>
          </w:tcPr>
          <w:p w:rsidR="00F876AF" w:rsidRPr="005D7519" w:rsidP="0055167B" w14:paraId="72EBAE41" w14:textId="4EA23190">
            <w:pPr>
              <w:ind w:left="0" w:firstLine="0"/>
              <w:jc w:val="center"/>
              <w:rPr>
                <w:sz w:val="22"/>
                <w:szCs w:val="22"/>
              </w:rPr>
            </w:pPr>
            <w:r w:rsidRPr="00F742E1">
              <w:t>□</w:t>
            </w:r>
          </w:p>
        </w:tc>
        <w:tc>
          <w:tcPr>
            <w:tcW w:w="617" w:type="pct"/>
            <w:vAlign w:val="center"/>
          </w:tcPr>
          <w:p w:rsidR="00F876AF" w:rsidRPr="005D7519" w:rsidP="0055167B" w14:paraId="5688EE6B" w14:textId="37369FFD">
            <w:pPr>
              <w:ind w:left="0" w:firstLine="0"/>
              <w:jc w:val="center"/>
              <w:rPr>
                <w:sz w:val="22"/>
                <w:szCs w:val="22"/>
              </w:rPr>
            </w:pPr>
            <w:r w:rsidRPr="00F742E1">
              <w:t>□</w:t>
            </w:r>
          </w:p>
        </w:tc>
        <w:tc>
          <w:tcPr>
            <w:tcW w:w="617" w:type="pct"/>
            <w:vAlign w:val="center"/>
          </w:tcPr>
          <w:p w:rsidR="00F876AF" w:rsidRPr="005D7519" w:rsidP="0055167B" w14:paraId="5E2F73FC" w14:textId="3864B37A">
            <w:pPr>
              <w:ind w:left="0" w:firstLine="0"/>
              <w:jc w:val="center"/>
              <w:rPr>
                <w:sz w:val="22"/>
                <w:szCs w:val="22"/>
              </w:rPr>
            </w:pPr>
            <w:r w:rsidRPr="00F742E1">
              <w:t>□</w:t>
            </w:r>
          </w:p>
        </w:tc>
        <w:tc>
          <w:tcPr>
            <w:tcW w:w="617" w:type="pct"/>
            <w:vAlign w:val="center"/>
          </w:tcPr>
          <w:p w:rsidR="00F876AF" w:rsidRPr="005D7519" w:rsidP="0055167B" w14:paraId="5D8160B7" w14:textId="66BA8A7F">
            <w:pPr>
              <w:ind w:left="0" w:firstLine="0"/>
              <w:jc w:val="center"/>
              <w:rPr>
                <w:sz w:val="22"/>
                <w:szCs w:val="22"/>
              </w:rPr>
            </w:pPr>
            <w:r w:rsidRPr="00F742E1">
              <w:t>□</w:t>
            </w:r>
          </w:p>
        </w:tc>
      </w:tr>
    </w:tbl>
    <w:p w:rsidR="003F5CF8" w:rsidP="003B25FA" w14:paraId="02578739" w14:textId="77777777">
      <w:pPr>
        <w:ind w:left="0" w:firstLine="0"/>
      </w:pPr>
    </w:p>
    <w:p w:rsidR="00DA348E" w:rsidP="00324A89" w14:paraId="7BD734E2" w14:textId="77777777">
      <w:pPr>
        <w:keepNext/>
      </w:pPr>
      <w:r>
        <w:br w:type="page"/>
      </w:r>
    </w:p>
    <w:p w:rsidR="00A46C9E" w:rsidRPr="0027612A" w:rsidP="00324A89" w14:paraId="4FFB07DD" w14:textId="3C5E528B">
      <w:pPr>
        <w:keepNext/>
        <w:rPr>
          <w:b/>
          <w:bCs/>
        </w:rPr>
      </w:pPr>
      <w:r>
        <w:t>B.</w:t>
      </w:r>
      <w:r w:rsidR="00CB7C86">
        <w:t>2</w:t>
      </w:r>
      <w:r w:rsidR="004959FC">
        <w:t>9</w:t>
      </w:r>
      <w:r>
        <w:t xml:space="preserve"> Thinking about how frequently conditions are unfavorable, typical and favorable for corn after cover crop, what percentage of </w:t>
      </w:r>
      <w:r w:rsidR="00CD74D0">
        <w:t xml:space="preserve">the </w:t>
      </w:r>
      <w:r>
        <w:t>time do you think each would occur?</w:t>
      </w:r>
    </w:p>
    <w:p w:rsidR="001F6911" w:rsidRPr="00FE000D" w:rsidP="00FE000D" w14:paraId="19D0F81A" w14:textId="75296455">
      <w:pPr>
        <w:keepNext/>
      </w:pPr>
      <w:r w:rsidRPr="00FE000D">
        <w:t>(Note: the percentages should add to 100.)</w:t>
      </w:r>
    </w:p>
    <w:tbl>
      <w:tblPr>
        <w:tblStyle w:val="TableGrid"/>
        <w:tblW w:w="5000" w:type="pct"/>
        <w:tblInd w:w="0" w:type="dxa"/>
        <w:tblCellMar>
          <w:top w:w="29" w:type="dxa"/>
          <w:bottom w:w="29" w:type="dxa"/>
        </w:tblCellMar>
        <w:tblLook w:val="04A0"/>
      </w:tblPr>
      <w:tblGrid>
        <w:gridCol w:w="7281"/>
        <w:gridCol w:w="1349"/>
      </w:tblGrid>
      <w:tr w14:paraId="67314C7B" w14:textId="77777777" w:rsidTr="007B6160">
        <w:tblPrEx>
          <w:tblW w:w="5000" w:type="pct"/>
          <w:tblInd w:w="0" w:type="dxa"/>
          <w:tblCellMar>
            <w:top w:w="29" w:type="dxa"/>
            <w:bottom w:w="29" w:type="dxa"/>
          </w:tblCellMar>
          <w:tblLook w:val="04A0"/>
        </w:tblPrEx>
        <w:trPr>
          <w:trHeight w:val="248"/>
        </w:trPr>
        <w:tc>
          <w:tcPr>
            <w:tcW w:w="4224" w:type="pct"/>
            <w:vAlign w:val="center"/>
          </w:tcPr>
          <w:p w:rsidR="004A188B" w:rsidRPr="007B6160" w14:paraId="78E1CEBC" w14:textId="77777777">
            <w:pPr>
              <w:ind w:left="0" w:firstLine="0"/>
            </w:pPr>
            <w:bookmarkStart w:id="7" w:name="_Hlk167189690"/>
          </w:p>
        </w:tc>
        <w:tc>
          <w:tcPr>
            <w:tcW w:w="776" w:type="pct"/>
          </w:tcPr>
          <w:p w:rsidR="004A188B" w:rsidRPr="007B6160" w14:paraId="09C50A85" w14:textId="056AA74C">
            <w:pPr>
              <w:ind w:left="0" w:firstLine="0"/>
              <w:rPr>
                <w:b/>
                <w:bCs/>
              </w:rPr>
            </w:pPr>
            <w:r w:rsidRPr="007B6160">
              <w:rPr>
                <w:b/>
                <w:bCs/>
              </w:rPr>
              <w:t>Percentage</w:t>
            </w:r>
          </w:p>
        </w:tc>
      </w:tr>
      <w:tr w14:paraId="576EA2AC" w14:textId="07E68A47" w:rsidTr="007B6160">
        <w:tblPrEx>
          <w:tblW w:w="5000" w:type="pct"/>
          <w:tblInd w:w="0" w:type="dxa"/>
          <w:tblCellMar>
            <w:top w:w="29" w:type="dxa"/>
            <w:bottom w:w="29" w:type="dxa"/>
          </w:tblCellMar>
          <w:tblLook w:val="04A0"/>
        </w:tblPrEx>
        <w:trPr>
          <w:trHeight w:val="248"/>
        </w:trPr>
        <w:tc>
          <w:tcPr>
            <w:tcW w:w="4224" w:type="pct"/>
            <w:vAlign w:val="center"/>
          </w:tcPr>
          <w:p w:rsidR="00E625C6" w:rsidRPr="007B6160" w14:paraId="3EBB2F00" w14:textId="77777777">
            <w:pPr>
              <w:ind w:left="0" w:firstLine="0"/>
            </w:pPr>
            <w:r w:rsidRPr="007B6160">
              <w:t xml:space="preserve">Conditions </w:t>
            </w:r>
            <w:r w:rsidRPr="007B6160">
              <w:rPr>
                <w:b/>
                <w:bCs/>
              </w:rPr>
              <w:t>favorable</w:t>
            </w:r>
            <w:r w:rsidRPr="007B6160">
              <w:t xml:space="preserve"> for cash crop after cover crop</w:t>
            </w:r>
          </w:p>
        </w:tc>
        <w:tc>
          <w:tcPr>
            <w:tcW w:w="776" w:type="pct"/>
          </w:tcPr>
          <w:p w:rsidR="00E625C6" w:rsidRPr="007B6160" w14:paraId="2E06D6E4" w14:textId="77777777">
            <w:pPr>
              <w:ind w:left="0" w:firstLine="0"/>
            </w:pPr>
          </w:p>
        </w:tc>
      </w:tr>
      <w:tr w14:paraId="0A13DA5D" w14:textId="58CDD545" w:rsidTr="007B6160">
        <w:tblPrEx>
          <w:tblW w:w="5000" w:type="pct"/>
          <w:tblInd w:w="0" w:type="dxa"/>
          <w:tblCellMar>
            <w:top w:w="29" w:type="dxa"/>
            <w:bottom w:w="29" w:type="dxa"/>
          </w:tblCellMar>
          <w:tblLook w:val="04A0"/>
        </w:tblPrEx>
        <w:trPr>
          <w:trHeight w:val="245"/>
        </w:trPr>
        <w:tc>
          <w:tcPr>
            <w:tcW w:w="4224" w:type="pct"/>
            <w:vAlign w:val="center"/>
          </w:tcPr>
          <w:p w:rsidR="00E625C6" w:rsidRPr="007B6160" w14:paraId="4A638304" w14:textId="77777777">
            <w:pPr>
              <w:ind w:left="0" w:firstLine="0"/>
            </w:pPr>
            <w:r w:rsidRPr="007B6160">
              <w:t xml:space="preserve">In </w:t>
            </w:r>
            <w:r w:rsidRPr="007B6160">
              <w:rPr>
                <w:b/>
                <w:bCs/>
              </w:rPr>
              <w:t>typical</w:t>
            </w:r>
            <w:r w:rsidRPr="007B6160">
              <w:t xml:space="preserve"> conditions</w:t>
            </w:r>
          </w:p>
        </w:tc>
        <w:tc>
          <w:tcPr>
            <w:tcW w:w="776" w:type="pct"/>
          </w:tcPr>
          <w:p w:rsidR="00E625C6" w:rsidRPr="007B6160" w14:paraId="66A604D2" w14:textId="77777777">
            <w:pPr>
              <w:ind w:left="0" w:firstLine="0"/>
            </w:pPr>
          </w:p>
        </w:tc>
      </w:tr>
      <w:tr w14:paraId="4F0978FE" w14:textId="10A9D4A8" w:rsidTr="007B6160">
        <w:tblPrEx>
          <w:tblW w:w="5000" w:type="pct"/>
          <w:tblInd w:w="0" w:type="dxa"/>
          <w:tblCellMar>
            <w:top w:w="29" w:type="dxa"/>
            <w:bottom w:w="29" w:type="dxa"/>
          </w:tblCellMar>
          <w:tblLook w:val="04A0"/>
        </w:tblPrEx>
        <w:trPr>
          <w:trHeight w:val="248"/>
        </w:trPr>
        <w:tc>
          <w:tcPr>
            <w:tcW w:w="4224" w:type="pct"/>
            <w:vAlign w:val="center"/>
          </w:tcPr>
          <w:p w:rsidR="00E625C6" w:rsidRPr="007B6160" w14:paraId="36ACCEBE" w14:textId="77777777">
            <w:pPr>
              <w:ind w:left="0" w:firstLine="0"/>
            </w:pPr>
            <w:r w:rsidRPr="007B6160">
              <w:t xml:space="preserve">Conditions </w:t>
            </w:r>
            <w:r w:rsidRPr="007B6160">
              <w:rPr>
                <w:b/>
                <w:bCs/>
              </w:rPr>
              <w:t>unfavorable</w:t>
            </w:r>
            <w:r w:rsidRPr="007B6160">
              <w:t xml:space="preserve"> for cash crop after cover crop</w:t>
            </w:r>
          </w:p>
        </w:tc>
        <w:tc>
          <w:tcPr>
            <w:tcW w:w="776" w:type="pct"/>
          </w:tcPr>
          <w:p w:rsidR="00E625C6" w:rsidRPr="007B6160" w14:paraId="1E842844" w14:textId="77777777">
            <w:pPr>
              <w:ind w:left="0" w:firstLine="0"/>
            </w:pPr>
          </w:p>
        </w:tc>
      </w:tr>
      <w:tr w14:paraId="6A0729C3" w14:textId="77777777" w:rsidTr="007B6160">
        <w:tblPrEx>
          <w:tblW w:w="5000" w:type="pct"/>
          <w:tblInd w:w="0" w:type="dxa"/>
          <w:tblCellMar>
            <w:top w:w="29" w:type="dxa"/>
            <w:bottom w:w="29" w:type="dxa"/>
          </w:tblCellMar>
          <w:tblLook w:val="04A0"/>
        </w:tblPrEx>
        <w:trPr>
          <w:trHeight w:val="248"/>
        </w:trPr>
        <w:tc>
          <w:tcPr>
            <w:tcW w:w="4224" w:type="pct"/>
            <w:vAlign w:val="center"/>
          </w:tcPr>
          <w:p w:rsidR="00324A89" w:rsidRPr="007B6160" w14:paraId="416F2850" w14:textId="77777777">
            <w:pPr>
              <w:ind w:left="0" w:firstLine="0"/>
            </w:pPr>
          </w:p>
        </w:tc>
        <w:tc>
          <w:tcPr>
            <w:tcW w:w="776" w:type="pct"/>
          </w:tcPr>
          <w:p w:rsidR="00324A89" w:rsidRPr="007B6160" w:rsidP="00E11371" w14:paraId="606A5336" w14:textId="70028284">
            <w:pPr>
              <w:ind w:left="0" w:firstLine="0"/>
              <w:jc w:val="center"/>
            </w:pPr>
            <w:r w:rsidRPr="007B6160">
              <w:t>100%</w:t>
            </w:r>
          </w:p>
        </w:tc>
      </w:tr>
      <w:bookmarkEnd w:id="7"/>
    </w:tbl>
    <w:p w:rsidR="00DA348E" w:rsidP="00CE1B1F" w14:paraId="4A1BC1C2" w14:textId="77777777">
      <w:pPr>
        <w:ind w:left="0" w:firstLine="0"/>
        <w:rPr>
          <w:b/>
          <w:bCs/>
        </w:rPr>
      </w:pPr>
    </w:p>
    <w:p w:rsidR="00DC5C1D" w:rsidP="00DC5C1D" w14:paraId="026A1052" w14:textId="4CB654C4">
      <w:pPr>
        <w:keepNext/>
      </w:pPr>
      <w:r>
        <w:t>B.</w:t>
      </w:r>
      <w:r w:rsidR="004959FC">
        <w:t>30</w:t>
      </w:r>
      <w:r>
        <w:t xml:space="preserve"> </w:t>
      </w:r>
      <w:r w:rsidR="00406408">
        <w:t>In your opinion, i</w:t>
      </w:r>
      <w:r w:rsidRPr="00AF0CAA" w:rsidR="00833FB7">
        <w:t xml:space="preserve">f you were to grow </w:t>
      </w:r>
      <w:r w:rsidRPr="00C22E2A" w:rsidR="00833FB7">
        <w:rPr>
          <w:u w:val="single"/>
        </w:rPr>
        <w:t>soybean</w:t>
      </w:r>
      <w:r w:rsidR="00421E43">
        <w:rPr>
          <w:u w:val="single"/>
        </w:rPr>
        <w:t>s</w:t>
      </w:r>
      <w:r w:rsidRPr="00AF0CAA" w:rsidR="00833FB7">
        <w:t xml:space="preserve"> </w:t>
      </w:r>
      <w:r w:rsidR="00BF09FA">
        <w:t>after</w:t>
      </w:r>
      <w:r>
        <w:t xml:space="preserve"> a cover crop, would you expect the soy</w:t>
      </w:r>
      <w:r w:rsidR="0034158A">
        <w:t>bean</w:t>
      </w:r>
      <w:r>
        <w:t xml:space="preserve"> yield to be lower, higher, or unchanged under the following conditions?</w:t>
      </w:r>
    </w:p>
    <w:tbl>
      <w:tblPr>
        <w:tblStyle w:val="TableGrid"/>
        <w:tblW w:w="10075" w:type="dxa"/>
        <w:tblInd w:w="0" w:type="dxa"/>
        <w:tblLayout w:type="fixed"/>
        <w:tblCellMar>
          <w:top w:w="29" w:type="dxa"/>
          <w:bottom w:w="29" w:type="dxa"/>
        </w:tblCellMar>
        <w:tblLook w:val="04A0"/>
      </w:tblPr>
      <w:tblGrid>
        <w:gridCol w:w="1353"/>
        <w:gridCol w:w="1246"/>
        <w:gridCol w:w="1246"/>
        <w:gridCol w:w="1246"/>
        <w:gridCol w:w="1246"/>
        <w:gridCol w:w="1246"/>
        <w:gridCol w:w="1246"/>
        <w:gridCol w:w="1246"/>
      </w:tblGrid>
      <w:tr w14:paraId="2BDD4307" w14:textId="77777777" w:rsidTr="007B6160">
        <w:tblPrEx>
          <w:tblW w:w="10075" w:type="dxa"/>
          <w:tblInd w:w="0" w:type="dxa"/>
          <w:tblLayout w:type="fixed"/>
          <w:tblCellMar>
            <w:top w:w="29" w:type="dxa"/>
            <w:bottom w:w="29" w:type="dxa"/>
          </w:tblCellMar>
          <w:tblLook w:val="04A0"/>
        </w:tblPrEx>
        <w:trPr>
          <w:trHeight w:val="841"/>
        </w:trPr>
        <w:tc>
          <w:tcPr>
            <w:tcW w:w="1353" w:type="dxa"/>
          </w:tcPr>
          <w:p w:rsidR="005E3973" w:rsidRPr="005D7519" w:rsidP="005E3973" w14:paraId="3A00D7E8" w14:textId="77777777">
            <w:pPr>
              <w:ind w:left="0" w:firstLine="0"/>
              <w:rPr>
                <w:sz w:val="22"/>
                <w:szCs w:val="22"/>
              </w:rPr>
            </w:pPr>
          </w:p>
        </w:tc>
        <w:tc>
          <w:tcPr>
            <w:tcW w:w="1246" w:type="dxa"/>
            <w:vAlign w:val="center"/>
          </w:tcPr>
          <w:p w:rsidR="005E3973" w:rsidRPr="003930B8" w:rsidP="007B6160" w14:paraId="4D67A903" w14:textId="3BEBF968">
            <w:pPr>
              <w:ind w:left="0" w:firstLine="0"/>
              <w:jc w:val="center"/>
              <w:rPr>
                <w:b/>
                <w:bCs/>
                <w:sz w:val="22"/>
                <w:szCs w:val="22"/>
              </w:rPr>
            </w:pPr>
            <w:r w:rsidRPr="003930B8">
              <w:rPr>
                <w:b/>
                <w:bCs/>
                <w:sz w:val="22"/>
                <w:szCs w:val="22"/>
              </w:rPr>
              <w:t>Over 10% lower</w:t>
            </w:r>
          </w:p>
        </w:tc>
        <w:tc>
          <w:tcPr>
            <w:tcW w:w="1246" w:type="dxa"/>
            <w:vAlign w:val="center"/>
          </w:tcPr>
          <w:p w:rsidR="005E3973" w:rsidRPr="003930B8" w:rsidP="007B6160" w14:paraId="1CCBBEBE" w14:textId="35DDC725">
            <w:pPr>
              <w:ind w:left="0" w:firstLine="0"/>
              <w:jc w:val="center"/>
              <w:rPr>
                <w:b/>
                <w:bCs/>
                <w:sz w:val="22"/>
                <w:szCs w:val="22"/>
              </w:rPr>
            </w:pPr>
            <w:r w:rsidRPr="003930B8">
              <w:rPr>
                <w:b/>
                <w:bCs/>
                <w:sz w:val="22"/>
                <w:szCs w:val="22"/>
              </w:rPr>
              <w:t>5-10% lower</w:t>
            </w:r>
          </w:p>
        </w:tc>
        <w:tc>
          <w:tcPr>
            <w:tcW w:w="1246" w:type="dxa"/>
            <w:vAlign w:val="center"/>
          </w:tcPr>
          <w:p w:rsidR="005E3973" w:rsidRPr="003930B8" w:rsidP="007B6160" w14:paraId="4F615304" w14:textId="2838B537">
            <w:pPr>
              <w:ind w:left="0" w:firstLine="0"/>
              <w:jc w:val="center"/>
              <w:rPr>
                <w:b/>
                <w:bCs/>
                <w:sz w:val="22"/>
                <w:szCs w:val="22"/>
              </w:rPr>
            </w:pPr>
            <w:r w:rsidRPr="003930B8">
              <w:rPr>
                <w:b/>
                <w:bCs/>
                <w:sz w:val="22"/>
                <w:szCs w:val="22"/>
              </w:rPr>
              <w:t>2-4% lower</w:t>
            </w:r>
          </w:p>
        </w:tc>
        <w:tc>
          <w:tcPr>
            <w:tcW w:w="1246" w:type="dxa"/>
            <w:vAlign w:val="center"/>
          </w:tcPr>
          <w:p w:rsidR="00BC1EFB" w:rsidRPr="003930B8" w:rsidP="007B6160" w14:paraId="4977C0D3" w14:textId="5FB8F8E5">
            <w:pPr>
              <w:ind w:left="0" w:firstLine="0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No </w:t>
            </w:r>
            <w:r w:rsidRPr="003930B8" w:rsidR="005E3973">
              <w:rPr>
                <w:b/>
                <w:bCs/>
                <w:sz w:val="22"/>
                <w:szCs w:val="22"/>
              </w:rPr>
              <w:t>change</w:t>
            </w:r>
          </w:p>
          <w:p w:rsidR="005E3973" w:rsidRPr="003930B8" w:rsidP="007B6160" w14:paraId="63BAB20B" w14:textId="6380FB66">
            <w:pPr>
              <w:ind w:left="0" w:firstLine="0"/>
              <w:jc w:val="center"/>
              <w:rPr>
                <w:b/>
                <w:bCs/>
                <w:sz w:val="22"/>
                <w:szCs w:val="22"/>
              </w:rPr>
            </w:pPr>
            <w:r w:rsidRPr="003930B8">
              <w:rPr>
                <w:b/>
                <w:bCs/>
                <w:sz w:val="22"/>
                <w:szCs w:val="22"/>
              </w:rPr>
              <w:t>(-1</w:t>
            </w:r>
            <w:r w:rsidRPr="003930B8" w:rsidR="0026427E">
              <w:rPr>
                <w:b/>
                <w:bCs/>
                <w:sz w:val="22"/>
                <w:szCs w:val="22"/>
              </w:rPr>
              <w:t>%</w:t>
            </w:r>
            <w:r w:rsidRPr="003930B8">
              <w:rPr>
                <w:b/>
                <w:bCs/>
                <w:sz w:val="22"/>
                <w:szCs w:val="22"/>
              </w:rPr>
              <w:t xml:space="preserve"> to </w:t>
            </w:r>
            <w:r w:rsidRPr="003930B8" w:rsidR="0090559F">
              <w:rPr>
                <w:b/>
                <w:bCs/>
                <w:sz w:val="22"/>
                <w:szCs w:val="22"/>
              </w:rPr>
              <w:t>+</w:t>
            </w:r>
            <w:r w:rsidRPr="003930B8">
              <w:rPr>
                <w:b/>
                <w:bCs/>
                <w:sz w:val="22"/>
                <w:szCs w:val="22"/>
              </w:rPr>
              <w:t>1%)</w:t>
            </w:r>
          </w:p>
        </w:tc>
        <w:tc>
          <w:tcPr>
            <w:tcW w:w="1246" w:type="dxa"/>
            <w:vAlign w:val="center"/>
          </w:tcPr>
          <w:p w:rsidR="005E3973" w:rsidRPr="003930B8" w:rsidP="007B6160" w14:paraId="0C4D37ED" w14:textId="42FB8DDA">
            <w:pPr>
              <w:ind w:left="0" w:firstLine="0"/>
              <w:jc w:val="center"/>
              <w:rPr>
                <w:b/>
                <w:bCs/>
                <w:sz w:val="22"/>
                <w:szCs w:val="22"/>
              </w:rPr>
            </w:pPr>
            <w:r w:rsidRPr="003930B8">
              <w:rPr>
                <w:b/>
                <w:bCs/>
                <w:sz w:val="22"/>
                <w:szCs w:val="22"/>
              </w:rPr>
              <w:t>2-4% higher</w:t>
            </w:r>
          </w:p>
        </w:tc>
        <w:tc>
          <w:tcPr>
            <w:tcW w:w="1246" w:type="dxa"/>
            <w:vAlign w:val="center"/>
          </w:tcPr>
          <w:p w:rsidR="005E3973" w:rsidRPr="003930B8" w:rsidP="007B6160" w14:paraId="0967301B" w14:textId="3C6C2267">
            <w:pPr>
              <w:ind w:left="0" w:firstLine="0"/>
              <w:jc w:val="center"/>
              <w:rPr>
                <w:b/>
                <w:bCs/>
                <w:sz w:val="22"/>
                <w:szCs w:val="22"/>
              </w:rPr>
            </w:pPr>
            <w:r w:rsidRPr="003930B8">
              <w:rPr>
                <w:b/>
                <w:bCs/>
                <w:sz w:val="22"/>
                <w:szCs w:val="22"/>
              </w:rPr>
              <w:t>5-10% higher</w:t>
            </w:r>
          </w:p>
        </w:tc>
        <w:tc>
          <w:tcPr>
            <w:tcW w:w="1246" w:type="dxa"/>
            <w:vAlign w:val="center"/>
          </w:tcPr>
          <w:p w:rsidR="005E3973" w:rsidRPr="003930B8" w:rsidP="007B6160" w14:paraId="56AD2757" w14:textId="4845AE67">
            <w:pPr>
              <w:ind w:left="0" w:firstLine="0"/>
              <w:jc w:val="center"/>
              <w:rPr>
                <w:b/>
                <w:bCs/>
                <w:sz w:val="22"/>
                <w:szCs w:val="22"/>
              </w:rPr>
            </w:pPr>
            <w:r w:rsidRPr="003930B8">
              <w:rPr>
                <w:b/>
                <w:bCs/>
                <w:sz w:val="22"/>
                <w:szCs w:val="22"/>
              </w:rPr>
              <w:t>Over 10% higher</w:t>
            </w:r>
          </w:p>
        </w:tc>
      </w:tr>
      <w:tr w14:paraId="5CF41D37" w14:textId="77777777" w:rsidTr="007B6160">
        <w:tblPrEx>
          <w:tblW w:w="10075" w:type="dxa"/>
          <w:tblInd w:w="0" w:type="dxa"/>
          <w:tblLayout w:type="fixed"/>
          <w:tblCellMar>
            <w:top w:w="29" w:type="dxa"/>
            <w:bottom w:w="29" w:type="dxa"/>
          </w:tblCellMar>
          <w:tblLook w:val="04A0"/>
        </w:tblPrEx>
        <w:trPr>
          <w:trHeight w:val="841"/>
        </w:trPr>
        <w:tc>
          <w:tcPr>
            <w:tcW w:w="1353" w:type="dxa"/>
            <w:vAlign w:val="center"/>
          </w:tcPr>
          <w:p w:rsidR="00DC5C1D" w:rsidRPr="000231BE" w14:paraId="4B06B9C8" w14:textId="3440803B">
            <w:pPr>
              <w:ind w:left="0" w:firstLine="0"/>
              <w:rPr>
                <w:sz w:val="22"/>
                <w:szCs w:val="22"/>
              </w:rPr>
            </w:pPr>
            <w:r w:rsidRPr="000231BE">
              <w:rPr>
                <w:sz w:val="22"/>
                <w:szCs w:val="22"/>
              </w:rPr>
              <w:t xml:space="preserve">Conditions </w:t>
            </w:r>
            <w:r w:rsidRPr="000231BE">
              <w:rPr>
                <w:b/>
                <w:bCs/>
                <w:sz w:val="22"/>
                <w:szCs w:val="22"/>
              </w:rPr>
              <w:t>favorable</w:t>
            </w:r>
            <w:r w:rsidRPr="000231BE">
              <w:rPr>
                <w:sz w:val="22"/>
                <w:szCs w:val="22"/>
              </w:rPr>
              <w:t xml:space="preserve"> for </w:t>
            </w:r>
            <w:r w:rsidRPr="003930B8" w:rsidR="009F2FC3">
              <w:rPr>
                <w:sz w:val="22"/>
                <w:szCs w:val="22"/>
              </w:rPr>
              <w:t>cash crop after cover crop</w:t>
            </w:r>
          </w:p>
        </w:tc>
        <w:tc>
          <w:tcPr>
            <w:tcW w:w="1246" w:type="dxa"/>
            <w:vAlign w:val="center"/>
          </w:tcPr>
          <w:p w:rsidR="00DC5C1D" w:rsidRPr="005D7519" w:rsidP="007B6160" w14:paraId="5C11FA88" w14:textId="1E23CDB2">
            <w:pPr>
              <w:ind w:left="0" w:firstLine="0"/>
              <w:jc w:val="center"/>
              <w:rPr>
                <w:sz w:val="22"/>
                <w:szCs w:val="22"/>
              </w:rPr>
            </w:pPr>
            <w:r w:rsidRPr="00F742E1">
              <w:t>□</w:t>
            </w:r>
          </w:p>
        </w:tc>
        <w:tc>
          <w:tcPr>
            <w:tcW w:w="1246" w:type="dxa"/>
            <w:vAlign w:val="center"/>
          </w:tcPr>
          <w:p w:rsidR="00DC5C1D" w:rsidRPr="005D7519" w:rsidP="007B6160" w14:paraId="38C51B2F" w14:textId="2F851E87">
            <w:pPr>
              <w:ind w:left="0" w:firstLine="0"/>
              <w:jc w:val="center"/>
              <w:rPr>
                <w:sz w:val="22"/>
                <w:szCs w:val="22"/>
              </w:rPr>
            </w:pPr>
            <w:r w:rsidRPr="00F742E1">
              <w:t>□</w:t>
            </w:r>
          </w:p>
        </w:tc>
        <w:tc>
          <w:tcPr>
            <w:tcW w:w="1246" w:type="dxa"/>
            <w:vAlign w:val="center"/>
          </w:tcPr>
          <w:p w:rsidR="00DC5C1D" w:rsidRPr="005D7519" w:rsidP="007B6160" w14:paraId="7CB0A380" w14:textId="58310B59">
            <w:pPr>
              <w:ind w:left="0" w:firstLine="0"/>
              <w:jc w:val="center"/>
              <w:rPr>
                <w:sz w:val="22"/>
                <w:szCs w:val="22"/>
              </w:rPr>
            </w:pPr>
            <w:r w:rsidRPr="00F742E1">
              <w:t>□</w:t>
            </w:r>
          </w:p>
        </w:tc>
        <w:tc>
          <w:tcPr>
            <w:tcW w:w="1246" w:type="dxa"/>
            <w:vAlign w:val="center"/>
          </w:tcPr>
          <w:p w:rsidR="00DC5C1D" w:rsidRPr="005D7519" w:rsidP="007B6160" w14:paraId="1F7D6601" w14:textId="27CCD9F0">
            <w:pPr>
              <w:ind w:left="0" w:firstLine="0"/>
              <w:jc w:val="center"/>
              <w:rPr>
                <w:sz w:val="22"/>
                <w:szCs w:val="22"/>
              </w:rPr>
            </w:pPr>
            <w:r w:rsidRPr="00F742E1">
              <w:t>□</w:t>
            </w:r>
          </w:p>
        </w:tc>
        <w:tc>
          <w:tcPr>
            <w:tcW w:w="1246" w:type="dxa"/>
            <w:vAlign w:val="center"/>
          </w:tcPr>
          <w:p w:rsidR="00DC5C1D" w:rsidRPr="005D7519" w:rsidP="007B6160" w14:paraId="28BEFB9F" w14:textId="0A4E1BC5">
            <w:pPr>
              <w:ind w:left="0" w:firstLine="0"/>
              <w:jc w:val="center"/>
              <w:rPr>
                <w:sz w:val="22"/>
                <w:szCs w:val="22"/>
              </w:rPr>
            </w:pPr>
            <w:r w:rsidRPr="00F742E1">
              <w:t>□</w:t>
            </w:r>
          </w:p>
        </w:tc>
        <w:tc>
          <w:tcPr>
            <w:tcW w:w="1246" w:type="dxa"/>
            <w:vAlign w:val="center"/>
          </w:tcPr>
          <w:p w:rsidR="00DC5C1D" w:rsidRPr="005D7519" w:rsidP="007B6160" w14:paraId="41C7D2A3" w14:textId="1EBE1E28">
            <w:pPr>
              <w:ind w:left="0" w:firstLine="0"/>
              <w:jc w:val="center"/>
              <w:rPr>
                <w:sz w:val="22"/>
                <w:szCs w:val="22"/>
              </w:rPr>
            </w:pPr>
            <w:r w:rsidRPr="00F742E1">
              <w:t>□</w:t>
            </w:r>
          </w:p>
        </w:tc>
        <w:tc>
          <w:tcPr>
            <w:tcW w:w="1246" w:type="dxa"/>
            <w:vAlign w:val="center"/>
          </w:tcPr>
          <w:p w:rsidR="00DC5C1D" w:rsidRPr="005D7519" w:rsidP="007B6160" w14:paraId="29E882D2" w14:textId="34494BDD">
            <w:pPr>
              <w:ind w:left="0" w:firstLine="0"/>
              <w:jc w:val="center"/>
              <w:rPr>
                <w:sz w:val="22"/>
                <w:szCs w:val="22"/>
              </w:rPr>
            </w:pPr>
            <w:r w:rsidRPr="00F742E1">
              <w:t>□</w:t>
            </w:r>
          </w:p>
        </w:tc>
      </w:tr>
      <w:tr w14:paraId="7A07E47C" w14:textId="77777777" w:rsidTr="007B6160">
        <w:tblPrEx>
          <w:tblW w:w="10075" w:type="dxa"/>
          <w:tblInd w:w="0" w:type="dxa"/>
          <w:tblLayout w:type="fixed"/>
          <w:tblCellMar>
            <w:top w:w="29" w:type="dxa"/>
            <w:bottom w:w="29" w:type="dxa"/>
          </w:tblCellMar>
          <w:tblLook w:val="04A0"/>
        </w:tblPrEx>
        <w:trPr>
          <w:trHeight w:val="1117"/>
        </w:trPr>
        <w:tc>
          <w:tcPr>
            <w:tcW w:w="1353" w:type="dxa"/>
            <w:vAlign w:val="center"/>
          </w:tcPr>
          <w:p w:rsidR="00DC5C1D" w:rsidRPr="000231BE" w14:paraId="17B52FA5" w14:textId="77777777">
            <w:pPr>
              <w:ind w:left="0" w:firstLine="0"/>
              <w:rPr>
                <w:sz w:val="22"/>
                <w:szCs w:val="22"/>
              </w:rPr>
            </w:pPr>
            <w:r w:rsidRPr="000231BE">
              <w:rPr>
                <w:sz w:val="22"/>
                <w:szCs w:val="22"/>
              </w:rPr>
              <w:t xml:space="preserve">In </w:t>
            </w:r>
            <w:r w:rsidRPr="000231BE">
              <w:rPr>
                <w:b/>
                <w:bCs/>
                <w:sz w:val="22"/>
                <w:szCs w:val="22"/>
              </w:rPr>
              <w:t>typical</w:t>
            </w:r>
            <w:r w:rsidRPr="000231BE">
              <w:rPr>
                <w:sz w:val="22"/>
                <w:szCs w:val="22"/>
              </w:rPr>
              <w:t xml:space="preserve"> conditions</w:t>
            </w:r>
          </w:p>
        </w:tc>
        <w:tc>
          <w:tcPr>
            <w:tcW w:w="1246" w:type="dxa"/>
            <w:vAlign w:val="center"/>
          </w:tcPr>
          <w:p w:rsidR="00DC5C1D" w:rsidRPr="005D7519" w:rsidP="007B6160" w14:paraId="1CF17A5A" w14:textId="764417C7">
            <w:pPr>
              <w:ind w:left="0" w:firstLine="0"/>
              <w:jc w:val="center"/>
              <w:rPr>
                <w:sz w:val="22"/>
                <w:szCs w:val="22"/>
              </w:rPr>
            </w:pPr>
            <w:r w:rsidRPr="00F742E1">
              <w:t>□</w:t>
            </w:r>
          </w:p>
        </w:tc>
        <w:tc>
          <w:tcPr>
            <w:tcW w:w="1246" w:type="dxa"/>
            <w:vAlign w:val="center"/>
          </w:tcPr>
          <w:p w:rsidR="00DC5C1D" w:rsidRPr="005D7519" w:rsidP="007B6160" w14:paraId="76EF8504" w14:textId="0182C860">
            <w:pPr>
              <w:ind w:left="0" w:firstLine="0"/>
              <w:jc w:val="center"/>
              <w:rPr>
                <w:sz w:val="22"/>
                <w:szCs w:val="22"/>
              </w:rPr>
            </w:pPr>
            <w:r w:rsidRPr="00F742E1">
              <w:t>□</w:t>
            </w:r>
          </w:p>
        </w:tc>
        <w:tc>
          <w:tcPr>
            <w:tcW w:w="1246" w:type="dxa"/>
            <w:vAlign w:val="center"/>
          </w:tcPr>
          <w:p w:rsidR="00DC5C1D" w:rsidRPr="005D7519" w:rsidP="007B6160" w14:paraId="5DCEDEBE" w14:textId="6C019119">
            <w:pPr>
              <w:ind w:left="0" w:firstLine="0"/>
              <w:jc w:val="center"/>
              <w:rPr>
                <w:sz w:val="22"/>
                <w:szCs w:val="22"/>
              </w:rPr>
            </w:pPr>
            <w:r w:rsidRPr="00F742E1">
              <w:t>□</w:t>
            </w:r>
          </w:p>
        </w:tc>
        <w:tc>
          <w:tcPr>
            <w:tcW w:w="1246" w:type="dxa"/>
            <w:vAlign w:val="center"/>
          </w:tcPr>
          <w:p w:rsidR="00DC5C1D" w:rsidRPr="005D7519" w:rsidP="007B6160" w14:paraId="6443F544" w14:textId="29F97F34">
            <w:pPr>
              <w:ind w:left="0" w:firstLine="0"/>
              <w:jc w:val="center"/>
              <w:rPr>
                <w:sz w:val="22"/>
                <w:szCs w:val="22"/>
              </w:rPr>
            </w:pPr>
            <w:r w:rsidRPr="00F742E1">
              <w:t>□</w:t>
            </w:r>
          </w:p>
        </w:tc>
        <w:tc>
          <w:tcPr>
            <w:tcW w:w="1246" w:type="dxa"/>
            <w:vAlign w:val="center"/>
          </w:tcPr>
          <w:p w:rsidR="00DC5C1D" w:rsidRPr="005D7519" w:rsidP="007B6160" w14:paraId="1E250E2B" w14:textId="3A9236DA">
            <w:pPr>
              <w:ind w:left="0" w:firstLine="0"/>
              <w:jc w:val="center"/>
              <w:rPr>
                <w:sz w:val="22"/>
                <w:szCs w:val="22"/>
              </w:rPr>
            </w:pPr>
            <w:r w:rsidRPr="00F742E1">
              <w:t>□</w:t>
            </w:r>
          </w:p>
        </w:tc>
        <w:tc>
          <w:tcPr>
            <w:tcW w:w="1246" w:type="dxa"/>
            <w:vAlign w:val="center"/>
          </w:tcPr>
          <w:p w:rsidR="00DC5C1D" w:rsidRPr="005D7519" w:rsidP="007B6160" w14:paraId="0E9D40A5" w14:textId="2DFF5979">
            <w:pPr>
              <w:ind w:left="0" w:firstLine="0"/>
              <w:jc w:val="center"/>
              <w:rPr>
                <w:sz w:val="22"/>
                <w:szCs w:val="22"/>
              </w:rPr>
            </w:pPr>
            <w:r w:rsidRPr="00F742E1">
              <w:t>□</w:t>
            </w:r>
          </w:p>
        </w:tc>
        <w:tc>
          <w:tcPr>
            <w:tcW w:w="1246" w:type="dxa"/>
            <w:vAlign w:val="center"/>
          </w:tcPr>
          <w:p w:rsidR="00DC5C1D" w:rsidRPr="005D7519" w:rsidP="007B6160" w14:paraId="41C5B62F" w14:textId="43E5EEFB">
            <w:pPr>
              <w:ind w:left="0" w:firstLine="0"/>
              <w:jc w:val="center"/>
              <w:rPr>
                <w:sz w:val="22"/>
                <w:szCs w:val="22"/>
              </w:rPr>
            </w:pPr>
            <w:r w:rsidRPr="00F742E1">
              <w:t>□</w:t>
            </w:r>
          </w:p>
        </w:tc>
      </w:tr>
      <w:tr w14:paraId="5C655F78" w14:textId="77777777" w:rsidTr="007B6160">
        <w:tblPrEx>
          <w:tblW w:w="10075" w:type="dxa"/>
          <w:tblInd w:w="0" w:type="dxa"/>
          <w:tblLayout w:type="fixed"/>
          <w:tblCellMar>
            <w:top w:w="29" w:type="dxa"/>
            <w:bottom w:w="29" w:type="dxa"/>
          </w:tblCellMar>
          <w:tblLook w:val="04A0"/>
        </w:tblPrEx>
        <w:trPr>
          <w:trHeight w:val="841"/>
        </w:trPr>
        <w:tc>
          <w:tcPr>
            <w:tcW w:w="1353" w:type="dxa"/>
            <w:vAlign w:val="center"/>
          </w:tcPr>
          <w:p w:rsidR="00DC5C1D" w:rsidRPr="000231BE" w14:paraId="4B151A18" w14:textId="298436F8">
            <w:pPr>
              <w:ind w:left="0" w:firstLine="0"/>
              <w:rPr>
                <w:sz w:val="22"/>
                <w:szCs w:val="22"/>
              </w:rPr>
            </w:pPr>
            <w:r w:rsidRPr="000231BE">
              <w:rPr>
                <w:sz w:val="22"/>
                <w:szCs w:val="22"/>
              </w:rPr>
              <w:t xml:space="preserve">Conditions </w:t>
            </w:r>
            <w:r w:rsidRPr="000231BE">
              <w:rPr>
                <w:b/>
                <w:bCs/>
                <w:sz w:val="22"/>
                <w:szCs w:val="22"/>
              </w:rPr>
              <w:t>unfavorable</w:t>
            </w:r>
            <w:r w:rsidRPr="000231BE">
              <w:rPr>
                <w:sz w:val="22"/>
                <w:szCs w:val="22"/>
              </w:rPr>
              <w:t xml:space="preserve"> for </w:t>
            </w:r>
            <w:r w:rsidRPr="003930B8" w:rsidR="009F2FC3">
              <w:rPr>
                <w:sz w:val="22"/>
                <w:szCs w:val="22"/>
              </w:rPr>
              <w:t>cash crop after cover crop</w:t>
            </w:r>
          </w:p>
        </w:tc>
        <w:tc>
          <w:tcPr>
            <w:tcW w:w="1246" w:type="dxa"/>
            <w:vAlign w:val="center"/>
          </w:tcPr>
          <w:p w:rsidR="00DC5C1D" w:rsidRPr="005D7519" w:rsidP="007B6160" w14:paraId="0396DE6B" w14:textId="6E3852DC">
            <w:pPr>
              <w:ind w:left="0" w:firstLine="0"/>
              <w:jc w:val="center"/>
              <w:rPr>
                <w:sz w:val="22"/>
                <w:szCs w:val="22"/>
              </w:rPr>
            </w:pPr>
            <w:r w:rsidRPr="00F742E1">
              <w:t>□</w:t>
            </w:r>
          </w:p>
        </w:tc>
        <w:tc>
          <w:tcPr>
            <w:tcW w:w="1246" w:type="dxa"/>
            <w:vAlign w:val="center"/>
          </w:tcPr>
          <w:p w:rsidR="00DC5C1D" w:rsidRPr="005D7519" w:rsidP="007B6160" w14:paraId="4DDF5E3A" w14:textId="064C0C79">
            <w:pPr>
              <w:ind w:left="0" w:firstLine="0"/>
              <w:jc w:val="center"/>
              <w:rPr>
                <w:sz w:val="22"/>
                <w:szCs w:val="22"/>
              </w:rPr>
            </w:pPr>
            <w:r w:rsidRPr="00F742E1">
              <w:t>□</w:t>
            </w:r>
          </w:p>
        </w:tc>
        <w:tc>
          <w:tcPr>
            <w:tcW w:w="1246" w:type="dxa"/>
            <w:vAlign w:val="center"/>
          </w:tcPr>
          <w:p w:rsidR="00DC5C1D" w:rsidRPr="005D7519" w:rsidP="007B6160" w14:paraId="0D2EA91F" w14:textId="093C973D">
            <w:pPr>
              <w:ind w:left="0" w:firstLine="0"/>
              <w:jc w:val="center"/>
              <w:rPr>
                <w:sz w:val="22"/>
                <w:szCs w:val="22"/>
              </w:rPr>
            </w:pPr>
            <w:r w:rsidRPr="00F742E1">
              <w:t>□</w:t>
            </w:r>
          </w:p>
        </w:tc>
        <w:tc>
          <w:tcPr>
            <w:tcW w:w="1246" w:type="dxa"/>
            <w:vAlign w:val="center"/>
          </w:tcPr>
          <w:p w:rsidR="00DC5C1D" w:rsidRPr="005D7519" w:rsidP="007B6160" w14:paraId="521AB9C4" w14:textId="07119A4A">
            <w:pPr>
              <w:ind w:left="0" w:firstLine="0"/>
              <w:jc w:val="center"/>
              <w:rPr>
                <w:sz w:val="22"/>
                <w:szCs w:val="22"/>
              </w:rPr>
            </w:pPr>
            <w:r w:rsidRPr="00F742E1">
              <w:t>□</w:t>
            </w:r>
          </w:p>
        </w:tc>
        <w:tc>
          <w:tcPr>
            <w:tcW w:w="1246" w:type="dxa"/>
            <w:vAlign w:val="center"/>
          </w:tcPr>
          <w:p w:rsidR="00DC5C1D" w:rsidRPr="005D7519" w:rsidP="007B6160" w14:paraId="6655742F" w14:textId="358B859D">
            <w:pPr>
              <w:ind w:left="0" w:firstLine="0"/>
              <w:jc w:val="center"/>
              <w:rPr>
                <w:sz w:val="22"/>
                <w:szCs w:val="22"/>
              </w:rPr>
            </w:pPr>
            <w:r w:rsidRPr="00F742E1">
              <w:t>□</w:t>
            </w:r>
          </w:p>
        </w:tc>
        <w:tc>
          <w:tcPr>
            <w:tcW w:w="1246" w:type="dxa"/>
            <w:vAlign w:val="center"/>
          </w:tcPr>
          <w:p w:rsidR="00DC5C1D" w:rsidRPr="005D7519" w:rsidP="007B6160" w14:paraId="7757230F" w14:textId="006C5335">
            <w:pPr>
              <w:ind w:left="0" w:firstLine="0"/>
              <w:jc w:val="center"/>
              <w:rPr>
                <w:sz w:val="22"/>
                <w:szCs w:val="22"/>
              </w:rPr>
            </w:pPr>
            <w:r w:rsidRPr="00F742E1">
              <w:t>□</w:t>
            </w:r>
          </w:p>
        </w:tc>
        <w:tc>
          <w:tcPr>
            <w:tcW w:w="1246" w:type="dxa"/>
            <w:vAlign w:val="center"/>
          </w:tcPr>
          <w:p w:rsidR="00DC5C1D" w:rsidRPr="005D7519" w:rsidP="007B6160" w14:paraId="64E8FD8B" w14:textId="7E71D77E">
            <w:pPr>
              <w:ind w:left="0" w:firstLine="0"/>
              <w:jc w:val="center"/>
              <w:rPr>
                <w:sz w:val="22"/>
                <w:szCs w:val="22"/>
              </w:rPr>
            </w:pPr>
            <w:r w:rsidRPr="00F742E1">
              <w:t>□</w:t>
            </w:r>
          </w:p>
        </w:tc>
      </w:tr>
    </w:tbl>
    <w:p w:rsidR="00EE16A4" w:rsidP="00E07E1E" w14:paraId="1C521BA4" w14:textId="77777777">
      <w:pPr>
        <w:ind w:left="0" w:firstLine="0"/>
      </w:pPr>
    </w:p>
    <w:p w:rsidR="00E61337" w:rsidP="00FE000D" w14:paraId="1EC92504" w14:textId="77777777">
      <w:pPr>
        <w:keepNext/>
      </w:pPr>
      <w:r>
        <w:br w:type="page"/>
      </w:r>
    </w:p>
    <w:p w:rsidR="004A188B" w:rsidP="00FE000D" w14:paraId="3A9DCF10" w14:textId="18C32494">
      <w:pPr>
        <w:keepNext/>
      </w:pPr>
      <w:r>
        <w:t>B.</w:t>
      </w:r>
      <w:r w:rsidR="00CB7C86">
        <w:t>3</w:t>
      </w:r>
      <w:r w:rsidR="004959FC">
        <w:t>1</w:t>
      </w:r>
      <w:r>
        <w:t xml:space="preserve"> Thinking about how frequently conditions are unfavorable, typical and favorable for </w:t>
      </w:r>
      <w:r w:rsidR="00512D62">
        <w:t xml:space="preserve">soybeans </w:t>
      </w:r>
      <w:r>
        <w:t xml:space="preserve">after cover crop, what percentage of </w:t>
      </w:r>
      <w:r w:rsidR="00EE16A4">
        <w:t xml:space="preserve">the </w:t>
      </w:r>
      <w:r>
        <w:t>time do you think each would occur?</w:t>
      </w:r>
    </w:p>
    <w:p w:rsidR="004A188B" w:rsidP="00FE000D" w14:paraId="531D5DBF" w14:textId="77777777">
      <w:pPr>
        <w:keepNext/>
      </w:pPr>
      <w:r w:rsidRPr="00FE000D">
        <w:t>(Note: the percentages should add to 100.)</w:t>
      </w:r>
    </w:p>
    <w:tbl>
      <w:tblPr>
        <w:tblStyle w:val="TableGrid"/>
        <w:tblW w:w="8635" w:type="dxa"/>
        <w:tblInd w:w="0" w:type="dxa"/>
        <w:tblCellMar>
          <w:top w:w="29" w:type="dxa"/>
          <w:bottom w:w="29" w:type="dxa"/>
        </w:tblCellMar>
        <w:tblLook w:val="04A0"/>
      </w:tblPr>
      <w:tblGrid>
        <w:gridCol w:w="7286"/>
        <w:gridCol w:w="1349"/>
      </w:tblGrid>
      <w:tr w14:paraId="20990181" w14:textId="77777777" w:rsidTr="0055167B">
        <w:tblPrEx>
          <w:tblW w:w="8635" w:type="dxa"/>
          <w:tblInd w:w="0" w:type="dxa"/>
          <w:tblCellMar>
            <w:top w:w="29" w:type="dxa"/>
            <w:bottom w:w="29" w:type="dxa"/>
          </w:tblCellMar>
          <w:tblLook w:val="04A0"/>
        </w:tblPrEx>
        <w:trPr>
          <w:trHeight w:val="248"/>
        </w:trPr>
        <w:tc>
          <w:tcPr>
            <w:tcW w:w="7286" w:type="dxa"/>
          </w:tcPr>
          <w:p w:rsidR="00892F39" w:rsidRPr="008F0BBD" w14:paraId="5955FEA2" w14:textId="77777777">
            <w:pPr>
              <w:ind w:left="0" w:firstLine="0"/>
            </w:pPr>
          </w:p>
        </w:tc>
        <w:tc>
          <w:tcPr>
            <w:tcW w:w="1349" w:type="dxa"/>
          </w:tcPr>
          <w:p w:rsidR="00892F39" w:rsidRPr="0055167B" w14:paraId="53167BD2" w14:textId="77777777">
            <w:pPr>
              <w:ind w:left="0" w:firstLine="0"/>
              <w:rPr>
                <w:b/>
                <w:bCs/>
              </w:rPr>
            </w:pPr>
            <w:r w:rsidRPr="0055167B">
              <w:rPr>
                <w:b/>
                <w:bCs/>
              </w:rPr>
              <w:t>Percentage</w:t>
            </w:r>
          </w:p>
        </w:tc>
      </w:tr>
      <w:tr w14:paraId="0CBC9A43" w14:textId="77777777" w:rsidTr="0055167B">
        <w:tblPrEx>
          <w:tblW w:w="8635" w:type="dxa"/>
          <w:tblInd w:w="0" w:type="dxa"/>
          <w:tblCellMar>
            <w:top w:w="29" w:type="dxa"/>
            <w:bottom w:w="29" w:type="dxa"/>
          </w:tblCellMar>
          <w:tblLook w:val="04A0"/>
        </w:tblPrEx>
        <w:trPr>
          <w:trHeight w:val="248"/>
        </w:trPr>
        <w:tc>
          <w:tcPr>
            <w:tcW w:w="7286" w:type="dxa"/>
          </w:tcPr>
          <w:p w:rsidR="00892F39" w:rsidRPr="008F0BBD" w14:paraId="28DB8004" w14:textId="77777777">
            <w:pPr>
              <w:ind w:left="0" w:firstLine="0"/>
            </w:pPr>
            <w:r w:rsidRPr="008F0BBD">
              <w:t xml:space="preserve">Conditions </w:t>
            </w:r>
            <w:r w:rsidRPr="008F0BBD">
              <w:rPr>
                <w:b/>
                <w:bCs/>
              </w:rPr>
              <w:t>favorable</w:t>
            </w:r>
            <w:r w:rsidRPr="008F0BBD">
              <w:t xml:space="preserve"> for cash crop after cover crop</w:t>
            </w:r>
          </w:p>
        </w:tc>
        <w:tc>
          <w:tcPr>
            <w:tcW w:w="1349" w:type="dxa"/>
          </w:tcPr>
          <w:p w:rsidR="00892F39" w:rsidRPr="008F0BBD" w14:paraId="07CADE3E" w14:textId="77777777">
            <w:pPr>
              <w:ind w:left="0" w:firstLine="0"/>
            </w:pPr>
          </w:p>
        </w:tc>
      </w:tr>
      <w:tr w14:paraId="753BB53D" w14:textId="77777777" w:rsidTr="0055167B">
        <w:tblPrEx>
          <w:tblW w:w="8635" w:type="dxa"/>
          <w:tblInd w:w="0" w:type="dxa"/>
          <w:tblCellMar>
            <w:top w:w="29" w:type="dxa"/>
            <w:bottom w:w="29" w:type="dxa"/>
          </w:tblCellMar>
          <w:tblLook w:val="04A0"/>
        </w:tblPrEx>
        <w:trPr>
          <w:trHeight w:val="245"/>
        </w:trPr>
        <w:tc>
          <w:tcPr>
            <w:tcW w:w="7286" w:type="dxa"/>
          </w:tcPr>
          <w:p w:rsidR="00892F39" w:rsidRPr="008F0BBD" w14:paraId="3A76B67C" w14:textId="77777777">
            <w:pPr>
              <w:ind w:left="0" w:firstLine="0"/>
            </w:pPr>
            <w:r w:rsidRPr="008F0BBD">
              <w:t xml:space="preserve">In </w:t>
            </w:r>
            <w:r w:rsidRPr="008F0BBD">
              <w:rPr>
                <w:b/>
                <w:bCs/>
              </w:rPr>
              <w:t>typical</w:t>
            </w:r>
            <w:r w:rsidRPr="008F0BBD">
              <w:t xml:space="preserve"> conditions</w:t>
            </w:r>
          </w:p>
        </w:tc>
        <w:tc>
          <w:tcPr>
            <w:tcW w:w="1349" w:type="dxa"/>
          </w:tcPr>
          <w:p w:rsidR="00892F39" w:rsidRPr="008F0BBD" w14:paraId="77438B16" w14:textId="77777777">
            <w:pPr>
              <w:ind w:left="0" w:firstLine="0"/>
            </w:pPr>
          </w:p>
        </w:tc>
      </w:tr>
      <w:tr w14:paraId="3F852BD2" w14:textId="77777777" w:rsidTr="0055167B">
        <w:tblPrEx>
          <w:tblW w:w="8635" w:type="dxa"/>
          <w:tblInd w:w="0" w:type="dxa"/>
          <w:tblCellMar>
            <w:top w:w="29" w:type="dxa"/>
            <w:bottom w:w="29" w:type="dxa"/>
          </w:tblCellMar>
          <w:tblLook w:val="04A0"/>
        </w:tblPrEx>
        <w:trPr>
          <w:trHeight w:val="248"/>
        </w:trPr>
        <w:tc>
          <w:tcPr>
            <w:tcW w:w="7286" w:type="dxa"/>
          </w:tcPr>
          <w:p w:rsidR="00892F39" w:rsidRPr="008F0BBD" w14:paraId="0EA4D4E2" w14:textId="77777777">
            <w:pPr>
              <w:ind w:left="0" w:firstLine="0"/>
            </w:pPr>
            <w:r w:rsidRPr="008F0BBD">
              <w:t xml:space="preserve">Conditions </w:t>
            </w:r>
            <w:r w:rsidRPr="008F0BBD">
              <w:rPr>
                <w:b/>
                <w:bCs/>
              </w:rPr>
              <w:t>unfavorable</w:t>
            </w:r>
            <w:r w:rsidRPr="008F0BBD">
              <w:t xml:space="preserve"> for cash crop after cover crop</w:t>
            </w:r>
          </w:p>
        </w:tc>
        <w:tc>
          <w:tcPr>
            <w:tcW w:w="1349" w:type="dxa"/>
          </w:tcPr>
          <w:p w:rsidR="00892F39" w:rsidRPr="008F0BBD" w14:paraId="64878EFB" w14:textId="77777777">
            <w:pPr>
              <w:ind w:left="0" w:firstLine="0"/>
            </w:pPr>
          </w:p>
        </w:tc>
      </w:tr>
      <w:tr w14:paraId="5569F00E" w14:textId="77777777" w:rsidTr="0055167B">
        <w:tblPrEx>
          <w:tblW w:w="8635" w:type="dxa"/>
          <w:tblInd w:w="0" w:type="dxa"/>
          <w:tblCellMar>
            <w:top w:w="29" w:type="dxa"/>
            <w:bottom w:w="29" w:type="dxa"/>
          </w:tblCellMar>
          <w:tblLook w:val="04A0"/>
        </w:tblPrEx>
        <w:trPr>
          <w:trHeight w:val="248"/>
        </w:trPr>
        <w:tc>
          <w:tcPr>
            <w:tcW w:w="7286" w:type="dxa"/>
          </w:tcPr>
          <w:p w:rsidR="00892F39" w:rsidRPr="008F0BBD" w14:paraId="72EEDBB2" w14:textId="77777777">
            <w:pPr>
              <w:ind w:left="0" w:firstLine="0"/>
            </w:pPr>
          </w:p>
        </w:tc>
        <w:tc>
          <w:tcPr>
            <w:tcW w:w="1349" w:type="dxa"/>
          </w:tcPr>
          <w:p w:rsidR="00892F39" w:rsidRPr="008F0BBD" w14:paraId="506F35A6" w14:textId="77777777">
            <w:pPr>
              <w:ind w:left="0" w:firstLine="0"/>
              <w:jc w:val="center"/>
            </w:pPr>
            <w:r w:rsidRPr="008F0BBD">
              <w:t>100%</w:t>
            </w:r>
          </w:p>
        </w:tc>
      </w:tr>
    </w:tbl>
    <w:p w:rsidR="004C6AC6" w:rsidRPr="00E07E1E" w:rsidP="00C73B28" w14:paraId="2DD17512" w14:textId="04F732DC">
      <w:pPr>
        <w:ind w:left="0" w:firstLine="0"/>
        <w:rPr>
          <w:bCs/>
          <w:sz w:val="28"/>
          <w:szCs w:val="28"/>
        </w:rPr>
      </w:pPr>
      <w:r w:rsidRPr="00E07E1E">
        <w:rPr>
          <w:sz w:val="28"/>
          <w:szCs w:val="28"/>
        </w:rPr>
        <w:tab/>
      </w:r>
      <w:r w:rsidRPr="00E07E1E" w:rsidR="00483898">
        <w:rPr>
          <w:sz w:val="28"/>
          <w:szCs w:val="28"/>
        </w:rPr>
        <w:br w:type="page"/>
      </w:r>
      <w:r w:rsidRPr="00E07E1E">
        <w:rPr>
          <w:b/>
          <w:bCs/>
          <w:sz w:val="28"/>
          <w:szCs w:val="28"/>
        </w:rPr>
        <w:t>Section C</w:t>
      </w:r>
      <w:r w:rsidRPr="00E07E1E" w:rsidR="008C239B">
        <w:rPr>
          <w:b/>
          <w:bCs/>
          <w:sz w:val="28"/>
          <w:szCs w:val="28"/>
        </w:rPr>
        <w:t>:</w:t>
      </w:r>
      <w:r w:rsidRPr="00E07E1E">
        <w:rPr>
          <w:b/>
          <w:bCs/>
          <w:sz w:val="28"/>
          <w:szCs w:val="28"/>
        </w:rPr>
        <w:t xml:space="preserve"> </w:t>
      </w:r>
      <w:r w:rsidRPr="00E07E1E" w:rsidR="009B4629">
        <w:rPr>
          <w:b/>
          <w:bCs/>
          <w:sz w:val="28"/>
          <w:szCs w:val="28"/>
        </w:rPr>
        <w:t xml:space="preserve">Cover </w:t>
      </w:r>
      <w:r w:rsidRPr="00E07E1E" w:rsidR="00F41ACE">
        <w:rPr>
          <w:b/>
          <w:bCs/>
          <w:sz w:val="28"/>
          <w:szCs w:val="28"/>
        </w:rPr>
        <w:t>c</w:t>
      </w:r>
      <w:r w:rsidRPr="00E07E1E" w:rsidR="009B4629">
        <w:rPr>
          <w:b/>
          <w:bCs/>
          <w:sz w:val="28"/>
          <w:szCs w:val="28"/>
        </w:rPr>
        <w:t xml:space="preserve">rop </w:t>
      </w:r>
      <w:r w:rsidRPr="00E07E1E" w:rsidR="00F41ACE">
        <w:rPr>
          <w:b/>
          <w:bCs/>
          <w:sz w:val="28"/>
          <w:szCs w:val="28"/>
        </w:rPr>
        <w:t>c</w:t>
      </w:r>
      <w:r w:rsidRPr="00E07E1E" w:rsidR="009B4629">
        <w:rPr>
          <w:b/>
          <w:bCs/>
          <w:sz w:val="28"/>
          <w:szCs w:val="28"/>
        </w:rPr>
        <w:t>ontracts</w:t>
      </w:r>
    </w:p>
    <w:p w:rsidR="00687D7D" w:rsidP="00914E92" w14:paraId="254D272A" w14:textId="77777777">
      <w:pPr>
        <w:pStyle w:val="NoSpacing"/>
      </w:pPr>
      <w:r w:rsidRPr="00FA727F">
        <w:t>In this section,</w:t>
      </w:r>
      <w:r>
        <w:t xml:space="preserve"> we will show you contracts that would pay you to adopt specific cover cropping practices on the field identified in Section B.</w:t>
      </w:r>
      <w:r w:rsidR="00F15FE2">
        <w:t xml:space="preserve"> </w:t>
      </w:r>
    </w:p>
    <w:p w:rsidR="00687D7D" w:rsidP="00533E7F" w14:paraId="0CA23691" w14:textId="17FE1646">
      <w:pPr>
        <w:pStyle w:val="NoSpacing"/>
        <w:numPr>
          <w:ilvl w:val="0"/>
          <w:numId w:val="28"/>
        </w:numPr>
        <w:spacing w:after="0"/>
      </w:pPr>
      <w:r>
        <w:t>First, we will introduce the features</w:t>
      </w:r>
      <w:r w:rsidR="00AC14A7">
        <w:t xml:space="preserve"> of the contracts</w:t>
      </w:r>
      <w:r>
        <w:t xml:space="preserve">. </w:t>
      </w:r>
    </w:p>
    <w:p w:rsidR="00687D7D" w:rsidP="00533E7F" w14:paraId="782EFC72" w14:textId="3123990F">
      <w:pPr>
        <w:pStyle w:val="NoSpacing"/>
        <w:numPr>
          <w:ilvl w:val="0"/>
          <w:numId w:val="28"/>
        </w:numPr>
      </w:pPr>
      <w:r>
        <w:t>Next, we will show you the contracts.</w:t>
      </w:r>
    </w:p>
    <w:p w:rsidR="003C222A" w:rsidP="003C222A" w14:paraId="0038C042" w14:textId="6BE12588">
      <w:pPr>
        <w:ind w:left="0" w:firstLine="0"/>
        <w:rPr>
          <w:b/>
          <w:bCs/>
        </w:rPr>
      </w:pPr>
    </w:p>
    <w:p w:rsidR="00157F1A" w:rsidRPr="00B47D02" w:rsidP="00157F1A" w14:paraId="24098ED5" w14:textId="1FD2777D">
      <w:pPr>
        <w:ind w:left="0" w:firstLine="0"/>
      </w:pPr>
      <w:r w:rsidRPr="00B47D02">
        <w:rPr>
          <w:b/>
          <w:bCs/>
        </w:rPr>
        <w:t xml:space="preserve">Contract </w:t>
      </w:r>
      <w:r>
        <w:rPr>
          <w:b/>
          <w:bCs/>
        </w:rPr>
        <w:t>length</w:t>
      </w:r>
      <w:r w:rsidRPr="00B47D02">
        <w:rPr>
          <w:b/>
          <w:bCs/>
        </w:rPr>
        <w:t xml:space="preserve"> and flexibility</w:t>
      </w:r>
    </w:p>
    <w:p w:rsidR="00157F1A" w:rsidRPr="00DD5362" w:rsidP="00533E7F" w14:paraId="1DB943C5" w14:textId="77777777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u w:val="single"/>
        </w:rPr>
        <w:t>Some</w:t>
      </w:r>
      <w:r w:rsidRPr="00745C51">
        <w:t xml:space="preserve"> contracts require cover cropping</w:t>
      </w:r>
      <w:r>
        <w:t xml:space="preserve"> every year. </w:t>
      </w:r>
    </w:p>
    <w:p w:rsidR="00157F1A" w:rsidRPr="00C52F88" w:rsidP="00533E7F" w14:paraId="67698D7E" w14:textId="51E2DB2E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u w:val="single"/>
        </w:rPr>
        <w:t>F</w:t>
      </w:r>
      <w:r w:rsidRPr="00DD5362">
        <w:rPr>
          <w:u w:val="single"/>
        </w:rPr>
        <w:t>lexible</w:t>
      </w:r>
      <w:r>
        <w:t xml:space="preserve"> contracts only require </w:t>
      </w:r>
      <w:r w:rsidRPr="00600581">
        <w:t xml:space="preserve">cover </w:t>
      </w:r>
      <w:r w:rsidRPr="000C0200">
        <w:t xml:space="preserve">cropping in </w:t>
      </w:r>
      <w:r w:rsidRPr="00600581">
        <w:t>a</w:t>
      </w:r>
      <w:r>
        <w:t xml:space="preserve"> minimum number of years (for example, </w:t>
      </w:r>
      <w:r w:rsidR="004D0091">
        <w:t xml:space="preserve">at least </w:t>
      </w:r>
      <w:r>
        <w:t xml:space="preserve">2 of 3 years). </w:t>
      </w:r>
    </w:p>
    <w:p w:rsidR="00157F1A" w:rsidRPr="001D146A" w:rsidP="00533E7F" w14:paraId="57660C10" w14:textId="1A4E2DBB">
      <w:pPr>
        <w:pStyle w:val="ListParagraph"/>
        <w:numPr>
          <w:ilvl w:val="0"/>
          <w:numId w:val="1"/>
        </w:numPr>
        <w:rPr>
          <w:b/>
          <w:bCs/>
        </w:rPr>
      </w:pPr>
      <w:r>
        <w:t xml:space="preserve">Payments are made </w:t>
      </w:r>
      <w:r w:rsidRPr="006D1F69" w:rsidR="00444C79">
        <w:t>for</w:t>
      </w:r>
      <w:r w:rsidR="00444C79">
        <w:t xml:space="preserve"> </w:t>
      </w:r>
      <w:r w:rsidR="00D86ADD">
        <w:t>each</w:t>
      </w:r>
      <w:r w:rsidRPr="006D1F69" w:rsidR="00444C79">
        <w:t xml:space="preserve"> year</w:t>
      </w:r>
      <w:r w:rsidR="00D86ADD">
        <w:t xml:space="preserve"> that</w:t>
      </w:r>
      <w:r w:rsidRPr="006D1F69" w:rsidR="00444C79">
        <w:t xml:space="preserve"> cover crops </w:t>
      </w:r>
      <w:r w:rsidR="001509D5">
        <w:t xml:space="preserve">are </w:t>
      </w:r>
      <w:r w:rsidRPr="006D1F69" w:rsidR="00444C79">
        <w:t>planted</w:t>
      </w:r>
      <w:r w:rsidR="00444C79">
        <w:t>.</w:t>
      </w:r>
    </w:p>
    <w:p w:rsidR="00157F1A" w:rsidP="00FE000D" w14:paraId="4CD9C037" w14:textId="38117D72">
      <w:pPr>
        <w:ind w:left="360" w:firstLine="0"/>
      </w:pPr>
      <w:r>
        <w:t xml:space="preserve"> </w:t>
      </w:r>
    </w:p>
    <w:p w:rsidR="00157F1A" w:rsidP="00157F1A" w14:paraId="58AFEA23" w14:textId="683EBD71">
      <w:r>
        <w:t xml:space="preserve">C.1 </w:t>
      </w:r>
      <w:r w:rsidR="00DE6116">
        <w:t>Please rate how desirable the following are as possible attributes of a conservation contract:</w:t>
      </w:r>
    </w:p>
    <w:tbl>
      <w:tblPr>
        <w:tblStyle w:val="TableGrid"/>
        <w:tblW w:w="5000" w:type="pct"/>
        <w:tblInd w:w="0" w:type="dxa"/>
        <w:tblLayout w:type="fixed"/>
        <w:tblCellMar>
          <w:top w:w="29" w:type="dxa"/>
          <w:bottom w:w="29" w:type="dxa"/>
        </w:tblCellMar>
        <w:tblLook w:val="0400"/>
      </w:tblPr>
      <w:tblGrid>
        <w:gridCol w:w="5131"/>
        <w:gridCol w:w="1167"/>
        <w:gridCol w:w="1167"/>
        <w:gridCol w:w="1165"/>
      </w:tblGrid>
      <w:tr w14:paraId="5D82989E" w14:textId="77777777" w:rsidTr="00B0163F">
        <w:tblPrEx>
          <w:tblW w:w="5000" w:type="pct"/>
          <w:tblInd w:w="0" w:type="dxa"/>
          <w:tblLayout w:type="fixed"/>
          <w:tblCellMar>
            <w:top w:w="29" w:type="dxa"/>
            <w:bottom w:w="29" w:type="dxa"/>
          </w:tblCellMar>
          <w:tblLook w:val="0400"/>
        </w:tblPrEx>
        <w:trPr>
          <w:trHeight w:val="245"/>
        </w:trPr>
        <w:tc>
          <w:tcPr>
            <w:tcW w:w="2973" w:type="pct"/>
          </w:tcPr>
          <w:p w:rsidR="00991317" w:rsidRPr="00DC7454" w14:paraId="1B034100" w14:textId="77777777">
            <w:pPr>
              <w:ind w:left="0" w:firstLine="0"/>
              <w:jc w:val="center"/>
            </w:pPr>
          </w:p>
        </w:tc>
        <w:tc>
          <w:tcPr>
            <w:tcW w:w="676" w:type="pct"/>
            <w:vAlign w:val="center"/>
          </w:tcPr>
          <w:p w:rsidR="00991317" w:rsidRPr="002B4160" w14:paraId="0CDE33D2" w14:textId="49F67962">
            <w:pPr>
              <w:ind w:left="-117" w:right="-50" w:firstLine="0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Not </w:t>
            </w:r>
            <w:r w:rsidR="00DE6116">
              <w:rPr>
                <w:b/>
                <w:bCs/>
                <w:sz w:val="22"/>
                <w:szCs w:val="22"/>
              </w:rPr>
              <w:t>desirable</w:t>
            </w:r>
          </w:p>
        </w:tc>
        <w:tc>
          <w:tcPr>
            <w:tcW w:w="676" w:type="pct"/>
            <w:vAlign w:val="center"/>
          </w:tcPr>
          <w:p w:rsidR="00991317" w:rsidRPr="002B4160" w:rsidP="00991317" w14:paraId="3BA95B65" w14:textId="5B06A9F4">
            <w:pPr>
              <w:ind w:left="0" w:right="-194" w:firstLine="0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Somewhat </w:t>
            </w:r>
            <w:r w:rsidR="00DE6116">
              <w:rPr>
                <w:b/>
                <w:bCs/>
                <w:sz w:val="22"/>
                <w:szCs w:val="22"/>
              </w:rPr>
              <w:t>desirable</w:t>
            </w:r>
          </w:p>
        </w:tc>
        <w:tc>
          <w:tcPr>
            <w:tcW w:w="676" w:type="pct"/>
            <w:vAlign w:val="center"/>
          </w:tcPr>
          <w:p w:rsidR="00991317" w:rsidRPr="002B4160" w14:paraId="6B23F533" w14:textId="29B2E955">
            <w:pPr>
              <w:ind w:left="-135" w:right="-103" w:firstLine="56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Very</w:t>
            </w:r>
            <w:r w:rsidRPr="002B4160">
              <w:rPr>
                <w:b/>
                <w:bCs/>
                <w:sz w:val="22"/>
                <w:szCs w:val="22"/>
              </w:rPr>
              <w:t xml:space="preserve"> </w:t>
            </w:r>
            <w:r w:rsidR="00DE6116">
              <w:rPr>
                <w:b/>
                <w:bCs/>
                <w:sz w:val="22"/>
                <w:szCs w:val="22"/>
              </w:rPr>
              <w:t>desirable</w:t>
            </w:r>
          </w:p>
        </w:tc>
      </w:tr>
      <w:tr w14:paraId="64D6F3F0" w14:textId="77777777" w:rsidTr="00B0163F">
        <w:tblPrEx>
          <w:tblW w:w="5000" w:type="pct"/>
          <w:tblInd w:w="0" w:type="dxa"/>
          <w:tblLayout w:type="fixed"/>
          <w:tblCellMar>
            <w:top w:w="29" w:type="dxa"/>
            <w:bottom w:w="29" w:type="dxa"/>
          </w:tblCellMar>
          <w:tblLook w:val="0400"/>
        </w:tblPrEx>
        <w:trPr>
          <w:trHeight w:val="245"/>
        </w:trPr>
        <w:tc>
          <w:tcPr>
            <w:tcW w:w="2973" w:type="pct"/>
            <w:vAlign w:val="center"/>
            <w:hideMark/>
          </w:tcPr>
          <w:p w:rsidR="00991317" w:rsidRPr="00DC7454" w:rsidP="00991317" w14:paraId="7625BF3C" w14:textId="4FAE26BD">
            <w:pPr>
              <w:ind w:left="0" w:firstLine="0"/>
            </w:pPr>
            <w:r w:rsidRPr="00BA3EE9">
              <w:t>Single-year contract</w:t>
            </w:r>
          </w:p>
        </w:tc>
        <w:tc>
          <w:tcPr>
            <w:tcW w:w="676" w:type="pct"/>
            <w:vAlign w:val="center"/>
          </w:tcPr>
          <w:p w:rsidR="00991317" w:rsidRPr="00DC7454" w:rsidP="00991317" w14:paraId="572ABCEB" w14:textId="72685BAC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676" w:type="pct"/>
            <w:vAlign w:val="center"/>
          </w:tcPr>
          <w:p w:rsidR="00991317" w:rsidRPr="00DC7454" w:rsidP="00991317" w14:paraId="5FC3CE47" w14:textId="07DBC242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676" w:type="pct"/>
            <w:vAlign w:val="center"/>
          </w:tcPr>
          <w:p w:rsidR="00991317" w:rsidRPr="00DC7454" w:rsidP="00991317" w14:paraId="75CD6CE1" w14:textId="77777777">
            <w:pPr>
              <w:ind w:left="0" w:firstLine="0"/>
              <w:jc w:val="center"/>
            </w:pPr>
            <w:r w:rsidRPr="00F742E1">
              <w:t>□</w:t>
            </w:r>
          </w:p>
        </w:tc>
      </w:tr>
      <w:tr w14:paraId="4C28BDC0" w14:textId="77777777" w:rsidTr="00B0163F">
        <w:tblPrEx>
          <w:tblW w:w="5000" w:type="pct"/>
          <w:tblInd w:w="0" w:type="dxa"/>
          <w:tblLayout w:type="fixed"/>
          <w:tblCellMar>
            <w:top w:w="29" w:type="dxa"/>
            <w:bottom w:w="29" w:type="dxa"/>
          </w:tblCellMar>
          <w:tblLook w:val="0400"/>
        </w:tblPrEx>
        <w:trPr>
          <w:trHeight w:val="245"/>
        </w:trPr>
        <w:tc>
          <w:tcPr>
            <w:tcW w:w="2973" w:type="pct"/>
            <w:vAlign w:val="center"/>
          </w:tcPr>
          <w:p w:rsidR="00DE6116" w:rsidRPr="00390FA1" w:rsidP="00DE6116" w14:paraId="023EF440" w14:textId="01D3729D">
            <w:pPr>
              <w:ind w:left="0" w:firstLine="0"/>
            </w:pPr>
            <w:r w:rsidRPr="00BA3EE9">
              <w:t>Multiple-year contract</w:t>
            </w:r>
          </w:p>
        </w:tc>
        <w:tc>
          <w:tcPr>
            <w:tcW w:w="676" w:type="pct"/>
            <w:vAlign w:val="center"/>
          </w:tcPr>
          <w:p w:rsidR="00DE6116" w:rsidRPr="00F742E1" w:rsidP="00DE6116" w14:paraId="442CF4B8" w14:textId="4FD4C5B6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676" w:type="pct"/>
            <w:vAlign w:val="center"/>
          </w:tcPr>
          <w:p w:rsidR="00DE6116" w:rsidRPr="00F742E1" w:rsidP="00DE6116" w14:paraId="0BB51CE7" w14:textId="30B1A91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676" w:type="pct"/>
            <w:vAlign w:val="center"/>
          </w:tcPr>
          <w:p w:rsidR="00DE6116" w:rsidRPr="00F742E1" w:rsidP="00DE6116" w14:paraId="3E227D2B" w14:textId="2AB0A642">
            <w:pPr>
              <w:ind w:left="0" w:firstLine="0"/>
              <w:jc w:val="center"/>
            </w:pPr>
            <w:r w:rsidRPr="00F742E1">
              <w:t>□</w:t>
            </w:r>
          </w:p>
        </w:tc>
      </w:tr>
      <w:tr w14:paraId="016E6656" w14:textId="77777777" w:rsidTr="00B0163F">
        <w:tblPrEx>
          <w:tblW w:w="5000" w:type="pct"/>
          <w:tblInd w:w="0" w:type="dxa"/>
          <w:tblLayout w:type="fixed"/>
          <w:tblCellMar>
            <w:top w:w="29" w:type="dxa"/>
            <w:bottom w:w="29" w:type="dxa"/>
          </w:tblCellMar>
          <w:tblLook w:val="0400"/>
        </w:tblPrEx>
        <w:trPr>
          <w:trHeight w:val="245"/>
        </w:trPr>
        <w:tc>
          <w:tcPr>
            <w:tcW w:w="2973" w:type="pct"/>
            <w:vAlign w:val="center"/>
            <w:hideMark/>
          </w:tcPr>
          <w:p w:rsidR="00DE6116" w:rsidRPr="00DC7454" w:rsidP="00DE6116" w14:paraId="2559364D" w14:textId="4C9251CB">
            <w:pPr>
              <w:ind w:left="0" w:right="-200" w:firstLine="0"/>
            </w:pPr>
            <w:r w:rsidRPr="00390FA1">
              <w:t xml:space="preserve">Flexibility about the years you </w:t>
            </w:r>
            <w:r>
              <w:t>must plant cover crops</w:t>
            </w:r>
          </w:p>
        </w:tc>
        <w:tc>
          <w:tcPr>
            <w:tcW w:w="676" w:type="pct"/>
            <w:vAlign w:val="center"/>
          </w:tcPr>
          <w:p w:rsidR="00DE6116" w:rsidRPr="00DC7454" w:rsidP="00DE6116" w14:paraId="06DDB134" w14:textId="2891B76B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676" w:type="pct"/>
            <w:vAlign w:val="center"/>
          </w:tcPr>
          <w:p w:rsidR="00DE6116" w:rsidRPr="00DC7454" w:rsidP="00DE6116" w14:paraId="18EF9E7D" w14:textId="14B81DE5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676" w:type="pct"/>
            <w:vAlign w:val="center"/>
          </w:tcPr>
          <w:p w:rsidR="00DE6116" w:rsidRPr="00DC7454" w:rsidP="00DE6116" w14:paraId="3B9FEDB1" w14:textId="77777777">
            <w:pPr>
              <w:ind w:left="0" w:firstLine="0"/>
              <w:jc w:val="center"/>
            </w:pPr>
            <w:r w:rsidRPr="00F742E1">
              <w:t>□</w:t>
            </w:r>
          </w:p>
        </w:tc>
      </w:tr>
      <w:tr w14:paraId="10A55680" w14:textId="77777777" w:rsidTr="00B0163F">
        <w:tblPrEx>
          <w:tblW w:w="5000" w:type="pct"/>
          <w:tblInd w:w="0" w:type="dxa"/>
          <w:tblLayout w:type="fixed"/>
          <w:tblCellMar>
            <w:top w:w="29" w:type="dxa"/>
            <w:bottom w:w="29" w:type="dxa"/>
          </w:tblCellMar>
          <w:tblLook w:val="0400"/>
        </w:tblPrEx>
        <w:trPr>
          <w:trHeight w:val="245"/>
        </w:trPr>
        <w:tc>
          <w:tcPr>
            <w:tcW w:w="2973" w:type="pct"/>
            <w:vAlign w:val="center"/>
            <w:hideMark/>
          </w:tcPr>
          <w:p w:rsidR="00DE6116" w:rsidRPr="00DC7454" w:rsidP="00DE6116" w14:paraId="0358AC37" w14:textId="10FC76F6">
            <w:pPr>
              <w:ind w:left="0" w:right="-200" w:firstLine="0"/>
            </w:pPr>
            <w:r w:rsidRPr="00BA3EE9">
              <w:t>Planting cover crops every year of the contract</w:t>
            </w:r>
          </w:p>
        </w:tc>
        <w:tc>
          <w:tcPr>
            <w:tcW w:w="676" w:type="pct"/>
            <w:vAlign w:val="center"/>
          </w:tcPr>
          <w:p w:rsidR="00DE6116" w:rsidRPr="00DC7454" w:rsidP="00DE6116" w14:paraId="78D321E7" w14:textId="793646EE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676" w:type="pct"/>
            <w:vAlign w:val="center"/>
          </w:tcPr>
          <w:p w:rsidR="00DE6116" w:rsidRPr="00DC7454" w:rsidP="00DE6116" w14:paraId="6824CF51" w14:textId="765F8B5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676" w:type="pct"/>
            <w:vAlign w:val="center"/>
          </w:tcPr>
          <w:p w:rsidR="00DE6116" w:rsidRPr="00DC7454" w:rsidP="00DE6116" w14:paraId="673252F4" w14:textId="406C6D6B">
            <w:pPr>
              <w:ind w:left="0" w:firstLine="0"/>
              <w:jc w:val="center"/>
            </w:pPr>
            <w:r w:rsidRPr="00F742E1">
              <w:t>□</w:t>
            </w:r>
          </w:p>
        </w:tc>
      </w:tr>
    </w:tbl>
    <w:p w:rsidR="00C54B84" w:rsidP="00157F1A" w14:paraId="6E17FEE9" w14:textId="77777777"/>
    <w:p w:rsidR="000A3A53" w:rsidP="00157F1A" w14:paraId="6413135D" w14:textId="1DA7A9BC">
      <w:r>
        <w:t xml:space="preserve">The </w:t>
      </w:r>
      <w:r w:rsidR="00EC6550">
        <w:t xml:space="preserve">contracts that we </w:t>
      </w:r>
      <w:r>
        <w:t xml:space="preserve">will </w:t>
      </w:r>
      <w:r w:rsidR="00EC6550">
        <w:t>show you</w:t>
      </w:r>
      <w:r w:rsidR="0086414A">
        <w:t xml:space="preserve"> all</w:t>
      </w:r>
      <w:r w:rsidR="006364D7">
        <w:t xml:space="preserve"> allow you to apply for a contract extension</w:t>
      </w:r>
      <w:r w:rsidR="000C2A2F">
        <w:t xml:space="preserve"> </w:t>
      </w:r>
      <w:r w:rsidR="0024274A">
        <w:t>if</w:t>
      </w:r>
      <w:r>
        <w:t xml:space="preserve"> extreme circumstances </w:t>
      </w:r>
      <w:r w:rsidR="000C2A2F">
        <w:t>interfere with</w:t>
      </w:r>
      <w:r>
        <w:t xml:space="preserve"> </w:t>
      </w:r>
      <w:r w:rsidR="000C2A2F">
        <w:t>cover crop termination or cash crop</w:t>
      </w:r>
      <w:r>
        <w:t xml:space="preserve"> planting</w:t>
      </w:r>
      <w:r w:rsidR="0024274A">
        <w:t>.</w:t>
      </w:r>
      <w:r w:rsidR="000C2A2F">
        <w:t xml:space="preserve"> </w:t>
      </w:r>
    </w:p>
    <w:p w:rsidR="00576D21" w:rsidP="007801C5" w14:paraId="7BB4303D" w14:textId="6B4C0B31">
      <w:r>
        <w:t xml:space="preserve">C.2 </w:t>
      </w:r>
      <w:r w:rsidR="007801C5">
        <w:t>Have you or anyone you know ever had to apply for a contract extension due to extreme circumstances</w:t>
      </w:r>
      <w:r w:rsidR="002B7328">
        <w:t>?</w:t>
      </w:r>
      <w:r w:rsidR="003E47F3">
        <w:t xml:space="preserve"> </w:t>
      </w:r>
    </w:p>
    <w:p w:rsidR="00576D21" w:rsidP="00533E7F" w14:paraId="596F0922" w14:textId="6A9B5D8C">
      <w:pPr>
        <w:pStyle w:val="ListParagraph"/>
        <w:numPr>
          <w:ilvl w:val="0"/>
          <w:numId w:val="29"/>
        </w:numPr>
      </w:pPr>
      <w:r>
        <w:t>Yes</w:t>
      </w:r>
    </w:p>
    <w:p w:rsidR="00576D21" w:rsidRPr="00390FA1" w:rsidP="00533E7F" w14:paraId="39808FCE" w14:textId="4E1E7D88">
      <w:pPr>
        <w:pStyle w:val="ListParagraph"/>
        <w:numPr>
          <w:ilvl w:val="0"/>
          <w:numId w:val="29"/>
        </w:numPr>
      </w:pPr>
      <w:r>
        <w:t>No</w:t>
      </w:r>
    </w:p>
    <w:p w:rsidR="00157F1A" w:rsidP="007801C5" w14:paraId="4F10A42D" w14:textId="7746CD3C"/>
    <w:p w:rsidR="00FE000D" w14:paraId="591D0C21" w14:textId="77777777">
      <w:pPr>
        <w:ind w:left="0" w:firstLine="0"/>
        <w:rPr>
          <w:b/>
          <w:bCs/>
        </w:rPr>
      </w:pPr>
      <w:r>
        <w:rPr>
          <w:b/>
          <w:bCs/>
        </w:rPr>
        <w:br w:type="page"/>
      </w:r>
    </w:p>
    <w:p w:rsidR="00582A76" w:rsidRPr="00E17486" w:rsidP="00582A76" w14:paraId="1E93B468" w14:textId="441E4A81">
      <w:pPr>
        <w:ind w:left="0" w:firstLine="0"/>
      </w:pPr>
      <w:r w:rsidRPr="00E17486">
        <w:rPr>
          <w:b/>
          <w:bCs/>
        </w:rPr>
        <w:t>Cover crop seed</w:t>
      </w:r>
      <w:r>
        <w:rPr>
          <w:b/>
          <w:bCs/>
        </w:rPr>
        <w:t xml:space="preserve"> mix</w:t>
      </w:r>
    </w:p>
    <w:p w:rsidR="00FF4EC3" w:rsidP="00533E7F" w14:paraId="7F133656" w14:textId="4996972A">
      <w:pPr>
        <w:pStyle w:val="ListParagraph"/>
        <w:numPr>
          <w:ilvl w:val="0"/>
          <w:numId w:val="1"/>
        </w:numPr>
      </w:pPr>
      <w:r>
        <w:t>Cover</w:t>
      </w:r>
      <w:r w:rsidRPr="00FF4EC3">
        <w:t xml:space="preserve"> crop contracts may allow for any single</w:t>
      </w:r>
      <w:r w:rsidR="00AE2352">
        <w:t xml:space="preserve"> species</w:t>
      </w:r>
      <w:r w:rsidRPr="00FF4EC3">
        <w:t xml:space="preserve"> or multi-species cover crop </w:t>
      </w:r>
      <w:r w:rsidR="00AE2352">
        <w:t>mix</w:t>
      </w:r>
      <w:r w:rsidR="008D18B3">
        <w:t>,</w:t>
      </w:r>
      <w:r w:rsidR="00AE2352">
        <w:t xml:space="preserve"> </w:t>
      </w:r>
      <w:r w:rsidRPr="00FF4EC3">
        <w:t xml:space="preserve">or </w:t>
      </w:r>
      <w:r w:rsidR="00016C00">
        <w:t xml:space="preserve">contracts </w:t>
      </w:r>
      <w:r w:rsidRPr="00FF4EC3">
        <w:t>may require a multi-species mix that must include a legume</w:t>
      </w:r>
      <w:r>
        <w:t>.</w:t>
      </w:r>
    </w:p>
    <w:p w:rsidR="00582A76" w:rsidP="00FF4EC3" w14:paraId="00D0517F" w14:textId="77777777">
      <w:pPr>
        <w:pStyle w:val="ListParagraph"/>
        <w:ind w:firstLine="0"/>
      </w:pPr>
    </w:p>
    <w:p w:rsidR="00582A76" w:rsidP="00662EEA" w14:paraId="52D33619" w14:textId="5CEC29D5">
      <w:r>
        <w:t>C.</w:t>
      </w:r>
      <w:r w:rsidR="005C5ECC">
        <w:t xml:space="preserve">3 </w:t>
      </w:r>
      <w:r>
        <w:t xml:space="preserve">Which of the following categories of cover crops have you planted on this field and on </w:t>
      </w:r>
      <w:r w:rsidR="00757E82">
        <w:t xml:space="preserve">your farm in </w:t>
      </w:r>
      <w:r>
        <w:t xml:space="preserve">the past? </w:t>
      </w:r>
    </w:p>
    <w:tbl>
      <w:tblPr>
        <w:tblStyle w:val="TableGrid"/>
        <w:tblW w:w="5000" w:type="pct"/>
        <w:tblInd w:w="0" w:type="dxa"/>
        <w:tblCellMar>
          <w:top w:w="29" w:type="dxa"/>
          <w:bottom w:w="29" w:type="dxa"/>
        </w:tblCellMar>
        <w:tblLook w:val="04A0"/>
      </w:tblPr>
      <w:tblGrid>
        <w:gridCol w:w="4226"/>
        <w:gridCol w:w="1101"/>
        <w:gridCol w:w="1101"/>
        <w:gridCol w:w="1101"/>
        <w:gridCol w:w="1101"/>
      </w:tblGrid>
      <w:tr w14:paraId="09BA62D7" w14:textId="37B6AF83" w:rsidTr="00041532">
        <w:tblPrEx>
          <w:tblW w:w="5000" w:type="pct"/>
          <w:tblInd w:w="0" w:type="dxa"/>
          <w:tblCellMar>
            <w:top w:w="29" w:type="dxa"/>
            <w:bottom w:w="29" w:type="dxa"/>
          </w:tblCellMar>
          <w:tblLook w:val="04A0"/>
        </w:tblPrEx>
        <w:trPr>
          <w:trHeight w:val="245"/>
        </w:trPr>
        <w:tc>
          <w:tcPr>
            <w:tcW w:w="2448" w:type="pct"/>
            <w:vAlign w:val="center"/>
          </w:tcPr>
          <w:p w:rsidR="00720B6E" w14:paraId="0BCF496F" w14:textId="77777777">
            <w:pPr>
              <w:ind w:left="0" w:firstLine="0"/>
              <w:jc w:val="center"/>
            </w:pPr>
          </w:p>
        </w:tc>
        <w:tc>
          <w:tcPr>
            <w:tcW w:w="1276" w:type="pct"/>
            <w:gridSpan w:val="2"/>
            <w:vAlign w:val="center"/>
          </w:tcPr>
          <w:p w:rsidR="00720B6E" w:rsidRPr="00350983" w14:paraId="2A40D8EE" w14:textId="77777777">
            <w:pPr>
              <w:ind w:left="0" w:firstLine="0"/>
              <w:jc w:val="center"/>
              <w:rPr>
                <w:b/>
                <w:bCs/>
              </w:rPr>
            </w:pPr>
            <w:r w:rsidRPr="00350983">
              <w:rPr>
                <w:b/>
                <w:bCs/>
              </w:rPr>
              <w:t>On this</w:t>
            </w:r>
          </w:p>
          <w:p w:rsidR="00720B6E" w:rsidRPr="00350983" w14:paraId="14CEDF61" w14:textId="77777777">
            <w:pPr>
              <w:ind w:left="0" w:firstLine="0"/>
              <w:jc w:val="center"/>
              <w:rPr>
                <w:b/>
                <w:bCs/>
              </w:rPr>
            </w:pPr>
            <w:r w:rsidRPr="00350983">
              <w:rPr>
                <w:b/>
                <w:bCs/>
              </w:rPr>
              <w:t>field?</w:t>
            </w:r>
          </w:p>
        </w:tc>
        <w:tc>
          <w:tcPr>
            <w:tcW w:w="1276" w:type="pct"/>
            <w:gridSpan w:val="2"/>
            <w:vAlign w:val="center"/>
          </w:tcPr>
          <w:p w:rsidR="00720B6E" w:rsidRPr="00350983" w14:paraId="74E4D488" w14:textId="63743CC2">
            <w:pPr>
              <w:ind w:left="0" w:firstLine="0"/>
              <w:jc w:val="center"/>
              <w:rPr>
                <w:b/>
                <w:bCs/>
              </w:rPr>
            </w:pPr>
            <w:r w:rsidRPr="00F940B7">
              <w:rPr>
                <w:b/>
                <w:bCs/>
              </w:rPr>
              <w:t>On some of your other fields</w:t>
            </w:r>
            <w:r w:rsidRPr="00350983">
              <w:rPr>
                <w:b/>
                <w:bCs/>
              </w:rPr>
              <w:t>?</w:t>
            </w:r>
          </w:p>
        </w:tc>
      </w:tr>
      <w:tr w14:paraId="7427B0C3" w14:textId="11CD35AB" w:rsidTr="00041532">
        <w:tblPrEx>
          <w:tblW w:w="5000" w:type="pct"/>
          <w:tblInd w:w="0" w:type="dxa"/>
          <w:tblCellMar>
            <w:top w:w="29" w:type="dxa"/>
            <w:bottom w:w="29" w:type="dxa"/>
          </w:tblCellMar>
          <w:tblLook w:val="04A0"/>
        </w:tblPrEx>
        <w:trPr>
          <w:trHeight w:val="245"/>
        </w:trPr>
        <w:tc>
          <w:tcPr>
            <w:tcW w:w="2448" w:type="pct"/>
          </w:tcPr>
          <w:p w:rsidR="00720B6E" w14:paraId="4E6E8847" w14:textId="77777777">
            <w:pPr>
              <w:ind w:left="0" w:firstLine="0"/>
            </w:pPr>
          </w:p>
        </w:tc>
        <w:tc>
          <w:tcPr>
            <w:tcW w:w="638" w:type="pct"/>
          </w:tcPr>
          <w:p w:rsidR="00720B6E" w14:paraId="016EF226" w14:textId="77777777">
            <w:pPr>
              <w:ind w:left="0" w:firstLine="0"/>
              <w:jc w:val="center"/>
            </w:pPr>
            <w:r>
              <w:t>Yes</w:t>
            </w:r>
          </w:p>
        </w:tc>
        <w:tc>
          <w:tcPr>
            <w:tcW w:w="638" w:type="pct"/>
          </w:tcPr>
          <w:p w:rsidR="00720B6E" w14:paraId="184C53EE" w14:textId="77777777">
            <w:pPr>
              <w:ind w:left="0" w:firstLine="0"/>
              <w:jc w:val="center"/>
            </w:pPr>
            <w:r>
              <w:t>No</w:t>
            </w:r>
          </w:p>
        </w:tc>
        <w:tc>
          <w:tcPr>
            <w:tcW w:w="638" w:type="pct"/>
          </w:tcPr>
          <w:p w:rsidR="00720B6E" w14:paraId="433C86D0" w14:textId="77777777">
            <w:pPr>
              <w:ind w:left="0" w:firstLine="0"/>
              <w:jc w:val="center"/>
            </w:pPr>
            <w:r>
              <w:t>Yes</w:t>
            </w:r>
          </w:p>
        </w:tc>
        <w:tc>
          <w:tcPr>
            <w:tcW w:w="638" w:type="pct"/>
          </w:tcPr>
          <w:p w:rsidR="00720B6E" w14:paraId="040CA522" w14:textId="77777777">
            <w:pPr>
              <w:ind w:left="0" w:firstLine="0"/>
              <w:jc w:val="center"/>
            </w:pPr>
            <w:r>
              <w:t>No</w:t>
            </w:r>
          </w:p>
        </w:tc>
      </w:tr>
      <w:tr w14:paraId="75D8B772" w14:textId="335E1329" w:rsidTr="00041532">
        <w:tblPrEx>
          <w:tblW w:w="5000" w:type="pct"/>
          <w:tblInd w:w="0" w:type="dxa"/>
          <w:tblCellMar>
            <w:top w:w="29" w:type="dxa"/>
            <w:bottom w:w="29" w:type="dxa"/>
          </w:tblCellMar>
          <w:tblLook w:val="04A0"/>
        </w:tblPrEx>
        <w:trPr>
          <w:trHeight w:val="245"/>
        </w:trPr>
        <w:tc>
          <w:tcPr>
            <w:tcW w:w="2448" w:type="pct"/>
          </w:tcPr>
          <w:p w:rsidR="00720B6E" w14:paraId="31B51783" w14:textId="1FE1C3D0">
            <w:pPr>
              <w:ind w:left="0" w:firstLine="0"/>
            </w:pPr>
            <w:r>
              <w:t>S</w:t>
            </w:r>
            <w:r w:rsidRPr="00477778">
              <w:t>ingle species</w:t>
            </w:r>
            <w:r>
              <w:t xml:space="preserve"> non-legume </w:t>
            </w:r>
            <w:r w:rsidRPr="00477778">
              <w:t>cover crop</w:t>
            </w:r>
          </w:p>
        </w:tc>
        <w:tc>
          <w:tcPr>
            <w:tcW w:w="638" w:type="pct"/>
            <w:vAlign w:val="center"/>
          </w:tcPr>
          <w:p w:rsidR="00720B6E" w14:paraId="0B53BB02" w14:textId="77777777">
            <w:pPr>
              <w:ind w:left="0" w:firstLine="0"/>
              <w:jc w:val="center"/>
            </w:pPr>
            <w:r w:rsidRPr="00A03F9C">
              <w:t>□</w:t>
            </w:r>
          </w:p>
        </w:tc>
        <w:tc>
          <w:tcPr>
            <w:tcW w:w="638" w:type="pct"/>
            <w:vAlign w:val="center"/>
          </w:tcPr>
          <w:p w:rsidR="00720B6E" w14:paraId="2639FAF8" w14:textId="77777777">
            <w:pPr>
              <w:ind w:left="0" w:firstLine="0"/>
              <w:jc w:val="center"/>
            </w:pPr>
            <w:r w:rsidRPr="00A03F9C">
              <w:t>□</w:t>
            </w:r>
          </w:p>
        </w:tc>
        <w:tc>
          <w:tcPr>
            <w:tcW w:w="638" w:type="pct"/>
            <w:vAlign w:val="center"/>
          </w:tcPr>
          <w:p w:rsidR="00720B6E" w14:paraId="195DBB43" w14:textId="77777777">
            <w:pPr>
              <w:ind w:left="0" w:firstLine="0"/>
              <w:jc w:val="center"/>
            </w:pPr>
            <w:r w:rsidRPr="00A03F9C">
              <w:t>□</w:t>
            </w:r>
          </w:p>
        </w:tc>
        <w:tc>
          <w:tcPr>
            <w:tcW w:w="638" w:type="pct"/>
            <w:vAlign w:val="center"/>
          </w:tcPr>
          <w:p w:rsidR="00720B6E" w14:paraId="3BE5B189" w14:textId="77777777">
            <w:pPr>
              <w:ind w:left="0" w:firstLine="0"/>
              <w:jc w:val="center"/>
            </w:pPr>
            <w:r w:rsidRPr="00A03F9C">
              <w:t>□</w:t>
            </w:r>
          </w:p>
        </w:tc>
      </w:tr>
      <w:tr w14:paraId="75E8CE17" w14:textId="473D0A81" w:rsidTr="00041532">
        <w:tblPrEx>
          <w:tblW w:w="5000" w:type="pct"/>
          <w:tblInd w:w="0" w:type="dxa"/>
          <w:tblCellMar>
            <w:top w:w="29" w:type="dxa"/>
            <w:bottom w:w="29" w:type="dxa"/>
          </w:tblCellMar>
          <w:tblLook w:val="04A0"/>
        </w:tblPrEx>
        <w:trPr>
          <w:trHeight w:val="245"/>
        </w:trPr>
        <w:tc>
          <w:tcPr>
            <w:tcW w:w="2448" w:type="pct"/>
          </w:tcPr>
          <w:p w:rsidR="00720B6E" w:rsidRPr="00477778" w:rsidP="00A9226C" w14:paraId="69F18526" w14:textId="3321D44F">
            <w:pPr>
              <w:ind w:left="0" w:firstLine="0"/>
            </w:pPr>
            <w:r>
              <w:t>S</w:t>
            </w:r>
            <w:r w:rsidRPr="00477778">
              <w:t>ingle species</w:t>
            </w:r>
            <w:r>
              <w:t xml:space="preserve"> legume </w:t>
            </w:r>
            <w:r w:rsidRPr="00477778">
              <w:t>cover crop</w:t>
            </w:r>
          </w:p>
        </w:tc>
        <w:tc>
          <w:tcPr>
            <w:tcW w:w="638" w:type="pct"/>
            <w:vAlign w:val="center"/>
          </w:tcPr>
          <w:p w:rsidR="00720B6E" w:rsidRPr="00A03F9C" w:rsidP="00A9226C" w14:paraId="718DEEEC" w14:textId="20DA350C">
            <w:pPr>
              <w:ind w:left="0" w:firstLine="0"/>
              <w:jc w:val="center"/>
            </w:pPr>
            <w:r w:rsidRPr="00A03F9C">
              <w:t>□</w:t>
            </w:r>
          </w:p>
        </w:tc>
        <w:tc>
          <w:tcPr>
            <w:tcW w:w="638" w:type="pct"/>
            <w:vAlign w:val="center"/>
          </w:tcPr>
          <w:p w:rsidR="00720B6E" w:rsidRPr="00A03F9C" w:rsidP="00A9226C" w14:paraId="6D13D80E" w14:textId="6E31DD75">
            <w:pPr>
              <w:ind w:left="0" w:firstLine="0"/>
              <w:jc w:val="center"/>
            </w:pPr>
            <w:r w:rsidRPr="00A03F9C">
              <w:t>□</w:t>
            </w:r>
          </w:p>
        </w:tc>
        <w:tc>
          <w:tcPr>
            <w:tcW w:w="638" w:type="pct"/>
            <w:vAlign w:val="center"/>
          </w:tcPr>
          <w:p w:rsidR="00720B6E" w:rsidRPr="00A03F9C" w:rsidP="00A9226C" w14:paraId="2D5488E6" w14:textId="0A09B204">
            <w:pPr>
              <w:ind w:left="0" w:firstLine="0"/>
              <w:jc w:val="center"/>
            </w:pPr>
            <w:r w:rsidRPr="00A03F9C">
              <w:t>□</w:t>
            </w:r>
          </w:p>
        </w:tc>
        <w:tc>
          <w:tcPr>
            <w:tcW w:w="638" w:type="pct"/>
            <w:vAlign w:val="center"/>
          </w:tcPr>
          <w:p w:rsidR="00720B6E" w:rsidRPr="00A03F9C" w:rsidP="00A9226C" w14:paraId="1F14A41E" w14:textId="30FEF522">
            <w:pPr>
              <w:ind w:left="0" w:firstLine="0"/>
              <w:jc w:val="center"/>
            </w:pPr>
            <w:r w:rsidRPr="00A03F9C">
              <w:t>□</w:t>
            </w:r>
          </w:p>
        </w:tc>
      </w:tr>
      <w:tr w14:paraId="5B043B7C" w14:textId="6BF977FB" w:rsidTr="00041532">
        <w:tblPrEx>
          <w:tblW w:w="5000" w:type="pct"/>
          <w:tblInd w:w="0" w:type="dxa"/>
          <w:tblCellMar>
            <w:top w:w="29" w:type="dxa"/>
            <w:bottom w:w="29" w:type="dxa"/>
          </w:tblCellMar>
          <w:tblLook w:val="04A0"/>
        </w:tblPrEx>
        <w:trPr>
          <w:trHeight w:val="245"/>
        </w:trPr>
        <w:tc>
          <w:tcPr>
            <w:tcW w:w="2448" w:type="pct"/>
          </w:tcPr>
          <w:p w:rsidR="00720B6E" w:rsidP="00A9226C" w14:paraId="16029916" w14:textId="33DABB0F">
            <w:pPr>
              <w:ind w:left="0" w:firstLine="0"/>
            </w:pPr>
            <w:r>
              <w:t>M</w:t>
            </w:r>
            <w:r>
              <w:t>ulti-species cover crop mix without a legume</w:t>
            </w:r>
          </w:p>
        </w:tc>
        <w:tc>
          <w:tcPr>
            <w:tcW w:w="638" w:type="pct"/>
            <w:vAlign w:val="center"/>
          </w:tcPr>
          <w:p w:rsidR="00720B6E" w:rsidP="00A9226C" w14:paraId="7CB7A074" w14:textId="77777777">
            <w:pPr>
              <w:ind w:left="0" w:firstLine="0"/>
              <w:jc w:val="center"/>
            </w:pPr>
            <w:r w:rsidRPr="00A03F9C">
              <w:t>□</w:t>
            </w:r>
          </w:p>
        </w:tc>
        <w:tc>
          <w:tcPr>
            <w:tcW w:w="638" w:type="pct"/>
            <w:vAlign w:val="center"/>
          </w:tcPr>
          <w:p w:rsidR="00720B6E" w:rsidP="00A9226C" w14:paraId="2B937C93" w14:textId="77777777">
            <w:pPr>
              <w:ind w:left="0" w:firstLine="0"/>
              <w:jc w:val="center"/>
            </w:pPr>
            <w:r w:rsidRPr="00A03F9C">
              <w:t>□</w:t>
            </w:r>
          </w:p>
        </w:tc>
        <w:tc>
          <w:tcPr>
            <w:tcW w:w="638" w:type="pct"/>
            <w:vAlign w:val="center"/>
          </w:tcPr>
          <w:p w:rsidR="00720B6E" w:rsidP="00A9226C" w14:paraId="541EE5BF" w14:textId="77777777">
            <w:pPr>
              <w:ind w:left="0" w:firstLine="0"/>
              <w:jc w:val="center"/>
            </w:pPr>
            <w:r w:rsidRPr="00A03F9C">
              <w:t>□</w:t>
            </w:r>
          </w:p>
        </w:tc>
        <w:tc>
          <w:tcPr>
            <w:tcW w:w="638" w:type="pct"/>
            <w:vAlign w:val="center"/>
          </w:tcPr>
          <w:p w:rsidR="00720B6E" w:rsidP="00A9226C" w14:paraId="4060C221" w14:textId="77777777">
            <w:pPr>
              <w:ind w:left="0" w:firstLine="0"/>
              <w:jc w:val="center"/>
            </w:pPr>
            <w:r w:rsidRPr="00A03F9C">
              <w:t>□</w:t>
            </w:r>
          </w:p>
        </w:tc>
      </w:tr>
      <w:tr w14:paraId="65EE84A2" w14:textId="5292341B" w:rsidTr="00041532">
        <w:tblPrEx>
          <w:tblW w:w="5000" w:type="pct"/>
          <w:tblInd w:w="0" w:type="dxa"/>
          <w:tblCellMar>
            <w:top w:w="29" w:type="dxa"/>
            <w:bottom w:w="29" w:type="dxa"/>
          </w:tblCellMar>
          <w:tblLook w:val="04A0"/>
        </w:tblPrEx>
        <w:trPr>
          <w:trHeight w:val="245"/>
        </w:trPr>
        <w:tc>
          <w:tcPr>
            <w:tcW w:w="2448" w:type="pct"/>
          </w:tcPr>
          <w:p w:rsidR="00720B6E" w:rsidP="00A9226C" w14:paraId="4C6AF989" w14:textId="6946F88D">
            <w:pPr>
              <w:ind w:left="0" w:firstLine="0"/>
            </w:pPr>
            <w:r>
              <w:t>M</w:t>
            </w:r>
            <w:r w:rsidRPr="00477778">
              <w:t xml:space="preserve">ulti-species cover crop mix with </w:t>
            </w:r>
            <w:r>
              <w:t>a legume</w:t>
            </w:r>
          </w:p>
        </w:tc>
        <w:tc>
          <w:tcPr>
            <w:tcW w:w="638" w:type="pct"/>
            <w:vAlign w:val="center"/>
          </w:tcPr>
          <w:p w:rsidR="00720B6E" w:rsidP="00A9226C" w14:paraId="3EF3CF6A" w14:textId="77777777">
            <w:pPr>
              <w:ind w:left="0" w:firstLine="0"/>
              <w:jc w:val="center"/>
            </w:pPr>
            <w:r w:rsidRPr="00A03F9C">
              <w:t>□</w:t>
            </w:r>
          </w:p>
        </w:tc>
        <w:tc>
          <w:tcPr>
            <w:tcW w:w="638" w:type="pct"/>
            <w:vAlign w:val="center"/>
          </w:tcPr>
          <w:p w:rsidR="00720B6E" w:rsidP="00A9226C" w14:paraId="2A68FCC3" w14:textId="77777777">
            <w:pPr>
              <w:ind w:left="0" w:firstLine="0"/>
              <w:jc w:val="center"/>
            </w:pPr>
            <w:r w:rsidRPr="00A03F9C">
              <w:t>□</w:t>
            </w:r>
          </w:p>
        </w:tc>
        <w:tc>
          <w:tcPr>
            <w:tcW w:w="638" w:type="pct"/>
            <w:vAlign w:val="center"/>
          </w:tcPr>
          <w:p w:rsidR="00720B6E" w:rsidP="00A9226C" w14:paraId="18B583DB" w14:textId="77777777">
            <w:pPr>
              <w:ind w:left="0" w:firstLine="0"/>
              <w:jc w:val="center"/>
            </w:pPr>
            <w:r w:rsidRPr="00A03F9C">
              <w:t>□</w:t>
            </w:r>
          </w:p>
        </w:tc>
        <w:tc>
          <w:tcPr>
            <w:tcW w:w="638" w:type="pct"/>
            <w:vAlign w:val="center"/>
          </w:tcPr>
          <w:p w:rsidR="00720B6E" w:rsidP="00A9226C" w14:paraId="0690392F" w14:textId="77777777">
            <w:pPr>
              <w:ind w:left="0" w:firstLine="0"/>
              <w:jc w:val="center"/>
            </w:pPr>
            <w:r w:rsidRPr="00A03F9C">
              <w:t>□</w:t>
            </w:r>
          </w:p>
        </w:tc>
      </w:tr>
    </w:tbl>
    <w:p w:rsidR="00582A76" w:rsidP="00582A76" w14:paraId="1745AEA8" w14:textId="77777777">
      <w:pPr>
        <w:ind w:left="0" w:firstLine="0"/>
      </w:pPr>
    </w:p>
    <w:p w:rsidR="00757E82" w:rsidP="00582A76" w14:paraId="615446CD" w14:textId="164070DF">
      <w:r>
        <w:t>C.</w:t>
      </w:r>
      <w:r w:rsidR="005C5ECC">
        <w:t xml:space="preserve">4 </w:t>
      </w:r>
      <w:r w:rsidRPr="001E4A91" w:rsidR="00582A76">
        <w:t xml:space="preserve">Are you aware </w:t>
      </w:r>
      <w:r>
        <w:t>that</w:t>
      </w:r>
      <w:r w:rsidRPr="001E4A91">
        <w:t xml:space="preserve"> cover crop</w:t>
      </w:r>
      <w:r>
        <w:t xml:space="preserve"> mixes</w:t>
      </w:r>
      <w:r w:rsidRPr="001E4A91">
        <w:t xml:space="preserve"> </w:t>
      </w:r>
      <w:r>
        <w:t xml:space="preserve">with a </w:t>
      </w:r>
      <w:r w:rsidRPr="001E4A91" w:rsidR="00582A76">
        <w:t xml:space="preserve">legume </w:t>
      </w:r>
      <w:r w:rsidR="00582A76">
        <w:t>contribute</w:t>
      </w:r>
      <w:r w:rsidRPr="001E4A91" w:rsidR="00582A76">
        <w:t xml:space="preserve"> nitrogen</w:t>
      </w:r>
      <w:r w:rsidR="00582A76">
        <w:t xml:space="preserve"> to the soil</w:t>
      </w:r>
      <w:r w:rsidRPr="001E4A91" w:rsidR="00582A76">
        <w:t>?</w:t>
      </w:r>
    </w:p>
    <w:p w:rsidR="00582A76" w:rsidP="00533E7F" w14:paraId="1FDE2FF2" w14:textId="77777777">
      <w:pPr>
        <w:pStyle w:val="ListParagraph"/>
        <w:numPr>
          <w:ilvl w:val="0"/>
          <w:numId w:val="9"/>
        </w:numPr>
      </w:pPr>
      <w:r>
        <w:t>Yes</w:t>
      </w:r>
    </w:p>
    <w:p w:rsidR="00582A76" w:rsidRPr="001E4A91" w:rsidP="00533E7F" w14:paraId="29E21136" w14:textId="77777777">
      <w:pPr>
        <w:pStyle w:val="ListParagraph"/>
        <w:numPr>
          <w:ilvl w:val="0"/>
          <w:numId w:val="9"/>
        </w:numPr>
      </w:pPr>
      <w:r>
        <w:t>No</w:t>
      </w:r>
    </w:p>
    <w:p w:rsidR="00582A76" w:rsidP="00582A76" w14:paraId="60BB043B" w14:textId="77777777">
      <w:pPr>
        <w:ind w:left="0" w:firstLine="0"/>
      </w:pPr>
    </w:p>
    <w:p w:rsidR="00582A76" w:rsidP="00582A76" w14:paraId="019E2D72" w14:textId="77777777">
      <w:pPr>
        <w:ind w:left="0" w:firstLine="0"/>
      </w:pPr>
    </w:p>
    <w:p w:rsidR="00582A76" w:rsidP="00582A76" w14:paraId="2C421202" w14:textId="77777777">
      <w:pPr>
        <w:ind w:left="0" w:firstLine="0"/>
      </w:pPr>
      <w:r>
        <w:br w:type="page"/>
      </w:r>
    </w:p>
    <w:p w:rsidR="00E03E5F" w:rsidP="00E03E5F" w14:paraId="6D0CD39D" w14:textId="07F58DF8">
      <w:pPr>
        <w:rPr>
          <w:b/>
          <w:bCs/>
        </w:rPr>
      </w:pPr>
      <w:r>
        <w:rPr>
          <w:b/>
          <w:bCs/>
        </w:rPr>
        <w:t>Earliest cover crop termination date</w:t>
      </w:r>
      <w:r w:rsidRPr="008160AD">
        <w:rPr>
          <w:b/>
          <w:bCs/>
        </w:rPr>
        <w:t xml:space="preserve"> </w:t>
      </w:r>
    </w:p>
    <w:p w:rsidR="008A1449" w:rsidRPr="00CB6506" w:rsidP="00533E7F" w14:paraId="2F3FC0B8" w14:textId="616D91F2">
      <w:pPr>
        <w:pStyle w:val="ListParagraph"/>
        <w:numPr>
          <w:ilvl w:val="0"/>
          <w:numId w:val="1"/>
        </w:numPr>
      </w:pPr>
      <w:r>
        <w:t>Cover crops may be terminated any time after the earliest termination date.</w:t>
      </w:r>
    </w:p>
    <w:p w:rsidR="001A3523" w:rsidP="00533E7F" w14:paraId="1FFF3204" w14:textId="45A2A763">
      <w:pPr>
        <w:pStyle w:val="ListParagraph"/>
        <w:numPr>
          <w:ilvl w:val="0"/>
          <w:numId w:val="1"/>
        </w:numPr>
      </w:pPr>
      <w:r>
        <w:t xml:space="preserve">The earliest termination date in </w:t>
      </w:r>
      <w:r w:rsidR="008A1449">
        <w:t xml:space="preserve">a </w:t>
      </w:r>
      <w:r w:rsidRPr="00CB6506" w:rsidR="00B72225">
        <w:t xml:space="preserve">contract </w:t>
      </w:r>
      <w:r w:rsidR="00511633">
        <w:t xml:space="preserve">is </w:t>
      </w:r>
      <w:r w:rsidR="008C038D">
        <w:t xml:space="preserve">either </w:t>
      </w:r>
      <w:r w:rsidRPr="000D048C" w:rsidR="00B72225">
        <w:rPr>
          <w:u w:val="single"/>
        </w:rPr>
        <w:t>two weeks</w:t>
      </w:r>
      <w:r w:rsidRPr="00CB6506" w:rsidR="00B72225">
        <w:t xml:space="preserve"> </w:t>
      </w:r>
      <w:r w:rsidR="008C038D">
        <w:t xml:space="preserve">or </w:t>
      </w:r>
      <w:r w:rsidRPr="00EE4803" w:rsidR="008C038D">
        <w:rPr>
          <w:u w:val="single"/>
        </w:rPr>
        <w:t>four weeks</w:t>
      </w:r>
      <w:r w:rsidR="008C038D">
        <w:t xml:space="preserve"> </w:t>
      </w:r>
      <w:r w:rsidRPr="00CB6506" w:rsidR="00B72225">
        <w:t xml:space="preserve">before planting </w:t>
      </w:r>
      <w:r w:rsidR="008C038D">
        <w:t xml:space="preserve">the </w:t>
      </w:r>
      <w:r w:rsidRPr="00CB6506" w:rsidR="00B72225">
        <w:t>cash crop</w:t>
      </w:r>
      <w:r>
        <w:t>.</w:t>
      </w:r>
    </w:p>
    <w:p w:rsidR="000D048C" w:rsidP="00533E7F" w14:paraId="49DB096C" w14:textId="77777777">
      <w:pPr>
        <w:pStyle w:val="ListParagraph"/>
        <w:numPr>
          <w:ilvl w:val="0"/>
          <w:numId w:val="1"/>
        </w:numPr>
      </w:pPr>
      <w:r>
        <w:t xml:space="preserve">For all contracts, terminating at </w:t>
      </w:r>
      <w:r w:rsidRPr="00CB6506">
        <w:t>or after planting the cash crop is allowed.</w:t>
      </w:r>
    </w:p>
    <w:p w:rsidR="00E03E5F" w:rsidRPr="00CB6506" w:rsidP="00E03E5F" w14:paraId="7230873D" w14:textId="77777777">
      <w:pPr>
        <w:ind w:left="0" w:firstLine="0"/>
      </w:pPr>
    </w:p>
    <w:p w:rsidR="00E03E5F" w:rsidP="00FE000D" w14:paraId="6F851D11" w14:textId="421C0532">
      <w:pPr>
        <w:jc w:val="center"/>
      </w:pPr>
      <w:r>
        <w:rPr>
          <w:noProof/>
        </w:rPr>
        <w:drawing>
          <wp:inline distT="0" distB="0" distL="0" distR="0">
            <wp:extent cx="5989320" cy="1995747"/>
            <wp:effectExtent l="0" t="0" r="0" b="5080"/>
            <wp:docPr id="344243055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4243055" name="Picture 1"/>
                    <pic:cNvPicPr/>
                  </pic:nvPicPr>
                  <pic:blipFill>
                    <a:blip xmlns:r="http://schemas.openxmlformats.org/officeDocument/2006/relationships" r:embed="rId8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89320" cy="19957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03E5F" w:rsidP="00E03E5F" w14:paraId="60B8F8FB" w14:textId="77777777">
      <w:pPr>
        <w:ind w:left="0" w:firstLine="0"/>
      </w:pPr>
    </w:p>
    <w:p w:rsidR="0050493F" w:rsidP="00F940B7" w14:paraId="15CA74CD" w14:textId="4384DACA">
      <w:pPr>
        <w:ind w:left="0" w:firstLine="0"/>
      </w:pPr>
      <w:r>
        <w:t>C.</w:t>
      </w:r>
      <w:r w:rsidR="005C5ECC">
        <w:t xml:space="preserve">5 </w:t>
      </w:r>
      <w:r w:rsidRPr="00594632">
        <w:t xml:space="preserve">How challenging do you think it would be to terminate </w:t>
      </w:r>
      <w:r w:rsidRPr="00CB6506">
        <w:t>a cover crop in a two-week window versus a four-week window prior to cash crop planting?</w:t>
      </w:r>
      <w:r w:rsidR="00683F19">
        <w:t xml:space="preserve"> </w:t>
      </w:r>
    </w:p>
    <w:tbl>
      <w:tblPr>
        <w:tblStyle w:val="TableGrid"/>
        <w:tblW w:w="5000" w:type="pct"/>
        <w:tblInd w:w="0" w:type="dxa"/>
        <w:tblCellMar>
          <w:top w:w="29" w:type="dxa"/>
          <w:bottom w:w="29" w:type="dxa"/>
        </w:tblCellMar>
        <w:tblLook w:val="04A0"/>
      </w:tblPr>
      <w:tblGrid>
        <w:gridCol w:w="2425"/>
        <w:gridCol w:w="2068"/>
        <w:gridCol w:w="2068"/>
        <w:gridCol w:w="2069"/>
      </w:tblGrid>
      <w:tr w14:paraId="3A786843" w14:textId="64FEC570" w:rsidTr="00041532">
        <w:tblPrEx>
          <w:tblW w:w="5000" w:type="pct"/>
          <w:tblInd w:w="0" w:type="dxa"/>
          <w:tblCellMar>
            <w:top w:w="29" w:type="dxa"/>
            <w:bottom w:w="29" w:type="dxa"/>
          </w:tblCellMar>
          <w:tblLook w:val="04A0"/>
        </w:tblPrEx>
        <w:trPr>
          <w:trHeight w:val="245"/>
        </w:trPr>
        <w:tc>
          <w:tcPr>
            <w:tcW w:w="1405" w:type="pct"/>
          </w:tcPr>
          <w:p w:rsidR="005146DA" w:rsidP="00F940B7" w14:paraId="5F1A0090" w14:textId="77777777">
            <w:pPr>
              <w:ind w:left="0" w:firstLine="0"/>
              <w:jc w:val="center"/>
            </w:pPr>
          </w:p>
        </w:tc>
        <w:tc>
          <w:tcPr>
            <w:tcW w:w="1198" w:type="pct"/>
          </w:tcPr>
          <w:p w:rsidR="00606612" w:rsidRPr="009F6893" w:rsidP="00F940B7" w14:paraId="0394726D" w14:textId="486C2D65">
            <w:pPr>
              <w:ind w:left="0" w:firstLine="0"/>
              <w:jc w:val="center"/>
              <w:rPr>
                <w:b/>
                <w:bCs/>
              </w:rPr>
            </w:pPr>
            <w:r w:rsidRPr="009F6893">
              <w:rPr>
                <w:b/>
                <w:bCs/>
              </w:rPr>
              <w:t xml:space="preserve">Not </w:t>
            </w:r>
            <w:r w:rsidRPr="009F6893" w:rsidR="00BF09FA">
              <w:rPr>
                <w:b/>
                <w:bCs/>
              </w:rPr>
              <w:t>more</w:t>
            </w:r>
            <w:r w:rsidRPr="009F6893">
              <w:rPr>
                <w:b/>
                <w:bCs/>
              </w:rPr>
              <w:t xml:space="preserve"> challenging</w:t>
            </w:r>
          </w:p>
        </w:tc>
        <w:tc>
          <w:tcPr>
            <w:tcW w:w="1198" w:type="pct"/>
          </w:tcPr>
          <w:p w:rsidR="00606612" w:rsidRPr="009F6893" w:rsidP="00F940B7" w14:paraId="70F67877" w14:textId="7DC12059">
            <w:pPr>
              <w:ind w:left="0" w:firstLine="0"/>
              <w:jc w:val="center"/>
              <w:rPr>
                <w:b/>
                <w:bCs/>
              </w:rPr>
            </w:pPr>
            <w:r w:rsidRPr="009F6893">
              <w:rPr>
                <w:b/>
                <w:bCs/>
              </w:rPr>
              <w:t xml:space="preserve">Somewhat </w:t>
            </w:r>
            <w:r w:rsidRPr="009F6893" w:rsidR="00BF09FA">
              <w:rPr>
                <w:b/>
                <w:bCs/>
              </w:rPr>
              <w:t xml:space="preserve">more </w:t>
            </w:r>
            <w:r w:rsidRPr="009F6893">
              <w:rPr>
                <w:b/>
                <w:bCs/>
              </w:rPr>
              <w:t>challenging</w:t>
            </w:r>
          </w:p>
        </w:tc>
        <w:tc>
          <w:tcPr>
            <w:tcW w:w="1199" w:type="pct"/>
          </w:tcPr>
          <w:p w:rsidR="005146DA" w:rsidRPr="009F6893" w:rsidP="00606612" w14:paraId="1CE936D3" w14:textId="0F3B6502">
            <w:pPr>
              <w:ind w:left="0" w:firstLine="0"/>
              <w:jc w:val="center"/>
              <w:rPr>
                <w:b/>
                <w:bCs/>
              </w:rPr>
            </w:pPr>
            <w:r w:rsidRPr="009F6893">
              <w:rPr>
                <w:b/>
                <w:bCs/>
              </w:rPr>
              <w:t xml:space="preserve">Much </w:t>
            </w:r>
            <w:r w:rsidRPr="009F6893" w:rsidR="00BF09FA">
              <w:rPr>
                <w:b/>
                <w:bCs/>
              </w:rPr>
              <w:t xml:space="preserve">more </w:t>
            </w:r>
            <w:r w:rsidRPr="009F6893" w:rsidR="00606612">
              <w:rPr>
                <w:b/>
                <w:bCs/>
              </w:rPr>
              <w:t>challenging</w:t>
            </w:r>
          </w:p>
        </w:tc>
      </w:tr>
      <w:tr w14:paraId="5B4BE343" w14:textId="677032FC" w:rsidTr="00041532">
        <w:tblPrEx>
          <w:tblW w:w="5000" w:type="pct"/>
          <w:tblInd w:w="0" w:type="dxa"/>
          <w:tblCellMar>
            <w:top w:w="29" w:type="dxa"/>
            <w:bottom w:w="29" w:type="dxa"/>
          </w:tblCellMar>
          <w:tblLook w:val="04A0"/>
        </w:tblPrEx>
        <w:trPr>
          <w:trHeight w:val="245"/>
        </w:trPr>
        <w:tc>
          <w:tcPr>
            <w:tcW w:w="1405" w:type="pct"/>
          </w:tcPr>
          <w:p w:rsidR="005146DA" w:rsidRPr="00496523" w:rsidP="00606612" w14:paraId="3844B612" w14:textId="62BA2BB6">
            <w:pPr>
              <w:ind w:left="0" w:firstLine="0"/>
            </w:pPr>
            <w:r>
              <w:t>For t</w:t>
            </w:r>
            <w:r w:rsidRPr="008E5A97" w:rsidR="001D5B9F">
              <w:t>h</w:t>
            </w:r>
            <w:r w:rsidR="001D5B9F">
              <w:t>e</w:t>
            </w:r>
            <w:r w:rsidRPr="008E5A97" w:rsidR="001D5B9F">
              <w:t xml:space="preserve"> </w:t>
            </w:r>
            <w:r w:rsidRPr="008E5A97" w:rsidR="00606612">
              <w:t>field</w:t>
            </w:r>
            <w:r>
              <w:t xml:space="preserve"> </w:t>
            </w:r>
            <w:r w:rsidRPr="007A5C4F" w:rsidR="007A5C4F">
              <w:t>identified in section B</w:t>
            </w:r>
          </w:p>
        </w:tc>
        <w:tc>
          <w:tcPr>
            <w:tcW w:w="1198" w:type="pct"/>
            <w:vAlign w:val="center"/>
          </w:tcPr>
          <w:p w:rsidR="005146DA" w:rsidP="00F940B7" w14:paraId="3F09A150" w14:textId="6C126794">
            <w:pPr>
              <w:ind w:left="0" w:firstLine="0"/>
              <w:jc w:val="center"/>
            </w:pPr>
            <w:r w:rsidRPr="00A03F9C">
              <w:t>□</w:t>
            </w:r>
          </w:p>
        </w:tc>
        <w:tc>
          <w:tcPr>
            <w:tcW w:w="1198" w:type="pct"/>
            <w:vAlign w:val="center"/>
          </w:tcPr>
          <w:p w:rsidR="005146DA" w:rsidP="00F940B7" w14:paraId="6F7E4C8E" w14:textId="4112AA9B">
            <w:pPr>
              <w:ind w:left="0" w:firstLine="0"/>
              <w:jc w:val="center"/>
            </w:pPr>
            <w:r w:rsidRPr="00A03F9C">
              <w:t>□</w:t>
            </w:r>
          </w:p>
        </w:tc>
        <w:tc>
          <w:tcPr>
            <w:tcW w:w="1199" w:type="pct"/>
            <w:vAlign w:val="center"/>
          </w:tcPr>
          <w:p w:rsidR="005146DA" w:rsidP="005146DA" w14:paraId="5660E3B5" w14:textId="1EB51C1E">
            <w:pPr>
              <w:ind w:left="0" w:firstLine="0"/>
              <w:jc w:val="center"/>
            </w:pPr>
            <w:r w:rsidRPr="00A03F9C">
              <w:t>□</w:t>
            </w:r>
          </w:p>
        </w:tc>
      </w:tr>
      <w:tr w14:paraId="51C9A91A" w14:textId="745C8B2B" w:rsidTr="00041532">
        <w:tblPrEx>
          <w:tblW w:w="5000" w:type="pct"/>
          <w:tblInd w:w="0" w:type="dxa"/>
          <w:tblCellMar>
            <w:top w:w="29" w:type="dxa"/>
            <w:bottom w:w="29" w:type="dxa"/>
          </w:tblCellMar>
          <w:tblLook w:val="04A0"/>
        </w:tblPrEx>
        <w:trPr>
          <w:trHeight w:val="245"/>
        </w:trPr>
        <w:tc>
          <w:tcPr>
            <w:tcW w:w="1405" w:type="pct"/>
          </w:tcPr>
          <w:p w:rsidR="005146DA" w:rsidP="00606612" w14:paraId="095A6EF7" w14:textId="1B2BD3F0">
            <w:pPr>
              <w:ind w:left="0" w:firstLine="0"/>
            </w:pPr>
            <w:r>
              <w:t>For m</w:t>
            </w:r>
            <w:r w:rsidRPr="00EB4F60" w:rsidR="00EB4F60">
              <w:t>any fields with cover crops</w:t>
            </w:r>
          </w:p>
        </w:tc>
        <w:tc>
          <w:tcPr>
            <w:tcW w:w="1198" w:type="pct"/>
            <w:vAlign w:val="center"/>
          </w:tcPr>
          <w:p w:rsidR="005146DA" w:rsidP="00F940B7" w14:paraId="6D5FA33D" w14:textId="191C9A18">
            <w:pPr>
              <w:ind w:left="0" w:firstLine="0"/>
              <w:jc w:val="center"/>
            </w:pPr>
            <w:r w:rsidRPr="00A03F9C">
              <w:t>□</w:t>
            </w:r>
          </w:p>
        </w:tc>
        <w:tc>
          <w:tcPr>
            <w:tcW w:w="1198" w:type="pct"/>
            <w:vAlign w:val="center"/>
          </w:tcPr>
          <w:p w:rsidR="005146DA" w:rsidP="00F940B7" w14:paraId="09064D21" w14:textId="0427D57A">
            <w:pPr>
              <w:ind w:left="0" w:firstLine="0"/>
              <w:jc w:val="center"/>
            </w:pPr>
            <w:r w:rsidRPr="00A03F9C">
              <w:t>□</w:t>
            </w:r>
          </w:p>
        </w:tc>
        <w:tc>
          <w:tcPr>
            <w:tcW w:w="1199" w:type="pct"/>
            <w:vAlign w:val="center"/>
          </w:tcPr>
          <w:p w:rsidR="005146DA" w:rsidP="005146DA" w14:paraId="1D53D45A" w14:textId="25046844">
            <w:pPr>
              <w:ind w:left="0" w:firstLine="0"/>
              <w:jc w:val="center"/>
            </w:pPr>
            <w:r w:rsidRPr="00A03F9C">
              <w:t>□</w:t>
            </w:r>
          </w:p>
        </w:tc>
      </w:tr>
    </w:tbl>
    <w:p w:rsidR="002B0084" w:rsidP="00AC1E5E" w14:paraId="54A17084" w14:textId="77777777"/>
    <w:p w:rsidR="002B0084" w14:paraId="046D3B9B" w14:textId="77777777">
      <w:pPr>
        <w:ind w:left="0" w:firstLine="0"/>
      </w:pPr>
      <w:r>
        <w:br w:type="page"/>
      </w:r>
    </w:p>
    <w:p w:rsidR="00AC1E5E" w:rsidRPr="00CB46F8" w:rsidP="00AC1E5E" w14:paraId="63E0BF3F" w14:textId="339DC821">
      <w:pPr>
        <w:rPr>
          <w:b/>
          <w:bCs/>
        </w:rPr>
      </w:pPr>
      <w:r>
        <w:rPr>
          <w:b/>
          <w:bCs/>
        </w:rPr>
        <w:t>Time it takes to apply for the contract</w:t>
      </w:r>
    </w:p>
    <w:p w:rsidR="00AC1E5E" w:rsidRPr="00B21C83" w:rsidP="00533E7F" w14:paraId="4015B957" w14:textId="77777777">
      <w:pPr>
        <w:pStyle w:val="ListParagraph"/>
        <w:numPr>
          <w:ilvl w:val="0"/>
          <w:numId w:val="1"/>
        </w:numPr>
        <w:rPr>
          <w:b/>
          <w:bCs/>
        </w:rPr>
      </w:pPr>
      <w:r w:rsidRPr="00745C51">
        <w:t>Some contracts employ a streamlined enrollment</w:t>
      </w:r>
      <w:r>
        <w:t xml:space="preserve"> paperwork process that can be completed in </w:t>
      </w:r>
      <w:r w:rsidRPr="00D12CEA">
        <w:rPr>
          <w:u w:val="single"/>
        </w:rPr>
        <w:t>1 hour</w:t>
      </w:r>
      <w:r>
        <w:t xml:space="preserve">, while others may take </w:t>
      </w:r>
      <w:r w:rsidRPr="00D12CEA">
        <w:rPr>
          <w:u w:val="single"/>
        </w:rPr>
        <w:t>2 hours</w:t>
      </w:r>
      <w:r>
        <w:t xml:space="preserve"> or </w:t>
      </w:r>
      <w:r w:rsidRPr="00D12CEA">
        <w:rPr>
          <w:u w:val="single"/>
        </w:rPr>
        <w:t>3 hours</w:t>
      </w:r>
      <w:r>
        <w:t xml:space="preserve">. </w:t>
      </w:r>
    </w:p>
    <w:p w:rsidR="00AC1E5E" w:rsidRPr="00EB2D99" w:rsidP="00533E7F" w14:paraId="1C741633" w14:textId="77777777">
      <w:pPr>
        <w:pStyle w:val="ListParagraph"/>
        <w:numPr>
          <w:ilvl w:val="0"/>
          <w:numId w:val="1"/>
        </w:numPr>
        <w:rPr>
          <w:b/>
          <w:bCs/>
        </w:rPr>
      </w:pPr>
      <w:r>
        <w:t>This is the total time you would spend to complete all paperwork to apply and enroll in the contract.</w:t>
      </w:r>
    </w:p>
    <w:p w:rsidR="00AC1E5E" w:rsidRPr="00CE60A0" w:rsidP="00533E7F" w14:paraId="2C8462F8" w14:textId="77777777">
      <w:pPr>
        <w:pStyle w:val="ListParagraph"/>
        <w:numPr>
          <w:ilvl w:val="0"/>
          <w:numId w:val="1"/>
        </w:numPr>
        <w:rPr>
          <w:b/>
          <w:bCs/>
        </w:rPr>
      </w:pPr>
      <w:r>
        <w:t>It does not include</w:t>
      </w:r>
      <w:r w:rsidRPr="006273BE">
        <w:t xml:space="preserve"> additional management time </w:t>
      </w:r>
      <w:r>
        <w:t>that you might spend</w:t>
      </w:r>
      <w:r w:rsidRPr="006273BE">
        <w:t xml:space="preserve"> to comply with </w:t>
      </w:r>
      <w:r>
        <w:t>contract</w:t>
      </w:r>
      <w:r w:rsidRPr="006273BE">
        <w:t xml:space="preserve"> requirements. </w:t>
      </w:r>
    </w:p>
    <w:p w:rsidR="00CE60A0" w:rsidRPr="00F41ACE" w:rsidP="00F41ACE" w14:paraId="78338CF1" w14:textId="77777777">
      <w:pPr>
        <w:rPr>
          <w:b/>
        </w:rPr>
      </w:pPr>
    </w:p>
    <w:p w:rsidR="00AC1E5E" w:rsidP="00AC1E5E" w14:paraId="17F80428" w14:textId="77777777">
      <w:pPr>
        <w:rPr>
          <w:b/>
          <w:bCs/>
        </w:rPr>
      </w:pPr>
      <w:r w:rsidRPr="00CB46F8">
        <w:rPr>
          <w:b/>
          <w:bCs/>
        </w:rPr>
        <w:t xml:space="preserve">Contract application location </w:t>
      </w:r>
    </w:p>
    <w:p w:rsidR="00AC1E5E" w:rsidRPr="00D76A2F" w:rsidP="00AC1E5E" w14:paraId="20C443FB" w14:textId="3DD8B10C">
      <w:pPr>
        <w:ind w:left="0" w:firstLine="0"/>
      </w:pPr>
      <w:r>
        <w:t>Contract a</w:t>
      </w:r>
      <w:r w:rsidRPr="00D76A2F">
        <w:t>pplication</w:t>
      </w:r>
      <w:r>
        <w:t xml:space="preserve"> will be completed in one</w:t>
      </w:r>
      <w:r w:rsidRPr="00D76A2F">
        <w:t xml:space="preserve"> of </w:t>
      </w:r>
      <w:r w:rsidR="004A6008">
        <w:t xml:space="preserve">the </w:t>
      </w:r>
      <w:r w:rsidRPr="00D76A2F">
        <w:t>following ways:</w:t>
      </w:r>
    </w:p>
    <w:p w:rsidR="00AC1E5E" w:rsidRPr="007852E2" w:rsidP="00533E7F" w14:paraId="2470B8AC" w14:textId="77777777">
      <w:pPr>
        <w:pStyle w:val="ListParagraph"/>
        <w:numPr>
          <w:ilvl w:val="0"/>
          <w:numId w:val="1"/>
        </w:numPr>
        <w:rPr>
          <w:b/>
          <w:bCs/>
        </w:rPr>
      </w:pPr>
      <w:r>
        <w:t xml:space="preserve">The enrollment paperwork for some contracts can be completed through a </w:t>
      </w:r>
      <w:r w:rsidRPr="00D12CEA">
        <w:rPr>
          <w:u w:val="single"/>
        </w:rPr>
        <w:t>website</w:t>
      </w:r>
      <w:r>
        <w:t xml:space="preserve">, </w:t>
      </w:r>
      <w:r w:rsidRPr="00D76A2F">
        <w:rPr>
          <w:b/>
          <w:bCs/>
        </w:rPr>
        <w:t>or</w:t>
      </w:r>
    </w:p>
    <w:p w:rsidR="00AC1E5E" w:rsidRPr="00D76A2F" w:rsidP="00533E7F" w14:paraId="136952B6" w14:textId="45542842">
      <w:pPr>
        <w:pStyle w:val="ListParagraph"/>
        <w:numPr>
          <w:ilvl w:val="0"/>
          <w:numId w:val="1"/>
        </w:numPr>
      </w:pPr>
      <w:r>
        <w:t xml:space="preserve">Some contracts require a </w:t>
      </w:r>
      <w:r w:rsidRPr="004546A9">
        <w:t>program</w:t>
      </w:r>
      <w:r>
        <w:t xml:space="preserve"> staff </w:t>
      </w:r>
      <w:r w:rsidR="00D934A0">
        <w:t xml:space="preserve">member </w:t>
      </w:r>
      <w:r>
        <w:t xml:space="preserve">to </w:t>
      </w:r>
      <w:r w:rsidRPr="00D76A2F">
        <w:rPr>
          <w:u w:val="single"/>
        </w:rPr>
        <w:t xml:space="preserve">visit your </w:t>
      </w:r>
      <w:r w:rsidRPr="005E70A5">
        <w:rPr>
          <w:u w:val="single"/>
        </w:rPr>
        <w:t>farm</w:t>
      </w:r>
      <w:r w:rsidRPr="00F940B7" w:rsidR="00056927">
        <w:t xml:space="preserve"> to complete the enrollment paperwork</w:t>
      </w:r>
      <w:r w:rsidRPr="00D76A2F">
        <w:t xml:space="preserve">, </w:t>
      </w:r>
      <w:r w:rsidRPr="00D76A2F">
        <w:rPr>
          <w:b/>
          <w:bCs/>
        </w:rPr>
        <w:t>or</w:t>
      </w:r>
    </w:p>
    <w:p w:rsidR="00AC1E5E" w:rsidP="00533E7F" w14:paraId="4A96DABF" w14:textId="21EC557B">
      <w:pPr>
        <w:pStyle w:val="ListParagraph"/>
        <w:numPr>
          <w:ilvl w:val="0"/>
          <w:numId w:val="1"/>
        </w:numPr>
      </w:pPr>
      <w:r>
        <w:t xml:space="preserve">Other contracts require you to visit to your local </w:t>
      </w:r>
      <w:r w:rsidRPr="13BE9ED0">
        <w:rPr>
          <w:u w:val="single"/>
        </w:rPr>
        <w:t>county seat</w:t>
      </w:r>
      <w:r w:rsidR="00056927">
        <w:rPr>
          <w:u w:val="single"/>
        </w:rPr>
        <w:t xml:space="preserve"> </w:t>
      </w:r>
      <w:r w:rsidRPr="00F940B7" w:rsidR="00056927">
        <w:t>to complete the enrollment paperwork</w:t>
      </w:r>
      <w:r>
        <w:t xml:space="preserve">. </w:t>
      </w:r>
    </w:p>
    <w:p w:rsidR="00AC1E5E" w:rsidP="00AC1E5E" w14:paraId="1852A7EF" w14:textId="77777777">
      <w:pPr>
        <w:ind w:left="0" w:firstLine="0"/>
      </w:pPr>
    </w:p>
    <w:p w:rsidR="00AC1E5E" w:rsidRPr="000618CC" w:rsidP="00AC1E5E" w14:paraId="3601276F" w14:textId="3ED18616">
      <w:pPr>
        <w:ind w:left="0" w:firstLine="0"/>
      </w:pPr>
      <w:r>
        <w:t>C.</w:t>
      </w:r>
      <w:r w:rsidR="005C5ECC">
        <w:t xml:space="preserve">6 </w:t>
      </w:r>
      <w:r w:rsidRPr="000618CC">
        <w:t xml:space="preserve">About how long does it take you to drive </w:t>
      </w:r>
      <w:r w:rsidR="00056927">
        <w:t xml:space="preserve">one-way </w:t>
      </w:r>
      <w:r w:rsidRPr="000618CC">
        <w:t xml:space="preserve">to your county </w:t>
      </w:r>
      <w:r w:rsidRPr="000618CC" w:rsidR="0050493F">
        <w:t>seat</w:t>
      </w:r>
      <w:r w:rsidRPr="000618CC">
        <w:t>?</w:t>
      </w:r>
    </w:p>
    <w:p w:rsidR="00AC1E5E" w:rsidRPr="000618CC" w:rsidP="00533E7F" w14:paraId="65529C39" w14:textId="77777777">
      <w:pPr>
        <w:pStyle w:val="ListParagraph"/>
        <w:numPr>
          <w:ilvl w:val="0"/>
          <w:numId w:val="10"/>
        </w:numPr>
      </w:pPr>
      <w:r w:rsidRPr="000618CC">
        <w:t>Less than 30 minutes</w:t>
      </w:r>
    </w:p>
    <w:p w:rsidR="00AC1E5E" w:rsidRPr="000618CC" w:rsidP="00533E7F" w14:paraId="2D401AD0" w14:textId="77777777">
      <w:pPr>
        <w:pStyle w:val="ListParagraph"/>
        <w:numPr>
          <w:ilvl w:val="0"/>
          <w:numId w:val="10"/>
        </w:numPr>
      </w:pPr>
      <w:r w:rsidRPr="000618CC">
        <w:t>30 to 45 minutes</w:t>
      </w:r>
    </w:p>
    <w:p w:rsidR="00AC1E5E" w:rsidRPr="000618CC" w:rsidP="00533E7F" w14:paraId="0F516AD1" w14:textId="77777777">
      <w:pPr>
        <w:pStyle w:val="ListParagraph"/>
        <w:numPr>
          <w:ilvl w:val="0"/>
          <w:numId w:val="10"/>
        </w:numPr>
      </w:pPr>
      <w:r w:rsidRPr="000618CC">
        <w:t>45 minutes to an hour</w:t>
      </w:r>
    </w:p>
    <w:p w:rsidR="00AC1E5E" w:rsidRPr="000618CC" w:rsidP="00533E7F" w14:paraId="417B91D1" w14:textId="77777777">
      <w:pPr>
        <w:pStyle w:val="ListParagraph"/>
        <w:numPr>
          <w:ilvl w:val="0"/>
          <w:numId w:val="10"/>
        </w:numPr>
      </w:pPr>
      <w:r w:rsidRPr="000618CC">
        <w:t>Over an hour</w:t>
      </w:r>
    </w:p>
    <w:p w:rsidR="00AC1E5E" w:rsidRPr="000618CC" w:rsidP="00533E7F" w14:paraId="3C95DA1D" w14:textId="77777777">
      <w:pPr>
        <w:pStyle w:val="ListParagraph"/>
        <w:numPr>
          <w:ilvl w:val="0"/>
          <w:numId w:val="10"/>
        </w:numPr>
      </w:pPr>
      <w:r w:rsidRPr="000618CC">
        <w:t>I don’t know where my county seat is</w:t>
      </w:r>
    </w:p>
    <w:p w:rsidR="00CE60A0" w:rsidP="00AC1E5E" w14:paraId="7C664E10" w14:textId="77777777">
      <w:pPr>
        <w:ind w:left="0" w:firstLine="0"/>
      </w:pPr>
    </w:p>
    <w:p w:rsidR="00AC1E5E" w:rsidP="00AC1E5E" w14:paraId="5BDD668C" w14:textId="3323B868">
      <w:pPr>
        <w:ind w:left="0" w:firstLine="0"/>
      </w:pPr>
      <w:r>
        <w:br w:type="page"/>
      </w:r>
    </w:p>
    <w:p w:rsidR="00B97620" w:rsidP="00B97620" w14:paraId="70A1D12F" w14:textId="77777777">
      <w:pPr>
        <w:rPr>
          <w:b/>
          <w:bCs/>
        </w:rPr>
      </w:pPr>
      <w:r>
        <w:rPr>
          <w:b/>
          <w:bCs/>
        </w:rPr>
        <w:t>Professional advice before and after planting</w:t>
      </w:r>
      <w:r w:rsidRPr="00CB46F8">
        <w:rPr>
          <w:b/>
          <w:bCs/>
        </w:rPr>
        <w:t xml:space="preserve"> </w:t>
      </w:r>
    </w:p>
    <w:p w:rsidR="00B97620" w:rsidP="00533E7F" w14:paraId="3BDAE17A" w14:textId="77777777">
      <w:pPr>
        <w:pStyle w:val="ListParagraph"/>
        <w:numPr>
          <w:ilvl w:val="0"/>
          <w:numId w:val="1"/>
        </w:numPr>
      </w:pPr>
      <w:r>
        <w:t xml:space="preserve">All contracts provide some technical assistance to help you comply with contract requirements. </w:t>
      </w:r>
    </w:p>
    <w:p w:rsidR="00B97620" w:rsidP="00533E7F" w14:paraId="5708C934" w14:textId="0FA8BE3D">
      <w:pPr>
        <w:pStyle w:val="ListParagraph"/>
        <w:numPr>
          <w:ilvl w:val="0"/>
          <w:numId w:val="1"/>
        </w:numPr>
      </w:pPr>
      <w:r>
        <w:t xml:space="preserve">In some contracts, this includes a </w:t>
      </w:r>
      <w:r w:rsidRPr="00250C3B">
        <w:rPr>
          <w:u w:val="single"/>
        </w:rPr>
        <w:t>cover crop</w:t>
      </w:r>
      <w:r w:rsidR="002824E2">
        <w:rPr>
          <w:u w:val="single"/>
        </w:rPr>
        <w:t xml:space="preserve"> agronomist</w:t>
      </w:r>
      <w:r>
        <w:t xml:space="preserve">, while others </w:t>
      </w:r>
      <w:r w:rsidR="002824E2">
        <w:t>use</w:t>
      </w:r>
      <w:r>
        <w:t xml:space="preserve"> a </w:t>
      </w:r>
      <w:r w:rsidR="004B4329">
        <w:rPr>
          <w:u w:val="single"/>
        </w:rPr>
        <w:t>general agronomist</w:t>
      </w:r>
      <w:r>
        <w:t>.</w:t>
      </w:r>
    </w:p>
    <w:p w:rsidR="00D545E9" w:rsidP="00B97620" w14:paraId="7E475CA6" w14:textId="77777777"/>
    <w:p w:rsidR="00B97620" w:rsidRPr="00D76559" w:rsidP="00B97620" w14:paraId="071BBF76" w14:textId="43E50243">
      <w:r>
        <w:t>C.</w:t>
      </w:r>
      <w:r w:rsidR="005C5ECC">
        <w:t xml:space="preserve">7 </w:t>
      </w:r>
      <w:r w:rsidRPr="00D76559">
        <w:t>Have you ever received</w:t>
      </w:r>
      <w:r w:rsidR="004F2BD6">
        <w:t xml:space="preserve"> any</w:t>
      </w:r>
      <w:r w:rsidRPr="00D76559">
        <w:t xml:space="preserve"> technical assistance or advice from …</w:t>
      </w:r>
    </w:p>
    <w:tbl>
      <w:tblPr>
        <w:tblStyle w:val="TableGrid"/>
        <w:tblW w:w="8647" w:type="dxa"/>
        <w:tblInd w:w="-5" w:type="dxa"/>
        <w:tblCellMar>
          <w:top w:w="29" w:type="dxa"/>
          <w:bottom w:w="29" w:type="dxa"/>
        </w:tblCellMar>
        <w:tblLook w:val="04A0"/>
      </w:tblPr>
      <w:tblGrid>
        <w:gridCol w:w="5850"/>
        <w:gridCol w:w="1398"/>
        <w:gridCol w:w="1399"/>
      </w:tblGrid>
      <w:tr w14:paraId="2E481660" w14:textId="77777777" w:rsidTr="00041532">
        <w:tblPrEx>
          <w:tblW w:w="8647" w:type="dxa"/>
          <w:tblInd w:w="-5" w:type="dxa"/>
          <w:tblCellMar>
            <w:top w:w="29" w:type="dxa"/>
            <w:bottom w:w="29" w:type="dxa"/>
          </w:tblCellMar>
          <w:tblLook w:val="04A0"/>
        </w:tblPrEx>
        <w:trPr>
          <w:trHeight w:val="245"/>
        </w:trPr>
        <w:tc>
          <w:tcPr>
            <w:tcW w:w="5850" w:type="dxa"/>
          </w:tcPr>
          <w:p w:rsidR="00B97620" w14:paraId="4E8CD71A" w14:textId="77777777">
            <w:pPr>
              <w:ind w:left="0" w:firstLine="0"/>
            </w:pPr>
          </w:p>
        </w:tc>
        <w:tc>
          <w:tcPr>
            <w:tcW w:w="1398" w:type="dxa"/>
          </w:tcPr>
          <w:p w:rsidR="00B97620" w:rsidRPr="005C03F2" w14:paraId="0C24D3FE" w14:textId="77777777">
            <w:pPr>
              <w:ind w:left="0" w:firstLine="0"/>
              <w:jc w:val="center"/>
              <w:rPr>
                <w:b/>
                <w:bCs/>
              </w:rPr>
            </w:pPr>
            <w:r w:rsidRPr="005C03F2">
              <w:rPr>
                <w:b/>
                <w:bCs/>
              </w:rPr>
              <w:t>Yes</w:t>
            </w:r>
          </w:p>
        </w:tc>
        <w:tc>
          <w:tcPr>
            <w:tcW w:w="1399" w:type="dxa"/>
          </w:tcPr>
          <w:p w:rsidR="00B97620" w:rsidRPr="005C03F2" w14:paraId="7BE57F0D" w14:textId="77777777">
            <w:pPr>
              <w:ind w:left="0" w:firstLine="0"/>
              <w:jc w:val="center"/>
              <w:rPr>
                <w:b/>
                <w:bCs/>
              </w:rPr>
            </w:pPr>
            <w:r w:rsidRPr="005C03F2">
              <w:rPr>
                <w:b/>
                <w:bCs/>
              </w:rPr>
              <w:t>No</w:t>
            </w:r>
          </w:p>
        </w:tc>
      </w:tr>
      <w:tr w14:paraId="0131ECAF" w14:textId="77777777" w:rsidTr="00041532">
        <w:tblPrEx>
          <w:tblW w:w="8647" w:type="dxa"/>
          <w:tblInd w:w="-5" w:type="dxa"/>
          <w:tblCellMar>
            <w:top w:w="29" w:type="dxa"/>
            <w:bottom w:w="29" w:type="dxa"/>
          </w:tblCellMar>
          <w:tblLook w:val="04A0"/>
        </w:tblPrEx>
        <w:trPr>
          <w:trHeight w:val="245"/>
        </w:trPr>
        <w:tc>
          <w:tcPr>
            <w:tcW w:w="5850" w:type="dxa"/>
          </w:tcPr>
          <w:p w:rsidR="00B97620" w14:paraId="1E8F3612" w14:textId="386D320B">
            <w:pPr>
              <w:ind w:left="0" w:firstLine="0"/>
            </w:pPr>
            <w:r>
              <w:rPr>
                <w:rFonts w:hint="eastAsia"/>
              </w:rPr>
              <w:t>General agronomist with private company</w:t>
            </w:r>
            <w:r w:rsidRPr="00D76559">
              <w:t xml:space="preserve"> </w:t>
            </w:r>
          </w:p>
        </w:tc>
        <w:tc>
          <w:tcPr>
            <w:tcW w:w="1398" w:type="dxa"/>
            <w:vAlign w:val="center"/>
          </w:tcPr>
          <w:p w:rsidR="00B97620" w14:paraId="771A182B" w14:textId="77777777">
            <w:pPr>
              <w:ind w:left="0" w:firstLine="0"/>
              <w:jc w:val="center"/>
            </w:pPr>
            <w:r w:rsidRPr="00A03F9C">
              <w:t>□</w:t>
            </w:r>
          </w:p>
        </w:tc>
        <w:tc>
          <w:tcPr>
            <w:tcW w:w="1399" w:type="dxa"/>
            <w:vAlign w:val="center"/>
          </w:tcPr>
          <w:p w:rsidR="00B97620" w14:paraId="3F1E1C56" w14:textId="77777777">
            <w:pPr>
              <w:ind w:left="0" w:firstLine="0"/>
              <w:jc w:val="center"/>
            </w:pPr>
            <w:r w:rsidRPr="00A03F9C">
              <w:t>□</w:t>
            </w:r>
          </w:p>
        </w:tc>
      </w:tr>
      <w:tr w14:paraId="13E0F983" w14:textId="77777777" w:rsidTr="00041532">
        <w:tblPrEx>
          <w:tblW w:w="8647" w:type="dxa"/>
          <w:tblInd w:w="-5" w:type="dxa"/>
          <w:tblCellMar>
            <w:top w:w="29" w:type="dxa"/>
            <w:bottom w:w="29" w:type="dxa"/>
          </w:tblCellMar>
          <w:tblLook w:val="04A0"/>
        </w:tblPrEx>
        <w:trPr>
          <w:trHeight w:val="245"/>
        </w:trPr>
        <w:tc>
          <w:tcPr>
            <w:tcW w:w="5850" w:type="dxa"/>
          </w:tcPr>
          <w:p w:rsidR="00B97620" w14:paraId="73519617" w14:textId="272074D7">
            <w:pPr>
              <w:spacing w:line="259" w:lineRule="auto"/>
              <w:ind w:left="0" w:firstLine="0"/>
            </w:pPr>
            <w:r>
              <w:rPr>
                <w:rFonts w:hint="eastAsia"/>
              </w:rPr>
              <w:t>Cover crop agronomist with Extension</w:t>
            </w:r>
            <w:r w:rsidRPr="00D76559">
              <w:t xml:space="preserve"> </w:t>
            </w:r>
          </w:p>
        </w:tc>
        <w:tc>
          <w:tcPr>
            <w:tcW w:w="1398" w:type="dxa"/>
            <w:vAlign w:val="center"/>
          </w:tcPr>
          <w:p w:rsidR="00B97620" w14:paraId="1BF7EA1E" w14:textId="77777777">
            <w:pPr>
              <w:ind w:left="0" w:firstLine="0"/>
              <w:jc w:val="center"/>
            </w:pPr>
            <w:r w:rsidRPr="00A03F9C">
              <w:t>□</w:t>
            </w:r>
          </w:p>
        </w:tc>
        <w:tc>
          <w:tcPr>
            <w:tcW w:w="1399" w:type="dxa"/>
            <w:vAlign w:val="center"/>
          </w:tcPr>
          <w:p w:rsidR="00B97620" w14:paraId="10DD465C" w14:textId="77777777">
            <w:pPr>
              <w:ind w:left="0" w:firstLine="0"/>
              <w:jc w:val="center"/>
            </w:pPr>
            <w:r w:rsidRPr="00A03F9C">
              <w:t>□</w:t>
            </w:r>
          </w:p>
        </w:tc>
      </w:tr>
      <w:tr w14:paraId="45BAAB6D" w14:textId="77777777" w:rsidTr="00041532">
        <w:tblPrEx>
          <w:tblW w:w="8647" w:type="dxa"/>
          <w:tblInd w:w="-5" w:type="dxa"/>
          <w:tblCellMar>
            <w:top w:w="29" w:type="dxa"/>
            <w:bottom w:w="29" w:type="dxa"/>
          </w:tblCellMar>
          <w:tblLook w:val="04A0"/>
        </w:tblPrEx>
        <w:trPr>
          <w:trHeight w:val="245"/>
        </w:trPr>
        <w:tc>
          <w:tcPr>
            <w:tcW w:w="5850" w:type="dxa"/>
          </w:tcPr>
          <w:p w:rsidR="00B97620" w14:paraId="38D0D202" w14:textId="6022110A">
            <w:pPr>
              <w:ind w:left="0" w:firstLine="0"/>
            </w:pPr>
            <w:r>
              <w:rPr>
                <w:rFonts w:hint="eastAsia"/>
              </w:rPr>
              <w:t>General agronomist with Extension</w:t>
            </w:r>
            <w:r w:rsidRPr="00D76559">
              <w:t xml:space="preserve"> </w:t>
            </w:r>
          </w:p>
        </w:tc>
        <w:tc>
          <w:tcPr>
            <w:tcW w:w="1398" w:type="dxa"/>
            <w:vAlign w:val="center"/>
          </w:tcPr>
          <w:p w:rsidR="00B97620" w14:paraId="3E157224" w14:textId="77777777">
            <w:pPr>
              <w:ind w:left="0" w:firstLine="0"/>
              <w:jc w:val="center"/>
            </w:pPr>
            <w:r w:rsidRPr="00A03F9C">
              <w:t>□</w:t>
            </w:r>
          </w:p>
        </w:tc>
        <w:tc>
          <w:tcPr>
            <w:tcW w:w="1399" w:type="dxa"/>
            <w:vAlign w:val="center"/>
          </w:tcPr>
          <w:p w:rsidR="00B97620" w14:paraId="57C899A1" w14:textId="77777777">
            <w:pPr>
              <w:ind w:left="0" w:firstLine="0"/>
              <w:jc w:val="center"/>
            </w:pPr>
            <w:r w:rsidRPr="00A03F9C">
              <w:t>□</w:t>
            </w:r>
          </w:p>
        </w:tc>
      </w:tr>
      <w:tr w14:paraId="476999B9" w14:textId="77777777" w:rsidTr="00041532">
        <w:tblPrEx>
          <w:tblW w:w="8647" w:type="dxa"/>
          <w:tblInd w:w="-5" w:type="dxa"/>
          <w:tblCellMar>
            <w:top w:w="29" w:type="dxa"/>
            <w:bottom w:w="29" w:type="dxa"/>
          </w:tblCellMar>
          <w:tblLook w:val="04A0"/>
        </w:tblPrEx>
        <w:trPr>
          <w:trHeight w:val="245"/>
        </w:trPr>
        <w:tc>
          <w:tcPr>
            <w:tcW w:w="5850" w:type="dxa"/>
          </w:tcPr>
          <w:p w:rsidR="00B97620" w:rsidRPr="00D76559" w14:paraId="254F4AB1" w14:textId="184C06FF">
            <w:pPr>
              <w:ind w:left="0" w:firstLine="0"/>
            </w:pPr>
            <w:r>
              <w:t>General</w:t>
            </w:r>
            <w:r w:rsidR="00743677">
              <w:rPr>
                <w:rFonts w:hint="eastAsia"/>
              </w:rPr>
              <w:t xml:space="preserve"> agronomist with </w:t>
            </w:r>
            <w:r w:rsidR="00EF7F9B">
              <w:t>NRCS</w:t>
            </w:r>
          </w:p>
        </w:tc>
        <w:tc>
          <w:tcPr>
            <w:tcW w:w="1398" w:type="dxa"/>
            <w:vAlign w:val="center"/>
          </w:tcPr>
          <w:p w:rsidR="00B97620" w:rsidRPr="00A03F9C" w14:paraId="6DF136D3" w14:textId="77777777">
            <w:pPr>
              <w:ind w:left="0" w:firstLine="0"/>
              <w:jc w:val="center"/>
            </w:pPr>
            <w:r w:rsidRPr="00A03F9C">
              <w:t>□</w:t>
            </w:r>
          </w:p>
        </w:tc>
        <w:tc>
          <w:tcPr>
            <w:tcW w:w="1399" w:type="dxa"/>
            <w:vAlign w:val="center"/>
          </w:tcPr>
          <w:p w:rsidR="00B97620" w:rsidRPr="00A03F9C" w14:paraId="59D12447" w14:textId="77777777">
            <w:pPr>
              <w:ind w:left="0" w:firstLine="0"/>
              <w:jc w:val="center"/>
            </w:pPr>
            <w:r w:rsidRPr="00A03F9C">
              <w:t>□</w:t>
            </w:r>
          </w:p>
        </w:tc>
      </w:tr>
      <w:tr w14:paraId="41619D29" w14:textId="77777777" w:rsidTr="00041532">
        <w:tblPrEx>
          <w:tblW w:w="8647" w:type="dxa"/>
          <w:tblInd w:w="-5" w:type="dxa"/>
          <w:tblCellMar>
            <w:top w:w="29" w:type="dxa"/>
            <w:bottom w:w="29" w:type="dxa"/>
          </w:tblCellMar>
          <w:tblLook w:val="04A0"/>
        </w:tblPrEx>
        <w:trPr>
          <w:trHeight w:val="245"/>
        </w:trPr>
        <w:tc>
          <w:tcPr>
            <w:tcW w:w="5850" w:type="dxa"/>
          </w:tcPr>
          <w:p w:rsidR="00743677" w14:paraId="5D364833" w14:textId="581CEC41">
            <w:pPr>
              <w:ind w:left="0" w:firstLine="0"/>
            </w:pPr>
            <w:r>
              <w:t>Cover crop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 xml:space="preserve">agronomist with </w:t>
            </w:r>
            <w:r w:rsidR="00EF7F9B">
              <w:t>NRCS</w:t>
            </w:r>
          </w:p>
        </w:tc>
        <w:tc>
          <w:tcPr>
            <w:tcW w:w="1398" w:type="dxa"/>
            <w:vAlign w:val="center"/>
          </w:tcPr>
          <w:p w:rsidR="00743677" w:rsidRPr="00A03F9C" w14:paraId="067CA34C" w14:textId="168D900E">
            <w:pPr>
              <w:ind w:left="0" w:firstLine="0"/>
              <w:jc w:val="center"/>
            </w:pPr>
            <w:r w:rsidRPr="00A03F9C">
              <w:t>□</w:t>
            </w:r>
          </w:p>
        </w:tc>
        <w:tc>
          <w:tcPr>
            <w:tcW w:w="1399" w:type="dxa"/>
            <w:vAlign w:val="center"/>
          </w:tcPr>
          <w:p w:rsidR="00743677" w:rsidRPr="00A03F9C" w14:paraId="76915B1F" w14:textId="673747C6">
            <w:pPr>
              <w:ind w:left="0" w:firstLine="0"/>
              <w:jc w:val="center"/>
            </w:pPr>
            <w:r w:rsidRPr="00A03F9C">
              <w:t>□</w:t>
            </w:r>
          </w:p>
        </w:tc>
      </w:tr>
    </w:tbl>
    <w:p w:rsidR="00842D49" w:rsidP="004571D8" w14:paraId="38CFED2F" w14:textId="1BE4DE1C">
      <w:pPr>
        <w:spacing w:after="0"/>
        <w:ind w:left="0" w:firstLine="0"/>
      </w:pPr>
    </w:p>
    <w:p w:rsidR="003163BF" w:rsidP="003163BF" w14:paraId="4F97EBC0" w14:textId="77777777">
      <w:pPr>
        <w:rPr>
          <w:b/>
          <w:bCs/>
        </w:rPr>
      </w:pPr>
    </w:p>
    <w:p w:rsidR="003163BF" w:rsidRPr="00CB46F8" w:rsidP="003163BF" w14:paraId="123C04E3" w14:textId="77777777">
      <w:pPr>
        <w:rPr>
          <w:b/>
          <w:bCs/>
        </w:rPr>
      </w:pPr>
      <w:r w:rsidRPr="00CB46F8">
        <w:rPr>
          <w:b/>
          <w:bCs/>
        </w:rPr>
        <w:t xml:space="preserve">Contract processing time </w:t>
      </w:r>
    </w:p>
    <w:p w:rsidR="003163BF" w:rsidRPr="00477778" w:rsidP="00533E7F" w14:paraId="23942DAA" w14:textId="77777777">
      <w:pPr>
        <w:pStyle w:val="ListParagraph"/>
        <w:numPr>
          <w:ilvl w:val="0"/>
          <w:numId w:val="1"/>
        </w:numPr>
        <w:rPr>
          <w:b/>
          <w:bCs/>
        </w:rPr>
      </w:pPr>
      <w:r>
        <w:t>Processing time is the number of months it takes for the application to be processed and your field to be officially enrolled in the contract.</w:t>
      </w:r>
    </w:p>
    <w:p w:rsidR="003163BF" w:rsidRPr="00477778" w:rsidP="00533E7F" w14:paraId="06A8AB40" w14:textId="77777777">
      <w:pPr>
        <w:pStyle w:val="ListParagraph"/>
        <w:numPr>
          <w:ilvl w:val="0"/>
          <w:numId w:val="1"/>
        </w:numPr>
        <w:rPr>
          <w:b/>
          <w:bCs/>
        </w:rPr>
      </w:pPr>
      <w:r>
        <w:t>Different contracts may have different processing times that vary from 1 to 9 months:</w:t>
      </w:r>
    </w:p>
    <w:p w:rsidR="003163BF" w:rsidP="003163BF" w14:paraId="0FBE7D96" w14:textId="77777777">
      <w:pPr>
        <w:pStyle w:val="ListParagraph"/>
        <w:ind w:left="1440" w:firstLine="0"/>
      </w:pPr>
    </w:p>
    <w:p w:rsidR="003163BF" w:rsidP="00D74586" w14:paraId="710D7EF0" w14:textId="5CFB56B6">
      <w:pPr>
        <w:pStyle w:val="ListParagraph"/>
        <w:ind w:left="1440" w:firstLine="0"/>
      </w:pPr>
      <w:r>
        <w:t>Range of possible processing times in contracts</w:t>
      </w:r>
    </w:p>
    <w:p w:rsidR="003163BF" w:rsidRPr="00D10CAC" w:rsidP="003163BF" w14:paraId="2DCBA1F8" w14:textId="77777777">
      <w:pPr>
        <w:ind w:firstLine="720"/>
      </w:pPr>
      <w:r w:rsidRPr="00D74586"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1835394</wp:posOffset>
                </wp:positionH>
                <wp:positionV relativeFrom="paragraph">
                  <wp:posOffset>147272</wp:posOffset>
                </wp:positionV>
                <wp:extent cx="1223889" cy="0"/>
                <wp:effectExtent l="38100" t="76200" r="14605" b="114300"/>
                <wp:wrapNone/>
                <wp:docPr id="340782468" name="Straight Arrow Connector 340782468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CnPr/>
                      <wps:spPr>
                        <a:xfrm>
                          <a:off x="0" y="0"/>
                          <a:ext cx="1223889" cy="0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chemeClr val="tx1"/>
                          </a:solidFill>
                          <a:headEnd type="arrow"/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40782468" o:spid="_x0000_s1025" type="#_x0000_t32" style="width:96.35pt;height:0;margin-top:11.6pt;margin-left:144.5pt;mso-wrap-distance-bottom:0;mso-wrap-distance-left:9pt;mso-wrap-distance-right:9pt;mso-wrap-distance-top:0;mso-wrap-style:square;position:absolute;visibility:visible;z-index:251659264" strokecolor="black" strokeweight="1pt">
                <v:stroke joinstyle="miter" startarrow="open" endarrow="open"/>
              </v:shape>
            </w:pict>
          </mc:Fallback>
        </mc:AlternateContent>
      </w:r>
      <w:r w:rsidRPr="00D74586">
        <w:rPr>
          <w:sz w:val="36"/>
          <w:szCs w:val="36"/>
        </w:rPr>
        <w:t>1 month</w:t>
      </w:r>
      <w:r>
        <w:tab/>
        <w:t xml:space="preserve">      </w:t>
      </w:r>
      <w:r>
        <w:tab/>
      </w:r>
      <w:r>
        <w:tab/>
      </w:r>
      <w:r>
        <w:tab/>
      </w:r>
      <w:r w:rsidRPr="00D74586">
        <w:rPr>
          <w:sz w:val="36"/>
          <w:szCs w:val="36"/>
        </w:rPr>
        <w:t>9 months</w:t>
      </w:r>
    </w:p>
    <w:p w:rsidR="00743677" w:rsidP="00743677" w14:paraId="0F024613" w14:textId="77777777">
      <w:pPr>
        <w:spacing w:after="0"/>
      </w:pPr>
    </w:p>
    <w:p w:rsidR="00A62CD3" w:rsidP="00743677" w14:paraId="3A18F179" w14:textId="77777777">
      <w:pPr>
        <w:spacing w:after="0"/>
      </w:pPr>
    </w:p>
    <w:p w:rsidR="00A03914" w:rsidRPr="00B24A48" w:rsidP="00B24A48" w14:paraId="0F868AA5" w14:textId="77777777">
      <w:pPr>
        <w:ind w:left="0" w:firstLine="0"/>
        <w:rPr>
          <w:b/>
          <w:bCs/>
        </w:rPr>
      </w:pPr>
      <w:r w:rsidRPr="00B24A48">
        <w:rPr>
          <w:b/>
          <w:bCs/>
        </w:rPr>
        <w:t>Payment provider</w:t>
      </w:r>
    </w:p>
    <w:p w:rsidR="00A03914" w:rsidP="00533E7F" w14:paraId="2CAEE1D6" w14:textId="7D97FE6C">
      <w:pPr>
        <w:pStyle w:val="ListParagraph"/>
        <w:numPr>
          <w:ilvl w:val="0"/>
          <w:numId w:val="1"/>
        </w:numPr>
      </w:pPr>
      <w:r>
        <w:t>Payment provider is the organization that gives you the payment.</w:t>
      </w:r>
    </w:p>
    <w:p w:rsidR="0042337F" w:rsidP="00533E7F" w14:paraId="32E6A76C" w14:textId="3F11CE13">
      <w:pPr>
        <w:pStyle w:val="ListParagraph"/>
        <w:numPr>
          <w:ilvl w:val="0"/>
          <w:numId w:val="1"/>
        </w:numPr>
      </w:pPr>
      <w:r>
        <w:t>The paperwork burden</w:t>
      </w:r>
      <w:r w:rsidR="00FE03BE">
        <w:t xml:space="preserve"> and application process</w:t>
      </w:r>
      <w:r>
        <w:t xml:space="preserve"> will not be affected by</w:t>
      </w:r>
      <w:r w:rsidR="004A6A83">
        <w:t xml:space="preserve"> the type of payment provider.</w:t>
      </w:r>
    </w:p>
    <w:p w:rsidR="00E74A76" w:rsidP="00533E7F" w14:paraId="013F439B" w14:textId="5DAFA0B1">
      <w:pPr>
        <w:pStyle w:val="ListParagraph"/>
        <w:numPr>
          <w:ilvl w:val="0"/>
          <w:numId w:val="1"/>
        </w:numPr>
      </w:pPr>
      <w:r>
        <w:t>These are the potential providers:</w:t>
      </w:r>
    </w:p>
    <w:p w:rsidR="0042337F" w:rsidRPr="00B24A48" w:rsidP="00533E7F" w14:paraId="7D90AA0A" w14:textId="43DCC665">
      <w:pPr>
        <w:pStyle w:val="ListParagraph"/>
        <w:numPr>
          <w:ilvl w:val="1"/>
          <w:numId w:val="3"/>
        </w:numPr>
        <w:rPr>
          <w:rFonts w:eastAsia="DengXian"/>
        </w:rPr>
      </w:pPr>
      <w:r>
        <w:rPr>
          <w:rFonts w:eastAsia="DengXian"/>
        </w:rPr>
        <w:t>USDA</w:t>
      </w:r>
    </w:p>
    <w:p w:rsidR="0042337F" w:rsidRPr="00B24A48" w:rsidP="00533E7F" w14:paraId="31D84F19" w14:textId="77777777">
      <w:pPr>
        <w:pStyle w:val="ListParagraph"/>
        <w:numPr>
          <w:ilvl w:val="1"/>
          <w:numId w:val="3"/>
        </w:numPr>
        <w:rPr>
          <w:rFonts w:eastAsia="DengXian"/>
        </w:rPr>
      </w:pPr>
      <w:r w:rsidRPr="00B24A48">
        <w:rPr>
          <w:rFonts w:eastAsia="DengXian"/>
        </w:rPr>
        <w:t>State government</w:t>
      </w:r>
    </w:p>
    <w:p w:rsidR="00E26FAA" w:rsidP="00533E7F" w14:paraId="1D6A4514" w14:textId="6EB19C3F">
      <w:pPr>
        <w:pStyle w:val="ListParagraph"/>
        <w:numPr>
          <w:ilvl w:val="1"/>
          <w:numId w:val="3"/>
        </w:numPr>
      </w:pPr>
      <w:r>
        <w:rPr>
          <w:rFonts w:eastAsia="DengXian"/>
        </w:rPr>
        <w:t>Private</w:t>
      </w:r>
      <w:r w:rsidRPr="00B24A48" w:rsidR="0042337F">
        <w:rPr>
          <w:rFonts w:eastAsia="DengXian"/>
        </w:rPr>
        <w:t xml:space="preserve"> </w:t>
      </w:r>
      <w:r>
        <w:rPr>
          <w:rFonts w:eastAsia="DengXian"/>
        </w:rPr>
        <w:t>agribusiness</w:t>
      </w:r>
    </w:p>
    <w:p w:rsidR="004571D8" w:rsidP="00533E7F" w14:paraId="0906A31B" w14:textId="7BE725CB">
      <w:pPr>
        <w:pStyle w:val="ListParagraph"/>
        <w:numPr>
          <w:ilvl w:val="1"/>
          <w:numId w:val="3"/>
        </w:numPr>
      </w:pPr>
      <w:r w:rsidRPr="00B24A48">
        <w:rPr>
          <w:rFonts w:eastAsia="DengXian"/>
        </w:rPr>
        <w:t>Non-governmental organization</w:t>
      </w:r>
    </w:p>
    <w:p w:rsidR="004571D8" w:rsidP="004571D8" w14:paraId="1176F72C" w14:textId="77777777">
      <w:pPr>
        <w:rPr>
          <w:b/>
          <w:bCs/>
        </w:rPr>
      </w:pPr>
    </w:p>
    <w:p w:rsidR="009D0F07" w:rsidP="004571D8" w14:paraId="09F977B7" w14:textId="77777777">
      <w:pPr>
        <w:rPr>
          <w:b/>
          <w:bCs/>
        </w:rPr>
      </w:pPr>
    </w:p>
    <w:p w:rsidR="002B0184" w:rsidRPr="001E0610" w:rsidP="002B0184" w14:paraId="1BDC212A" w14:textId="2CE5A28E">
      <w:pPr>
        <w:rPr>
          <w:b/>
          <w:bCs/>
        </w:rPr>
      </w:pPr>
      <w:r w:rsidRPr="001E0610">
        <w:rPr>
          <w:b/>
          <w:bCs/>
        </w:rPr>
        <w:t>Per acre payment</w:t>
      </w:r>
      <w:r w:rsidR="001C26D2">
        <w:rPr>
          <w:b/>
          <w:bCs/>
        </w:rPr>
        <w:t xml:space="preserve"> (per year of cover cropping)</w:t>
      </w:r>
    </w:p>
    <w:p w:rsidR="002B0184" w:rsidRPr="00F41ACE" w:rsidP="00533E7F" w14:paraId="470D006D" w14:textId="6B60D262">
      <w:pPr>
        <w:pStyle w:val="ListParagraph"/>
        <w:numPr>
          <w:ilvl w:val="0"/>
          <w:numId w:val="1"/>
        </w:numPr>
      </w:pPr>
      <w:r w:rsidRPr="001E0610">
        <w:t xml:space="preserve">You </w:t>
      </w:r>
      <w:r w:rsidR="007B0F53">
        <w:t xml:space="preserve">will </w:t>
      </w:r>
      <w:r w:rsidRPr="001E0610">
        <w:t xml:space="preserve">receive a payment </w:t>
      </w:r>
      <w:r w:rsidR="000A5FC4">
        <w:t>in the years</w:t>
      </w:r>
      <w:r w:rsidRPr="001E0610">
        <w:t xml:space="preserve"> you plant cover crops.</w:t>
      </w:r>
    </w:p>
    <w:p w:rsidR="00DD3064" w:rsidRPr="001D146A" w:rsidP="00533E7F" w14:paraId="3B85BE2B" w14:textId="24BD82C7">
      <w:pPr>
        <w:pStyle w:val="ListParagraph"/>
        <w:numPr>
          <w:ilvl w:val="0"/>
          <w:numId w:val="1"/>
        </w:numPr>
        <w:rPr>
          <w:b/>
          <w:bCs/>
        </w:rPr>
      </w:pPr>
      <w:r>
        <w:t xml:space="preserve">In years that you </w:t>
      </w:r>
      <w:r w:rsidR="00DD2099">
        <w:t xml:space="preserve">plant a </w:t>
      </w:r>
      <w:r>
        <w:t>cover crop, y</w:t>
      </w:r>
      <w:r w:rsidRPr="001E0610">
        <w:t xml:space="preserve">ou </w:t>
      </w:r>
      <w:r w:rsidR="007B0F53">
        <w:t>will</w:t>
      </w:r>
      <w:r w:rsidRPr="001E0610">
        <w:t xml:space="preserve"> receive </w:t>
      </w:r>
      <w:r w:rsidR="004F57FD">
        <w:t>the</w:t>
      </w:r>
      <w:r>
        <w:t xml:space="preserve"> </w:t>
      </w:r>
      <w:r w:rsidRPr="001E0610">
        <w:t>payment after the cover crop is terminated (typically April or May).</w:t>
      </w:r>
    </w:p>
    <w:p w:rsidR="002B0184" w:rsidRPr="00F41ACE" w:rsidP="00533E7F" w14:paraId="58D61EE0" w14:textId="7C73F933">
      <w:pPr>
        <w:pStyle w:val="ListParagraph"/>
        <w:numPr>
          <w:ilvl w:val="0"/>
          <w:numId w:val="1"/>
        </w:numPr>
      </w:pPr>
      <w:r w:rsidRPr="001E0610">
        <w:t xml:space="preserve">If you sign a contract but do not plant cover crops in a particular year, you </w:t>
      </w:r>
      <w:r w:rsidR="007B0F53">
        <w:t>will</w:t>
      </w:r>
      <w:r w:rsidRPr="001E0610">
        <w:t xml:space="preserve"> not be paid in that year.</w:t>
      </w:r>
    </w:p>
    <w:p w:rsidR="006306C1" w:rsidRPr="006306C1" w:rsidP="00533E7F" w14:paraId="27ADD29C" w14:textId="71CE0855">
      <w:pPr>
        <w:pStyle w:val="ListParagraph"/>
        <w:numPr>
          <w:ilvl w:val="0"/>
          <w:numId w:val="1"/>
        </w:numPr>
      </w:pPr>
      <w:r w:rsidRPr="001E0610">
        <w:t>The per acre payment is based on the field enrolled</w:t>
      </w:r>
      <w:r>
        <w:t>.</w:t>
      </w:r>
      <w:r w:rsidRPr="001E0610">
        <w:t xml:space="preserve"> </w:t>
      </w:r>
      <w:r>
        <w:t>T</w:t>
      </w:r>
      <w:r w:rsidRPr="001E0610">
        <w:t xml:space="preserve">he larger the enrolled field is, the larger </w:t>
      </w:r>
      <w:r>
        <w:t>the total</w:t>
      </w:r>
      <w:r w:rsidRPr="001E0610">
        <w:t xml:space="preserve"> payment will be.</w:t>
      </w:r>
    </w:p>
    <w:p w:rsidR="00B61D82" w:rsidRPr="001E0610" w:rsidP="00533E7F" w14:paraId="4689FDFC" w14:textId="79037BD3">
      <w:pPr>
        <w:pStyle w:val="ListParagraph"/>
        <w:numPr>
          <w:ilvl w:val="0"/>
          <w:numId w:val="1"/>
        </w:numPr>
      </w:pPr>
      <w:r>
        <w:t>F</w:t>
      </w:r>
      <w:r w:rsidRPr="006D1F69">
        <w:t xml:space="preserve">or years when cover crops </w:t>
      </w:r>
      <w:r w:rsidR="00E936BE">
        <w:t>are</w:t>
      </w:r>
      <w:r w:rsidRPr="006D1F69">
        <w:t xml:space="preserve"> planted, </w:t>
      </w:r>
      <w:r w:rsidR="004F57FD">
        <w:t>the</w:t>
      </w:r>
      <w:r w:rsidR="006306C1">
        <w:t xml:space="preserve"> </w:t>
      </w:r>
      <w:r w:rsidRPr="006D1F69">
        <w:t xml:space="preserve">payment </w:t>
      </w:r>
      <w:r w:rsidR="000A5FC4">
        <w:t xml:space="preserve">will be </w:t>
      </w:r>
      <w:r w:rsidRPr="006D1F69">
        <w:t>equal to</w:t>
      </w:r>
      <w:r w:rsidRPr="001E0610">
        <w:t>:</w:t>
      </w:r>
    </w:p>
    <w:p w:rsidR="00B61D82" w:rsidRPr="001E0610" w:rsidP="00B61D82" w14:paraId="7CB40874" w14:textId="77777777">
      <w:pPr>
        <w:jc w:val="center"/>
        <w:rPr>
          <w:b/>
          <w:bCs/>
          <w:sz w:val="28"/>
          <w:szCs w:val="28"/>
        </w:rPr>
      </w:pPr>
      <w:r w:rsidRPr="001E0610">
        <w:rPr>
          <w:b/>
          <w:bCs/>
          <w:sz w:val="28"/>
          <w:szCs w:val="28"/>
        </w:rPr>
        <w:t>Payment rate ($/acre)  ×  acres in this field</w:t>
      </w:r>
    </w:p>
    <w:p w:rsidR="00D4343C" w:rsidRPr="00F41ACE" w:rsidP="00F41ACE" w14:paraId="49DFB09E" w14:textId="77777777">
      <w:pPr>
        <w:ind w:left="0" w:firstLine="0"/>
      </w:pPr>
    </w:p>
    <w:p w:rsidR="00EB5981" w:rsidRPr="00F64AED" w:rsidP="00E63FCE" w14:paraId="25A3E034" w14:textId="7E6FB0EA">
      <w:pPr>
        <w:ind w:left="0" w:firstLine="0"/>
        <w:rPr>
          <w:color w:val="4472C4" w:themeColor="accent1"/>
        </w:rPr>
      </w:pPr>
      <w:r w:rsidRPr="00F64AED">
        <w:rPr>
          <w:color w:val="4472C4" w:themeColor="accent1"/>
        </w:rPr>
        <w:t xml:space="preserve">[The “levels” of contract features will vary </w:t>
      </w:r>
      <w:r w:rsidR="00FC2E24">
        <w:rPr>
          <w:color w:val="4472C4" w:themeColor="accent1"/>
        </w:rPr>
        <w:t xml:space="preserve">across questions and across respondents in a way that is determined by </w:t>
      </w:r>
      <w:r w:rsidR="0019549E">
        <w:rPr>
          <w:color w:val="4472C4" w:themeColor="accent1"/>
        </w:rPr>
        <w:t xml:space="preserve"> an experimental design.</w:t>
      </w:r>
      <w:r w:rsidRPr="00F64AED">
        <w:rPr>
          <w:color w:val="4472C4" w:themeColor="accent1"/>
        </w:rPr>
        <w:t xml:space="preserve"> </w:t>
      </w:r>
      <w:r w:rsidR="0019549E">
        <w:rPr>
          <w:color w:val="4472C4" w:themeColor="accent1"/>
        </w:rPr>
        <w:t>F</w:t>
      </w:r>
      <w:r w:rsidRPr="00F64AED">
        <w:rPr>
          <w:color w:val="4472C4" w:themeColor="accent1"/>
        </w:rPr>
        <w:t xml:space="preserve">or a full list of the possible levels of each feature, please see </w:t>
      </w:r>
      <w:r w:rsidRPr="00F64AED">
        <w:rPr>
          <w:b/>
          <w:bCs/>
          <w:color w:val="4472C4" w:themeColor="accent1"/>
        </w:rPr>
        <w:t>Appendix A</w:t>
      </w:r>
      <w:r w:rsidR="00E61EB3">
        <w:rPr>
          <w:b/>
          <w:bCs/>
          <w:color w:val="4472C4" w:themeColor="accent1"/>
        </w:rPr>
        <w:t>: Contract Features</w:t>
      </w:r>
      <w:r w:rsidRPr="00F64AED">
        <w:rPr>
          <w:color w:val="4472C4" w:themeColor="accent1"/>
        </w:rPr>
        <w:t>.]</w:t>
      </w:r>
    </w:p>
    <w:p w:rsidR="00B37F87" w:rsidP="006653EB" w14:paraId="3585388E" w14:textId="77777777">
      <w:pPr>
        <w:pStyle w:val="Heading2"/>
      </w:pPr>
    </w:p>
    <w:p w:rsidR="00EB5981" w:rsidP="00231F7A" w14:paraId="26B266C6" w14:textId="2CD08A35">
      <w:pPr>
        <w:ind w:left="0" w:firstLine="0"/>
        <w:rPr>
          <w:b/>
          <w:bCs/>
        </w:rPr>
      </w:pPr>
      <w:r>
        <w:br w:type="page"/>
      </w:r>
    </w:p>
    <w:p w:rsidR="004C6AC6" w:rsidRPr="00AA11BF" w:rsidP="007961CF" w14:paraId="04CA45CF" w14:textId="17FFB577">
      <w:pPr>
        <w:pStyle w:val="Heading2"/>
        <w:ind w:left="0" w:firstLine="0"/>
        <w:rPr>
          <w:color w:val="4472C4" w:themeColor="accent1"/>
        </w:rPr>
      </w:pPr>
      <w:r w:rsidRPr="00AA11BF">
        <w:rPr>
          <w:b w:val="0"/>
          <w:bCs w:val="0"/>
          <w:color w:val="4472C4" w:themeColor="accent1"/>
        </w:rPr>
        <w:t>[</w:t>
      </w:r>
      <w:r w:rsidR="00B32AE7">
        <w:rPr>
          <w:color w:val="4472C4" w:themeColor="accent1"/>
        </w:rPr>
        <w:t>Contract Enrollment</w:t>
      </w:r>
      <w:r w:rsidR="00AA11BF">
        <w:rPr>
          <w:color w:val="4472C4" w:themeColor="accent1"/>
        </w:rPr>
        <w:t xml:space="preserve"> </w:t>
      </w:r>
      <w:r w:rsidRPr="00AA11BF">
        <w:rPr>
          <w:color w:val="4472C4" w:themeColor="accent1"/>
        </w:rPr>
        <w:t xml:space="preserve">Version 1: </w:t>
      </w:r>
      <w:r w:rsidRPr="00AA11BF">
        <w:rPr>
          <w:b w:val="0"/>
          <w:bCs w:val="0"/>
          <w:color w:val="4472C4" w:themeColor="accent1"/>
        </w:rPr>
        <w:t xml:space="preserve">Two options vs not enrolling in </w:t>
      </w:r>
      <w:r w:rsidRPr="00AA11BF" w:rsidR="00B15348">
        <w:rPr>
          <w:b w:val="0"/>
          <w:bCs w:val="0"/>
          <w:color w:val="4472C4" w:themeColor="accent1"/>
        </w:rPr>
        <w:t>either one</w:t>
      </w:r>
      <w:r w:rsidR="007961CF">
        <w:rPr>
          <w:b w:val="0"/>
          <w:bCs w:val="0"/>
          <w:color w:val="4472C4" w:themeColor="accent1"/>
        </w:rPr>
        <w:t>. Half of all respondents will randomly receive Version 1</w:t>
      </w:r>
      <w:r w:rsidRPr="00AA11BF" w:rsidR="00E17876">
        <w:rPr>
          <w:b w:val="0"/>
          <w:bCs w:val="0"/>
          <w:color w:val="4472C4" w:themeColor="accent1"/>
        </w:rPr>
        <w:t>]</w:t>
      </w:r>
    </w:p>
    <w:p w:rsidR="00C92CE1" w:rsidP="003B18BB" w14:paraId="55BA7A2F" w14:textId="5F2DED49">
      <w:pPr>
        <w:pStyle w:val="NoSpacing"/>
      </w:pPr>
      <w:bookmarkStart w:id="8" w:name="_Hlk147005706"/>
      <w:r w:rsidRPr="00307E96">
        <w:t xml:space="preserve">Please consider the following two cover crop contracts that would pay you each year </w:t>
      </w:r>
      <w:r w:rsidR="00225D76">
        <w:t>you</w:t>
      </w:r>
      <w:r w:rsidRPr="00307E96" w:rsidR="00225D76">
        <w:t xml:space="preserve"> </w:t>
      </w:r>
      <w:r w:rsidRPr="00307E96">
        <w:t xml:space="preserve">plant cover crops that would be available for </w:t>
      </w:r>
      <w:r w:rsidR="00476D92">
        <w:t xml:space="preserve">your </w:t>
      </w:r>
      <w:r w:rsidRPr="00307E96">
        <w:t xml:space="preserve">field </w:t>
      </w:r>
      <w:r w:rsidRPr="00151EB8" w:rsidR="00151EB8">
        <w:t>identified in section B</w:t>
      </w:r>
      <w:r w:rsidRPr="00307E96">
        <w:t xml:space="preserve">. </w:t>
      </w:r>
    </w:p>
    <w:bookmarkEnd w:id="8"/>
    <w:p w:rsidR="00AD3CFB" w:rsidRPr="00F940B7" w:rsidP="00533E7F" w14:paraId="7F7D0146" w14:textId="730BCDC3">
      <w:pPr>
        <w:pStyle w:val="NoSpacing"/>
        <w:numPr>
          <w:ilvl w:val="0"/>
          <w:numId w:val="22"/>
        </w:numPr>
      </w:pPr>
      <w:r w:rsidRPr="00F940B7">
        <w:t>Please consider your choice carefully, because the overall survey results will be shared with policy</w:t>
      </w:r>
      <w:r w:rsidRPr="00F940B7" w:rsidR="001401BC">
        <w:t xml:space="preserve"> </w:t>
      </w:r>
      <w:r w:rsidRPr="00F940B7">
        <w:t>makers crafting future cover crop programs.</w:t>
      </w:r>
    </w:p>
    <w:p w:rsidR="00307E96" w:rsidP="003B18BB" w14:paraId="2CC0CDF4" w14:textId="1160C9CE">
      <w:pPr>
        <w:pStyle w:val="NoSpacing"/>
      </w:pPr>
      <w:r w:rsidRPr="00307E96">
        <w:t xml:space="preserve">The details and responsibilities of the </w:t>
      </w:r>
      <w:r>
        <w:t>contract</w:t>
      </w:r>
      <w:r w:rsidR="004B25DD">
        <w:t>s</w:t>
      </w:r>
      <w:r w:rsidRPr="00307E96">
        <w:t xml:space="preserve"> are described below.</w:t>
      </w:r>
    </w:p>
    <w:tbl>
      <w:tblPr>
        <w:tblStyle w:val="TableGrid"/>
        <w:tblW w:w="8647" w:type="dxa"/>
        <w:tblInd w:w="0" w:type="dxa"/>
        <w:tblCellMar>
          <w:top w:w="29" w:type="dxa"/>
          <w:bottom w:w="29" w:type="dxa"/>
        </w:tblCellMar>
        <w:tblLook w:val="04A0"/>
      </w:tblPr>
      <w:tblGrid>
        <w:gridCol w:w="3767"/>
        <w:gridCol w:w="2440"/>
        <w:gridCol w:w="2440"/>
      </w:tblGrid>
      <w:tr w14:paraId="586D26ED" w14:textId="6314DE27" w:rsidTr="00FE3BBA">
        <w:tblPrEx>
          <w:tblW w:w="8647" w:type="dxa"/>
          <w:tblInd w:w="0" w:type="dxa"/>
          <w:tblCellMar>
            <w:top w:w="29" w:type="dxa"/>
            <w:bottom w:w="29" w:type="dxa"/>
          </w:tblCellMar>
          <w:tblLook w:val="04A0"/>
        </w:tblPrEx>
        <w:trPr>
          <w:trHeight w:val="53"/>
        </w:trPr>
        <w:tc>
          <w:tcPr>
            <w:tcW w:w="3767" w:type="dxa"/>
          </w:tcPr>
          <w:p w:rsidR="00DC7E13" w:rsidRPr="00FA727F" w:rsidP="006653EB" w14:paraId="62B84FA2" w14:textId="77777777"/>
        </w:tc>
        <w:tc>
          <w:tcPr>
            <w:tcW w:w="2440" w:type="dxa"/>
            <w:vAlign w:val="center"/>
          </w:tcPr>
          <w:p w:rsidR="00DC7E13" w:rsidRPr="0005776C" w:rsidP="0005776C" w14:paraId="53D3E5BF" w14:textId="06092E7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ntract</w:t>
            </w:r>
            <w:r w:rsidRPr="0005776C">
              <w:rPr>
                <w:b/>
                <w:bCs/>
              </w:rPr>
              <w:t xml:space="preserve"> A</w:t>
            </w:r>
          </w:p>
        </w:tc>
        <w:tc>
          <w:tcPr>
            <w:tcW w:w="2440" w:type="dxa"/>
            <w:vAlign w:val="center"/>
          </w:tcPr>
          <w:p w:rsidR="00DC7E13" w:rsidRPr="0005776C" w:rsidP="0005776C" w14:paraId="0321BFCF" w14:textId="7977BF3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ntract</w:t>
            </w:r>
            <w:r w:rsidRPr="0005776C">
              <w:rPr>
                <w:b/>
                <w:bCs/>
              </w:rPr>
              <w:t xml:space="preserve"> B</w:t>
            </w:r>
          </w:p>
        </w:tc>
      </w:tr>
      <w:tr w14:paraId="3B93A823" w14:textId="77777777" w:rsidTr="00440095">
        <w:tblPrEx>
          <w:tblW w:w="8647" w:type="dxa"/>
          <w:tblInd w:w="0" w:type="dxa"/>
          <w:tblCellMar>
            <w:top w:w="29" w:type="dxa"/>
            <w:bottom w:w="29" w:type="dxa"/>
          </w:tblCellMar>
          <w:tblLook w:val="04A0"/>
        </w:tblPrEx>
        <w:trPr>
          <w:trHeight w:val="101"/>
        </w:trPr>
        <w:tc>
          <w:tcPr>
            <w:tcW w:w="3767" w:type="dxa"/>
            <w:vAlign w:val="center"/>
          </w:tcPr>
          <w:p w:rsidR="00DC7E13" w:rsidRPr="00FA727F" w:rsidP="00440095" w14:paraId="2492031E" w14:textId="44FD069F">
            <w:r>
              <w:t>Cover crop s</w:t>
            </w:r>
            <w:r w:rsidRPr="00FA727F">
              <w:t>eed</w:t>
            </w:r>
            <w:r w:rsidR="00E62344">
              <w:t xml:space="preserve"> mix</w:t>
            </w:r>
          </w:p>
        </w:tc>
        <w:tc>
          <w:tcPr>
            <w:tcW w:w="2440" w:type="dxa"/>
            <w:vAlign w:val="center"/>
          </w:tcPr>
          <w:p w:rsidR="00DC7E13" w:rsidRPr="00FA727F" w:rsidP="00440095" w14:paraId="108E6613" w14:textId="444C4BE6">
            <w:pPr>
              <w:ind w:left="0" w:firstLine="0"/>
              <w:jc w:val="center"/>
            </w:pPr>
            <w:r>
              <w:t xml:space="preserve">Any single </w:t>
            </w:r>
            <w:r w:rsidR="00C356CB">
              <w:t xml:space="preserve">species </w:t>
            </w:r>
            <w:r>
              <w:t>or multi-species</w:t>
            </w:r>
            <w:r w:rsidR="00FF2DAB">
              <w:t xml:space="preserve"> mix</w:t>
            </w:r>
          </w:p>
        </w:tc>
        <w:tc>
          <w:tcPr>
            <w:tcW w:w="2440" w:type="dxa"/>
            <w:vAlign w:val="center"/>
          </w:tcPr>
          <w:p w:rsidR="00DC7E13" w:rsidRPr="00FA727F" w:rsidP="00440095" w14:paraId="41EEA804" w14:textId="7E63B74A">
            <w:pPr>
              <w:ind w:left="0" w:firstLine="0"/>
              <w:jc w:val="center"/>
            </w:pPr>
            <w:r w:rsidRPr="008F744E">
              <w:rPr>
                <w:rFonts w:hint="eastAsia"/>
              </w:rPr>
              <w:t>Multi-species mix (</w:t>
            </w:r>
            <w:r w:rsidR="001D5B2B">
              <w:rPr>
                <w:rFonts w:hint="eastAsia"/>
              </w:rPr>
              <w:t>includes a legume</w:t>
            </w:r>
            <w:r w:rsidRPr="008F744E">
              <w:rPr>
                <w:rFonts w:hint="eastAsia"/>
              </w:rPr>
              <w:t>)</w:t>
            </w:r>
          </w:p>
        </w:tc>
      </w:tr>
      <w:tr w14:paraId="5441A234" w14:textId="77777777" w:rsidTr="00440095">
        <w:tblPrEx>
          <w:tblW w:w="8647" w:type="dxa"/>
          <w:tblInd w:w="0" w:type="dxa"/>
          <w:tblCellMar>
            <w:top w:w="29" w:type="dxa"/>
            <w:bottom w:w="29" w:type="dxa"/>
          </w:tblCellMar>
          <w:tblLook w:val="04A0"/>
        </w:tblPrEx>
        <w:trPr>
          <w:trHeight w:val="319"/>
        </w:trPr>
        <w:tc>
          <w:tcPr>
            <w:tcW w:w="3767" w:type="dxa"/>
            <w:vAlign w:val="center"/>
          </w:tcPr>
          <w:p w:rsidR="00D77C3A" w:rsidP="00440095" w14:paraId="213B54DD" w14:textId="67EE1874">
            <w:r>
              <w:t xml:space="preserve">Contract </w:t>
            </w:r>
            <w:r w:rsidR="001B74F9">
              <w:t xml:space="preserve">length </w:t>
            </w:r>
            <w:r w:rsidR="00227E54">
              <w:t>and f</w:t>
            </w:r>
            <w:r>
              <w:t>lexibility</w:t>
            </w:r>
          </w:p>
        </w:tc>
        <w:tc>
          <w:tcPr>
            <w:tcW w:w="2440" w:type="dxa"/>
            <w:vAlign w:val="center"/>
          </w:tcPr>
          <w:p w:rsidR="00D77C3A" w:rsidRPr="00F42537" w:rsidP="00440095" w14:paraId="7C336BA3" w14:textId="56C2CEF1">
            <w:pPr>
              <w:spacing w:line="259" w:lineRule="auto"/>
              <w:ind w:left="0" w:firstLine="0"/>
              <w:jc w:val="center"/>
              <w:rPr>
                <w:b/>
              </w:rPr>
            </w:pPr>
            <w:r>
              <w:t>Must c</w:t>
            </w:r>
            <w:r>
              <w:t>over crop 3 out of 3 years</w:t>
            </w:r>
          </w:p>
        </w:tc>
        <w:tc>
          <w:tcPr>
            <w:tcW w:w="2440" w:type="dxa"/>
            <w:vAlign w:val="center"/>
          </w:tcPr>
          <w:p w:rsidR="00D77C3A" w:rsidRPr="00F42537" w:rsidP="00440095" w14:paraId="5BB545BF" w14:textId="6265B4D6">
            <w:pPr>
              <w:ind w:left="0" w:firstLine="0"/>
              <w:jc w:val="center"/>
              <w:rPr>
                <w:b/>
              </w:rPr>
            </w:pPr>
            <w:r>
              <w:t>Must c</w:t>
            </w:r>
            <w:r>
              <w:t xml:space="preserve">over crop </w:t>
            </w:r>
            <w:r w:rsidR="00227E54">
              <w:t xml:space="preserve">at least </w:t>
            </w:r>
            <w:r w:rsidRPr="00F42537">
              <w:t>2</w:t>
            </w:r>
            <w:r>
              <w:t xml:space="preserve"> out of 3 years</w:t>
            </w:r>
          </w:p>
        </w:tc>
      </w:tr>
      <w:tr w14:paraId="3E25C737" w14:textId="16B054DB" w:rsidTr="00440095">
        <w:tblPrEx>
          <w:tblW w:w="8647" w:type="dxa"/>
          <w:tblInd w:w="0" w:type="dxa"/>
          <w:tblCellMar>
            <w:top w:w="29" w:type="dxa"/>
            <w:bottom w:w="29" w:type="dxa"/>
          </w:tblCellMar>
          <w:tblLook w:val="04A0"/>
        </w:tblPrEx>
        <w:trPr>
          <w:trHeight w:val="336"/>
        </w:trPr>
        <w:tc>
          <w:tcPr>
            <w:tcW w:w="3767" w:type="dxa"/>
            <w:vAlign w:val="center"/>
          </w:tcPr>
          <w:p w:rsidR="00E6179A" w:rsidRPr="00FA727F" w:rsidP="00440095" w14:paraId="75622740" w14:textId="684CF6FF">
            <w:pPr>
              <w:ind w:left="0" w:firstLine="0"/>
            </w:pPr>
            <w:r w:rsidRPr="00BA45D6">
              <w:t>Earliest cover crop termination date</w:t>
            </w:r>
          </w:p>
        </w:tc>
        <w:tc>
          <w:tcPr>
            <w:tcW w:w="2440" w:type="dxa"/>
            <w:vAlign w:val="center"/>
          </w:tcPr>
          <w:p w:rsidR="00E6179A" w:rsidRPr="00FA727F" w:rsidP="00440095" w14:paraId="5188BE8E" w14:textId="017F3BA8">
            <w:pPr>
              <w:ind w:left="0" w:firstLine="0"/>
              <w:jc w:val="center"/>
            </w:pPr>
            <w:r>
              <w:t>2</w:t>
            </w:r>
            <w:r w:rsidRPr="005A3CBC">
              <w:t xml:space="preserve"> weeks</w:t>
            </w:r>
            <w:r>
              <w:t xml:space="preserve"> before </w:t>
            </w:r>
            <w:r w:rsidR="00FC2706">
              <w:t>cash</w:t>
            </w:r>
            <w:r>
              <w:t xml:space="preserve"> crop planting</w:t>
            </w:r>
          </w:p>
        </w:tc>
        <w:tc>
          <w:tcPr>
            <w:tcW w:w="2440" w:type="dxa"/>
            <w:vAlign w:val="center"/>
          </w:tcPr>
          <w:p w:rsidR="00E6179A" w:rsidRPr="00FA727F" w:rsidP="00440095" w14:paraId="0603349E" w14:textId="754EA75E">
            <w:pPr>
              <w:ind w:left="0" w:firstLine="0"/>
              <w:jc w:val="center"/>
            </w:pPr>
            <w:r>
              <w:t>4</w:t>
            </w:r>
            <w:r w:rsidRPr="005A3CBC">
              <w:t xml:space="preserve"> weeks before </w:t>
            </w:r>
            <w:r w:rsidR="00FC2706">
              <w:t>cash</w:t>
            </w:r>
            <w:r w:rsidRPr="005A3CBC">
              <w:t xml:space="preserve"> crop planting</w:t>
            </w:r>
          </w:p>
        </w:tc>
      </w:tr>
      <w:tr w14:paraId="07106444" w14:textId="65DFBA8B" w:rsidTr="00440095">
        <w:tblPrEx>
          <w:tblW w:w="8647" w:type="dxa"/>
          <w:tblInd w:w="0" w:type="dxa"/>
          <w:tblCellMar>
            <w:top w:w="29" w:type="dxa"/>
            <w:bottom w:w="29" w:type="dxa"/>
          </w:tblCellMar>
          <w:tblLook w:val="04A0"/>
        </w:tblPrEx>
        <w:trPr>
          <w:trHeight w:val="277"/>
        </w:trPr>
        <w:tc>
          <w:tcPr>
            <w:tcW w:w="3767" w:type="dxa"/>
            <w:vAlign w:val="center"/>
          </w:tcPr>
          <w:p w:rsidR="00DC7E13" w:rsidRPr="00FA727F" w:rsidP="00440095" w14:paraId="38786AA1" w14:textId="4CAA2336">
            <w:pPr>
              <w:ind w:left="0" w:firstLine="0"/>
            </w:pPr>
            <w:r>
              <w:t>Application time and location</w:t>
            </w:r>
          </w:p>
        </w:tc>
        <w:tc>
          <w:tcPr>
            <w:tcW w:w="2440" w:type="dxa"/>
            <w:vAlign w:val="center"/>
          </w:tcPr>
          <w:p w:rsidR="00DC7E13" w:rsidRPr="00FA727F" w:rsidP="00440095" w14:paraId="7E9F8072" w14:textId="669CC8D5">
            <w:pPr>
              <w:ind w:left="0" w:firstLine="0"/>
              <w:jc w:val="center"/>
            </w:pPr>
            <w:r>
              <w:t>2</w:t>
            </w:r>
            <w:r w:rsidRPr="00B43344">
              <w:t xml:space="preserve"> hour</w:t>
            </w:r>
            <w:r>
              <w:t>s</w:t>
            </w:r>
            <w:r w:rsidRPr="00B43344">
              <w:t xml:space="preserve"> </w:t>
            </w:r>
            <w:r w:rsidR="00174A98">
              <w:t xml:space="preserve">via </w:t>
            </w:r>
            <w:r w:rsidRPr="00F25873">
              <w:t>a website</w:t>
            </w:r>
          </w:p>
        </w:tc>
        <w:tc>
          <w:tcPr>
            <w:tcW w:w="2440" w:type="dxa"/>
            <w:vAlign w:val="center"/>
          </w:tcPr>
          <w:p w:rsidR="00DC7E13" w:rsidRPr="00F41ACE" w:rsidP="00440095" w14:paraId="480F8D13" w14:textId="519876A2">
            <w:pPr>
              <w:ind w:left="0" w:firstLine="0"/>
              <w:jc w:val="center"/>
              <w:rPr>
                <w:b/>
              </w:rPr>
            </w:pPr>
            <w:r w:rsidRPr="00B43344">
              <w:t>3 hour</w:t>
            </w:r>
            <w:r w:rsidR="00CB788B">
              <w:t>s a</w:t>
            </w:r>
            <w:r w:rsidRPr="00F940B7" w:rsidR="000F0741">
              <w:t>t</w:t>
            </w:r>
            <w:r w:rsidRPr="00B43344">
              <w:rPr>
                <w:b/>
                <w:bCs/>
              </w:rPr>
              <w:t xml:space="preserve"> </w:t>
            </w:r>
            <w:r w:rsidRPr="00F25873" w:rsidR="00CB788B">
              <w:t xml:space="preserve">your </w:t>
            </w:r>
            <w:r w:rsidRPr="00F25873">
              <w:t>county seat</w:t>
            </w:r>
          </w:p>
        </w:tc>
      </w:tr>
      <w:tr w14:paraId="7B7B6C4D" w14:textId="18078003" w:rsidTr="00440095">
        <w:tblPrEx>
          <w:tblW w:w="8647" w:type="dxa"/>
          <w:tblInd w:w="0" w:type="dxa"/>
          <w:tblCellMar>
            <w:top w:w="29" w:type="dxa"/>
            <w:bottom w:w="29" w:type="dxa"/>
          </w:tblCellMar>
          <w:tblLook w:val="04A0"/>
        </w:tblPrEx>
        <w:trPr>
          <w:trHeight w:val="423"/>
        </w:trPr>
        <w:tc>
          <w:tcPr>
            <w:tcW w:w="3767" w:type="dxa"/>
            <w:vAlign w:val="center"/>
          </w:tcPr>
          <w:p w:rsidR="00DC7E13" w:rsidRPr="00FA727F" w:rsidP="00440095" w14:paraId="1B213676" w14:textId="59DDAF94">
            <w:pPr>
              <w:ind w:left="0" w:firstLine="0"/>
            </w:pPr>
            <w:bookmarkStart w:id="9" w:name="_Hlk139896327"/>
            <w:r>
              <w:t xml:space="preserve">Professional advice </w:t>
            </w:r>
            <w:bookmarkEnd w:id="9"/>
            <w:r>
              <w:t>before and after planting</w:t>
            </w:r>
          </w:p>
        </w:tc>
        <w:tc>
          <w:tcPr>
            <w:tcW w:w="2440" w:type="dxa"/>
            <w:vAlign w:val="center"/>
          </w:tcPr>
          <w:p w:rsidR="00DC7E13" w:rsidRPr="00FA727F" w:rsidP="00440095" w14:paraId="6432FFF7" w14:textId="407C314C">
            <w:pPr>
              <w:ind w:left="0" w:firstLine="0"/>
              <w:jc w:val="center"/>
            </w:pPr>
            <w:r w:rsidRPr="008667CB">
              <w:rPr>
                <w:rFonts w:hint="eastAsia"/>
              </w:rPr>
              <w:t>Cover crop agronomist with Extension</w:t>
            </w:r>
          </w:p>
        </w:tc>
        <w:tc>
          <w:tcPr>
            <w:tcW w:w="2440" w:type="dxa"/>
            <w:vAlign w:val="center"/>
          </w:tcPr>
          <w:p w:rsidR="00DC7E13" w:rsidRPr="00FA727F" w:rsidP="00440095" w14:paraId="1392A24A" w14:textId="10CA1CE9">
            <w:pPr>
              <w:ind w:left="0" w:firstLine="0"/>
              <w:jc w:val="center"/>
            </w:pPr>
            <w:r w:rsidRPr="008667CB">
              <w:t xml:space="preserve">General agronomist with </w:t>
            </w:r>
            <w:r w:rsidR="00BC0231">
              <w:t>NRCS</w:t>
            </w:r>
          </w:p>
        </w:tc>
      </w:tr>
      <w:tr w14:paraId="1035A7B7" w14:textId="77777777" w:rsidTr="00440095">
        <w:tblPrEx>
          <w:tblW w:w="8647" w:type="dxa"/>
          <w:tblInd w:w="0" w:type="dxa"/>
          <w:tblCellMar>
            <w:top w:w="29" w:type="dxa"/>
            <w:bottom w:w="29" w:type="dxa"/>
          </w:tblCellMar>
          <w:tblLook w:val="04A0"/>
        </w:tblPrEx>
        <w:trPr>
          <w:trHeight w:val="423"/>
        </w:trPr>
        <w:tc>
          <w:tcPr>
            <w:tcW w:w="3767" w:type="dxa"/>
            <w:vAlign w:val="center"/>
          </w:tcPr>
          <w:p w:rsidR="007B174B" w:rsidP="00440095" w14:paraId="34AB9B2F" w14:textId="6A6730A8">
            <w:pPr>
              <w:ind w:left="0" w:firstLine="0"/>
            </w:pPr>
            <w:r>
              <w:t>Contract processing time</w:t>
            </w:r>
          </w:p>
        </w:tc>
        <w:tc>
          <w:tcPr>
            <w:tcW w:w="2440" w:type="dxa"/>
            <w:vAlign w:val="center"/>
          </w:tcPr>
          <w:p w:rsidR="007B174B" w:rsidRPr="008667CB" w:rsidP="00440095" w14:paraId="366D33D7" w14:textId="13C27AC5">
            <w:pPr>
              <w:ind w:left="0" w:firstLine="0"/>
              <w:jc w:val="center"/>
            </w:pPr>
            <w:r>
              <w:t>2 months</w:t>
            </w:r>
          </w:p>
        </w:tc>
        <w:tc>
          <w:tcPr>
            <w:tcW w:w="2440" w:type="dxa"/>
            <w:vAlign w:val="center"/>
          </w:tcPr>
          <w:p w:rsidR="007B174B" w:rsidRPr="008667CB" w:rsidP="00440095" w14:paraId="166A89D0" w14:textId="26EC93F6">
            <w:pPr>
              <w:ind w:left="0" w:firstLine="0"/>
              <w:jc w:val="center"/>
            </w:pPr>
            <w:r>
              <w:t>3 months</w:t>
            </w:r>
          </w:p>
        </w:tc>
      </w:tr>
      <w:tr w14:paraId="4A013526" w14:textId="77777777" w:rsidTr="00440095">
        <w:tblPrEx>
          <w:tblW w:w="8647" w:type="dxa"/>
          <w:tblInd w:w="0" w:type="dxa"/>
          <w:tblCellMar>
            <w:top w:w="29" w:type="dxa"/>
            <w:bottom w:w="29" w:type="dxa"/>
          </w:tblCellMar>
          <w:tblLook w:val="04A0"/>
        </w:tblPrEx>
        <w:trPr>
          <w:trHeight w:val="423"/>
        </w:trPr>
        <w:tc>
          <w:tcPr>
            <w:tcW w:w="3767" w:type="dxa"/>
            <w:vAlign w:val="center"/>
          </w:tcPr>
          <w:p w:rsidR="007B174B" w:rsidP="00440095" w14:paraId="148221CF" w14:textId="0E839C65">
            <w:pPr>
              <w:ind w:left="0" w:firstLine="0"/>
            </w:pPr>
            <w:r>
              <w:t>Payment provider</w:t>
            </w:r>
          </w:p>
        </w:tc>
        <w:tc>
          <w:tcPr>
            <w:tcW w:w="2440" w:type="dxa"/>
            <w:vAlign w:val="center"/>
          </w:tcPr>
          <w:p w:rsidR="007B174B" w:rsidP="00440095" w14:paraId="5F57BEF7" w14:textId="4C082797">
            <w:pPr>
              <w:ind w:left="0" w:firstLine="0"/>
              <w:jc w:val="center"/>
            </w:pPr>
            <w:r w:rsidRPr="00CD3C21">
              <w:t>Private agribusiness</w:t>
            </w:r>
          </w:p>
        </w:tc>
        <w:tc>
          <w:tcPr>
            <w:tcW w:w="2440" w:type="dxa"/>
            <w:vAlign w:val="center"/>
          </w:tcPr>
          <w:p w:rsidR="007B174B" w:rsidRPr="00CD3C21" w:rsidP="00440095" w14:paraId="4445EF7C" w14:textId="43EE3E3F">
            <w:pPr>
              <w:ind w:left="0" w:firstLine="0"/>
              <w:jc w:val="center"/>
            </w:pPr>
            <w:r w:rsidRPr="00CD3C21">
              <w:t>USDA</w:t>
            </w:r>
          </w:p>
        </w:tc>
      </w:tr>
      <w:tr w14:paraId="05DD2445" w14:textId="77777777" w:rsidTr="00440095">
        <w:tblPrEx>
          <w:tblW w:w="8647" w:type="dxa"/>
          <w:tblInd w:w="0" w:type="dxa"/>
          <w:tblCellMar>
            <w:top w:w="29" w:type="dxa"/>
            <w:bottom w:w="29" w:type="dxa"/>
          </w:tblCellMar>
          <w:tblLook w:val="04A0"/>
        </w:tblPrEx>
        <w:trPr>
          <w:trHeight w:val="53"/>
        </w:trPr>
        <w:tc>
          <w:tcPr>
            <w:tcW w:w="3767" w:type="dxa"/>
            <w:vAlign w:val="center"/>
          </w:tcPr>
          <w:p w:rsidR="007B174B" w:rsidP="00440095" w14:paraId="132ECA8B" w14:textId="5E687263">
            <w:pPr>
              <w:ind w:left="0" w:firstLine="0"/>
            </w:pPr>
            <w:r>
              <w:t>Per acre payment</w:t>
            </w:r>
            <w:r w:rsidR="00CD3081">
              <w:t xml:space="preserve"> </w:t>
            </w:r>
            <w:r w:rsidR="001C26D2">
              <w:t>(</w:t>
            </w:r>
            <w:r w:rsidR="00CD3081">
              <w:t>per year</w:t>
            </w:r>
            <w:r w:rsidR="009A7236">
              <w:t xml:space="preserve"> of cover cropping</w:t>
            </w:r>
            <w:r w:rsidR="001C26D2">
              <w:t>)</w:t>
            </w:r>
          </w:p>
        </w:tc>
        <w:tc>
          <w:tcPr>
            <w:tcW w:w="2440" w:type="dxa"/>
            <w:vAlign w:val="center"/>
          </w:tcPr>
          <w:p w:rsidR="007B174B" w:rsidP="00440095" w14:paraId="051D015A" w14:textId="553C2FE9">
            <w:pPr>
              <w:ind w:left="0" w:firstLine="0"/>
              <w:jc w:val="center"/>
            </w:pPr>
            <w:r w:rsidRPr="00F25873">
              <w:t>$25</w:t>
            </w:r>
            <w:r>
              <w:t xml:space="preserve"> per acre</w:t>
            </w:r>
          </w:p>
        </w:tc>
        <w:tc>
          <w:tcPr>
            <w:tcW w:w="2440" w:type="dxa"/>
            <w:vAlign w:val="center"/>
          </w:tcPr>
          <w:p w:rsidR="007B174B" w:rsidP="00440095" w14:paraId="44C99EC7" w14:textId="48CA52E0">
            <w:pPr>
              <w:ind w:left="0" w:firstLine="0"/>
              <w:jc w:val="center"/>
            </w:pPr>
            <w:r w:rsidRPr="00F25873">
              <w:t>$60</w:t>
            </w:r>
            <w:r>
              <w:t xml:space="preserve"> per acre</w:t>
            </w:r>
          </w:p>
        </w:tc>
      </w:tr>
    </w:tbl>
    <w:p w:rsidR="00F739E4" w:rsidP="006653EB" w14:paraId="11D07D7A" w14:textId="77777777">
      <w:pPr>
        <w:ind w:right="-1800"/>
      </w:pPr>
    </w:p>
    <w:p w:rsidR="00673E97" w:rsidP="007961CF" w14:paraId="0AA2468E" w14:textId="1367F04C">
      <w:pPr>
        <w:ind w:left="0" w:firstLine="0"/>
      </w:pPr>
      <w:r>
        <w:t>Please t</w:t>
      </w:r>
      <w:r w:rsidR="00F739E4">
        <w:t>hink about these as real contracts for your farm</w:t>
      </w:r>
      <w:r>
        <w:t>, and whether you would choose to enroll in one of them</w:t>
      </w:r>
      <w:r w:rsidR="00F739E4">
        <w:t xml:space="preserve">. If you would not </w:t>
      </w:r>
      <w:r>
        <w:t xml:space="preserve">choose either </w:t>
      </w:r>
      <w:r w:rsidR="00F739E4">
        <w:t xml:space="preserve">one, </w:t>
      </w:r>
      <w:r>
        <w:t xml:space="preserve">then </w:t>
      </w:r>
      <w:r w:rsidR="00F739E4">
        <w:t xml:space="preserve">choose </w:t>
      </w:r>
      <w:r w:rsidR="009F5883">
        <w:t>N</w:t>
      </w:r>
      <w:r w:rsidR="00F739E4">
        <w:t>either.</w:t>
      </w:r>
    </w:p>
    <w:p w:rsidR="00F739E4" w:rsidP="006653EB" w14:paraId="6A37BB41" w14:textId="77777777">
      <w:pPr>
        <w:ind w:right="-1800"/>
      </w:pPr>
    </w:p>
    <w:p w:rsidR="00DC7E13" w:rsidP="3655A856" w14:paraId="20FCCBB9" w14:textId="718739B2">
      <w:pPr>
        <w:ind w:left="0" w:firstLine="0"/>
        <w:rPr>
          <w:rFonts w:eastAsia="Times New Roman"/>
        </w:rPr>
      </w:pPr>
      <w:r w:rsidRPr="3655A856">
        <w:rPr>
          <w:rFonts w:eastAsia="Times New Roman"/>
          <w:color w:val="000000" w:themeColor="text1"/>
        </w:rPr>
        <w:t>C</w:t>
      </w:r>
      <w:r w:rsidR="009D460B">
        <w:rPr>
          <w:rFonts w:eastAsia="Times New Roman"/>
          <w:color w:val="000000" w:themeColor="text1"/>
        </w:rPr>
        <w:t>E.1</w:t>
      </w:r>
      <w:r w:rsidRPr="3655A856" w:rsidR="005C5ECC">
        <w:rPr>
          <w:rFonts w:eastAsia="Times New Roman"/>
          <w:color w:val="000000" w:themeColor="text1"/>
        </w:rPr>
        <w:t xml:space="preserve"> </w:t>
      </w:r>
      <w:r w:rsidRPr="3655A856">
        <w:rPr>
          <w:rFonts w:eastAsia="Times New Roman"/>
          <w:color w:val="000000" w:themeColor="text1"/>
        </w:rPr>
        <w:t xml:space="preserve">Would you enroll </w:t>
      </w:r>
      <w:r w:rsidR="003423EA">
        <w:rPr>
          <w:rFonts w:eastAsia="Times New Roman"/>
          <w:color w:val="000000" w:themeColor="text1"/>
        </w:rPr>
        <w:t xml:space="preserve">your </w:t>
      </w:r>
      <w:r w:rsidRPr="3655A856">
        <w:rPr>
          <w:rFonts w:eastAsia="Times New Roman"/>
          <w:color w:val="000000" w:themeColor="text1"/>
        </w:rPr>
        <w:t xml:space="preserve">field </w:t>
      </w:r>
      <w:r w:rsidRPr="00227D46" w:rsidR="00227D46">
        <w:rPr>
          <w:rFonts w:eastAsia="Times New Roman"/>
          <w:color w:val="000000" w:themeColor="text1"/>
        </w:rPr>
        <w:t>identified in section B</w:t>
      </w:r>
      <w:r w:rsidR="001967DA">
        <w:rPr>
          <w:rFonts w:eastAsia="Times New Roman"/>
          <w:color w:val="000000" w:themeColor="text1"/>
        </w:rPr>
        <w:t xml:space="preserve"> </w:t>
      </w:r>
      <w:r w:rsidRPr="3655A856">
        <w:rPr>
          <w:rFonts w:eastAsia="Times New Roman"/>
          <w:color w:val="000000" w:themeColor="text1"/>
        </w:rPr>
        <w:t xml:space="preserve">in </w:t>
      </w:r>
      <w:r w:rsidR="00914DDF">
        <w:rPr>
          <w:rFonts w:eastAsia="Times New Roman"/>
          <w:color w:val="000000" w:themeColor="text1"/>
        </w:rPr>
        <w:t>C</w:t>
      </w:r>
      <w:r w:rsidR="004546A9">
        <w:rPr>
          <w:rFonts w:eastAsia="Times New Roman"/>
          <w:color w:val="000000" w:themeColor="text1"/>
        </w:rPr>
        <w:t>ontract</w:t>
      </w:r>
      <w:r w:rsidRPr="3655A856">
        <w:rPr>
          <w:rFonts w:eastAsia="Times New Roman"/>
          <w:color w:val="000000" w:themeColor="text1"/>
        </w:rPr>
        <w:t xml:space="preserve"> A,</w:t>
      </w:r>
      <w:r w:rsidR="00EE3407">
        <w:rPr>
          <w:rFonts w:eastAsia="Times New Roman"/>
          <w:color w:val="000000" w:themeColor="text1"/>
        </w:rPr>
        <w:t xml:space="preserve"> </w:t>
      </w:r>
      <w:r w:rsidR="00423477">
        <w:rPr>
          <w:rFonts w:eastAsia="Times New Roman"/>
          <w:color w:val="000000" w:themeColor="text1"/>
        </w:rPr>
        <w:t>C</w:t>
      </w:r>
      <w:r w:rsidR="004546A9">
        <w:rPr>
          <w:rFonts w:eastAsia="Times New Roman"/>
          <w:color w:val="000000" w:themeColor="text1"/>
        </w:rPr>
        <w:t>ontract</w:t>
      </w:r>
      <w:r w:rsidRPr="3655A856">
        <w:rPr>
          <w:rFonts w:eastAsia="Times New Roman"/>
          <w:color w:val="000000" w:themeColor="text1"/>
        </w:rPr>
        <w:t xml:space="preserve"> B, or </w:t>
      </w:r>
      <w:r w:rsidR="00804DF5">
        <w:rPr>
          <w:rFonts w:eastAsia="Times New Roman"/>
          <w:color w:val="000000" w:themeColor="text1"/>
        </w:rPr>
        <w:t>N</w:t>
      </w:r>
      <w:r w:rsidRPr="3655A856">
        <w:rPr>
          <w:rFonts w:eastAsia="Times New Roman"/>
          <w:color w:val="000000" w:themeColor="text1"/>
        </w:rPr>
        <w:t>either?</w:t>
      </w:r>
    </w:p>
    <w:p w:rsidR="00DC7E13" w:rsidRPr="005D0805" w:rsidP="00533E7F" w14:paraId="1B5D0ACA" w14:textId="3EF815AF">
      <w:pPr>
        <w:pStyle w:val="ListParagraph"/>
        <w:numPr>
          <w:ilvl w:val="0"/>
          <w:numId w:val="1"/>
        </w:numPr>
      </w:pPr>
      <w:r>
        <w:t>Contract</w:t>
      </w:r>
      <w:r w:rsidR="0435C85B">
        <w:t xml:space="preserve"> A</w:t>
      </w:r>
    </w:p>
    <w:p w:rsidR="00DC7E13" w:rsidRPr="005D0805" w:rsidP="00533E7F" w14:paraId="6E5FE2E2" w14:textId="1E6B54CC">
      <w:pPr>
        <w:pStyle w:val="ListParagraph"/>
        <w:numPr>
          <w:ilvl w:val="0"/>
          <w:numId w:val="1"/>
        </w:numPr>
      </w:pPr>
      <w:r>
        <w:t>Contract</w:t>
      </w:r>
      <w:r w:rsidR="0435C85B">
        <w:t xml:space="preserve"> B</w:t>
      </w:r>
    </w:p>
    <w:p w:rsidR="00DC7E13" w:rsidRPr="005D0805" w:rsidP="00533E7F" w14:paraId="5F9F00E3" w14:textId="4E4F0734">
      <w:pPr>
        <w:pStyle w:val="ListParagraph"/>
        <w:numPr>
          <w:ilvl w:val="0"/>
          <w:numId w:val="1"/>
        </w:numPr>
      </w:pPr>
      <w:r>
        <w:t>Neither</w:t>
      </w:r>
    </w:p>
    <w:p w:rsidR="00DC7E13" w14:paraId="28FC8228" w14:textId="2178C375">
      <w:pPr>
        <w:ind w:left="0" w:firstLine="0"/>
        <w:rPr>
          <w:b/>
          <w:bCs/>
        </w:rPr>
      </w:pPr>
      <w:r>
        <w:br w:type="page"/>
      </w:r>
    </w:p>
    <w:p w:rsidR="004C6AC6" w:rsidRPr="00B32AE7" w:rsidP="007961CF" w14:paraId="3D932205" w14:textId="602E3A1C">
      <w:pPr>
        <w:pStyle w:val="Heading2"/>
        <w:ind w:left="0" w:firstLine="0"/>
        <w:rPr>
          <w:color w:val="4472C4" w:themeColor="accent1"/>
        </w:rPr>
      </w:pPr>
      <w:r w:rsidRPr="00B32AE7">
        <w:rPr>
          <w:b w:val="0"/>
          <w:bCs w:val="0"/>
          <w:color w:val="4472C4" w:themeColor="accent1"/>
        </w:rPr>
        <w:t>[</w:t>
      </w:r>
      <w:r w:rsidR="00B32AE7">
        <w:rPr>
          <w:color w:val="4472C4" w:themeColor="accent1"/>
        </w:rPr>
        <w:t xml:space="preserve">Contract Enrollment </w:t>
      </w:r>
      <w:r w:rsidRPr="00B32AE7">
        <w:rPr>
          <w:color w:val="4472C4" w:themeColor="accent1"/>
        </w:rPr>
        <w:t xml:space="preserve">Version 2: </w:t>
      </w:r>
      <w:r w:rsidRPr="00B32AE7">
        <w:rPr>
          <w:b w:val="0"/>
          <w:bCs w:val="0"/>
          <w:color w:val="4472C4" w:themeColor="accent1"/>
        </w:rPr>
        <w:t xml:space="preserve">A single option vs not enrolling </w:t>
      </w:r>
      <w:r w:rsidRPr="00B32AE7" w:rsidR="007B53DF">
        <w:rPr>
          <w:b w:val="0"/>
          <w:bCs w:val="0"/>
          <w:color w:val="4472C4" w:themeColor="accent1"/>
        </w:rPr>
        <w:t>at all</w:t>
      </w:r>
      <w:r w:rsidR="007961CF">
        <w:rPr>
          <w:b w:val="0"/>
          <w:bCs w:val="0"/>
          <w:color w:val="4472C4" w:themeColor="accent1"/>
        </w:rPr>
        <w:t>. Half of all respondents will randomly receive Version 2</w:t>
      </w:r>
      <w:r w:rsidRPr="00B32AE7">
        <w:rPr>
          <w:b w:val="0"/>
          <w:bCs w:val="0"/>
          <w:color w:val="4472C4" w:themeColor="accent1"/>
        </w:rPr>
        <w:t>]</w:t>
      </w:r>
    </w:p>
    <w:p w:rsidR="00C626D5" w:rsidP="003B18BB" w14:paraId="6D72B9F6" w14:textId="36124BD8">
      <w:pPr>
        <w:pStyle w:val="NoSpacing"/>
      </w:pPr>
      <w:r w:rsidRPr="00307E96">
        <w:t xml:space="preserve">Please consider the following cover crop contract that would pay you each year </w:t>
      </w:r>
      <w:r w:rsidR="00225D76">
        <w:t>you</w:t>
      </w:r>
      <w:r w:rsidRPr="00307E96" w:rsidR="00225D76">
        <w:t xml:space="preserve"> </w:t>
      </w:r>
      <w:r w:rsidRPr="00307E96">
        <w:t xml:space="preserve">plant cover crops </w:t>
      </w:r>
      <w:r w:rsidR="009C0FA4">
        <w:t xml:space="preserve">on </w:t>
      </w:r>
      <w:r w:rsidR="00476D92">
        <w:t xml:space="preserve">your </w:t>
      </w:r>
      <w:r w:rsidR="006B61FD">
        <w:t>field</w:t>
      </w:r>
      <w:r w:rsidRPr="00227D46" w:rsidR="00227D46">
        <w:t xml:space="preserve"> identified in section B</w:t>
      </w:r>
      <w:r w:rsidRPr="00307E96">
        <w:t xml:space="preserve">. </w:t>
      </w:r>
    </w:p>
    <w:p w:rsidR="00AD3CFB" w:rsidRPr="00F940B7" w:rsidP="00533E7F" w14:paraId="740C7315" w14:textId="77777777">
      <w:pPr>
        <w:pStyle w:val="NoSpacing"/>
        <w:numPr>
          <w:ilvl w:val="0"/>
          <w:numId w:val="22"/>
        </w:numPr>
      </w:pPr>
      <w:r w:rsidRPr="00F940B7">
        <w:t>Please consider your choice carefully, because the overall survey results will be shared with policy makers crafting future cover crop programs.</w:t>
      </w:r>
    </w:p>
    <w:p w:rsidR="00EB5AEE" w:rsidP="00F41ACE" w14:paraId="030359E4" w14:textId="0F23D46D">
      <w:pPr>
        <w:pStyle w:val="NoSpacing"/>
      </w:pPr>
      <w:r w:rsidRPr="00307E96">
        <w:t xml:space="preserve">The details and responsibilities of the </w:t>
      </w:r>
      <w:r>
        <w:t>contract</w:t>
      </w:r>
      <w:r w:rsidRPr="00307E96">
        <w:t xml:space="preserve"> are described below.</w:t>
      </w:r>
    </w:p>
    <w:p w:rsidR="00EB5AEE" w:rsidP="005022DB" w14:paraId="0CA10695" w14:textId="77777777">
      <w:pPr>
        <w:rPr>
          <w:rFonts w:eastAsia="Calibri"/>
          <w:b/>
          <w:color w:val="000000"/>
          <w:szCs w:val="22"/>
          <w:lang w:eastAsia="en-US"/>
        </w:rPr>
      </w:pPr>
    </w:p>
    <w:tbl>
      <w:tblPr>
        <w:tblStyle w:val="TableGrid"/>
        <w:tblW w:w="5000" w:type="pct"/>
        <w:tblInd w:w="0" w:type="dxa"/>
        <w:tblCellMar>
          <w:top w:w="29" w:type="dxa"/>
          <w:bottom w:w="29" w:type="dxa"/>
        </w:tblCellMar>
        <w:tblLook w:val="04A0"/>
      </w:tblPr>
      <w:tblGrid>
        <w:gridCol w:w="4135"/>
        <w:gridCol w:w="4495"/>
      </w:tblGrid>
      <w:tr w14:paraId="417103A6" w14:textId="77777777" w:rsidTr="00FB1B2C">
        <w:tblPrEx>
          <w:tblW w:w="5000" w:type="pct"/>
          <w:tblInd w:w="0" w:type="dxa"/>
          <w:tblCellMar>
            <w:top w:w="29" w:type="dxa"/>
            <w:bottom w:w="29" w:type="dxa"/>
          </w:tblCellMar>
          <w:tblLook w:val="04A0"/>
        </w:tblPrEx>
        <w:tc>
          <w:tcPr>
            <w:tcW w:w="2396" w:type="pct"/>
            <w:vAlign w:val="center"/>
          </w:tcPr>
          <w:p w:rsidR="00804DF5" w:rsidRPr="00804DF5" w:rsidP="00183492" w14:paraId="789D323C" w14:textId="1BAC7F60">
            <w:pPr>
              <w:ind w:left="0" w:firstLine="0"/>
              <w:rPr>
                <w:rFonts w:eastAsia="Calibri"/>
                <w:b/>
                <w:color w:val="000000"/>
                <w:szCs w:val="22"/>
              </w:rPr>
            </w:pPr>
            <w:r>
              <w:rPr>
                <w:rFonts w:eastAsia="Calibri"/>
                <w:b/>
                <w:color w:val="000000"/>
                <w:szCs w:val="22"/>
              </w:rPr>
              <w:t>Cover crop seed mix:</w:t>
            </w:r>
          </w:p>
        </w:tc>
        <w:tc>
          <w:tcPr>
            <w:tcW w:w="2604" w:type="pct"/>
          </w:tcPr>
          <w:p w:rsidR="00804DF5" w:rsidRPr="001B09D8" w:rsidP="005022DB" w14:paraId="419D0FB9" w14:textId="306BFD1D">
            <w:pPr>
              <w:ind w:left="0" w:firstLine="0"/>
              <w:rPr>
                <w:rFonts w:eastAsia="Calibri"/>
                <w:bCs/>
                <w:color w:val="000000"/>
                <w:szCs w:val="22"/>
              </w:rPr>
            </w:pPr>
            <w:r w:rsidRPr="001B09D8">
              <w:rPr>
                <w:rFonts w:eastAsia="Calibri"/>
                <w:bCs/>
                <w:color w:val="000000"/>
                <w:szCs w:val="22"/>
              </w:rPr>
              <w:t>Any</w:t>
            </w:r>
            <w:r>
              <w:rPr>
                <w:rFonts w:eastAsia="Calibri"/>
                <w:bCs/>
                <w:color w:val="000000"/>
                <w:szCs w:val="22"/>
              </w:rPr>
              <w:t xml:space="preserve"> single species or multi-species mix</w:t>
            </w:r>
          </w:p>
        </w:tc>
      </w:tr>
      <w:tr w14:paraId="0C75B359" w14:textId="77777777" w:rsidTr="00FB1B2C">
        <w:tblPrEx>
          <w:tblW w:w="5000" w:type="pct"/>
          <w:tblInd w:w="0" w:type="dxa"/>
          <w:tblCellMar>
            <w:top w:w="29" w:type="dxa"/>
            <w:bottom w:w="29" w:type="dxa"/>
          </w:tblCellMar>
          <w:tblLook w:val="04A0"/>
        </w:tblPrEx>
        <w:tc>
          <w:tcPr>
            <w:tcW w:w="2396" w:type="pct"/>
          </w:tcPr>
          <w:p w:rsidR="00804DF5" w:rsidP="005022DB" w14:paraId="27A5D02C" w14:textId="42A9300F">
            <w:pPr>
              <w:ind w:left="0" w:firstLine="0"/>
              <w:rPr>
                <w:rFonts w:eastAsia="Calibri"/>
                <w:b/>
                <w:color w:val="000000"/>
                <w:szCs w:val="22"/>
              </w:rPr>
            </w:pPr>
            <w:r>
              <w:rPr>
                <w:rFonts w:eastAsia="Calibri"/>
                <w:b/>
                <w:color w:val="000000"/>
                <w:szCs w:val="22"/>
              </w:rPr>
              <w:t>Contract length and flexibility:</w:t>
            </w:r>
          </w:p>
        </w:tc>
        <w:tc>
          <w:tcPr>
            <w:tcW w:w="2604" w:type="pct"/>
          </w:tcPr>
          <w:p w:rsidR="00804DF5" w:rsidRPr="001B09D8" w:rsidP="005022DB" w14:paraId="1F2FEBCC" w14:textId="19CF1595">
            <w:pPr>
              <w:ind w:left="0" w:firstLine="0"/>
              <w:rPr>
                <w:rFonts w:eastAsia="Calibri"/>
                <w:bCs/>
                <w:color w:val="000000"/>
                <w:szCs w:val="22"/>
              </w:rPr>
            </w:pPr>
            <w:r>
              <w:rPr>
                <w:rFonts w:eastAsia="Calibri"/>
                <w:bCs/>
                <w:color w:val="000000"/>
                <w:szCs w:val="22"/>
              </w:rPr>
              <w:t>Must cover crop 3 out of 3 years</w:t>
            </w:r>
          </w:p>
        </w:tc>
      </w:tr>
      <w:tr w14:paraId="366A5A7A" w14:textId="77777777" w:rsidTr="00FB1B2C">
        <w:tblPrEx>
          <w:tblW w:w="5000" w:type="pct"/>
          <w:tblInd w:w="0" w:type="dxa"/>
          <w:tblCellMar>
            <w:top w:w="29" w:type="dxa"/>
            <w:bottom w:w="29" w:type="dxa"/>
          </w:tblCellMar>
          <w:tblLook w:val="04A0"/>
        </w:tblPrEx>
        <w:tc>
          <w:tcPr>
            <w:tcW w:w="2396" w:type="pct"/>
          </w:tcPr>
          <w:p w:rsidR="00804DF5" w:rsidP="005022DB" w14:paraId="1A6E26B0" w14:textId="7C0C6EE0">
            <w:pPr>
              <w:ind w:left="0" w:firstLine="0"/>
              <w:rPr>
                <w:rFonts w:eastAsia="Calibri"/>
                <w:b/>
                <w:color w:val="000000"/>
                <w:szCs w:val="22"/>
              </w:rPr>
            </w:pPr>
            <w:r>
              <w:rPr>
                <w:rFonts w:eastAsia="Calibri"/>
                <w:b/>
                <w:color w:val="000000"/>
                <w:szCs w:val="22"/>
              </w:rPr>
              <w:t>Earliest cover crop termination date:</w:t>
            </w:r>
          </w:p>
        </w:tc>
        <w:tc>
          <w:tcPr>
            <w:tcW w:w="2604" w:type="pct"/>
          </w:tcPr>
          <w:p w:rsidR="00804DF5" w:rsidRPr="001B09D8" w:rsidP="005022DB" w14:paraId="0ECF011C" w14:textId="7A880E33">
            <w:pPr>
              <w:ind w:left="0" w:firstLine="0"/>
              <w:rPr>
                <w:rFonts w:eastAsia="Calibri"/>
                <w:bCs/>
                <w:color w:val="000000"/>
                <w:szCs w:val="22"/>
              </w:rPr>
            </w:pPr>
            <w:r>
              <w:rPr>
                <w:rFonts w:eastAsia="Calibri"/>
                <w:bCs/>
                <w:color w:val="000000"/>
                <w:szCs w:val="22"/>
              </w:rPr>
              <w:t>2 weeks before cash crop planting</w:t>
            </w:r>
          </w:p>
        </w:tc>
      </w:tr>
      <w:tr w14:paraId="39EFD953" w14:textId="77777777" w:rsidTr="00FB1B2C">
        <w:tblPrEx>
          <w:tblW w:w="5000" w:type="pct"/>
          <w:tblInd w:w="0" w:type="dxa"/>
          <w:tblCellMar>
            <w:top w:w="29" w:type="dxa"/>
            <w:bottom w:w="29" w:type="dxa"/>
          </w:tblCellMar>
          <w:tblLook w:val="04A0"/>
        </w:tblPrEx>
        <w:tc>
          <w:tcPr>
            <w:tcW w:w="2396" w:type="pct"/>
          </w:tcPr>
          <w:p w:rsidR="00804DF5" w:rsidP="005022DB" w14:paraId="291DC2DA" w14:textId="6818ECF7">
            <w:pPr>
              <w:ind w:left="0" w:firstLine="0"/>
              <w:rPr>
                <w:rFonts w:eastAsia="Calibri"/>
                <w:b/>
                <w:color w:val="000000"/>
                <w:szCs w:val="22"/>
              </w:rPr>
            </w:pPr>
            <w:r>
              <w:rPr>
                <w:rFonts w:eastAsia="Calibri"/>
                <w:b/>
                <w:color w:val="000000"/>
                <w:szCs w:val="22"/>
              </w:rPr>
              <w:t>Application time and location:</w:t>
            </w:r>
          </w:p>
        </w:tc>
        <w:tc>
          <w:tcPr>
            <w:tcW w:w="2604" w:type="pct"/>
          </w:tcPr>
          <w:p w:rsidR="00804DF5" w:rsidRPr="001B09D8" w:rsidP="005022DB" w14:paraId="75C8F870" w14:textId="0CA1E10A">
            <w:pPr>
              <w:ind w:left="0" w:firstLine="0"/>
              <w:rPr>
                <w:rFonts w:eastAsia="Calibri"/>
                <w:bCs/>
                <w:color w:val="000000"/>
                <w:szCs w:val="22"/>
              </w:rPr>
            </w:pPr>
            <w:r>
              <w:rPr>
                <w:rFonts w:eastAsia="Calibri"/>
                <w:bCs/>
                <w:color w:val="000000"/>
                <w:szCs w:val="22"/>
              </w:rPr>
              <w:t>2 hours via a website</w:t>
            </w:r>
          </w:p>
        </w:tc>
      </w:tr>
      <w:tr w14:paraId="7AEBEF5A" w14:textId="77777777" w:rsidTr="00FB1B2C">
        <w:tblPrEx>
          <w:tblW w:w="5000" w:type="pct"/>
          <w:tblInd w:w="0" w:type="dxa"/>
          <w:tblCellMar>
            <w:top w:w="29" w:type="dxa"/>
            <w:bottom w:w="29" w:type="dxa"/>
          </w:tblCellMar>
          <w:tblLook w:val="04A0"/>
        </w:tblPrEx>
        <w:tc>
          <w:tcPr>
            <w:tcW w:w="2396" w:type="pct"/>
          </w:tcPr>
          <w:p w:rsidR="00804DF5" w:rsidP="005022DB" w14:paraId="417109B6" w14:textId="5B6C93C8">
            <w:pPr>
              <w:ind w:left="0" w:firstLine="0"/>
              <w:rPr>
                <w:rFonts w:eastAsia="Calibri"/>
                <w:b/>
                <w:color w:val="000000"/>
                <w:szCs w:val="22"/>
              </w:rPr>
            </w:pPr>
            <w:r>
              <w:rPr>
                <w:rFonts w:eastAsia="Calibri"/>
                <w:b/>
                <w:color w:val="000000"/>
                <w:szCs w:val="22"/>
              </w:rPr>
              <w:t>Professional advice before and after planting:</w:t>
            </w:r>
          </w:p>
        </w:tc>
        <w:tc>
          <w:tcPr>
            <w:tcW w:w="2604" w:type="pct"/>
          </w:tcPr>
          <w:p w:rsidR="00804DF5" w:rsidRPr="001B09D8" w:rsidP="005022DB" w14:paraId="288E6CAD" w14:textId="5C3BF581">
            <w:pPr>
              <w:ind w:left="0" w:firstLine="0"/>
              <w:rPr>
                <w:rFonts w:eastAsia="Calibri"/>
                <w:bCs/>
                <w:color w:val="000000"/>
                <w:szCs w:val="22"/>
              </w:rPr>
            </w:pPr>
            <w:r>
              <w:rPr>
                <w:rFonts w:eastAsia="Calibri"/>
                <w:bCs/>
                <w:color w:val="000000"/>
                <w:szCs w:val="22"/>
              </w:rPr>
              <w:t>General agronomist with a private company</w:t>
            </w:r>
          </w:p>
        </w:tc>
      </w:tr>
      <w:tr w14:paraId="4309F4B9" w14:textId="77777777" w:rsidTr="00FB1B2C">
        <w:tblPrEx>
          <w:tblW w:w="5000" w:type="pct"/>
          <w:tblInd w:w="0" w:type="dxa"/>
          <w:tblCellMar>
            <w:top w:w="29" w:type="dxa"/>
            <w:bottom w:w="29" w:type="dxa"/>
          </w:tblCellMar>
          <w:tblLook w:val="04A0"/>
        </w:tblPrEx>
        <w:tc>
          <w:tcPr>
            <w:tcW w:w="2396" w:type="pct"/>
          </w:tcPr>
          <w:p w:rsidR="00804DF5" w:rsidP="005022DB" w14:paraId="484A4CFA" w14:textId="14EEC20A">
            <w:pPr>
              <w:ind w:left="0" w:firstLine="0"/>
              <w:rPr>
                <w:rFonts w:eastAsia="Calibri"/>
                <w:b/>
                <w:color w:val="000000"/>
                <w:szCs w:val="22"/>
              </w:rPr>
            </w:pPr>
            <w:r>
              <w:rPr>
                <w:rFonts w:eastAsia="Calibri"/>
                <w:b/>
                <w:color w:val="000000"/>
                <w:szCs w:val="22"/>
              </w:rPr>
              <w:t>Contract processing time:</w:t>
            </w:r>
          </w:p>
        </w:tc>
        <w:tc>
          <w:tcPr>
            <w:tcW w:w="2604" w:type="pct"/>
          </w:tcPr>
          <w:p w:rsidR="00804DF5" w:rsidRPr="001B09D8" w:rsidP="005022DB" w14:paraId="6577E145" w14:textId="03458ACC">
            <w:pPr>
              <w:ind w:left="0" w:firstLine="0"/>
              <w:rPr>
                <w:rFonts w:eastAsia="Calibri"/>
                <w:bCs/>
                <w:color w:val="000000"/>
                <w:szCs w:val="22"/>
              </w:rPr>
            </w:pPr>
            <w:r>
              <w:rPr>
                <w:rFonts w:eastAsia="Calibri"/>
                <w:bCs/>
                <w:color w:val="000000"/>
                <w:szCs w:val="22"/>
              </w:rPr>
              <w:t>2 months</w:t>
            </w:r>
          </w:p>
        </w:tc>
      </w:tr>
      <w:tr w14:paraId="0994A396" w14:textId="77777777" w:rsidTr="00FB1B2C">
        <w:tblPrEx>
          <w:tblW w:w="5000" w:type="pct"/>
          <w:tblInd w:w="0" w:type="dxa"/>
          <w:tblCellMar>
            <w:top w:w="29" w:type="dxa"/>
            <w:bottom w:w="29" w:type="dxa"/>
          </w:tblCellMar>
          <w:tblLook w:val="04A0"/>
        </w:tblPrEx>
        <w:tc>
          <w:tcPr>
            <w:tcW w:w="2396" w:type="pct"/>
          </w:tcPr>
          <w:p w:rsidR="00804DF5" w:rsidP="005022DB" w14:paraId="6FFE432F" w14:textId="1671BF12">
            <w:pPr>
              <w:ind w:left="0" w:firstLine="0"/>
              <w:rPr>
                <w:rFonts w:eastAsia="Calibri"/>
                <w:b/>
                <w:color w:val="000000"/>
                <w:szCs w:val="22"/>
              </w:rPr>
            </w:pPr>
            <w:r>
              <w:rPr>
                <w:rFonts w:eastAsia="Calibri"/>
                <w:b/>
                <w:color w:val="000000"/>
                <w:szCs w:val="22"/>
              </w:rPr>
              <w:t>Payment provider:</w:t>
            </w:r>
          </w:p>
        </w:tc>
        <w:tc>
          <w:tcPr>
            <w:tcW w:w="2604" w:type="pct"/>
          </w:tcPr>
          <w:p w:rsidR="00804DF5" w:rsidRPr="001B09D8" w:rsidP="005022DB" w14:paraId="08644416" w14:textId="65386388">
            <w:pPr>
              <w:ind w:left="0" w:firstLine="0"/>
              <w:rPr>
                <w:rFonts w:eastAsia="Calibri"/>
                <w:bCs/>
                <w:color w:val="000000"/>
                <w:szCs w:val="22"/>
              </w:rPr>
            </w:pPr>
            <w:r>
              <w:rPr>
                <w:rFonts w:eastAsia="Calibri"/>
                <w:bCs/>
                <w:color w:val="000000"/>
                <w:szCs w:val="22"/>
              </w:rPr>
              <w:t>USDA</w:t>
            </w:r>
          </w:p>
        </w:tc>
      </w:tr>
      <w:tr w14:paraId="030011F6" w14:textId="77777777" w:rsidTr="00FB1B2C">
        <w:tblPrEx>
          <w:tblW w:w="5000" w:type="pct"/>
          <w:tblInd w:w="0" w:type="dxa"/>
          <w:tblCellMar>
            <w:top w:w="29" w:type="dxa"/>
            <w:bottom w:w="29" w:type="dxa"/>
          </w:tblCellMar>
          <w:tblLook w:val="04A0"/>
        </w:tblPrEx>
        <w:tc>
          <w:tcPr>
            <w:tcW w:w="2396" w:type="pct"/>
          </w:tcPr>
          <w:p w:rsidR="00804DF5" w:rsidP="005022DB" w14:paraId="26546FAF" w14:textId="4C5BFE57">
            <w:pPr>
              <w:ind w:left="0" w:firstLine="0"/>
              <w:rPr>
                <w:rFonts w:eastAsia="Calibri"/>
                <w:b/>
                <w:color w:val="000000"/>
                <w:szCs w:val="22"/>
              </w:rPr>
            </w:pPr>
            <w:r>
              <w:rPr>
                <w:rFonts w:eastAsia="Calibri"/>
                <w:b/>
                <w:color w:val="000000"/>
                <w:szCs w:val="22"/>
              </w:rPr>
              <w:t>Per acre payment (per year of cover cropping):</w:t>
            </w:r>
          </w:p>
        </w:tc>
        <w:tc>
          <w:tcPr>
            <w:tcW w:w="2604" w:type="pct"/>
          </w:tcPr>
          <w:p w:rsidR="00804DF5" w:rsidRPr="001B09D8" w:rsidP="005022DB" w14:paraId="104D5D46" w14:textId="04BF8F41">
            <w:pPr>
              <w:ind w:left="0" w:firstLine="0"/>
              <w:rPr>
                <w:rFonts w:eastAsia="Calibri"/>
                <w:bCs/>
                <w:color w:val="000000"/>
                <w:szCs w:val="22"/>
              </w:rPr>
            </w:pPr>
            <w:r>
              <w:rPr>
                <w:rFonts w:eastAsia="Calibri"/>
                <w:bCs/>
                <w:color w:val="000000"/>
                <w:szCs w:val="22"/>
              </w:rPr>
              <w:t>$25 per acre</w:t>
            </w:r>
          </w:p>
        </w:tc>
      </w:tr>
    </w:tbl>
    <w:p w:rsidR="00804DF5" w:rsidP="005022DB" w14:paraId="05AEDA41" w14:textId="77777777">
      <w:pPr>
        <w:rPr>
          <w:rFonts w:eastAsia="Calibri"/>
          <w:b/>
          <w:color w:val="000000"/>
          <w:szCs w:val="22"/>
          <w:lang w:eastAsia="en-US"/>
        </w:rPr>
      </w:pPr>
    </w:p>
    <w:p w:rsidR="00A736A5" w:rsidP="00A736A5" w14:paraId="4126D585" w14:textId="60ABF7CA">
      <w:pPr>
        <w:ind w:right="-1800"/>
      </w:pPr>
      <w:r>
        <w:t>Please t</w:t>
      </w:r>
      <w:r>
        <w:t>hink about th</w:t>
      </w:r>
      <w:r>
        <w:t>is</w:t>
      </w:r>
      <w:r>
        <w:t xml:space="preserve"> as </w:t>
      </w:r>
      <w:r>
        <w:t xml:space="preserve">a </w:t>
      </w:r>
      <w:r>
        <w:t xml:space="preserve">real contract for your farm. If you would not enroll in </w:t>
      </w:r>
      <w:r w:rsidR="009F5883">
        <w:t>it</w:t>
      </w:r>
      <w:r>
        <w:t xml:space="preserve">, choose </w:t>
      </w:r>
      <w:r w:rsidR="009F5883">
        <w:t>No</w:t>
      </w:r>
      <w:r>
        <w:t>.</w:t>
      </w:r>
    </w:p>
    <w:p w:rsidR="00623D1B" w:rsidP="006653EB" w14:paraId="4EEAA8B2" w14:textId="77777777"/>
    <w:p w:rsidR="004C6AC6" w:rsidRPr="00FA727F" w:rsidP="006653EB" w14:paraId="22229059" w14:textId="75CFB1FB">
      <w:r>
        <w:t>C</w:t>
      </w:r>
      <w:r w:rsidR="009D460B">
        <w:t>E.1</w:t>
      </w:r>
      <w:r w:rsidR="005C5ECC">
        <w:t xml:space="preserve"> </w:t>
      </w:r>
      <w:r>
        <w:t>Would you enroll your field</w:t>
      </w:r>
      <w:r w:rsidR="00D43459">
        <w:t xml:space="preserve"> </w:t>
      </w:r>
      <w:r w:rsidRPr="00227D46" w:rsidR="00227D46">
        <w:t>identified in section B</w:t>
      </w:r>
      <w:r>
        <w:t xml:space="preserve"> in th</w:t>
      </w:r>
      <w:r w:rsidR="00C01042">
        <w:t>is</w:t>
      </w:r>
      <w:r>
        <w:t xml:space="preserve"> cover crop </w:t>
      </w:r>
      <w:r w:rsidR="005C6224">
        <w:t>contract</w:t>
      </w:r>
      <w:r>
        <w:t>?</w:t>
      </w:r>
    </w:p>
    <w:p w:rsidR="0B8ECEAA" w:rsidP="00533E7F" w14:paraId="21E64FDA" w14:textId="686C5EBC">
      <w:pPr>
        <w:pStyle w:val="ListParagraph"/>
        <w:numPr>
          <w:ilvl w:val="0"/>
          <w:numId w:val="1"/>
        </w:numPr>
      </w:pPr>
      <w:r>
        <w:t>Yes</w:t>
      </w:r>
    </w:p>
    <w:p w:rsidR="0B8ECEAA" w:rsidP="00533E7F" w14:paraId="01E561CD" w14:textId="427EB38A">
      <w:pPr>
        <w:pStyle w:val="ListParagraph"/>
        <w:numPr>
          <w:ilvl w:val="0"/>
          <w:numId w:val="1"/>
        </w:numPr>
      </w:pPr>
      <w:r>
        <w:t>No</w:t>
      </w:r>
    </w:p>
    <w:p w:rsidR="00346A76" w:rsidRPr="00FA727F" w:rsidP="006653EB" w14:paraId="0EAAF572" w14:textId="77777777"/>
    <w:p w:rsidR="36E9174F" w14:paraId="61D51216" w14:textId="6651370A">
      <w:r>
        <w:br w:type="page"/>
      </w:r>
    </w:p>
    <w:p w:rsidR="004C6AC6" w:rsidRPr="00E07E1E" w:rsidP="006653EB" w14:paraId="6C0E5B63" w14:textId="4A9B9A59">
      <w:pPr>
        <w:pStyle w:val="Heading1"/>
        <w:rPr>
          <w:sz w:val="28"/>
          <w:szCs w:val="28"/>
        </w:rPr>
      </w:pPr>
      <w:r w:rsidRPr="00E07E1E">
        <w:rPr>
          <w:sz w:val="28"/>
          <w:szCs w:val="28"/>
        </w:rPr>
        <w:t>Section D</w:t>
      </w:r>
      <w:r w:rsidRPr="00E07E1E" w:rsidR="008C239B">
        <w:rPr>
          <w:sz w:val="28"/>
          <w:szCs w:val="28"/>
        </w:rPr>
        <w:t>:</w:t>
      </w:r>
      <w:r w:rsidRPr="00E07E1E">
        <w:rPr>
          <w:sz w:val="28"/>
          <w:szCs w:val="28"/>
        </w:rPr>
        <w:t xml:space="preserve"> Farmer Attitude</w:t>
      </w:r>
      <w:r w:rsidRPr="00E07E1E" w:rsidR="00190C7B">
        <w:rPr>
          <w:sz w:val="28"/>
          <w:szCs w:val="28"/>
        </w:rPr>
        <w:t>s</w:t>
      </w:r>
      <w:r w:rsidRPr="00E07E1E">
        <w:rPr>
          <w:sz w:val="28"/>
          <w:szCs w:val="28"/>
        </w:rPr>
        <w:t xml:space="preserve"> toward Environmental Protection </w:t>
      </w:r>
    </w:p>
    <w:p w:rsidR="004D3006" w:rsidP="0060325D" w14:paraId="2D326E1F" w14:textId="6D1BA746">
      <w:pPr>
        <w:pStyle w:val="NoSpacing"/>
        <w:rPr>
          <w:bCs/>
        </w:rPr>
      </w:pPr>
      <w:r>
        <w:t xml:space="preserve">The next two questions ask about the importance of </w:t>
      </w:r>
      <w:r w:rsidR="00A741E0">
        <w:t xml:space="preserve">environmental </w:t>
      </w:r>
      <w:r>
        <w:t>issues</w:t>
      </w:r>
      <w:r w:rsidR="00A741E0">
        <w:t xml:space="preserve"> to your crop management decisions</w:t>
      </w:r>
      <w:r w:rsidR="001E22E2">
        <w:t>. First we ask about the importance to</w:t>
      </w:r>
      <w:r>
        <w:t xml:space="preserve"> </w:t>
      </w:r>
      <w:r>
        <w:rPr>
          <w:b/>
        </w:rPr>
        <w:t>your</w:t>
      </w:r>
      <w:r>
        <w:t xml:space="preserve"> </w:t>
      </w:r>
      <w:r>
        <w:rPr>
          <w:b/>
        </w:rPr>
        <w:t>farm</w:t>
      </w:r>
      <w:r w:rsidR="001E22E2">
        <w:rPr>
          <w:b/>
        </w:rPr>
        <w:t>,</w:t>
      </w:r>
      <w:r w:rsidR="006759DF">
        <w:rPr>
          <w:b/>
        </w:rPr>
        <w:t xml:space="preserve"> </w:t>
      </w:r>
      <w:r>
        <w:t xml:space="preserve">and </w:t>
      </w:r>
      <w:r w:rsidR="001E22E2">
        <w:t xml:space="preserve">then we ask the importance to </w:t>
      </w:r>
      <w:r w:rsidR="001E22E2">
        <w:rPr>
          <w:b/>
        </w:rPr>
        <w:t>other people in the nation</w:t>
      </w:r>
      <w:r w:rsidRPr="00F940B7">
        <w:rPr>
          <w:bCs/>
        </w:rPr>
        <w:t>.</w:t>
      </w:r>
    </w:p>
    <w:p w:rsidR="00AE2082" w:rsidRPr="00F401D4" w:rsidP="0060325D" w14:paraId="7FD302EF" w14:textId="77777777">
      <w:pPr>
        <w:pStyle w:val="NoSpacing"/>
      </w:pPr>
    </w:p>
    <w:p w:rsidR="00B5606D" w:rsidP="00A5257C" w14:paraId="303BCE28" w14:textId="71477DDC">
      <w:r>
        <w:t xml:space="preserve">D.1 </w:t>
      </w:r>
      <w:r w:rsidRPr="00A5257C" w:rsidR="00B90D84">
        <w:rPr>
          <w:color w:val="000000" w:themeColor="text1"/>
        </w:rPr>
        <w:t xml:space="preserve">How important to </w:t>
      </w:r>
      <w:r w:rsidRPr="00326715" w:rsidR="00B90D84">
        <w:rPr>
          <w:rFonts w:eastAsia="Times New Roman"/>
          <w:b/>
          <w:bCs/>
          <w:color w:val="000000" w:themeColor="text1"/>
        </w:rPr>
        <w:t>your</w:t>
      </w:r>
      <w:r w:rsidRPr="00762738" w:rsidR="00B90D84">
        <w:rPr>
          <w:rFonts w:eastAsia="Times New Roman"/>
          <w:color w:val="000000" w:themeColor="text1"/>
        </w:rPr>
        <w:t xml:space="preserve"> </w:t>
      </w:r>
      <w:r w:rsidRPr="00A5257C" w:rsidR="00B90D84">
        <w:rPr>
          <w:b/>
          <w:color w:val="000000" w:themeColor="text1"/>
        </w:rPr>
        <w:t>farm</w:t>
      </w:r>
      <w:r w:rsidRPr="00A5257C" w:rsidR="00B90D84">
        <w:rPr>
          <w:color w:val="000000" w:themeColor="text1"/>
        </w:rPr>
        <w:t xml:space="preserve"> </w:t>
      </w:r>
      <w:r w:rsidRPr="00A5257C" w:rsidR="008A0633">
        <w:rPr>
          <w:color w:val="000000" w:themeColor="text1"/>
        </w:rPr>
        <w:t xml:space="preserve">are </w:t>
      </w:r>
      <w:r w:rsidRPr="00762738" w:rsidR="008A0633">
        <w:rPr>
          <w:rFonts w:eastAsia="Times New Roman"/>
          <w:color w:val="000000" w:themeColor="text1"/>
        </w:rPr>
        <w:t xml:space="preserve">these </w:t>
      </w:r>
      <w:r w:rsidRPr="00A5257C" w:rsidR="008A0633">
        <w:rPr>
          <w:color w:val="000000" w:themeColor="text1"/>
        </w:rPr>
        <w:t>environmental issues</w:t>
      </w:r>
      <w:r w:rsidR="000A7877">
        <w:t>?</w:t>
      </w:r>
      <w:r w:rsidRPr="000A7877" w:rsidR="000A7877">
        <w:t xml:space="preserve"> Please mark one for each</w:t>
      </w:r>
      <w:r w:rsidR="004D3006">
        <w:t xml:space="preserve"> row</w:t>
      </w:r>
      <w:r w:rsidRPr="000A7877" w:rsidR="000A7877">
        <w:t>.</w:t>
      </w:r>
    </w:p>
    <w:tbl>
      <w:tblPr>
        <w:tblStyle w:val="TableGrid"/>
        <w:tblW w:w="8647" w:type="dxa"/>
        <w:tblInd w:w="-10" w:type="dxa"/>
        <w:tblLayout w:type="fixed"/>
        <w:tblCellMar>
          <w:top w:w="29" w:type="dxa"/>
          <w:bottom w:w="29" w:type="dxa"/>
        </w:tblCellMar>
        <w:tblLook w:val="0400"/>
      </w:tblPr>
      <w:tblGrid>
        <w:gridCol w:w="3250"/>
        <w:gridCol w:w="1079"/>
        <w:gridCol w:w="1079"/>
        <w:gridCol w:w="1080"/>
        <w:gridCol w:w="1079"/>
        <w:gridCol w:w="1080"/>
      </w:tblGrid>
      <w:tr w14:paraId="4099D2F8" w14:textId="77777777" w:rsidTr="00AE2082">
        <w:tblPrEx>
          <w:tblW w:w="8647" w:type="dxa"/>
          <w:tblInd w:w="-10" w:type="dxa"/>
          <w:tblLayout w:type="fixed"/>
          <w:tblCellMar>
            <w:top w:w="29" w:type="dxa"/>
            <w:bottom w:w="29" w:type="dxa"/>
          </w:tblCellMar>
          <w:tblLook w:val="0400"/>
        </w:tblPrEx>
        <w:tc>
          <w:tcPr>
            <w:tcW w:w="3250" w:type="dxa"/>
          </w:tcPr>
          <w:p w:rsidR="00973336" w:rsidRPr="00DC7454" w14:paraId="130DCE60" w14:textId="77777777">
            <w:pPr>
              <w:ind w:left="0" w:firstLine="0"/>
              <w:jc w:val="center"/>
            </w:pPr>
          </w:p>
        </w:tc>
        <w:tc>
          <w:tcPr>
            <w:tcW w:w="1079" w:type="dxa"/>
            <w:vAlign w:val="center"/>
          </w:tcPr>
          <w:p w:rsidR="00973336" w:rsidRPr="002B4160" w14:paraId="13B2F6FE" w14:textId="77777777">
            <w:pPr>
              <w:ind w:left="-45" w:right="-133" w:hanging="196"/>
              <w:jc w:val="center"/>
              <w:rPr>
                <w:b/>
                <w:bCs/>
                <w:sz w:val="22"/>
                <w:szCs w:val="22"/>
              </w:rPr>
            </w:pPr>
            <w:r w:rsidRPr="002B4160">
              <w:rPr>
                <w:b/>
                <w:bCs/>
                <w:sz w:val="22"/>
                <w:szCs w:val="22"/>
              </w:rPr>
              <w:t>Not at all</w:t>
            </w:r>
          </w:p>
          <w:p w:rsidR="00973336" w:rsidRPr="002B4160" w14:paraId="53BA3801" w14:textId="77777777">
            <w:pPr>
              <w:ind w:left="-45" w:right="-133" w:hanging="196"/>
              <w:jc w:val="center"/>
              <w:rPr>
                <w:b/>
                <w:bCs/>
                <w:sz w:val="22"/>
                <w:szCs w:val="22"/>
              </w:rPr>
            </w:pPr>
            <w:r w:rsidRPr="002B4160">
              <w:rPr>
                <w:b/>
                <w:bCs/>
                <w:sz w:val="22"/>
                <w:szCs w:val="22"/>
              </w:rPr>
              <w:t>important</w:t>
            </w:r>
          </w:p>
        </w:tc>
        <w:tc>
          <w:tcPr>
            <w:tcW w:w="1079" w:type="dxa"/>
            <w:vAlign w:val="center"/>
          </w:tcPr>
          <w:p w:rsidR="00973336" w:rsidRPr="002B4160" w14:paraId="2A034E04" w14:textId="77777777">
            <w:pPr>
              <w:ind w:left="-117" w:right="-50" w:firstLine="0"/>
              <w:jc w:val="center"/>
              <w:rPr>
                <w:b/>
                <w:bCs/>
                <w:sz w:val="22"/>
                <w:szCs w:val="22"/>
              </w:rPr>
            </w:pPr>
            <w:r w:rsidRPr="002B4160">
              <w:rPr>
                <w:b/>
                <w:bCs/>
                <w:sz w:val="22"/>
                <w:szCs w:val="22"/>
              </w:rPr>
              <w:t>Slightly important</w:t>
            </w:r>
          </w:p>
        </w:tc>
        <w:tc>
          <w:tcPr>
            <w:tcW w:w="1080" w:type="dxa"/>
            <w:vAlign w:val="center"/>
          </w:tcPr>
          <w:p w:rsidR="00973336" w:rsidRPr="002B4160" w14:paraId="5BD4A626" w14:textId="77777777">
            <w:pPr>
              <w:ind w:left="-189" w:right="-194" w:firstLine="0"/>
              <w:jc w:val="center"/>
              <w:rPr>
                <w:b/>
                <w:bCs/>
                <w:sz w:val="22"/>
                <w:szCs w:val="22"/>
              </w:rPr>
            </w:pPr>
            <w:r w:rsidRPr="002B4160">
              <w:rPr>
                <w:b/>
                <w:bCs/>
                <w:sz w:val="22"/>
                <w:szCs w:val="22"/>
              </w:rPr>
              <w:t>Moderately important</w:t>
            </w:r>
          </w:p>
        </w:tc>
        <w:tc>
          <w:tcPr>
            <w:tcW w:w="1079" w:type="dxa"/>
            <w:vAlign w:val="center"/>
          </w:tcPr>
          <w:p w:rsidR="00973336" w:rsidRPr="002B4160" w14:paraId="07F6F093" w14:textId="77777777">
            <w:pPr>
              <w:ind w:left="0" w:right="-135" w:hanging="192"/>
              <w:jc w:val="center"/>
              <w:rPr>
                <w:b/>
                <w:bCs/>
                <w:sz w:val="22"/>
                <w:szCs w:val="22"/>
              </w:rPr>
            </w:pPr>
            <w:r w:rsidRPr="002B4160">
              <w:rPr>
                <w:b/>
                <w:bCs/>
                <w:sz w:val="22"/>
                <w:szCs w:val="22"/>
              </w:rPr>
              <w:t>Important</w:t>
            </w:r>
          </w:p>
        </w:tc>
        <w:tc>
          <w:tcPr>
            <w:tcW w:w="1080" w:type="dxa"/>
            <w:vAlign w:val="center"/>
          </w:tcPr>
          <w:p w:rsidR="00973336" w:rsidRPr="002B4160" w14:paraId="2777F90B" w14:textId="77777777">
            <w:pPr>
              <w:ind w:left="-135" w:right="-103" w:firstLine="56"/>
              <w:jc w:val="center"/>
              <w:rPr>
                <w:b/>
                <w:bCs/>
                <w:sz w:val="22"/>
                <w:szCs w:val="22"/>
              </w:rPr>
            </w:pPr>
            <w:r w:rsidRPr="002B4160">
              <w:rPr>
                <w:b/>
                <w:bCs/>
                <w:sz w:val="22"/>
                <w:szCs w:val="22"/>
              </w:rPr>
              <w:t>Extremely important</w:t>
            </w:r>
          </w:p>
        </w:tc>
      </w:tr>
      <w:tr w14:paraId="5271FBB8" w14:textId="77777777" w:rsidTr="00AE2082">
        <w:tblPrEx>
          <w:tblW w:w="8647" w:type="dxa"/>
          <w:tblInd w:w="-10" w:type="dxa"/>
          <w:tblLayout w:type="fixed"/>
          <w:tblCellMar>
            <w:top w:w="29" w:type="dxa"/>
            <w:bottom w:w="29" w:type="dxa"/>
          </w:tblCellMar>
          <w:tblLook w:val="0400"/>
        </w:tblPrEx>
        <w:tc>
          <w:tcPr>
            <w:tcW w:w="3250" w:type="dxa"/>
            <w:hideMark/>
          </w:tcPr>
          <w:p w:rsidR="00973336" w:rsidRPr="00DC7454" w:rsidP="00973336" w14:paraId="683F41DE" w14:textId="0635A9C3">
            <w:pPr>
              <w:ind w:left="0" w:firstLine="0"/>
            </w:pPr>
            <w:r w:rsidRPr="008868BB">
              <w:t>Financial cost of nutrient losses</w:t>
            </w:r>
          </w:p>
        </w:tc>
        <w:tc>
          <w:tcPr>
            <w:tcW w:w="1079" w:type="dxa"/>
            <w:vAlign w:val="center"/>
          </w:tcPr>
          <w:p w:rsidR="00973336" w:rsidRPr="00DC7454" w:rsidP="00973336" w14:paraId="5DCED051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079" w:type="dxa"/>
            <w:vAlign w:val="center"/>
          </w:tcPr>
          <w:p w:rsidR="00973336" w:rsidRPr="00DC7454" w:rsidP="00973336" w14:paraId="621A9821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080" w:type="dxa"/>
            <w:vAlign w:val="center"/>
          </w:tcPr>
          <w:p w:rsidR="00973336" w:rsidRPr="00DC7454" w:rsidP="00973336" w14:paraId="314B08A0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079" w:type="dxa"/>
            <w:vAlign w:val="center"/>
          </w:tcPr>
          <w:p w:rsidR="00973336" w:rsidRPr="00DC7454" w:rsidP="00973336" w14:paraId="2696A56A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080" w:type="dxa"/>
            <w:vAlign w:val="center"/>
          </w:tcPr>
          <w:p w:rsidR="00973336" w:rsidRPr="00DC7454" w:rsidP="00973336" w14:paraId="7C548B53" w14:textId="77777777">
            <w:pPr>
              <w:ind w:left="0" w:firstLine="0"/>
              <w:jc w:val="center"/>
            </w:pPr>
            <w:r w:rsidRPr="00F742E1">
              <w:t>□</w:t>
            </w:r>
          </w:p>
        </w:tc>
      </w:tr>
      <w:tr w14:paraId="795F51EB" w14:textId="77777777" w:rsidTr="00AE2082">
        <w:tblPrEx>
          <w:tblW w:w="8647" w:type="dxa"/>
          <w:tblInd w:w="-10" w:type="dxa"/>
          <w:tblLayout w:type="fixed"/>
          <w:tblCellMar>
            <w:top w:w="29" w:type="dxa"/>
            <w:bottom w:w="29" w:type="dxa"/>
          </w:tblCellMar>
          <w:tblLook w:val="0400"/>
        </w:tblPrEx>
        <w:tc>
          <w:tcPr>
            <w:tcW w:w="3250" w:type="dxa"/>
          </w:tcPr>
          <w:p w:rsidR="00326715" w:rsidRPr="008868BB" w:rsidP="00326715" w14:paraId="55C722E7" w14:textId="6A285B31">
            <w:pPr>
              <w:ind w:left="0" w:firstLine="0"/>
            </w:pPr>
            <w:r>
              <w:t>Water quality impacts of nutrient losses</w:t>
            </w:r>
          </w:p>
        </w:tc>
        <w:tc>
          <w:tcPr>
            <w:tcW w:w="1079" w:type="dxa"/>
            <w:vAlign w:val="center"/>
          </w:tcPr>
          <w:p w:rsidR="00326715" w:rsidRPr="00F742E1" w:rsidP="00326715" w14:paraId="5392D31B" w14:textId="32B44A88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079" w:type="dxa"/>
            <w:vAlign w:val="center"/>
          </w:tcPr>
          <w:p w:rsidR="00326715" w:rsidRPr="00F742E1" w:rsidP="00326715" w14:paraId="42B98ED2" w14:textId="499C0EA2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080" w:type="dxa"/>
            <w:vAlign w:val="center"/>
          </w:tcPr>
          <w:p w:rsidR="00326715" w:rsidRPr="00F742E1" w:rsidP="00326715" w14:paraId="63A8EA39" w14:textId="02EA44C8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079" w:type="dxa"/>
            <w:vAlign w:val="center"/>
          </w:tcPr>
          <w:p w:rsidR="00326715" w:rsidRPr="00F742E1" w:rsidP="00326715" w14:paraId="622E880A" w14:textId="705D5DA8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080" w:type="dxa"/>
            <w:vAlign w:val="center"/>
          </w:tcPr>
          <w:p w:rsidR="00326715" w:rsidRPr="00F742E1" w:rsidP="00326715" w14:paraId="2E25C0B9" w14:textId="48DEEE4B">
            <w:pPr>
              <w:ind w:left="0" w:firstLine="0"/>
              <w:jc w:val="center"/>
            </w:pPr>
            <w:r w:rsidRPr="00F742E1">
              <w:t>□</w:t>
            </w:r>
          </w:p>
        </w:tc>
      </w:tr>
      <w:tr w14:paraId="750207EB" w14:textId="77777777" w:rsidTr="00AE2082">
        <w:tblPrEx>
          <w:tblW w:w="8647" w:type="dxa"/>
          <w:tblInd w:w="-10" w:type="dxa"/>
          <w:tblLayout w:type="fixed"/>
          <w:tblCellMar>
            <w:top w:w="29" w:type="dxa"/>
            <w:bottom w:w="29" w:type="dxa"/>
          </w:tblCellMar>
          <w:tblLook w:val="0400"/>
        </w:tblPrEx>
        <w:tc>
          <w:tcPr>
            <w:tcW w:w="3250" w:type="dxa"/>
            <w:hideMark/>
          </w:tcPr>
          <w:p w:rsidR="00326715" w:rsidRPr="00DC7454" w:rsidP="00326715" w14:paraId="79D29263" w14:textId="48F74E71">
            <w:pPr>
              <w:ind w:left="0" w:firstLine="0"/>
            </w:pPr>
            <w:r w:rsidRPr="003862FA">
              <w:t>Soil erosion</w:t>
            </w:r>
          </w:p>
        </w:tc>
        <w:tc>
          <w:tcPr>
            <w:tcW w:w="1079" w:type="dxa"/>
            <w:vAlign w:val="center"/>
          </w:tcPr>
          <w:p w:rsidR="00326715" w:rsidRPr="00DC7454" w:rsidP="00326715" w14:paraId="1E46EA49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079" w:type="dxa"/>
            <w:vAlign w:val="center"/>
          </w:tcPr>
          <w:p w:rsidR="00326715" w:rsidRPr="00DC7454" w:rsidP="00326715" w14:paraId="2196B1FC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080" w:type="dxa"/>
            <w:vAlign w:val="center"/>
          </w:tcPr>
          <w:p w:rsidR="00326715" w:rsidRPr="00DC7454" w:rsidP="00326715" w14:paraId="2D36E49E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079" w:type="dxa"/>
            <w:vAlign w:val="center"/>
          </w:tcPr>
          <w:p w:rsidR="00326715" w:rsidRPr="00DC7454" w:rsidP="00326715" w14:paraId="2DED5399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080" w:type="dxa"/>
            <w:vAlign w:val="center"/>
          </w:tcPr>
          <w:p w:rsidR="00326715" w:rsidRPr="00DC7454" w:rsidP="00326715" w14:paraId="04ACD207" w14:textId="77777777">
            <w:pPr>
              <w:ind w:left="0" w:firstLine="0"/>
              <w:jc w:val="center"/>
            </w:pPr>
            <w:r w:rsidRPr="00F742E1">
              <w:t>□</w:t>
            </w:r>
          </w:p>
        </w:tc>
      </w:tr>
      <w:tr w14:paraId="3EC826C8" w14:textId="77777777" w:rsidTr="00AE2082">
        <w:tblPrEx>
          <w:tblW w:w="8647" w:type="dxa"/>
          <w:tblInd w:w="-10" w:type="dxa"/>
          <w:tblLayout w:type="fixed"/>
          <w:tblCellMar>
            <w:top w:w="29" w:type="dxa"/>
            <w:bottom w:w="29" w:type="dxa"/>
          </w:tblCellMar>
          <w:tblLook w:val="0400"/>
        </w:tblPrEx>
        <w:tc>
          <w:tcPr>
            <w:tcW w:w="3250" w:type="dxa"/>
            <w:hideMark/>
          </w:tcPr>
          <w:p w:rsidR="00326715" w:rsidRPr="00DC7454" w:rsidP="00326715" w14:paraId="69F6B71B" w14:textId="6F7EB900">
            <w:pPr>
              <w:ind w:left="0" w:firstLine="0"/>
            </w:pPr>
            <w:r w:rsidRPr="003862FA">
              <w:rPr>
                <w:rFonts w:eastAsia="Times New Roman"/>
                <w:color w:val="000000" w:themeColor="text1"/>
              </w:rPr>
              <w:t>Soil organic matter</w:t>
            </w:r>
          </w:p>
        </w:tc>
        <w:tc>
          <w:tcPr>
            <w:tcW w:w="1079" w:type="dxa"/>
            <w:vAlign w:val="center"/>
          </w:tcPr>
          <w:p w:rsidR="00326715" w:rsidRPr="00DC7454" w:rsidP="00326715" w14:paraId="38DB8703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079" w:type="dxa"/>
            <w:vAlign w:val="center"/>
          </w:tcPr>
          <w:p w:rsidR="00326715" w:rsidRPr="00DC7454" w:rsidP="00326715" w14:paraId="58D74FC3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080" w:type="dxa"/>
            <w:vAlign w:val="center"/>
          </w:tcPr>
          <w:p w:rsidR="00326715" w:rsidRPr="00DC7454" w:rsidP="00326715" w14:paraId="571BC53A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079" w:type="dxa"/>
            <w:vAlign w:val="center"/>
          </w:tcPr>
          <w:p w:rsidR="00326715" w:rsidRPr="00DC7454" w:rsidP="00326715" w14:paraId="5F6A36A8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080" w:type="dxa"/>
            <w:vAlign w:val="center"/>
          </w:tcPr>
          <w:p w:rsidR="00326715" w:rsidRPr="00DC7454" w:rsidP="00326715" w14:paraId="08BFBD27" w14:textId="77777777">
            <w:pPr>
              <w:ind w:left="0" w:firstLine="0"/>
              <w:jc w:val="center"/>
            </w:pPr>
            <w:r w:rsidRPr="00F742E1">
              <w:t>□</w:t>
            </w:r>
          </w:p>
        </w:tc>
      </w:tr>
      <w:tr w14:paraId="49C7732B" w14:textId="77777777" w:rsidTr="00AE2082">
        <w:tblPrEx>
          <w:tblW w:w="8647" w:type="dxa"/>
          <w:tblInd w:w="-10" w:type="dxa"/>
          <w:tblLayout w:type="fixed"/>
          <w:tblCellMar>
            <w:top w:w="29" w:type="dxa"/>
            <w:bottom w:w="29" w:type="dxa"/>
          </w:tblCellMar>
          <w:tblLook w:val="0400"/>
        </w:tblPrEx>
        <w:tc>
          <w:tcPr>
            <w:tcW w:w="3250" w:type="dxa"/>
            <w:hideMark/>
          </w:tcPr>
          <w:p w:rsidR="00326715" w:rsidRPr="00DC7454" w:rsidP="00326715" w14:paraId="1F84A78A" w14:textId="61461939">
            <w:pPr>
              <w:ind w:left="0" w:firstLine="0"/>
            </w:pPr>
            <w:r w:rsidRPr="003862FA">
              <w:rPr>
                <w:rFonts w:eastAsia="Times New Roman"/>
                <w:color w:val="000000" w:themeColor="text1"/>
              </w:rPr>
              <w:t>Carbon sequestration</w:t>
            </w:r>
          </w:p>
        </w:tc>
        <w:tc>
          <w:tcPr>
            <w:tcW w:w="1079" w:type="dxa"/>
            <w:vAlign w:val="center"/>
          </w:tcPr>
          <w:p w:rsidR="00326715" w:rsidRPr="00151F19" w:rsidP="00326715" w14:paraId="3F1C2DA7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079" w:type="dxa"/>
            <w:vAlign w:val="center"/>
          </w:tcPr>
          <w:p w:rsidR="00326715" w:rsidRPr="00151F19" w:rsidP="00326715" w14:paraId="37103550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080" w:type="dxa"/>
            <w:vAlign w:val="center"/>
          </w:tcPr>
          <w:p w:rsidR="00326715" w:rsidRPr="00151F19" w:rsidP="00326715" w14:paraId="03DA0925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079" w:type="dxa"/>
            <w:vAlign w:val="center"/>
          </w:tcPr>
          <w:p w:rsidR="00326715" w:rsidRPr="00151F19" w:rsidP="00326715" w14:paraId="5E9D8411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080" w:type="dxa"/>
            <w:vAlign w:val="center"/>
          </w:tcPr>
          <w:p w:rsidR="00326715" w:rsidRPr="00151F19" w:rsidP="00326715" w14:paraId="5BE05FC8" w14:textId="77777777">
            <w:pPr>
              <w:ind w:left="0" w:firstLine="0"/>
              <w:jc w:val="center"/>
            </w:pPr>
            <w:r w:rsidRPr="00F742E1">
              <w:t>□</w:t>
            </w:r>
          </w:p>
        </w:tc>
      </w:tr>
      <w:tr w14:paraId="1D6BDF60" w14:textId="77777777" w:rsidTr="00AE2082">
        <w:tblPrEx>
          <w:tblW w:w="8647" w:type="dxa"/>
          <w:tblInd w:w="-10" w:type="dxa"/>
          <w:tblLayout w:type="fixed"/>
          <w:tblCellMar>
            <w:top w:w="29" w:type="dxa"/>
            <w:bottom w:w="29" w:type="dxa"/>
          </w:tblCellMar>
          <w:tblLook w:val="0400"/>
        </w:tblPrEx>
        <w:tc>
          <w:tcPr>
            <w:tcW w:w="3250" w:type="dxa"/>
          </w:tcPr>
          <w:p w:rsidR="00326715" w:rsidRPr="00DC7454" w:rsidP="00326715" w14:paraId="039A0799" w14:textId="14BCCE34">
            <w:pPr>
              <w:ind w:left="0" w:firstLine="0"/>
            </w:pPr>
            <w:r w:rsidRPr="003862FA">
              <w:rPr>
                <w:rFonts w:eastAsia="Times New Roman"/>
                <w:color w:val="000000" w:themeColor="text1"/>
              </w:rPr>
              <w:t>Soil water holding capacity</w:t>
            </w:r>
          </w:p>
        </w:tc>
        <w:tc>
          <w:tcPr>
            <w:tcW w:w="1079" w:type="dxa"/>
            <w:vAlign w:val="center"/>
          </w:tcPr>
          <w:p w:rsidR="00326715" w:rsidRPr="00DC7454" w:rsidP="00326715" w14:paraId="47223D4B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079" w:type="dxa"/>
            <w:vAlign w:val="center"/>
          </w:tcPr>
          <w:p w:rsidR="00326715" w:rsidRPr="00DC7454" w:rsidP="00326715" w14:paraId="07962F61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080" w:type="dxa"/>
            <w:vAlign w:val="center"/>
          </w:tcPr>
          <w:p w:rsidR="00326715" w:rsidRPr="00DC7454" w:rsidP="00326715" w14:paraId="27A45A81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079" w:type="dxa"/>
            <w:vAlign w:val="center"/>
          </w:tcPr>
          <w:p w:rsidR="00326715" w:rsidRPr="00DC7454" w:rsidP="00326715" w14:paraId="6730DE87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080" w:type="dxa"/>
            <w:vAlign w:val="center"/>
          </w:tcPr>
          <w:p w:rsidR="00326715" w:rsidRPr="00DC7454" w:rsidP="00326715" w14:paraId="58D5CED0" w14:textId="77777777">
            <w:pPr>
              <w:ind w:left="0" w:firstLine="0"/>
              <w:jc w:val="center"/>
            </w:pPr>
            <w:r w:rsidRPr="00F742E1">
              <w:t>□</w:t>
            </w:r>
          </w:p>
        </w:tc>
      </w:tr>
      <w:tr w14:paraId="530FEDFE" w14:textId="77777777" w:rsidTr="00AE2082">
        <w:tblPrEx>
          <w:tblW w:w="8647" w:type="dxa"/>
          <w:tblInd w:w="-10" w:type="dxa"/>
          <w:tblLayout w:type="fixed"/>
          <w:tblCellMar>
            <w:top w:w="29" w:type="dxa"/>
            <w:bottom w:w="29" w:type="dxa"/>
          </w:tblCellMar>
          <w:tblLook w:val="0400"/>
        </w:tblPrEx>
        <w:tc>
          <w:tcPr>
            <w:tcW w:w="3250" w:type="dxa"/>
          </w:tcPr>
          <w:p w:rsidR="00D4614F" w:rsidRPr="00F940B7" w:rsidP="00D36EEE" w14:paraId="3B093B7D" w14:textId="2943B99F">
            <w:pPr>
              <w:ind w:left="0" w:firstLine="0"/>
              <w:rPr>
                <w:strike/>
              </w:rPr>
            </w:pPr>
            <w:r w:rsidRPr="003862FA">
              <w:rPr>
                <w:rFonts w:eastAsia="Times New Roman"/>
                <w:color w:val="000000" w:themeColor="text1"/>
              </w:rPr>
              <w:t>N</w:t>
            </w:r>
            <w:r w:rsidR="00CD1A59">
              <w:rPr>
                <w:rFonts w:eastAsia="Times New Roman"/>
                <w:color w:val="000000" w:themeColor="text1"/>
              </w:rPr>
              <w:t>itrogen</w:t>
            </w:r>
            <w:r w:rsidRPr="003862FA">
              <w:rPr>
                <w:rFonts w:eastAsia="Times New Roman"/>
                <w:color w:val="000000" w:themeColor="text1"/>
              </w:rPr>
              <w:t xml:space="preserve"> fixing</w:t>
            </w:r>
            <w:r w:rsidR="0071745E">
              <w:rPr>
                <w:rFonts w:eastAsia="Times New Roman"/>
                <w:color w:val="000000" w:themeColor="text1"/>
              </w:rPr>
              <w:t xml:space="preserve"> crops</w:t>
            </w:r>
            <w:r>
              <w:rPr>
                <w:rFonts w:eastAsia="Times New Roman"/>
                <w:color w:val="000000" w:themeColor="text1"/>
              </w:rPr>
              <w:t xml:space="preserve"> to replace some nitrogen fertilizer</w:t>
            </w:r>
          </w:p>
        </w:tc>
        <w:tc>
          <w:tcPr>
            <w:tcW w:w="1079" w:type="dxa"/>
            <w:vAlign w:val="center"/>
          </w:tcPr>
          <w:p w:rsidR="00326715" w:rsidRPr="00F742E1" w:rsidP="00326715" w14:paraId="6C3BF32A" w14:textId="359040FB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079" w:type="dxa"/>
            <w:vAlign w:val="center"/>
          </w:tcPr>
          <w:p w:rsidR="00326715" w:rsidRPr="00F742E1" w:rsidP="00326715" w14:paraId="52EC7A68" w14:textId="7A19B05A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080" w:type="dxa"/>
            <w:vAlign w:val="center"/>
          </w:tcPr>
          <w:p w:rsidR="00326715" w:rsidRPr="00F742E1" w:rsidP="00326715" w14:paraId="5520D434" w14:textId="468F5E5D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079" w:type="dxa"/>
            <w:vAlign w:val="center"/>
          </w:tcPr>
          <w:p w:rsidR="00326715" w:rsidRPr="00F742E1" w:rsidP="00326715" w14:paraId="6779A25C" w14:textId="0523DE65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080" w:type="dxa"/>
            <w:vAlign w:val="center"/>
          </w:tcPr>
          <w:p w:rsidR="00326715" w:rsidRPr="00F742E1" w:rsidP="00326715" w14:paraId="40568A99" w14:textId="4C177C8B">
            <w:pPr>
              <w:ind w:left="0" w:firstLine="0"/>
              <w:jc w:val="center"/>
            </w:pPr>
            <w:r w:rsidRPr="00F742E1">
              <w:t>□</w:t>
            </w:r>
          </w:p>
        </w:tc>
      </w:tr>
    </w:tbl>
    <w:p w:rsidR="00973336" w:rsidP="00A5257C" w14:paraId="2635692C" w14:textId="6A107A46">
      <w:pPr>
        <w:rPr>
          <w:rFonts w:eastAsia="Times New Roman"/>
          <w:color w:val="000000" w:themeColor="text1"/>
        </w:rPr>
      </w:pPr>
    </w:p>
    <w:p w:rsidR="00FF3CF8" w:rsidP="00A5257C" w14:paraId="65650B4D" w14:textId="212C0385">
      <w:r>
        <w:t xml:space="preserve">D.2 </w:t>
      </w:r>
      <w:r w:rsidRPr="00FA7954" w:rsidR="003C7A3C">
        <w:t xml:space="preserve">How important do you think these environmental issues are </w:t>
      </w:r>
      <w:r w:rsidR="003E2B75">
        <w:t>for</w:t>
      </w:r>
      <w:r w:rsidRPr="00FA7954" w:rsidR="003E2B75">
        <w:t xml:space="preserve"> </w:t>
      </w:r>
      <w:r w:rsidR="007024E6">
        <w:t xml:space="preserve">the well-being of </w:t>
      </w:r>
      <w:r w:rsidRPr="00F8590D" w:rsidR="003C7A3C">
        <w:rPr>
          <w:b/>
          <w:bCs/>
        </w:rPr>
        <w:t>other people in the nation</w:t>
      </w:r>
      <w:r w:rsidRPr="00FA7954" w:rsidR="003C7A3C">
        <w:t>?</w:t>
      </w:r>
      <w:r>
        <w:t xml:space="preserve"> </w:t>
      </w:r>
      <w:r w:rsidRPr="000A7877">
        <w:t>Please mark one for each</w:t>
      </w:r>
      <w:r w:rsidR="004D3006">
        <w:t xml:space="preserve"> row</w:t>
      </w:r>
      <w:r w:rsidRPr="000A7877">
        <w:t>.</w:t>
      </w:r>
    </w:p>
    <w:tbl>
      <w:tblPr>
        <w:tblStyle w:val="TableGrid"/>
        <w:tblW w:w="8647" w:type="dxa"/>
        <w:tblInd w:w="-10" w:type="dxa"/>
        <w:tblLayout w:type="fixed"/>
        <w:tblCellMar>
          <w:top w:w="29" w:type="dxa"/>
          <w:bottom w:w="29" w:type="dxa"/>
        </w:tblCellMar>
        <w:tblLook w:val="0400"/>
      </w:tblPr>
      <w:tblGrid>
        <w:gridCol w:w="3250"/>
        <w:gridCol w:w="1079"/>
        <w:gridCol w:w="1079"/>
        <w:gridCol w:w="1080"/>
        <w:gridCol w:w="1079"/>
        <w:gridCol w:w="1080"/>
      </w:tblGrid>
      <w:tr w14:paraId="2AD658EB" w14:textId="77777777" w:rsidTr="00AE2082">
        <w:tblPrEx>
          <w:tblW w:w="8647" w:type="dxa"/>
          <w:tblInd w:w="-10" w:type="dxa"/>
          <w:tblLayout w:type="fixed"/>
          <w:tblCellMar>
            <w:top w:w="29" w:type="dxa"/>
            <w:bottom w:w="29" w:type="dxa"/>
          </w:tblCellMar>
          <w:tblLook w:val="0400"/>
        </w:tblPrEx>
        <w:tc>
          <w:tcPr>
            <w:tcW w:w="3250" w:type="dxa"/>
          </w:tcPr>
          <w:p w:rsidR="00973336" w:rsidRPr="00DC7454" w14:paraId="165895B5" w14:textId="77777777">
            <w:pPr>
              <w:ind w:left="0" w:firstLine="0"/>
              <w:jc w:val="center"/>
            </w:pPr>
          </w:p>
        </w:tc>
        <w:tc>
          <w:tcPr>
            <w:tcW w:w="1079" w:type="dxa"/>
            <w:vAlign w:val="center"/>
          </w:tcPr>
          <w:p w:rsidR="00973336" w:rsidRPr="002B4160" w14:paraId="5F740889" w14:textId="77777777">
            <w:pPr>
              <w:ind w:left="-45" w:right="-133" w:hanging="196"/>
              <w:jc w:val="center"/>
              <w:rPr>
                <w:b/>
                <w:bCs/>
                <w:sz w:val="22"/>
                <w:szCs w:val="22"/>
              </w:rPr>
            </w:pPr>
            <w:r w:rsidRPr="002B4160">
              <w:rPr>
                <w:b/>
                <w:bCs/>
                <w:sz w:val="22"/>
                <w:szCs w:val="22"/>
              </w:rPr>
              <w:t>Not at all</w:t>
            </w:r>
          </w:p>
          <w:p w:rsidR="00973336" w:rsidRPr="002B4160" w14:paraId="01784A10" w14:textId="77777777">
            <w:pPr>
              <w:ind w:left="-45" w:right="-133" w:hanging="196"/>
              <w:jc w:val="center"/>
              <w:rPr>
                <w:b/>
                <w:bCs/>
                <w:sz w:val="22"/>
                <w:szCs w:val="22"/>
              </w:rPr>
            </w:pPr>
            <w:r w:rsidRPr="002B4160">
              <w:rPr>
                <w:b/>
                <w:bCs/>
                <w:sz w:val="22"/>
                <w:szCs w:val="22"/>
              </w:rPr>
              <w:t>important</w:t>
            </w:r>
          </w:p>
        </w:tc>
        <w:tc>
          <w:tcPr>
            <w:tcW w:w="1079" w:type="dxa"/>
            <w:vAlign w:val="center"/>
          </w:tcPr>
          <w:p w:rsidR="00973336" w:rsidRPr="002B4160" w14:paraId="7EBDF690" w14:textId="77777777">
            <w:pPr>
              <w:ind w:left="-117" w:right="-50" w:firstLine="0"/>
              <w:jc w:val="center"/>
              <w:rPr>
                <w:b/>
                <w:bCs/>
                <w:sz w:val="22"/>
                <w:szCs w:val="22"/>
              </w:rPr>
            </w:pPr>
            <w:r w:rsidRPr="002B4160">
              <w:rPr>
                <w:b/>
                <w:bCs/>
                <w:sz w:val="22"/>
                <w:szCs w:val="22"/>
              </w:rPr>
              <w:t>Slightly important</w:t>
            </w:r>
          </w:p>
        </w:tc>
        <w:tc>
          <w:tcPr>
            <w:tcW w:w="1080" w:type="dxa"/>
            <w:vAlign w:val="center"/>
          </w:tcPr>
          <w:p w:rsidR="00973336" w:rsidRPr="002B4160" w14:paraId="58A8FFB4" w14:textId="77777777">
            <w:pPr>
              <w:ind w:left="-189" w:right="-194" w:firstLine="0"/>
              <w:jc w:val="center"/>
              <w:rPr>
                <w:b/>
                <w:bCs/>
                <w:sz w:val="22"/>
                <w:szCs w:val="22"/>
              </w:rPr>
            </w:pPr>
            <w:r w:rsidRPr="002B4160">
              <w:rPr>
                <w:b/>
                <w:bCs/>
                <w:sz w:val="22"/>
                <w:szCs w:val="22"/>
              </w:rPr>
              <w:t>Moderately important</w:t>
            </w:r>
          </w:p>
        </w:tc>
        <w:tc>
          <w:tcPr>
            <w:tcW w:w="1079" w:type="dxa"/>
            <w:vAlign w:val="center"/>
          </w:tcPr>
          <w:p w:rsidR="00973336" w:rsidRPr="002B4160" w14:paraId="6666787A" w14:textId="77777777">
            <w:pPr>
              <w:ind w:left="0" w:right="-135" w:hanging="192"/>
              <w:jc w:val="center"/>
              <w:rPr>
                <w:b/>
                <w:bCs/>
                <w:sz w:val="22"/>
                <w:szCs w:val="22"/>
              </w:rPr>
            </w:pPr>
            <w:r w:rsidRPr="002B4160">
              <w:rPr>
                <w:b/>
                <w:bCs/>
                <w:sz w:val="22"/>
                <w:szCs w:val="22"/>
              </w:rPr>
              <w:t>Important</w:t>
            </w:r>
          </w:p>
        </w:tc>
        <w:tc>
          <w:tcPr>
            <w:tcW w:w="1080" w:type="dxa"/>
            <w:vAlign w:val="center"/>
          </w:tcPr>
          <w:p w:rsidR="00973336" w:rsidRPr="002B4160" w14:paraId="0428C33B" w14:textId="77777777">
            <w:pPr>
              <w:ind w:left="-135" w:right="-103" w:firstLine="56"/>
              <w:jc w:val="center"/>
              <w:rPr>
                <w:b/>
                <w:bCs/>
                <w:sz w:val="22"/>
                <w:szCs w:val="22"/>
              </w:rPr>
            </w:pPr>
            <w:r w:rsidRPr="002B4160">
              <w:rPr>
                <w:b/>
                <w:bCs/>
                <w:sz w:val="22"/>
                <w:szCs w:val="22"/>
              </w:rPr>
              <w:t>Extremely important</w:t>
            </w:r>
          </w:p>
        </w:tc>
      </w:tr>
      <w:tr w14:paraId="2284E51E" w14:textId="77777777" w:rsidTr="00AE2082">
        <w:tblPrEx>
          <w:tblW w:w="8647" w:type="dxa"/>
          <w:tblInd w:w="-10" w:type="dxa"/>
          <w:tblLayout w:type="fixed"/>
          <w:tblCellMar>
            <w:top w:w="29" w:type="dxa"/>
            <w:bottom w:w="29" w:type="dxa"/>
          </w:tblCellMar>
          <w:tblLook w:val="0400"/>
        </w:tblPrEx>
        <w:tc>
          <w:tcPr>
            <w:tcW w:w="3250" w:type="dxa"/>
            <w:hideMark/>
          </w:tcPr>
          <w:p w:rsidR="00973336" w:rsidRPr="00DC7454" w:rsidP="00973336" w14:paraId="7C1E08D5" w14:textId="29775F80">
            <w:pPr>
              <w:ind w:left="0" w:firstLine="0"/>
            </w:pPr>
            <w:r w:rsidRPr="008868BB">
              <w:t>Water quality impacts of nutrient losses</w:t>
            </w:r>
          </w:p>
        </w:tc>
        <w:tc>
          <w:tcPr>
            <w:tcW w:w="1079" w:type="dxa"/>
            <w:vAlign w:val="center"/>
          </w:tcPr>
          <w:p w:rsidR="00973336" w:rsidRPr="00DC7454" w:rsidP="00973336" w14:paraId="2745CEF0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079" w:type="dxa"/>
            <w:vAlign w:val="center"/>
          </w:tcPr>
          <w:p w:rsidR="00973336" w:rsidRPr="00DC7454" w:rsidP="00973336" w14:paraId="3C2094E5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080" w:type="dxa"/>
            <w:vAlign w:val="center"/>
          </w:tcPr>
          <w:p w:rsidR="00973336" w:rsidRPr="00DC7454" w:rsidP="00973336" w14:paraId="48FCE883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079" w:type="dxa"/>
            <w:vAlign w:val="center"/>
          </w:tcPr>
          <w:p w:rsidR="00973336" w:rsidRPr="00DC7454" w:rsidP="00973336" w14:paraId="2970C2D5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080" w:type="dxa"/>
            <w:vAlign w:val="center"/>
          </w:tcPr>
          <w:p w:rsidR="00973336" w:rsidRPr="00DC7454" w:rsidP="00973336" w14:paraId="65EF25AA" w14:textId="77777777">
            <w:pPr>
              <w:ind w:left="0" w:firstLine="0"/>
              <w:jc w:val="center"/>
            </w:pPr>
            <w:r w:rsidRPr="00F742E1">
              <w:t>□</w:t>
            </w:r>
          </w:p>
        </w:tc>
      </w:tr>
      <w:tr w14:paraId="3592AD96" w14:textId="77777777" w:rsidTr="00AE2082">
        <w:tblPrEx>
          <w:tblW w:w="8647" w:type="dxa"/>
          <w:tblInd w:w="-10" w:type="dxa"/>
          <w:tblLayout w:type="fixed"/>
          <w:tblCellMar>
            <w:top w:w="29" w:type="dxa"/>
            <w:bottom w:w="29" w:type="dxa"/>
          </w:tblCellMar>
          <w:tblLook w:val="0400"/>
        </w:tblPrEx>
        <w:tc>
          <w:tcPr>
            <w:tcW w:w="3250" w:type="dxa"/>
            <w:hideMark/>
          </w:tcPr>
          <w:p w:rsidR="00973336" w:rsidRPr="00DC7454" w:rsidP="00973336" w14:paraId="5F567B20" w14:textId="457C14CA">
            <w:pPr>
              <w:ind w:left="0" w:firstLine="0"/>
            </w:pPr>
            <w:r w:rsidRPr="00B5606D">
              <w:rPr>
                <w:rFonts w:hint="eastAsia"/>
              </w:rPr>
              <w:t>Soil erosion</w:t>
            </w:r>
          </w:p>
        </w:tc>
        <w:tc>
          <w:tcPr>
            <w:tcW w:w="1079" w:type="dxa"/>
            <w:vAlign w:val="center"/>
          </w:tcPr>
          <w:p w:rsidR="00973336" w:rsidRPr="00DC7454" w:rsidP="00973336" w14:paraId="13BE628E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079" w:type="dxa"/>
            <w:vAlign w:val="center"/>
          </w:tcPr>
          <w:p w:rsidR="00973336" w:rsidRPr="00DC7454" w:rsidP="00973336" w14:paraId="09D79298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080" w:type="dxa"/>
            <w:vAlign w:val="center"/>
          </w:tcPr>
          <w:p w:rsidR="00973336" w:rsidRPr="00DC7454" w:rsidP="00973336" w14:paraId="2E1F7CC1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079" w:type="dxa"/>
            <w:vAlign w:val="center"/>
          </w:tcPr>
          <w:p w:rsidR="00973336" w:rsidRPr="00DC7454" w:rsidP="00973336" w14:paraId="0901C00C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080" w:type="dxa"/>
            <w:vAlign w:val="center"/>
          </w:tcPr>
          <w:p w:rsidR="00973336" w:rsidRPr="00DC7454" w:rsidP="00973336" w14:paraId="23314E39" w14:textId="77777777">
            <w:pPr>
              <w:ind w:left="0" w:firstLine="0"/>
              <w:jc w:val="center"/>
            </w:pPr>
            <w:r w:rsidRPr="00F742E1">
              <w:t>□</w:t>
            </w:r>
          </w:p>
        </w:tc>
      </w:tr>
      <w:tr w14:paraId="7EF2D331" w14:textId="77777777" w:rsidTr="00AE2082">
        <w:tblPrEx>
          <w:tblW w:w="8647" w:type="dxa"/>
          <w:tblInd w:w="-10" w:type="dxa"/>
          <w:tblLayout w:type="fixed"/>
          <w:tblCellMar>
            <w:top w:w="29" w:type="dxa"/>
            <w:bottom w:w="29" w:type="dxa"/>
          </w:tblCellMar>
          <w:tblLook w:val="0400"/>
        </w:tblPrEx>
        <w:tc>
          <w:tcPr>
            <w:tcW w:w="3250" w:type="dxa"/>
            <w:hideMark/>
          </w:tcPr>
          <w:p w:rsidR="00973336" w:rsidRPr="00DC7454" w:rsidP="00973336" w14:paraId="571A14E7" w14:textId="7597B2BB">
            <w:pPr>
              <w:ind w:left="0" w:firstLine="0"/>
            </w:pPr>
            <w:r w:rsidRPr="00B5606D">
              <w:rPr>
                <w:rFonts w:eastAsia="Times New Roman"/>
                <w:color w:val="000000" w:themeColor="text1"/>
              </w:rPr>
              <w:t>Soil organic matter</w:t>
            </w:r>
          </w:p>
        </w:tc>
        <w:tc>
          <w:tcPr>
            <w:tcW w:w="1079" w:type="dxa"/>
            <w:vAlign w:val="center"/>
          </w:tcPr>
          <w:p w:rsidR="00973336" w:rsidRPr="00DC7454" w:rsidP="00973336" w14:paraId="1EA0D1B7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079" w:type="dxa"/>
            <w:vAlign w:val="center"/>
          </w:tcPr>
          <w:p w:rsidR="00973336" w:rsidRPr="00DC7454" w:rsidP="00973336" w14:paraId="1A9A0D42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080" w:type="dxa"/>
            <w:vAlign w:val="center"/>
          </w:tcPr>
          <w:p w:rsidR="00973336" w:rsidRPr="00DC7454" w:rsidP="00973336" w14:paraId="22FB6429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079" w:type="dxa"/>
            <w:vAlign w:val="center"/>
          </w:tcPr>
          <w:p w:rsidR="00973336" w:rsidRPr="00DC7454" w:rsidP="00973336" w14:paraId="213E41CD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080" w:type="dxa"/>
            <w:vAlign w:val="center"/>
          </w:tcPr>
          <w:p w:rsidR="00973336" w:rsidRPr="00DC7454" w:rsidP="00973336" w14:paraId="6C6F2532" w14:textId="77777777">
            <w:pPr>
              <w:ind w:left="0" w:firstLine="0"/>
              <w:jc w:val="center"/>
            </w:pPr>
            <w:r w:rsidRPr="00F742E1">
              <w:t>□</w:t>
            </w:r>
          </w:p>
        </w:tc>
      </w:tr>
      <w:tr w14:paraId="7D30DA16" w14:textId="77777777" w:rsidTr="00AE2082">
        <w:tblPrEx>
          <w:tblW w:w="8647" w:type="dxa"/>
          <w:tblInd w:w="-10" w:type="dxa"/>
          <w:tblLayout w:type="fixed"/>
          <w:tblCellMar>
            <w:top w:w="29" w:type="dxa"/>
            <w:bottom w:w="29" w:type="dxa"/>
          </w:tblCellMar>
          <w:tblLook w:val="0400"/>
        </w:tblPrEx>
        <w:tc>
          <w:tcPr>
            <w:tcW w:w="3250" w:type="dxa"/>
            <w:hideMark/>
          </w:tcPr>
          <w:p w:rsidR="00973336" w:rsidRPr="00DC7454" w:rsidP="00973336" w14:paraId="449CEB86" w14:textId="1686F54A">
            <w:pPr>
              <w:ind w:left="0" w:firstLine="0"/>
            </w:pPr>
            <w:r w:rsidRPr="005205E2">
              <w:rPr>
                <w:rFonts w:eastAsia="Times New Roman"/>
                <w:color w:val="000000" w:themeColor="text1"/>
              </w:rPr>
              <w:t>Carbon sequestration</w:t>
            </w:r>
          </w:p>
        </w:tc>
        <w:tc>
          <w:tcPr>
            <w:tcW w:w="1079" w:type="dxa"/>
            <w:vAlign w:val="center"/>
          </w:tcPr>
          <w:p w:rsidR="00973336" w:rsidRPr="00151F19" w:rsidP="00973336" w14:paraId="53043CBC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079" w:type="dxa"/>
            <w:vAlign w:val="center"/>
          </w:tcPr>
          <w:p w:rsidR="00973336" w:rsidRPr="00151F19" w:rsidP="00973336" w14:paraId="649AD5F5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080" w:type="dxa"/>
            <w:vAlign w:val="center"/>
          </w:tcPr>
          <w:p w:rsidR="00973336" w:rsidRPr="00151F19" w:rsidP="00973336" w14:paraId="230EF3CB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079" w:type="dxa"/>
            <w:vAlign w:val="center"/>
          </w:tcPr>
          <w:p w:rsidR="00973336" w:rsidRPr="00151F19" w:rsidP="00973336" w14:paraId="0FAB79C8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080" w:type="dxa"/>
            <w:vAlign w:val="center"/>
          </w:tcPr>
          <w:p w:rsidR="00973336" w:rsidRPr="00151F19" w:rsidP="00973336" w14:paraId="406BA8A0" w14:textId="77777777">
            <w:pPr>
              <w:ind w:left="0" w:firstLine="0"/>
              <w:jc w:val="center"/>
            </w:pPr>
            <w:r w:rsidRPr="00F742E1">
              <w:t>□</w:t>
            </w:r>
          </w:p>
        </w:tc>
      </w:tr>
      <w:tr w14:paraId="34A449CB" w14:textId="77777777" w:rsidTr="00AE2082">
        <w:tblPrEx>
          <w:tblW w:w="8647" w:type="dxa"/>
          <w:tblInd w:w="-10" w:type="dxa"/>
          <w:tblLayout w:type="fixed"/>
          <w:tblCellMar>
            <w:top w:w="29" w:type="dxa"/>
            <w:bottom w:w="29" w:type="dxa"/>
          </w:tblCellMar>
          <w:tblLook w:val="0400"/>
        </w:tblPrEx>
        <w:tc>
          <w:tcPr>
            <w:tcW w:w="3250" w:type="dxa"/>
          </w:tcPr>
          <w:p w:rsidR="00973336" w:rsidRPr="00DC7454" w:rsidP="00973336" w14:paraId="562B87A2" w14:textId="24DDCF17">
            <w:pPr>
              <w:ind w:left="0" w:firstLine="0"/>
            </w:pPr>
            <w:r w:rsidRPr="00B5606D">
              <w:rPr>
                <w:rFonts w:eastAsia="Times New Roman"/>
                <w:color w:val="000000" w:themeColor="text1"/>
              </w:rPr>
              <w:t>Soil water holding capacity</w:t>
            </w:r>
          </w:p>
        </w:tc>
        <w:tc>
          <w:tcPr>
            <w:tcW w:w="1079" w:type="dxa"/>
            <w:vAlign w:val="center"/>
          </w:tcPr>
          <w:p w:rsidR="00973336" w:rsidRPr="00DC7454" w:rsidP="00973336" w14:paraId="5EFF459D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079" w:type="dxa"/>
            <w:vAlign w:val="center"/>
          </w:tcPr>
          <w:p w:rsidR="00973336" w:rsidRPr="00DC7454" w:rsidP="00973336" w14:paraId="021E8A3B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080" w:type="dxa"/>
            <w:vAlign w:val="center"/>
          </w:tcPr>
          <w:p w:rsidR="00973336" w:rsidRPr="00DC7454" w:rsidP="00973336" w14:paraId="68A9A604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079" w:type="dxa"/>
            <w:vAlign w:val="center"/>
          </w:tcPr>
          <w:p w:rsidR="00973336" w:rsidRPr="00DC7454" w:rsidP="00973336" w14:paraId="4F52C437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080" w:type="dxa"/>
            <w:vAlign w:val="center"/>
          </w:tcPr>
          <w:p w:rsidR="00973336" w:rsidRPr="00DC7454" w:rsidP="00973336" w14:paraId="353E5DE1" w14:textId="77777777">
            <w:pPr>
              <w:ind w:left="0" w:firstLine="0"/>
              <w:jc w:val="center"/>
            </w:pPr>
            <w:r w:rsidRPr="00F742E1">
              <w:t>□</w:t>
            </w:r>
          </w:p>
        </w:tc>
      </w:tr>
      <w:tr w14:paraId="21EE62AA" w14:textId="77777777" w:rsidTr="00AE2082">
        <w:tblPrEx>
          <w:tblW w:w="8647" w:type="dxa"/>
          <w:tblInd w:w="-10" w:type="dxa"/>
          <w:tblLayout w:type="fixed"/>
          <w:tblCellMar>
            <w:top w:w="29" w:type="dxa"/>
            <w:bottom w:w="29" w:type="dxa"/>
          </w:tblCellMar>
          <w:tblLook w:val="0400"/>
        </w:tblPrEx>
        <w:tc>
          <w:tcPr>
            <w:tcW w:w="3250" w:type="dxa"/>
          </w:tcPr>
          <w:p w:rsidR="00237A57" w:rsidP="00D36EEE" w14:paraId="1DAFCE69" w14:textId="232A17F7">
            <w:pPr>
              <w:ind w:left="0" w:firstLine="0"/>
            </w:pPr>
            <w:r w:rsidRPr="003862FA">
              <w:rPr>
                <w:rFonts w:eastAsia="Times New Roman"/>
                <w:color w:val="000000" w:themeColor="text1"/>
              </w:rPr>
              <w:t>N</w:t>
            </w:r>
            <w:r>
              <w:rPr>
                <w:rFonts w:eastAsia="Times New Roman"/>
                <w:color w:val="000000" w:themeColor="text1"/>
              </w:rPr>
              <w:t>itrogen</w:t>
            </w:r>
            <w:r w:rsidRPr="003862FA">
              <w:rPr>
                <w:rFonts w:eastAsia="Times New Roman"/>
                <w:color w:val="000000" w:themeColor="text1"/>
              </w:rPr>
              <w:t xml:space="preserve"> fixing</w:t>
            </w:r>
            <w:r>
              <w:rPr>
                <w:rFonts w:eastAsia="Times New Roman"/>
                <w:color w:val="000000" w:themeColor="text1"/>
              </w:rPr>
              <w:t xml:space="preserve"> crops to replace some nitrogen fertilizer</w:t>
            </w:r>
          </w:p>
        </w:tc>
        <w:tc>
          <w:tcPr>
            <w:tcW w:w="1079" w:type="dxa"/>
            <w:vAlign w:val="center"/>
          </w:tcPr>
          <w:p w:rsidR="00237A57" w:rsidRPr="00F742E1" w:rsidP="00237A57" w14:paraId="7C8E4791" w14:textId="4882CB58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079" w:type="dxa"/>
            <w:vAlign w:val="center"/>
          </w:tcPr>
          <w:p w:rsidR="00237A57" w:rsidRPr="00F742E1" w:rsidP="00237A57" w14:paraId="795C7311" w14:textId="5CBFD94A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080" w:type="dxa"/>
            <w:vAlign w:val="center"/>
          </w:tcPr>
          <w:p w:rsidR="00237A57" w:rsidRPr="00F742E1" w:rsidP="00237A57" w14:paraId="6AB75ADE" w14:textId="46FFE26B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079" w:type="dxa"/>
            <w:vAlign w:val="center"/>
          </w:tcPr>
          <w:p w:rsidR="00237A57" w:rsidRPr="00F742E1" w:rsidP="00237A57" w14:paraId="1725F50E" w14:textId="619E0A58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080" w:type="dxa"/>
            <w:vAlign w:val="center"/>
          </w:tcPr>
          <w:p w:rsidR="00237A57" w:rsidRPr="00F742E1" w:rsidP="00237A57" w14:paraId="2636DDF9" w14:textId="06FFCC41">
            <w:pPr>
              <w:ind w:left="0" w:firstLine="0"/>
              <w:jc w:val="center"/>
            </w:pPr>
            <w:r w:rsidRPr="00F742E1">
              <w:t>□</w:t>
            </w:r>
          </w:p>
        </w:tc>
      </w:tr>
    </w:tbl>
    <w:p w:rsidR="00973336" w:rsidP="00A5257C" w14:paraId="1466D1F0" w14:textId="4790AEBE"/>
    <w:p w:rsidR="00BF4FE9" w:rsidRPr="003C404B" w:rsidP="003C404B" w14:paraId="32210667" w14:textId="4ED676F8"/>
    <w:p w:rsidR="00BF4FE9" w:rsidP="004D5693" w14:paraId="149EF1D2" w14:textId="77777777">
      <w:pPr>
        <w:ind w:left="0" w:firstLine="0"/>
      </w:pPr>
      <w:r>
        <w:br w:type="page"/>
      </w:r>
    </w:p>
    <w:p w:rsidR="004C6AC6" w:rsidRPr="00E07E1E" w:rsidP="3655A856" w14:paraId="059BD005" w14:textId="377EA408">
      <w:pPr>
        <w:pStyle w:val="Heading1"/>
        <w:ind w:left="0" w:firstLine="0"/>
        <w:rPr>
          <w:sz w:val="28"/>
          <w:szCs w:val="28"/>
        </w:rPr>
      </w:pPr>
      <w:r w:rsidRPr="00E07E1E">
        <w:rPr>
          <w:sz w:val="28"/>
          <w:szCs w:val="28"/>
        </w:rPr>
        <w:t>Section E</w:t>
      </w:r>
      <w:r w:rsidRPr="00E07E1E" w:rsidR="008C239B">
        <w:rPr>
          <w:sz w:val="28"/>
          <w:szCs w:val="28"/>
        </w:rPr>
        <w:t>:</w:t>
      </w:r>
      <w:r w:rsidRPr="00E07E1E">
        <w:rPr>
          <w:sz w:val="28"/>
          <w:szCs w:val="28"/>
        </w:rPr>
        <w:t xml:space="preserve"> General </w:t>
      </w:r>
      <w:r w:rsidRPr="00E07E1E" w:rsidR="004D3006">
        <w:rPr>
          <w:sz w:val="28"/>
          <w:szCs w:val="28"/>
        </w:rPr>
        <w:t>b</w:t>
      </w:r>
      <w:r w:rsidRPr="00E07E1E">
        <w:rPr>
          <w:sz w:val="28"/>
          <w:szCs w:val="28"/>
        </w:rPr>
        <w:t xml:space="preserve">ackground </w:t>
      </w:r>
      <w:r w:rsidRPr="00E07E1E" w:rsidR="004D3006">
        <w:rPr>
          <w:sz w:val="28"/>
          <w:szCs w:val="28"/>
        </w:rPr>
        <w:t>information</w:t>
      </w:r>
    </w:p>
    <w:p w:rsidR="00AE2082" w:rsidRPr="00B82523" w:rsidP="005D0546" w14:paraId="2F088F6C" w14:textId="34EB28A4">
      <w:pPr>
        <w:ind w:left="0" w:firstLine="0"/>
        <w:rPr>
          <w:b/>
          <w:bCs/>
        </w:rPr>
      </w:pPr>
      <w:r w:rsidRPr="00B82523">
        <w:rPr>
          <w:b/>
          <w:bCs/>
        </w:rPr>
        <w:t xml:space="preserve">Farm and </w:t>
      </w:r>
      <w:r>
        <w:rPr>
          <w:b/>
          <w:bCs/>
        </w:rPr>
        <w:t>c</w:t>
      </w:r>
      <w:r w:rsidRPr="00B82523">
        <w:rPr>
          <w:b/>
          <w:bCs/>
        </w:rPr>
        <w:t xml:space="preserve">over </w:t>
      </w:r>
      <w:r>
        <w:rPr>
          <w:b/>
          <w:bCs/>
        </w:rPr>
        <w:t>c</w:t>
      </w:r>
      <w:r w:rsidRPr="00B82523">
        <w:rPr>
          <w:b/>
          <w:bCs/>
        </w:rPr>
        <w:t xml:space="preserve">rops practice </w:t>
      </w:r>
    </w:p>
    <w:p w:rsidR="001D018E" w:rsidP="001D018E" w14:paraId="7ECE59B3" w14:textId="0231F07C">
      <w:r>
        <w:t>E.</w:t>
      </w:r>
      <w:r w:rsidR="00A607C9">
        <w:t>1</w:t>
      </w:r>
      <w:r>
        <w:t xml:space="preserve"> Which of the following implements does your farm operation own? </w:t>
      </w:r>
      <w:r w:rsidRPr="00F309E2">
        <w:rPr>
          <w:rFonts w:eastAsia="DengXian"/>
        </w:rPr>
        <w:t>(</w:t>
      </w:r>
      <w:r>
        <w:rPr>
          <w:rFonts w:eastAsia="DengXian"/>
        </w:rPr>
        <w:t>Select</w:t>
      </w:r>
      <w:r w:rsidRPr="00F309E2">
        <w:rPr>
          <w:rFonts w:eastAsia="DengXian"/>
        </w:rPr>
        <w:t xml:space="preserve"> all that apply)</w:t>
      </w:r>
    </w:p>
    <w:p w:rsidR="001D018E" w:rsidP="001D018E" w14:paraId="4D54326B" w14:textId="77777777">
      <w:pPr>
        <w:pStyle w:val="ListParagraph"/>
        <w:numPr>
          <w:ilvl w:val="0"/>
          <w:numId w:val="15"/>
        </w:numPr>
      </w:pPr>
      <w:r>
        <w:t>A seed drill (e.g., no-till drill)</w:t>
      </w:r>
    </w:p>
    <w:p w:rsidR="001D018E" w:rsidP="001D018E" w14:paraId="321F1F98" w14:textId="77777777">
      <w:pPr>
        <w:pStyle w:val="ListParagraph"/>
        <w:numPr>
          <w:ilvl w:val="0"/>
          <w:numId w:val="15"/>
        </w:numPr>
      </w:pPr>
      <w:r>
        <w:t>A roller/crimper</w:t>
      </w:r>
    </w:p>
    <w:p w:rsidR="001D018E" w:rsidP="001D018E" w14:paraId="6F0BD332" w14:textId="77777777">
      <w:pPr>
        <w:pStyle w:val="ListParagraph"/>
        <w:numPr>
          <w:ilvl w:val="0"/>
          <w:numId w:val="15"/>
        </w:numPr>
      </w:pPr>
      <w:r>
        <w:t>A boom sprayer or highboy</w:t>
      </w:r>
    </w:p>
    <w:p w:rsidR="001D018E" w:rsidP="00AE2082" w14:paraId="3BFEC227" w14:textId="77777777"/>
    <w:p w:rsidR="005D0546" w:rsidP="005D0546" w14:paraId="70DF5AA1" w14:textId="50E36557">
      <w:r>
        <w:t>E.</w:t>
      </w:r>
      <w:r w:rsidR="00A607C9">
        <w:t>2</w:t>
      </w:r>
      <w:r>
        <w:t xml:space="preserve"> Across your entire farm, apart from </w:t>
      </w:r>
      <w:r w:rsidR="00063D73">
        <w:t>the</w:t>
      </w:r>
      <w:r>
        <w:t xml:space="preserve"> field </w:t>
      </w:r>
      <w:r w:rsidR="002A2793">
        <w:t xml:space="preserve">that </w:t>
      </w:r>
      <w:r>
        <w:t xml:space="preserve">you </w:t>
      </w:r>
      <w:r w:rsidRPr="00307E96">
        <w:t>identified in section B</w:t>
      </w:r>
      <w:r>
        <w:t>, do you have any other fields where you currently us</w:t>
      </w:r>
      <w:r w:rsidR="009664C2">
        <w:t>e</w:t>
      </w:r>
      <w:r>
        <w:t xml:space="preserve"> any of the following cover crop systems?</w:t>
      </w:r>
    </w:p>
    <w:tbl>
      <w:tblPr>
        <w:tblStyle w:val="TableGrid"/>
        <w:tblW w:w="8647" w:type="dxa"/>
        <w:tblInd w:w="0" w:type="dxa"/>
        <w:tblCellMar>
          <w:top w:w="29" w:type="dxa"/>
          <w:bottom w:w="29" w:type="dxa"/>
        </w:tblCellMar>
        <w:tblLook w:val="04A0"/>
      </w:tblPr>
      <w:tblGrid>
        <w:gridCol w:w="6655"/>
        <w:gridCol w:w="996"/>
        <w:gridCol w:w="996"/>
      </w:tblGrid>
      <w:tr w14:paraId="0E9E6F60" w14:textId="77777777" w:rsidTr="00AE2082">
        <w:tblPrEx>
          <w:tblW w:w="8647" w:type="dxa"/>
          <w:tblInd w:w="0" w:type="dxa"/>
          <w:tblCellMar>
            <w:top w:w="29" w:type="dxa"/>
            <w:bottom w:w="29" w:type="dxa"/>
          </w:tblCellMar>
          <w:tblLook w:val="04A0"/>
        </w:tblPrEx>
        <w:tc>
          <w:tcPr>
            <w:tcW w:w="3848" w:type="pct"/>
          </w:tcPr>
          <w:p w:rsidR="005D0546" w14:paraId="43A4C880" w14:textId="77777777">
            <w:pPr>
              <w:ind w:left="0" w:firstLine="0"/>
            </w:pPr>
            <w:r w:rsidRPr="00DA6F79">
              <w:rPr>
                <w:b/>
                <w:bCs/>
              </w:rPr>
              <w:t xml:space="preserve">I have fields that have </w:t>
            </w:r>
            <w:r>
              <w:t>…</w:t>
            </w:r>
          </w:p>
        </w:tc>
        <w:tc>
          <w:tcPr>
            <w:tcW w:w="576" w:type="pct"/>
          </w:tcPr>
          <w:p w:rsidR="005D0546" w:rsidRPr="00F656E0" w14:paraId="23ACB3A3" w14:textId="77777777">
            <w:pPr>
              <w:ind w:left="0" w:firstLine="0"/>
              <w:jc w:val="center"/>
              <w:rPr>
                <w:b/>
                <w:bCs/>
              </w:rPr>
            </w:pPr>
            <w:r w:rsidRPr="00F656E0">
              <w:rPr>
                <w:b/>
                <w:bCs/>
              </w:rPr>
              <w:t>Yes</w:t>
            </w:r>
          </w:p>
        </w:tc>
        <w:tc>
          <w:tcPr>
            <w:tcW w:w="576" w:type="pct"/>
          </w:tcPr>
          <w:p w:rsidR="005D0546" w:rsidRPr="00F656E0" w14:paraId="33744597" w14:textId="77777777">
            <w:pPr>
              <w:ind w:left="0" w:firstLine="0"/>
              <w:jc w:val="center"/>
              <w:rPr>
                <w:b/>
                <w:bCs/>
              </w:rPr>
            </w:pPr>
            <w:r w:rsidRPr="00F656E0">
              <w:rPr>
                <w:b/>
                <w:bCs/>
              </w:rPr>
              <w:t>No</w:t>
            </w:r>
          </w:p>
        </w:tc>
      </w:tr>
      <w:tr w14:paraId="0FBDD769" w14:textId="77777777" w:rsidTr="00AE2082">
        <w:tblPrEx>
          <w:tblW w:w="8647" w:type="dxa"/>
          <w:tblInd w:w="0" w:type="dxa"/>
          <w:tblCellMar>
            <w:top w:w="29" w:type="dxa"/>
            <w:bottom w:w="29" w:type="dxa"/>
          </w:tblCellMar>
          <w:tblLook w:val="04A0"/>
        </w:tblPrEx>
        <w:tc>
          <w:tcPr>
            <w:tcW w:w="3848" w:type="pct"/>
          </w:tcPr>
          <w:p w:rsidR="005D0546" w14:paraId="6F236E38" w14:textId="77777777">
            <w:pPr>
              <w:ind w:left="0" w:firstLine="0"/>
            </w:pPr>
            <w:r>
              <w:t>Continuous or nearly continuous use of cover crops (every year if possible)</w:t>
            </w:r>
          </w:p>
        </w:tc>
        <w:tc>
          <w:tcPr>
            <w:tcW w:w="576" w:type="pct"/>
            <w:vAlign w:val="center"/>
          </w:tcPr>
          <w:p w:rsidR="005D0546" w14:paraId="3D484AF6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576" w:type="pct"/>
            <w:vAlign w:val="center"/>
          </w:tcPr>
          <w:p w:rsidR="005D0546" w14:paraId="19709982" w14:textId="77777777">
            <w:pPr>
              <w:ind w:left="0" w:firstLine="0"/>
              <w:jc w:val="center"/>
            </w:pPr>
            <w:r w:rsidRPr="00F742E1">
              <w:t>□</w:t>
            </w:r>
          </w:p>
        </w:tc>
      </w:tr>
      <w:tr w14:paraId="53BBCE33" w14:textId="77777777" w:rsidTr="00AE2082">
        <w:tblPrEx>
          <w:tblW w:w="8647" w:type="dxa"/>
          <w:tblInd w:w="0" w:type="dxa"/>
          <w:tblCellMar>
            <w:top w:w="29" w:type="dxa"/>
            <w:bottom w:w="29" w:type="dxa"/>
          </w:tblCellMar>
          <w:tblLook w:val="04A0"/>
        </w:tblPrEx>
        <w:tc>
          <w:tcPr>
            <w:tcW w:w="3848" w:type="pct"/>
          </w:tcPr>
          <w:p w:rsidR="005D0546" w14:paraId="00FDA00E" w14:textId="77777777">
            <w:pPr>
              <w:ind w:left="0" w:firstLine="0"/>
            </w:pPr>
            <w:r>
              <w:t xml:space="preserve">Rotational cover crop use (at regular intervals in my crop rotation) </w:t>
            </w:r>
          </w:p>
        </w:tc>
        <w:tc>
          <w:tcPr>
            <w:tcW w:w="576" w:type="pct"/>
            <w:vAlign w:val="center"/>
          </w:tcPr>
          <w:p w:rsidR="005D0546" w14:paraId="1CF1E273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576" w:type="pct"/>
            <w:vAlign w:val="center"/>
          </w:tcPr>
          <w:p w:rsidR="005D0546" w14:paraId="06891373" w14:textId="77777777">
            <w:pPr>
              <w:ind w:left="0" w:firstLine="0"/>
              <w:jc w:val="center"/>
            </w:pPr>
            <w:r w:rsidRPr="00F742E1">
              <w:t>□</w:t>
            </w:r>
          </w:p>
        </w:tc>
      </w:tr>
      <w:tr w14:paraId="7F1B258A" w14:textId="77777777" w:rsidTr="00AE2082">
        <w:tblPrEx>
          <w:tblW w:w="8647" w:type="dxa"/>
          <w:tblInd w:w="0" w:type="dxa"/>
          <w:tblCellMar>
            <w:top w:w="29" w:type="dxa"/>
            <w:bottom w:w="29" w:type="dxa"/>
          </w:tblCellMar>
          <w:tblLook w:val="04A0"/>
        </w:tblPrEx>
        <w:tc>
          <w:tcPr>
            <w:tcW w:w="3848" w:type="pct"/>
          </w:tcPr>
          <w:p w:rsidR="005D0546" w:rsidP="001E5AA6" w14:paraId="66E24B30" w14:textId="7188DACE">
            <w:pPr>
              <w:ind w:left="0" w:firstLine="0"/>
            </w:pPr>
            <w:r>
              <w:t>Occasional cover crop use (</w:t>
            </w:r>
            <w:r w:rsidRPr="008D3924" w:rsidR="0028683B">
              <w:rPr>
                <w:u w:val="single"/>
              </w:rPr>
              <w:t>not</w:t>
            </w:r>
            <w:r w:rsidR="0028683B">
              <w:t xml:space="preserve"> at regular intervals</w:t>
            </w:r>
            <w:r>
              <w:t>)</w:t>
            </w:r>
            <w:r>
              <w:t xml:space="preserve"> </w:t>
            </w:r>
          </w:p>
        </w:tc>
        <w:tc>
          <w:tcPr>
            <w:tcW w:w="576" w:type="pct"/>
            <w:vAlign w:val="center"/>
          </w:tcPr>
          <w:p w:rsidR="005D0546" w14:paraId="126B4BB4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576" w:type="pct"/>
            <w:vAlign w:val="center"/>
          </w:tcPr>
          <w:p w:rsidR="005D0546" w14:paraId="3943F502" w14:textId="77777777">
            <w:pPr>
              <w:ind w:left="0" w:firstLine="0"/>
              <w:jc w:val="center"/>
            </w:pPr>
            <w:r w:rsidRPr="00F742E1">
              <w:t>□</w:t>
            </w:r>
          </w:p>
        </w:tc>
      </w:tr>
    </w:tbl>
    <w:p w:rsidR="005D0546" w:rsidP="005D0546" w14:paraId="109F53FA" w14:textId="77777777">
      <w:pPr>
        <w:ind w:left="0" w:firstLine="0"/>
      </w:pPr>
    </w:p>
    <w:p w:rsidR="005D0546" w:rsidP="005D0546" w14:paraId="4B65489B" w14:textId="3EB39F76">
      <w:pPr>
        <w:ind w:left="0" w:firstLine="0"/>
      </w:pPr>
      <w:r>
        <w:t>E.</w:t>
      </w:r>
      <w:r w:rsidR="00A607C9">
        <w:t>3</w:t>
      </w:r>
      <w:r>
        <w:t xml:space="preserve"> What best describes your level of whole-farm experience with cover crops?</w:t>
      </w:r>
    </w:p>
    <w:p w:rsidR="005D0546" w:rsidP="00533E7F" w14:paraId="079F3149" w14:textId="4DC79280">
      <w:pPr>
        <w:pStyle w:val="ListParagraph"/>
        <w:numPr>
          <w:ilvl w:val="0"/>
          <w:numId w:val="14"/>
        </w:numPr>
      </w:pPr>
      <w:r>
        <w:t>I have never tried them and am not interested in trying them</w:t>
      </w:r>
      <w:r w:rsidR="000E0CAC">
        <w:t xml:space="preserve"> </w:t>
      </w:r>
    </w:p>
    <w:p w:rsidR="005D0546" w:rsidP="00533E7F" w14:paraId="0132823C" w14:textId="082515AA">
      <w:pPr>
        <w:pStyle w:val="ListParagraph"/>
        <w:numPr>
          <w:ilvl w:val="0"/>
          <w:numId w:val="14"/>
        </w:numPr>
      </w:pPr>
      <w:r>
        <w:t xml:space="preserve">I have never tried them </w:t>
      </w:r>
      <w:r w:rsidR="000F73BD">
        <w:t>but</w:t>
      </w:r>
      <w:r>
        <w:t xml:space="preserve"> would consider trying them</w:t>
      </w:r>
      <w:r w:rsidR="000E0CAC">
        <w:t xml:space="preserve"> </w:t>
      </w:r>
    </w:p>
    <w:p w:rsidR="005D0546" w:rsidP="00533E7F" w14:paraId="09BADA91" w14:textId="72C6263A">
      <w:pPr>
        <w:pStyle w:val="ListParagraph"/>
        <w:numPr>
          <w:ilvl w:val="0"/>
          <w:numId w:val="14"/>
        </w:numPr>
      </w:pPr>
      <w:r>
        <w:t xml:space="preserve">I have tried them in the past </w:t>
      </w:r>
      <w:r w:rsidR="000F73BD">
        <w:t xml:space="preserve">but </w:t>
      </w:r>
      <w:r>
        <w:t>will not keep using them</w:t>
      </w:r>
      <w:r w:rsidR="005D3296">
        <w:t xml:space="preserve"> </w:t>
      </w:r>
    </w:p>
    <w:p w:rsidR="005D0546" w:rsidP="00533E7F" w14:paraId="605FAAF1" w14:textId="26BC2F9D">
      <w:pPr>
        <w:pStyle w:val="ListParagraph"/>
        <w:numPr>
          <w:ilvl w:val="0"/>
          <w:numId w:val="14"/>
        </w:numPr>
      </w:pPr>
      <w:r>
        <w:t xml:space="preserve">I have tried them </w:t>
      </w:r>
      <w:r w:rsidR="000F73BD">
        <w:t xml:space="preserve">but </w:t>
      </w:r>
      <w:r>
        <w:t>am still deciding if I will continue using them</w:t>
      </w:r>
    </w:p>
    <w:p w:rsidR="005D0546" w:rsidP="00533E7F" w14:paraId="512DC2B8" w14:textId="77777777">
      <w:pPr>
        <w:pStyle w:val="ListParagraph"/>
        <w:numPr>
          <w:ilvl w:val="0"/>
          <w:numId w:val="14"/>
        </w:numPr>
      </w:pPr>
      <w:r>
        <w:t>I use them and will likely continue using them</w:t>
      </w:r>
    </w:p>
    <w:p w:rsidR="005D0546" w:rsidP="00533E7F" w14:paraId="6393E2DC" w14:textId="77777777">
      <w:pPr>
        <w:pStyle w:val="ListParagraph"/>
        <w:numPr>
          <w:ilvl w:val="0"/>
          <w:numId w:val="14"/>
        </w:numPr>
      </w:pPr>
      <w:r>
        <w:t xml:space="preserve">I use them and will continue using them </w:t>
      </w:r>
    </w:p>
    <w:p w:rsidR="005D0546" w:rsidRPr="00AE2082" w:rsidP="005D0546" w14:paraId="3B72FFD8" w14:textId="4C65D6F6">
      <w:pPr>
        <w:ind w:left="0" w:firstLine="0"/>
        <w:rPr>
          <w:b/>
          <w:bCs/>
        </w:rPr>
      </w:pPr>
      <w:r>
        <w:rPr>
          <w:b/>
          <w:bCs/>
        </w:rPr>
        <w:t xml:space="preserve">If you have never tried cover crops, </w:t>
      </w:r>
      <w:r w:rsidRPr="00AE2082">
        <w:rPr>
          <w:b/>
          <w:bCs/>
          <w:u w:val="single"/>
        </w:rPr>
        <w:t>Go to E.9</w:t>
      </w:r>
      <w:r>
        <w:rPr>
          <w:b/>
          <w:bCs/>
        </w:rPr>
        <w:t xml:space="preserve">. If you have tried cover crops before, </w:t>
      </w:r>
      <w:r w:rsidRPr="00AE2082">
        <w:rPr>
          <w:b/>
          <w:bCs/>
          <w:u w:val="single"/>
        </w:rPr>
        <w:t>Continue</w:t>
      </w:r>
      <w:r>
        <w:rPr>
          <w:b/>
          <w:bCs/>
        </w:rPr>
        <w:t>.</w:t>
      </w:r>
    </w:p>
    <w:p w:rsidR="00E75022" w:rsidP="005D0546" w14:paraId="17E1E3BF" w14:textId="77777777">
      <w:pPr>
        <w:ind w:left="0" w:firstLine="0"/>
      </w:pPr>
    </w:p>
    <w:p w:rsidR="005D0546" w:rsidP="005D0546" w14:paraId="1715200F" w14:textId="4BCA3769">
      <w:r>
        <w:t xml:space="preserve">E.4 </w:t>
      </w:r>
      <w:r w:rsidRPr="000B2C61" w:rsidR="000B2C61">
        <w:t xml:space="preserve">When did you first try to plant cover crops </w:t>
      </w:r>
      <w:r w:rsidRPr="00E3241E" w:rsidR="000B2C61">
        <w:rPr>
          <w:b/>
          <w:bCs/>
        </w:rPr>
        <w:t>anywhere</w:t>
      </w:r>
      <w:r w:rsidRPr="000B2C61" w:rsidR="000B2C61">
        <w:t xml:space="preserve"> on your </w:t>
      </w:r>
      <w:r w:rsidRPr="00E3241E" w:rsidR="000B2C61">
        <w:rPr>
          <w:b/>
          <w:bCs/>
        </w:rPr>
        <w:t>farm</w:t>
      </w:r>
      <w:r w:rsidRPr="000B2C61" w:rsidR="000B2C61">
        <w:t xml:space="preserve">? </w:t>
      </w:r>
    </w:p>
    <w:p w:rsidR="00C1492E" w:rsidP="00533E7F" w14:paraId="27760B0E" w14:textId="3F37CAC0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>
        <w:t>In the past</w:t>
      </w:r>
      <w:r>
        <w:t xml:space="preserve"> 2 years</w:t>
      </w:r>
    </w:p>
    <w:p w:rsidR="00C1492E" w:rsidP="00533E7F" w14:paraId="7692EDCD" w14:textId="77777777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>
        <w:t>3-5 years ago</w:t>
      </w:r>
    </w:p>
    <w:p w:rsidR="00C1492E" w:rsidP="00533E7F" w14:paraId="7DB9C9E1" w14:textId="77777777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>
        <w:t>6-10 years ago</w:t>
      </w:r>
    </w:p>
    <w:p w:rsidR="00C1492E" w:rsidP="00533E7F" w14:paraId="5B82B90B" w14:textId="77777777">
      <w:pPr>
        <w:pStyle w:val="ListParagraph"/>
        <w:numPr>
          <w:ilvl w:val="0"/>
          <w:numId w:val="1"/>
        </w:numPr>
        <w:spacing w:after="0" w:line="276" w:lineRule="auto"/>
        <w:ind w:left="714" w:hanging="357"/>
      </w:pPr>
      <w:r>
        <w:t>More than 10 years ago</w:t>
      </w:r>
    </w:p>
    <w:p w:rsidR="00C1492E" w:rsidP="005D0546" w14:paraId="4B319A59" w14:textId="77777777"/>
    <w:p w:rsidR="00042107" w14:paraId="722CEE90" w14:textId="77777777">
      <w:pPr>
        <w:ind w:left="0" w:firstLine="0"/>
      </w:pPr>
      <w:r>
        <w:br w:type="page"/>
      </w:r>
    </w:p>
    <w:p w:rsidR="00FA609D" w:rsidP="00FA609D" w14:paraId="44B49C4C" w14:textId="41BFB26E">
      <w:r>
        <w:t>E.</w:t>
      </w:r>
      <w:r w:rsidR="005040CE">
        <w:t>5</w:t>
      </w:r>
      <w:r>
        <w:t xml:space="preserve"> What was the most recent year you planted a cover crop </w:t>
      </w:r>
      <w:r w:rsidRPr="00F940B7">
        <w:rPr>
          <w:b/>
          <w:bCs/>
        </w:rPr>
        <w:t>anywhere</w:t>
      </w:r>
      <w:r>
        <w:t xml:space="preserve"> on your </w:t>
      </w:r>
      <w:r w:rsidRPr="00F940B7">
        <w:rPr>
          <w:b/>
          <w:bCs/>
        </w:rPr>
        <w:t>farm</w:t>
      </w:r>
      <w:r>
        <w:t>? _________</w:t>
      </w:r>
    </w:p>
    <w:p w:rsidR="00FA609D" w:rsidP="005D0546" w14:paraId="25CFD041" w14:textId="77777777">
      <w:pPr>
        <w:ind w:left="0" w:firstLine="0"/>
      </w:pPr>
    </w:p>
    <w:p w:rsidR="005D0546" w:rsidP="005D0546" w14:paraId="4013BC05" w14:textId="5A435288">
      <w:r>
        <w:t>E.</w:t>
      </w:r>
      <w:r w:rsidR="005040CE">
        <w:t xml:space="preserve">6 </w:t>
      </w:r>
      <w:r w:rsidR="009662E1">
        <w:t>W</w:t>
      </w:r>
      <w:r>
        <w:t xml:space="preserve">hich of the following methods </w:t>
      </w:r>
      <w:r w:rsidRPr="002634AD">
        <w:t>have</w:t>
      </w:r>
      <w:r>
        <w:t xml:space="preserve"> you used to plant cover crops</w:t>
      </w:r>
      <w:r w:rsidR="00C96CA0">
        <w:rPr>
          <w:color w:val="000000" w:themeColor="text1"/>
        </w:rPr>
        <w:t xml:space="preserve"> </w:t>
      </w:r>
      <w:r w:rsidRPr="00F940B7" w:rsidR="00C96CA0">
        <w:rPr>
          <w:b/>
          <w:bCs/>
        </w:rPr>
        <w:t>anywhere</w:t>
      </w:r>
      <w:r w:rsidR="00C96CA0">
        <w:t xml:space="preserve"> on your </w:t>
      </w:r>
      <w:r w:rsidRPr="00F940B7" w:rsidR="00C96CA0">
        <w:rPr>
          <w:b/>
          <w:bCs/>
        </w:rPr>
        <w:t>farm</w:t>
      </w:r>
      <w:r>
        <w:t xml:space="preserve">? </w:t>
      </w:r>
      <w:r w:rsidRPr="00F309E2">
        <w:rPr>
          <w:rFonts w:eastAsia="DengXian"/>
        </w:rPr>
        <w:t>(</w:t>
      </w:r>
      <w:r>
        <w:rPr>
          <w:rFonts w:eastAsia="DengXian"/>
        </w:rPr>
        <w:t>Select</w:t>
      </w:r>
      <w:r w:rsidRPr="00F309E2">
        <w:rPr>
          <w:rFonts w:eastAsia="DengXian"/>
        </w:rPr>
        <w:t xml:space="preserve"> all that apply)</w:t>
      </w:r>
      <w:r>
        <w:rPr>
          <w:rFonts w:eastAsia="DengXian"/>
        </w:rPr>
        <w:t xml:space="preserve"> </w:t>
      </w:r>
    </w:p>
    <w:p w:rsidR="005D0546" w:rsidP="00533E7F" w14:paraId="5020E0C9" w14:textId="77777777">
      <w:pPr>
        <w:pStyle w:val="ListParagraph"/>
        <w:numPr>
          <w:ilvl w:val="0"/>
          <w:numId w:val="16"/>
        </w:numPr>
      </w:pPr>
      <w:r>
        <w:t>Broadcast and incorporated the cover crop seed</w:t>
      </w:r>
    </w:p>
    <w:p w:rsidR="005D0546" w:rsidP="00533E7F" w14:paraId="185C581D" w14:textId="77777777">
      <w:pPr>
        <w:pStyle w:val="ListParagraph"/>
        <w:numPr>
          <w:ilvl w:val="0"/>
          <w:numId w:val="16"/>
        </w:numPr>
      </w:pPr>
      <w:r>
        <w:t>Broadcast the cover crop seed without incorporating it</w:t>
      </w:r>
    </w:p>
    <w:p w:rsidR="005D0546" w:rsidP="00533E7F" w14:paraId="29AD02E3" w14:textId="77777777">
      <w:pPr>
        <w:pStyle w:val="ListParagraph"/>
        <w:numPr>
          <w:ilvl w:val="0"/>
          <w:numId w:val="16"/>
        </w:numPr>
      </w:pPr>
      <w:r>
        <w:t>Aerially seeded or “flew on” the cover crop seed</w:t>
      </w:r>
    </w:p>
    <w:p w:rsidR="005D0546" w:rsidP="00533E7F" w14:paraId="6D549AB3" w14:textId="77777777">
      <w:pPr>
        <w:pStyle w:val="ListParagraph"/>
        <w:numPr>
          <w:ilvl w:val="0"/>
          <w:numId w:val="16"/>
        </w:numPr>
      </w:pPr>
      <w:r>
        <w:t xml:space="preserve">Drilled the cover crop seed </w:t>
      </w:r>
    </w:p>
    <w:p w:rsidR="005D0546" w:rsidP="00533E7F" w14:paraId="61BFB5DE" w14:textId="77777777">
      <w:pPr>
        <w:pStyle w:val="ListParagraph"/>
        <w:numPr>
          <w:ilvl w:val="0"/>
          <w:numId w:val="16"/>
        </w:numPr>
      </w:pPr>
      <w:r>
        <w:t>Used a row crop planter other than a drill to plant the cover crop</w:t>
      </w:r>
    </w:p>
    <w:p w:rsidR="005D0546" w:rsidP="00533E7F" w14:paraId="12B0F4C5" w14:textId="77777777">
      <w:pPr>
        <w:pStyle w:val="ListParagraph"/>
        <w:numPr>
          <w:ilvl w:val="0"/>
          <w:numId w:val="16"/>
        </w:numPr>
      </w:pPr>
      <w:r>
        <w:t>Used a high-clearance seeder (e.g., a Hagie or a highboy) to seed the cover crop into a standing cash crop</w:t>
      </w:r>
    </w:p>
    <w:p w:rsidR="005D0546" w:rsidP="00533E7F" w14:paraId="29AAEB5B" w14:textId="77777777">
      <w:pPr>
        <w:pStyle w:val="ListParagraph"/>
        <w:numPr>
          <w:ilvl w:val="0"/>
          <w:numId w:val="16"/>
        </w:numPr>
      </w:pPr>
      <w:r>
        <w:t>Other</w:t>
      </w:r>
    </w:p>
    <w:p w:rsidR="005D0546" w:rsidRPr="00F940B7" w:rsidP="005D0546" w14:paraId="1D13C7F8" w14:textId="77777777">
      <w:pPr>
        <w:ind w:left="0" w:firstLine="0"/>
        <w:rPr>
          <w:color w:val="000000" w:themeColor="text1"/>
        </w:rPr>
      </w:pPr>
    </w:p>
    <w:p w:rsidR="00A26440" w:rsidRPr="00F940B7" w:rsidP="00A26440" w14:paraId="1C53913F" w14:textId="395E2633">
      <w:pPr>
        <w:ind w:left="0" w:firstLine="0"/>
        <w:rPr>
          <w:rFonts w:eastAsia="DengXian"/>
          <w:color w:val="000000" w:themeColor="text1"/>
        </w:rPr>
      </w:pPr>
      <w:r w:rsidRPr="00F940B7">
        <w:rPr>
          <w:color w:val="000000" w:themeColor="text1"/>
        </w:rPr>
        <w:t>E.</w:t>
      </w:r>
      <w:r w:rsidR="005040CE">
        <w:rPr>
          <w:color w:val="000000" w:themeColor="text1"/>
        </w:rPr>
        <w:t>7</w:t>
      </w:r>
      <w:r w:rsidRPr="00F940B7" w:rsidR="005040CE">
        <w:rPr>
          <w:color w:val="000000" w:themeColor="text1"/>
        </w:rPr>
        <w:t xml:space="preserve"> </w:t>
      </w:r>
      <w:r w:rsidRPr="00F940B7">
        <w:rPr>
          <w:color w:val="000000" w:themeColor="text1"/>
        </w:rPr>
        <w:t>Which of the following methods have you used to terminate cover crops</w:t>
      </w:r>
      <w:r w:rsidR="00297094">
        <w:rPr>
          <w:color w:val="000000" w:themeColor="text1"/>
        </w:rPr>
        <w:t xml:space="preserve"> </w:t>
      </w:r>
      <w:r w:rsidRPr="00F940B7" w:rsidR="00655DFF">
        <w:rPr>
          <w:b/>
          <w:bCs/>
        </w:rPr>
        <w:t>anywhere</w:t>
      </w:r>
      <w:r w:rsidR="00655DFF">
        <w:t xml:space="preserve"> on your </w:t>
      </w:r>
      <w:r w:rsidRPr="00F940B7" w:rsidR="00655DFF">
        <w:rPr>
          <w:b/>
          <w:bCs/>
        </w:rPr>
        <w:t>farm</w:t>
      </w:r>
      <w:r w:rsidRPr="00F940B7">
        <w:rPr>
          <w:color w:val="000000" w:themeColor="text1"/>
        </w:rPr>
        <w:t xml:space="preserve">? </w:t>
      </w:r>
      <w:r w:rsidRPr="00F940B7">
        <w:rPr>
          <w:rFonts w:eastAsia="DengXian"/>
          <w:color w:val="000000" w:themeColor="text1"/>
        </w:rPr>
        <w:t>(Select all that apply)</w:t>
      </w:r>
    </w:p>
    <w:p w:rsidR="00A26440" w:rsidRPr="00F940B7" w:rsidP="00533E7F" w14:paraId="5D6948F3" w14:textId="342E3E4D">
      <w:pPr>
        <w:numPr>
          <w:ilvl w:val="0"/>
          <w:numId w:val="2"/>
        </w:numPr>
        <w:contextualSpacing/>
      </w:pPr>
      <w:r>
        <w:t>T</w:t>
      </w:r>
      <w:r w:rsidRPr="00F940B7">
        <w:t>illage</w:t>
      </w:r>
    </w:p>
    <w:p w:rsidR="00A26440" w:rsidRPr="00F940B7" w:rsidP="00533E7F" w14:paraId="2B208C30" w14:textId="4BB7248A">
      <w:pPr>
        <w:numPr>
          <w:ilvl w:val="0"/>
          <w:numId w:val="2"/>
        </w:numPr>
        <w:contextualSpacing/>
      </w:pPr>
      <w:r>
        <w:t>R</w:t>
      </w:r>
      <w:r w:rsidRPr="00F940B7">
        <w:t>oller/crimper</w:t>
      </w:r>
      <w:r>
        <w:t xml:space="preserve"> or mowed</w:t>
      </w:r>
    </w:p>
    <w:p w:rsidR="00195BE5" w:rsidP="00533E7F" w14:paraId="6DE62768" w14:textId="63663F4D">
      <w:pPr>
        <w:numPr>
          <w:ilvl w:val="0"/>
          <w:numId w:val="2"/>
        </w:numPr>
        <w:contextualSpacing/>
      </w:pPr>
      <w:r w:rsidRPr="00F940B7">
        <w:t>Winter-kill</w:t>
      </w:r>
    </w:p>
    <w:p w:rsidR="00EF7514" w:rsidP="00533E7F" w14:paraId="5223CCA3" w14:textId="64C2E04F">
      <w:pPr>
        <w:numPr>
          <w:ilvl w:val="0"/>
          <w:numId w:val="2"/>
        </w:numPr>
        <w:contextualSpacing/>
      </w:pPr>
      <w:r>
        <w:t>Grazed</w:t>
      </w:r>
    </w:p>
    <w:p w:rsidR="000428EF" w:rsidRPr="00F940B7" w:rsidP="00533E7F" w14:paraId="2453B4C1" w14:textId="12A43843">
      <w:pPr>
        <w:numPr>
          <w:ilvl w:val="0"/>
          <w:numId w:val="2"/>
        </w:numPr>
        <w:contextualSpacing/>
      </w:pPr>
      <w:r>
        <w:t>Harvested for forage</w:t>
      </w:r>
    </w:p>
    <w:p w:rsidR="00EF7514" w:rsidRPr="00F940B7" w:rsidP="00EF7514" w14:paraId="445BEA15" w14:textId="37C5811D">
      <w:pPr>
        <w:numPr>
          <w:ilvl w:val="0"/>
          <w:numId w:val="2"/>
        </w:numPr>
        <w:contextualSpacing/>
      </w:pPr>
      <w:r w:rsidRPr="00F940B7">
        <w:t xml:space="preserve">Herbicide application </w:t>
      </w:r>
    </w:p>
    <w:p w:rsidR="00455D15" w:rsidP="00455D15" w14:paraId="51547BBA" w14:textId="77777777">
      <w:pPr>
        <w:ind w:left="0" w:firstLine="0"/>
      </w:pPr>
    </w:p>
    <w:p w:rsidR="00455D15" w:rsidP="00455D15" w14:paraId="26E5EFD3" w14:textId="6088A2DB">
      <w:pPr>
        <w:ind w:left="0" w:firstLine="0"/>
      </w:pPr>
      <w:r>
        <w:t>E.</w:t>
      </w:r>
      <w:r w:rsidR="005040CE">
        <w:t xml:space="preserve">8 </w:t>
      </w:r>
      <w:r w:rsidRPr="001A629A" w:rsidR="001A629A">
        <w:t xml:space="preserve">Compared to </w:t>
      </w:r>
      <w:r w:rsidR="00C66C91">
        <w:t xml:space="preserve">the same cash crop but with </w:t>
      </w:r>
      <w:r w:rsidRPr="001A629A" w:rsidR="001A629A">
        <w:t>no cover crop, how does planting cover crops typically affect how many times you apply herbicides?</w:t>
      </w:r>
    </w:p>
    <w:tbl>
      <w:tblPr>
        <w:tblStyle w:val="TableGrid"/>
        <w:tblW w:w="5000" w:type="pct"/>
        <w:tblInd w:w="0" w:type="dxa"/>
        <w:tblCellMar>
          <w:top w:w="29" w:type="dxa"/>
          <w:bottom w:w="29" w:type="dxa"/>
        </w:tblCellMar>
        <w:tblLook w:val="04A0"/>
      </w:tblPr>
      <w:tblGrid>
        <w:gridCol w:w="2385"/>
        <w:gridCol w:w="1864"/>
        <w:gridCol w:w="2529"/>
        <w:gridCol w:w="1852"/>
      </w:tblGrid>
      <w:tr w14:paraId="51A05B72" w14:textId="77777777" w:rsidTr="00AE2082">
        <w:tblPrEx>
          <w:tblW w:w="5000" w:type="pct"/>
          <w:tblInd w:w="0" w:type="dxa"/>
          <w:tblCellMar>
            <w:top w:w="29" w:type="dxa"/>
            <w:bottom w:w="29" w:type="dxa"/>
          </w:tblCellMar>
          <w:tblLook w:val="04A0"/>
        </w:tblPrEx>
        <w:trPr>
          <w:trHeight w:val="245"/>
        </w:trPr>
        <w:tc>
          <w:tcPr>
            <w:tcW w:w="1382" w:type="pct"/>
          </w:tcPr>
          <w:p w:rsidR="00A42601" w14:paraId="7B8DD8FB" w14:textId="77777777">
            <w:pPr>
              <w:ind w:left="0" w:firstLine="0"/>
            </w:pPr>
          </w:p>
        </w:tc>
        <w:tc>
          <w:tcPr>
            <w:tcW w:w="1080" w:type="pct"/>
          </w:tcPr>
          <w:p w:rsidR="00A42601" w14:paraId="0BCA1098" w14:textId="77777777">
            <w:pPr>
              <w:ind w:left="0" w:firstLine="0"/>
              <w:jc w:val="center"/>
            </w:pPr>
            <w:r>
              <w:t xml:space="preserve">I apply herbicides </w:t>
            </w:r>
            <w:r w:rsidRPr="00DD4456">
              <w:rPr>
                <w:b/>
                <w:bCs/>
              </w:rPr>
              <w:t xml:space="preserve">fewer </w:t>
            </w:r>
            <w:r w:rsidRPr="00F00EAF">
              <w:t>times</w:t>
            </w:r>
          </w:p>
        </w:tc>
        <w:tc>
          <w:tcPr>
            <w:tcW w:w="1465" w:type="pct"/>
          </w:tcPr>
          <w:p w:rsidR="00A42601" w14:paraId="61EB50FD" w14:textId="2BF1A878">
            <w:pPr>
              <w:ind w:left="0" w:firstLine="0"/>
              <w:jc w:val="center"/>
            </w:pPr>
            <w:r>
              <w:t xml:space="preserve">I apply herbicides about the </w:t>
            </w:r>
            <w:r w:rsidRPr="00277C37">
              <w:rPr>
                <w:b/>
                <w:bCs/>
              </w:rPr>
              <w:t>same</w:t>
            </w:r>
            <w:r>
              <w:t xml:space="preserve"> number of time</w:t>
            </w:r>
            <w:r w:rsidR="001A629A">
              <w:t>s</w:t>
            </w:r>
          </w:p>
        </w:tc>
        <w:tc>
          <w:tcPr>
            <w:tcW w:w="1073" w:type="pct"/>
          </w:tcPr>
          <w:p w:rsidR="00A42601" w14:paraId="1B8ED57A" w14:textId="77777777">
            <w:pPr>
              <w:ind w:left="0" w:firstLine="0"/>
              <w:jc w:val="center"/>
            </w:pPr>
            <w:r>
              <w:t xml:space="preserve">I apply herbicides </w:t>
            </w:r>
            <w:r w:rsidRPr="00DD4456">
              <w:rPr>
                <w:b/>
                <w:bCs/>
              </w:rPr>
              <w:t>more</w:t>
            </w:r>
            <w:r>
              <w:t xml:space="preserve"> times</w:t>
            </w:r>
          </w:p>
        </w:tc>
      </w:tr>
      <w:tr w14:paraId="3E4F0C9A" w14:textId="77777777" w:rsidTr="00AE2082">
        <w:tblPrEx>
          <w:tblW w:w="5000" w:type="pct"/>
          <w:tblInd w:w="0" w:type="dxa"/>
          <w:tblCellMar>
            <w:top w:w="29" w:type="dxa"/>
            <w:bottom w:w="29" w:type="dxa"/>
          </w:tblCellMar>
          <w:tblLook w:val="04A0"/>
        </w:tblPrEx>
        <w:trPr>
          <w:trHeight w:val="245"/>
        </w:trPr>
        <w:tc>
          <w:tcPr>
            <w:tcW w:w="1382" w:type="pct"/>
          </w:tcPr>
          <w:p w:rsidR="00A42601" w14:paraId="0E685564" w14:textId="77777777">
            <w:pPr>
              <w:ind w:left="0" w:firstLine="0"/>
            </w:pPr>
            <w:r>
              <w:t>Total herbicide use for cash crop and cover crop</w:t>
            </w:r>
          </w:p>
        </w:tc>
        <w:tc>
          <w:tcPr>
            <w:tcW w:w="1080" w:type="pct"/>
            <w:vAlign w:val="center"/>
          </w:tcPr>
          <w:p w:rsidR="00A42601" w:rsidP="00AE2082" w14:paraId="53A09599" w14:textId="665C5FCB">
            <w:pPr>
              <w:ind w:left="0" w:firstLine="0"/>
              <w:jc w:val="center"/>
            </w:pPr>
            <w:r w:rsidRPr="00145B71">
              <w:rPr>
                <w:color w:val="000000" w:themeColor="text1"/>
                <w:kern w:val="2"/>
                <w:sz w:val="22"/>
                <w:szCs w:val="22"/>
                <w14:ligatures w14:val="standardContextual"/>
              </w:rPr>
              <w:t>□</w:t>
            </w:r>
          </w:p>
        </w:tc>
        <w:tc>
          <w:tcPr>
            <w:tcW w:w="1465" w:type="pct"/>
            <w:vAlign w:val="center"/>
          </w:tcPr>
          <w:p w:rsidR="00A42601" w:rsidP="00AE2082" w14:paraId="5297F83B" w14:textId="2D402975">
            <w:pPr>
              <w:ind w:left="0" w:firstLine="0"/>
              <w:jc w:val="center"/>
            </w:pPr>
            <w:r w:rsidRPr="00145B71">
              <w:rPr>
                <w:color w:val="000000" w:themeColor="text1"/>
                <w:kern w:val="2"/>
                <w:sz w:val="22"/>
                <w:szCs w:val="22"/>
                <w14:ligatures w14:val="standardContextual"/>
              </w:rPr>
              <w:t>□</w:t>
            </w:r>
          </w:p>
        </w:tc>
        <w:tc>
          <w:tcPr>
            <w:tcW w:w="1073" w:type="pct"/>
            <w:vAlign w:val="center"/>
          </w:tcPr>
          <w:p w:rsidR="00A42601" w:rsidP="00AE2082" w14:paraId="2B1ACD9F" w14:textId="3F2FD22E">
            <w:pPr>
              <w:ind w:left="0" w:firstLine="0"/>
              <w:jc w:val="center"/>
            </w:pPr>
            <w:r w:rsidRPr="00145B71">
              <w:rPr>
                <w:color w:val="000000" w:themeColor="text1"/>
                <w:kern w:val="2"/>
                <w:sz w:val="22"/>
                <w:szCs w:val="22"/>
                <w14:ligatures w14:val="standardContextual"/>
              </w:rPr>
              <w:t>□</w:t>
            </w:r>
          </w:p>
        </w:tc>
      </w:tr>
    </w:tbl>
    <w:p w:rsidR="00A42601" w:rsidP="0027353A" w14:paraId="0FB9E4C9" w14:textId="77777777">
      <w:pPr>
        <w:contextualSpacing/>
      </w:pPr>
    </w:p>
    <w:p w:rsidR="00AE3F72" w:rsidP="004F3DB7" w14:paraId="7BEB6A20" w14:textId="77777777"/>
    <w:p w:rsidR="00AE3F72" w:rsidP="004F3DB7" w14:paraId="3112BFBF" w14:textId="77777777"/>
    <w:p w:rsidR="00AE3F72" w:rsidP="004F3DB7" w14:paraId="202EA2CE" w14:textId="77777777"/>
    <w:p w:rsidR="00E55742" w:rsidP="004F3DB7" w14:paraId="06981346" w14:textId="77777777"/>
    <w:p w:rsidR="00E55742" w:rsidP="004F3DB7" w14:paraId="428467D3" w14:textId="77777777"/>
    <w:p w:rsidR="00145B71" w:rsidRPr="004F3DB7" w:rsidP="004F3DB7" w14:paraId="0D635B02" w14:textId="0647F0ED">
      <w:r>
        <w:t>E.9</w:t>
      </w:r>
      <w:r w:rsidRPr="004F3DB7">
        <w:t xml:space="preserve"> Please indicate whether you agree or disagree with the following statement</w:t>
      </w:r>
      <w:r w:rsidR="00891A63">
        <w:t>s</w:t>
      </w:r>
      <w:r w:rsidRPr="004F3DB7">
        <w:t>:</w:t>
      </w:r>
    </w:p>
    <w:tbl>
      <w:tblPr>
        <w:tblStyle w:val="TableGrid"/>
        <w:tblW w:w="8647" w:type="dxa"/>
        <w:tblInd w:w="-1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top w:w="29" w:type="dxa"/>
          <w:bottom w:w="29" w:type="dxa"/>
        </w:tblCellMar>
        <w:tblLook w:val="0400"/>
      </w:tblPr>
      <w:tblGrid>
        <w:gridCol w:w="3250"/>
        <w:gridCol w:w="1079"/>
        <w:gridCol w:w="1079"/>
        <w:gridCol w:w="1080"/>
        <w:gridCol w:w="1079"/>
        <w:gridCol w:w="1080"/>
      </w:tblGrid>
      <w:tr w14:paraId="67FF2E64" w14:textId="77777777" w:rsidTr="0A23DF4E">
        <w:tblPrEx>
          <w:tblW w:w="8647" w:type="dxa"/>
          <w:tblInd w:w="-10" w:type="dxa"/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  <w:tblLayout w:type="fixed"/>
          <w:tblCellMar>
            <w:top w:w="29" w:type="dxa"/>
            <w:bottom w:w="29" w:type="dxa"/>
          </w:tblCellMar>
          <w:tblLook w:val="0400"/>
        </w:tblPrEx>
        <w:tc>
          <w:tcPr>
            <w:tcW w:w="3250" w:type="dxa"/>
            <w:tcBorders>
              <w:bottom w:val="single" w:sz="4" w:space="0" w:color="auto"/>
            </w:tcBorders>
          </w:tcPr>
          <w:p w:rsidR="00145B71" w:rsidRPr="00145B71" w:rsidP="00145B71" w14:paraId="37A70490" w14:textId="77777777">
            <w:pPr>
              <w:ind w:left="0" w:firstLine="0"/>
              <w:jc w:val="center"/>
              <w:rPr>
                <w:color w:val="000000" w:themeColor="text1"/>
                <w:kern w:val="2"/>
                <w:sz w:val="22"/>
                <w:szCs w:val="22"/>
                <w14:ligatures w14:val="standardContextual"/>
              </w:rPr>
            </w:pPr>
          </w:p>
        </w:tc>
        <w:tc>
          <w:tcPr>
            <w:tcW w:w="1079" w:type="dxa"/>
            <w:tcBorders>
              <w:bottom w:val="single" w:sz="4" w:space="0" w:color="auto"/>
            </w:tcBorders>
            <w:vAlign w:val="center"/>
          </w:tcPr>
          <w:p w:rsidR="00145B71" w:rsidRPr="00CF6A39" w:rsidP="00145B71" w14:paraId="1D66E1EE" w14:textId="77777777">
            <w:pPr>
              <w:ind w:left="-45" w:right="-133" w:hanging="196"/>
              <w:jc w:val="center"/>
              <w:rPr>
                <w:b/>
                <w:bCs/>
                <w:color w:val="000000" w:themeColor="text1"/>
                <w:kern w:val="2"/>
                <w:sz w:val="22"/>
                <w:szCs w:val="22"/>
                <w14:ligatures w14:val="standardContextual"/>
              </w:rPr>
            </w:pPr>
            <w:r w:rsidRPr="00CF6A39">
              <w:rPr>
                <w:b/>
                <w:bCs/>
                <w:color w:val="000000" w:themeColor="text1"/>
                <w:kern w:val="2"/>
                <w:sz w:val="22"/>
                <w:szCs w:val="22"/>
                <w14:ligatures w14:val="standardContextual"/>
              </w:rPr>
              <w:t>Disagree</w:t>
            </w:r>
          </w:p>
        </w:tc>
        <w:tc>
          <w:tcPr>
            <w:tcW w:w="1079" w:type="dxa"/>
            <w:tcBorders>
              <w:bottom w:val="single" w:sz="4" w:space="0" w:color="auto"/>
            </w:tcBorders>
            <w:vAlign w:val="center"/>
          </w:tcPr>
          <w:p w:rsidR="00145B71" w:rsidRPr="00CF6A39" w:rsidP="00145B71" w14:paraId="0EF6243B" w14:textId="412E965A">
            <w:pPr>
              <w:ind w:left="-117" w:right="-50" w:firstLine="0"/>
              <w:jc w:val="center"/>
              <w:rPr>
                <w:b/>
                <w:bCs/>
                <w:color w:val="000000" w:themeColor="text1"/>
                <w:kern w:val="2"/>
                <w:sz w:val="22"/>
                <w:szCs w:val="22"/>
                <w14:ligatures w14:val="standardContextual"/>
              </w:rPr>
            </w:pPr>
            <w:r w:rsidRPr="00CF6A39">
              <w:rPr>
                <w:b/>
                <w:bCs/>
                <w:color w:val="000000" w:themeColor="text1"/>
                <w:kern w:val="2"/>
                <w:sz w:val="22"/>
                <w:szCs w:val="22"/>
                <w14:ligatures w14:val="standardContextual"/>
              </w:rPr>
              <w:t xml:space="preserve">Somewhat </w:t>
            </w:r>
            <w:r w:rsidRPr="00CF6A39">
              <w:rPr>
                <w:b/>
                <w:bCs/>
                <w:color w:val="000000" w:themeColor="text1"/>
                <w:kern w:val="2"/>
                <w:sz w:val="22"/>
                <w:szCs w:val="22"/>
                <w14:ligatures w14:val="standardContextual"/>
              </w:rPr>
              <w:t>disagree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vAlign w:val="center"/>
          </w:tcPr>
          <w:p w:rsidR="00145B71" w:rsidRPr="00CF6A39" w:rsidP="00145B71" w14:paraId="13D8AAD3" w14:textId="77777777">
            <w:pPr>
              <w:ind w:left="-189" w:right="-194" w:firstLine="0"/>
              <w:jc w:val="center"/>
              <w:rPr>
                <w:b/>
                <w:bCs/>
                <w:color w:val="000000" w:themeColor="text1"/>
                <w:kern w:val="2"/>
                <w:sz w:val="22"/>
                <w:szCs w:val="22"/>
                <w14:ligatures w14:val="standardContextual"/>
              </w:rPr>
            </w:pPr>
            <w:r w:rsidRPr="00CF6A39">
              <w:rPr>
                <w:b/>
                <w:bCs/>
                <w:color w:val="000000" w:themeColor="text1"/>
                <w:kern w:val="2"/>
                <w:sz w:val="22"/>
                <w:szCs w:val="22"/>
                <w14:ligatures w14:val="standardContextual"/>
              </w:rPr>
              <w:t>Neither agree nor disagree</w:t>
            </w:r>
          </w:p>
        </w:tc>
        <w:tc>
          <w:tcPr>
            <w:tcW w:w="1079" w:type="dxa"/>
            <w:tcBorders>
              <w:bottom w:val="single" w:sz="4" w:space="0" w:color="auto"/>
            </w:tcBorders>
            <w:vAlign w:val="center"/>
          </w:tcPr>
          <w:p w:rsidR="00145B71" w:rsidRPr="00CF6A39" w:rsidP="00145B71" w14:paraId="7A1E2DC0" w14:textId="051A0E35">
            <w:pPr>
              <w:ind w:left="-117" w:right="-50" w:firstLine="0"/>
              <w:jc w:val="center"/>
              <w:rPr>
                <w:b/>
                <w:bCs/>
                <w:color w:val="000000" w:themeColor="text1"/>
                <w:kern w:val="2"/>
                <w:sz w:val="22"/>
                <w:szCs w:val="22"/>
                <w14:ligatures w14:val="standardContextual"/>
              </w:rPr>
            </w:pPr>
            <w:r w:rsidRPr="00CF6A39">
              <w:rPr>
                <w:b/>
                <w:bCs/>
                <w:color w:val="000000" w:themeColor="text1"/>
                <w:kern w:val="2"/>
                <w:sz w:val="22"/>
                <w:szCs w:val="22"/>
                <w14:ligatures w14:val="standardContextual"/>
              </w:rPr>
              <w:t xml:space="preserve">Somewhat </w:t>
            </w:r>
            <w:r w:rsidRPr="00CF6A39">
              <w:rPr>
                <w:b/>
                <w:bCs/>
                <w:color w:val="000000" w:themeColor="text1"/>
                <w:kern w:val="2"/>
                <w:sz w:val="22"/>
                <w:szCs w:val="22"/>
                <w14:ligatures w14:val="standardContextual"/>
              </w:rPr>
              <w:t>agree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vAlign w:val="center"/>
          </w:tcPr>
          <w:p w:rsidR="00145B71" w:rsidRPr="00CF6A39" w:rsidP="00145B71" w14:paraId="72CE1B6E" w14:textId="77777777">
            <w:pPr>
              <w:ind w:left="-135" w:right="-103" w:firstLine="56"/>
              <w:jc w:val="center"/>
              <w:rPr>
                <w:b/>
                <w:bCs/>
                <w:color w:val="000000" w:themeColor="text1"/>
                <w:kern w:val="2"/>
                <w:sz w:val="22"/>
                <w:szCs w:val="22"/>
                <w14:ligatures w14:val="standardContextual"/>
              </w:rPr>
            </w:pPr>
            <w:r w:rsidRPr="00CF6A39">
              <w:rPr>
                <w:b/>
                <w:bCs/>
                <w:color w:val="000000" w:themeColor="text1"/>
                <w:kern w:val="2"/>
                <w:sz w:val="22"/>
                <w:szCs w:val="22"/>
                <w14:ligatures w14:val="standardContextual"/>
              </w:rPr>
              <w:t>Agree</w:t>
            </w:r>
          </w:p>
        </w:tc>
      </w:tr>
      <w:tr w14:paraId="5FF0FBBC" w14:textId="77777777" w:rsidTr="0A23DF4E">
        <w:tblPrEx>
          <w:tblW w:w="8647" w:type="dxa"/>
          <w:tblInd w:w="-10" w:type="dxa"/>
          <w:tblLayout w:type="fixed"/>
          <w:tblCellMar>
            <w:top w:w="29" w:type="dxa"/>
            <w:bottom w:w="29" w:type="dxa"/>
          </w:tblCellMar>
          <w:tblLook w:val="0400"/>
        </w:tblPrEx>
        <w:tc>
          <w:tcPr>
            <w:tcW w:w="3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5B71" w:rsidRPr="004F3DB7" w:rsidP="00145B71" w14:paraId="43A38DAA" w14:textId="77777777">
            <w:pPr>
              <w:ind w:left="0" w:firstLine="0"/>
            </w:pPr>
            <w:r>
              <w:t>I am concerned that cover crops will make me lose eligibility for crop insurance.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5B71" w:rsidRPr="00145B71" w:rsidP="00145B71" w14:paraId="747E9CB4" w14:textId="77777777">
            <w:pPr>
              <w:ind w:left="0" w:firstLine="0"/>
              <w:jc w:val="center"/>
              <w:rPr>
                <w:color w:val="000000" w:themeColor="text1"/>
                <w:kern w:val="2"/>
                <w:sz w:val="22"/>
                <w:szCs w:val="22"/>
                <w14:ligatures w14:val="standardContextual"/>
              </w:rPr>
            </w:pPr>
            <w:r w:rsidRPr="00145B71">
              <w:rPr>
                <w:color w:val="000000" w:themeColor="text1"/>
                <w:kern w:val="2"/>
                <w:sz w:val="22"/>
                <w:szCs w:val="22"/>
                <w14:ligatures w14:val="standardContextual"/>
              </w:rPr>
              <w:t>□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5B71" w:rsidRPr="00145B71" w:rsidP="00145B71" w14:paraId="384E9F73" w14:textId="77777777">
            <w:pPr>
              <w:ind w:left="0" w:firstLine="0"/>
              <w:jc w:val="center"/>
              <w:rPr>
                <w:color w:val="000000" w:themeColor="text1"/>
                <w:kern w:val="2"/>
                <w:sz w:val="22"/>
                <w:szCs w:val="22"/>
                <w14:ligatures w14:val="standardContextual"/>
              </w:rPr>
            </w:pPr>
            <w:r w:rsidRPr="00145B71">
              <w:rPr>
                <w:color w:val="000000" w:themeColor="text1"/>
                <w:kern w:val="2"/>
                <w:sz w:val="22"/>
                <w:szCs w:val="22"/>
                <w14:ligatures w14:val="standardContextual"/>
              </w:rPr>
              <w:t>□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5B71" w:rsidRPr="00145B71" w:rsidP="00145B71" w14:paraId="3B47D492" w14:textId="77777777">
            <w:pPr>
              <w:ind w:left="0" w:firstLine="0"/>
              <w:jc w:val="center"/>
              <w:rPr>
                <w:color w:val="000000" w:themeColor="text1"/>
                <w:kern w:val="2"/>
                <w:sz w:val="22"/>
                <w:szCs w:val="22"/>
                <w14:ligatures w14:val="standardContextual"/>
              </w:rPr>
            </w:pPr>
            <w:r w:rsidRPr="00145B71">
              <w:rPr>
                <w:color w:val="000000" w:themeColor="text1"/>
                <w:kern w:val="2"/>
                <w:sz w:val="22"/>
                <w:szCs w:val="22"/>
                <w14:ligatures w14:val="standardContextual"/>
              </w:rPr>
              <w:t>□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5B71" w:rsidRPr="00145B71" w:rsidP="00145B71" w14:paraId="4DB2BE0E" w14:textId="77777777">
            <w:pPr>
              <w:ind w:left="0" w:firstLine="0"/>
              <w:jc w:val="center"/>
              <w:rPr>
                <w:color w:val="000000" w:themeColor="text1"/>
                <w:kern w:val="2"/>
                <w:sz w:val="22"/>
                <w:szCs w:val="22"/>
                <w14:ligatures w14:val="standardContextual"/>
              </w:rPr>
            </w:pPr>
            <w:r w:rsidRPr="00145B71">
              <w:rPr>
                <w:color w:val="000000" w:themeColor="text1"/>
                <w:kern w:val="2"/>
                <w:sz w:val="22"/>
                <w:szCs w:val="22"/>
                <w14:ligatures w14:val="standardContextual"/>
              </w:rPr>
              <w:t>□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5B71" w:rsidRPr="00145B71" w:rsidP="00145B71" w14:paraId="5D31F0D5" w14:textId="77777777">
            <w:pPr>
              <w:ind w:left="0" w:firstLine="0"/>
              <w:jc w:val="center"/>
              <w:rPr>
                <w:color w:val="000000" w:themeColor="text1"/>
                <w:kern w:val="2"/>
                <w:sz w:val="22"/>
                <w:szCs w:val="22"/>
                <w14:ligatures w14:val="standardContextual"/>
              </w:rPr>
            </w:pPr>
            <w:r w:rsidRPr="00145B71">
              <w:rPr>
                <w:color w:val="000000" w:themeColor="text1"/>
                <w:kern w:val="2"/>
                <w:sz w:val="22"/>
                <w:szCs w:val="22"/>
                <w14:ligatures w14:val="standardContextual"/>
              </w:rPr>
              <w:t>□</w:t>
            </w:r>
          </w:p>
        </w:tc>
      </w:tr>
      <w:tr w14:paraId="2AB45750" w14:textId="77777777" w:rsidTr="0A23DF4E">
        <w:tblPrEx>
          <w:tblW w:w="8647" w:type="dxa"/>
          <w:tblInd w:w="-10" w:type="dxa"/>
          <w:tblLayout w:type="fixed"/>
          <w:tblCellMar>
            <w:top w:w="29" w:type="dxa"/>
            <w:bottom w:w="29" w:type="dxa"/>
          </w:tblCellMar>
          <w:tblLook w:val="0400"/>
        </w:tblPrEx>
        <w:tc>
          <w:tcPr>
            <w:tcW w:w="3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45B71" w:rsidRPr="004F3DB7" w:rsidP="00145B71" w14:paraId="3AF64BC4" w14:textId="77777777">
            <w:pPr>
              <w:ind w:left="0" w:firstLine="0"/>
            </w:pPr>
            <w:r w:rsidRPr="004F3DB7">
              <w:t>Specifically, I am concerned that unfavorable conditions for cover crop termination will make me lose eligibility for crop insurance.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5B71" w:rsidRPr="00145B71" w:rsidP="00145B71" w14:paraId="15C56A55" w14:textId="77777777">
            <w:pPr>
              <w:ind w:left="0" w:firstLine="0"/>
              <w:jc w:val="center"/>
              <w:rPr>
                <w:color w:val="000000" w:themeColor="text1"/>
                <w:kern w:val="2"/>
                <w:sz w:val="22"/>
                <w:szCs w:val="22"/>
                <w14:ligatures w14:val="standardContextual"/>
              </w:rPr>
            </w:pPr>
            <w:r w:rsidRPr="00145B71">
              <w:rPr>
                <w:color w:val="000000" w:themeColor="text1"/>
                <w:kern w:val="2"/>
                <w:sz w:val="22"/>
                <w:szCs w:val="22"/>
                <w14:ligatures w14:val="standardContextual"/>
              </w:rPr>
              <w:t>□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5B71" w:rsidRPr="00145B71" w:rsidP="00145B71" w14:paraId="518D0755" w14:textId="77777777">
            <w:pPr>
              <w:ind w:left="0" w:firstLine="0"/>
              <w:jc w:val="center"/>
              <w:rPr>
                <w:color w:val="000000" w:themeColor="text1"/>
                <w:kern w:val="2"/>
                <w:sz w:val="22"/>
                <w:szCs w:val="22"/>
                <w14:ligatures w14:val="standardContextual"/>
              </w:rPr>
            </w:pPr>
            <w:r w:rsidRPr="00145B71">
              <w:rPr>
                <w:color w:val="000000" w:themeColor="text1"/>
                <w:kern w:val="2"/>
                <w:sz w:val="22"/>
                <w:szCs w:val="22"/>
                <w14:ligatures w14:val="standardContextual"/>
              </w:rPr>
              <w:t>□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5B71" w:rsidRPr="00145B71" w:rsidP="00145B71" w14:paraId="2A5F3A85" w14:textId="77777777">
            <w:pPr>
              <w:ind w:left="0" w:firstLine="0"/>
              <w:jc w:val="center"/>
              <w:rPr>
                <w:color w:val="000000" w:themeColor="text1"/>
                <w:kern w:val="2"/>
                <w:sz w:val="22"/>
                <w:szCs w:val="22"/>
                <w14:ligatures w14:val="standardContextual"/>
              </w:rPr>
            </w:pPr>
            <w:r w:rsidRPr="00145B71">
              <w:rPr>
                <w:color w:val="000000" w:themeColor="text1"/>
                <w:kern w:val="2"/>
                <w:sz w:val="22"/>
                <w:szCs w:val="22"/>
                <w14:ligatures w14:val="standardContextual"/>
              </w:rPr>
              <w:t>□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5B71" w:rsidRPr="00145B71" w:rsidP="00145B71" w14:paraId="2254D6B6" w14:textId="77777777">
            <w:pPr>
              <w:ind w:left="0" w:firstLine="0"/>
              <w:jc w:val="center"/>
              <w:rPr>
                <w:color w:val="000000" w:themeColor="text1"/>
                <w:kern w:val="2"/>
                <w:sz w:val="22"/>
                <w:szCs w:val="22"/>
                <w14:ligatures w14:val="standardContextual"/>
              </w:rPr>
            </w:pPr>
            <w:r w:rsidRPr="00145B71">
              <w:rPr>
                <w:color w:val="000000" w:themeColor="text1"/>
                <w:kern w:val="2"/>
                <w:sz w:val="22"/>
                <w:szCs w:val="22"/>
                <w14:ligatures w14:val="standardContextual"/>
              </w:rPr>
              <w:t>□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5B71" w:rsidRPr="00145B71" w:rsidP="00145B71" w14:paraId="2BBDC827" w14:textId="77777777">
            <w:pPr>
              <w:ind w:left="0" w:firstLine="0"/>
              <w:jc w:val="center"/>
              <w:rPr>
                <w:color w:val="000000" w:themeColor="text1"/>
                <w:kern w:val="2"/>
                <w:sz w:val="22"/>
                <w:szCs w:val="22"/>
                <w14:ligatures w14:val="standardContextual"/>
              </w:rPr>
            </w:pPr>
            <w:r w:rsidRPr="00145B71">
              <w:rPr>
                <w:color w:val="000000" w:themeColor="text1"/>
                <w:kern w:val="2"/>
                <w:sz w:val="22"/>
                <w:szCs w:val="22"/>
                <w14:ligatures w14:val="standardContextual"/>
              </w:rPr>
              <w:t>□</w:t>
            </w:r>
          </w:p>
        </w:tc>
      </w:tr>
    </w:tbl>
    <w:p w:rsidR="00145B71" w:rsidRPr="00145B71" w:rsidP="00145B71" w14:paraId="6386550D" w14:textId="77777777">
      <w:pPr>
        <w:spacing w:line="360" w:lineRule="auto"/>
        <w:ind w:left="0" w:firstLine="0"/>
        <w:rPr>
          <w:color w:val="000000" w:themeColor="text1"/>
          <w:kern w:val="2"/>
          <w:sz w:val="22"/>
          <w:szCs w:val="22"/>
          <w14:ligatures w14:val="standardContextual"/>
        </w:rPr>
      </w:pPr>
    </w:p>
    <w:p w:rsidR="00145B71" w:rsidRPr="004F3DB7" w:rsidP="004F3DB7" w14:paraId="3379CE62" w14:textId="09B76115">
      <w:r w:rsidRPr="00BA43EC">
        <w:t>E.</w:t>
      </w:r>
      <w:r>
        <w:t>10</w:t>
      </w:r>
      <w:r w:rsidRPr="004F3DB7">
        <w:t xml:space="preserve"> Do you think planting cover crops influences the chance </w:t>
      </w:r>
      <w:r w:rsidR="00B72A54">
        <w:t xml:space="preserve">that your cash crop </w:t>
      </w:r>
      <w:r w:rsidRPr="004F3DB7">
        <w:t xml:space="preserve">yield </w:t>
      </w:r>
      <w:r w:rsidR="00B72A54">
        <w:t xml:space="preserve">is </w:t>
      </w:r>
      <w:r w:rsidRPr="004F3DB7">
        <w:t>low enough to trigger a crop insurance payout?</w:t>
      </w:r>
    </w:p>
    <w:p w:rsidR="00145B71" w:rsidRPr="004F3DB7" w:rsidP="00533E7F" w14:paraId="62EF4656" w14:textId="77777777">
      <w:pPr>
        <w:numPr>
          <w:ilvl w:val="0"/>
          <w:numId w:val="2"/>
        </w:numPr>
        <w:contextualSpacing/>
      </w:pPr>
      <w:r w:rsidRPr="004F3DB7">
        <w:t>Yes, increases the chance of payout</w:t>
      </w:r>
    </w:p>
    <w:p w:rsidR="00145B71" w:rsidRPr="004F3DB7" w:rsidP="00533E7F" w14:paraId="106A4F0D" w14:textId="77777777">
      <w:pPr>
        <w:numPr>
          <w:ilvl w:val="0"/>
          <w:numId w:val="2"/>
        </w:numPr>
        <w:contextualSpacing/>
      </w:pPr>
      <w:r w:rsidRPr="004F3DB7">
        <w:t>No change</w:t>
      </w:r>
    </w:p>
    <w:p w:rsidR="00145B71" w:rsidRPr="004F3DB7" w:rsidP="00533E7F" w14:paraId="59675839" w14:textId="77777777">
      <w:pPr>
        <w:numPr>
          <w:ilvl w:val="0"/>
          <w:numId w:val="2"/>
        </w:numPr>
        <w:contextualSpacing/>
      </w:pPr>
      <w:r w:rsidRPr="004F3DB7">
        <w:t>Yes, decreases the chance of payout</w:t>
      </w:r>
    </w:p>
    <w:p w:rsidR="00145B71" w:rsidRPr="004F3DB7" w:rsidP="00533E7F" w14:paraId="6CB06CE1" w14:textId="77777777">
      <w:pPr>
        <w:numPr>
          <w:ilvl w:val="0"/>
          <w:numId w:val="2"/>
        </w:numPr>
        <w:contextualSpacing/>
      </w:pPr>
      <w:r w:rsidRPr="004F3DB7">
        <w:t>Don’t know</w:t>
      </w:r>
    </w:p>
    <w:p w:rsidR="00145B71" w:rsidP="00145B71" w14:paraId="474DDC57" w14:textId="77777777">
      <w:pPr>
        <w:spacing w:line="360" w:lineRule="auto"/>
        <w:ind w:left="0" w:firstLine="0"/>
        <w:rPr>
          <w:color w:val="000000" w:themeColor="text1"/>
          <w:kern w:val="2"/>
          <w:sz w:val="22"/>
          <w:szCs w:val="22"/>
          <w14:ligatures w14:val="standardContextual"/>
        </w:rPr>
      </w:pPr>
    </w:p>
    <w:p w:rsidR="004B6E2A" w:rsidP="0086059C" w14:paraId="4CAD0EB4" w14:textId="5B5E353B">
      <w:pPr>
        <w:spacing w:line="240" w:lineRule="auto"/>
        <w:ind w:left="0" w:firstLine="0"/>
        <w:rPr>
          <w:color w:val="000000" w:themeColor="text1"/>
          <w:kern w:val="2"/>
          <w14:ligatures w14:val="standardContextual"/>
        </w:rPr>
      </w:pPr>
      <w:r w:rsidRPr="0086059C">
        <w:rPr>
          <w:color w:val="000000" w:themeColor="text1"/>
          <w:kern w:val="2"/>
          <w14:ligatures w14:val="standardContextual"/>
        </w:rPr>
        <w:t xml:space="preserve">The next three questions ask about how you think </w:t>
      </w:r>
      <w:r w:rsidR="00C14211">
        <w:rPr>
          <w:color w:val="000000" w:themeColor="text1"/>
          <w:kern w:val="2"/>
          <w14:ligatures w14:val="standardContextual"/>
        </w:rPr>
        <w:t xml:space="preserve">about </w:t>
      </w:r>
      <w:r w:rsidRPr="0086059C">
        <w:rPr>
          <w:color w:val="000000" w:themeColor="text1"/>
          <w:kern w:val="2"/>
          <w14:ligatures w14:val="standardContextual"/>
        </w:rPr>
        <w:t xml:space="preserve">cover crops </w:t>
      </w:r>
      <w:r w:rsidR="009C172F">
        <w:rPr>
          <w:color w:val="000000" w:themeColor="text1"/>
          <w:kern w:val="2"/>
          <w14:ligatures w14:val="standardContextual"/>
        </w:rPr>
        <w:t>and</w:t>
      </w:r>
      <w:r w:rsidRPr="0086059C">
        <w:rPr>
          <w:color w:val="000000" w:themeColor="text1"/>
          <w:kern w:val="2"/>
          <w14:ligatures w14:val="standardContextual"/>
        </w:rPr>
        <w:t xml:space="preserve"> crop insurance.  In each case, please finish the sentence.</w:t>
      </w:r>
      <w:r w:rsidR="003F5819">
        <w:rPr>
          <w:color w:val="000000" w:themeColor="text1"/>
          <w:kern w:val="2"/>
          <w14:ligatures w14:val="standardContextual"/>
        </w:rPr>
        <w:t xml:space="preserve"> </w:t>
      </w:r>
    </w:p>
    <w:p w:rsidR="00042107" w:rsidRPr="0086059C" w:rsidP="0086059C" w14:paraId="08C80755" w14:textId="77777777">
      <w:pPr>
        <w:spacing w:line="240" w:lineRule="auto"/>
        <w:ind w:left="0" w:firstLine="0"/>
        <w:rPr>
          <w:color w:val="000000" w:themeColor="text1"/>
          <w:kern w:val="2"/>
          <w14:ligatures w14:val="standardContextual"/>
        </w:rPr>
      </w:pPr>
    </w:p>
    <w:p w:rsidR="00145B71" w:rsidRPr="004F3DB7" w:rsidP="004F3DB7" w14:paraId="110ABEF7" w14:textId="6AD7AB4D">
      <w:r>
        <w:t>E.11</w:t>
      </w:r>
      <w:r w:rsidRPr="004F3DB7">
        <w:t xml:space="preserve"> </w:t>
      </w:r>
      <w:r w:rsidR="008B5619">
        <w:t>P</w:t>
      </w:r>
      <w:r w:rsidRPr="004F3DB7">
        <w:t xml:space="preserve">lanting cover crops </w:t>
      </w:r>
      <w:r w:rsidR="008B5619">
        <w:t xml:space="preserve">makes me… </w:t>
      </w:r>
    </w:p>
    <w:p w:rsidR="00145B71" w:rsidRPr="004F3DB7" w:rsidP="00533E7F" w14:paraId="644CB689" w14:textId="77777777">
      <w:pPr>
        <w:numPr>
          <w:ilvl w:val="0"/>
          <w:numId w:val="2"/>
        </w:numPr>
        <w:contextualSpacing/>
      </w:pPr>
      <w:r w:rsidRPr="004F3DB7">
        <w:t>Much less likely to buy crop insurance</w:t>
      </w:r>
    </w:p>
    <w:p w:rsidR="00145B71" w:rsidP="00311E8C" w14:paraId="1AD56C38" w14:textId="710BB81A">
      <w:pPr>
        <w:numPr>
          <w:ilvl w:val="0"/>
          <w:numId w:val="2"/>
        </w:numPr>
        <w:contextualSpacing/>
      </w:pPr>
      <w:r w:rsidRPr="004F3DB7">
        <w:t>Somewhat less likely to buy crop insurance</w:t>
      </w:r>
    </w:p>
    <w:p w:rsidR="003716EB" w:rsidRPr="004F3DB7" w:rsidP="00533E7F" w14:paraId="2E9CD580" w14:textId="2A408C37">
      <w:pPr>
        <w:numPr>
          <w:ilvl w:val="0"/>
          <w:numId w:val="2"/>
        </w:numPr>
        <w:contextualSpacing/>
      </w:pPr>
      <w:r>
        <w:t>No more or less likely to buy crop insurance</w:t>
      </w:r>
    </w:p>
    <w:p w:rsidR="00145B71" w:rsidRPr="004F3DB7" w:rsidP="00533E7F" w14:paraId="08A57398" w14:textId="77777777">
      <w:pPr>
        <w:numPr>
          <w:ilvl w:val="0"/>
          <w:numId w:val="2"/>
        </w:numPr>
        <w:contextualSpacing/>
      </w:pPr>
      <w:r w:rsidRPr="004F3DB7">
        <w:t>Somewhat more likely to buy crop insurance</w:t>
      </w:r>
    </w:p>
    <w:p w:rsidR="00145B71" w:rsidRPr="004F3DB7" w:rsidP="006D3C50" w14:paraId="76D2C865" w14:textId="6254F1B2">
      <w:pPr>
        <w:numPr>
          <w:ilvl w:val="0"/>
          <w:numId w:val="2"/>
        </w:numPr>
        <w:contextualSpacing/>
      </w:pPr>
      <w:r w:rsidRPr="004F3DB7">
        <w:t>Much more likely to buy crop insurance</w:t>
      </w:r>
    </w:p>
    <w:p w:rsidR="00145B71" w:rsidRPr="00145B71" w:rsidP="00145B71" w14:paraId="0F5EC4AE" w14:textId="77777777">
      <w:pPr>
        <w:ind w:left="360" w:firstLine="0"/>
        <w:rPr>
          <w:color w:val="000000" w:themeColor="text1"/>
          <w:kern w:val="2"/>
          <w:sz w:val="22"/>
          <w:szCs w:val="22"/>
          <w14:ligatures w14:val="standardContextual"/>
        </w:rPr>
      </w:pPr>
    </w:p>
    <w:p w:rsidR="00145B71" w:rsidRPr="004F3DB7" w:rsidP="004F3DB7" w14:paraId="41ABEF99" w14:textId="0FC8BAF4">
      <w:r>
        <w:t>E.12</w:t>
      </w:r>
      <w:r w:rsidRPr="004F3DB7">
        <w:t xml:space="preserve"> </w:t>
      </w:r>
      <w:r w:rsidR="006D3C50">
        <w:t>P</w:t>
      </w:r>
      <w:r w:rsidRPr="004F3DB7">
        <w:t xml:space="preserve">lanting cover crops </w:t>
      </w:r>
      <w:r w:rsidR="006D3C50">
        <w:t>makes me…</w:t>
      </w:r>
    </w:p>
    <w:p w:rsidR="00145B71" w:rsidRPr="004F3DB7" w:rsidP="00533E7F" w14:paraId="7C1396BF" w14:textId="77777777">
      <w:pPr>
        <w:numPr>
          <w:ilvl w:val="0"/>
          <w:numId w:val="2"/>
        </w:numPr>
        <w:contextualSpacing/>
      </w:pPr>
      <w:r w:rsidRPr="004F3DB7">
        <w:t>Very likely to buy a lower coverage level of crop insurance</w:t>
      </w:r>
    </w:p>
    <w:p w:rsidR="00145B71" w:rsidRPr="004F3DB7" w:rsidP="00533E7F" w14:paraId="168B193F" w14:textId="77777777">
      <w:pPr>
        <w:numPr>
          <w:ilvl w:val="0"/>
          <w:numId w:val="2"/>
        </w:numPr>
        <w:contextualSpacing/>
      </w:pPr>
      <w:r w:rsidRPr="004F3DB7">
        <w:t>Somewhat likely to buy a lower coverage level of crop insurance</w:t>
      </w:r>
    </w:p>
    <w:p w:rsidR="00145B71" w:rsidRPr="004F3DB7" w:rsidP="00533E7F" w14:paraId="7154431A" w14:textId="6331F340">
      <w:pPr>
        <w:numPr>
          <w:ilvl w:val="0"/>
          <w:numId w:val="2"/>
        </w:numPr>
        <w:contextualSpacing/>
      </w:pPr>
      <w:r>
        <w:t>No more or less likely to change my coverage level of crop insurance</w:t>
      </w:r>
    </w:p>
    <w:p w:rsidR="00145B71" w:rsidRPr="004F3DB7" w:rsidP="00533E7F" w14:paraId="489F25A5" w14:textId="77777777">
      <w:pPr>
        <w:numPr>
          <w:ilvl w:val="0"/>
          <w:numId w:val="2"/>
        </w:numPr>
        <w:contextualSpacing/>
      </w:pPr>
      <w:r w:rsidRPr="004F3DB7">
        <w:t>Somewhat likely to buy a higher coverage level of crop insurance</w:t>
      </w:r>
    </w:p>
    <w:p w:rsidR="00145B71" w:rsidRPr="004F3DB7" w:rsidP="006D3C50" w14:paraId="2A0ABCC7" w14:textId="10480E40">
      <w:pPr>
        <w:numPr>
          <w:ilvl w:val="0"/>
          <w:numId w:val="2"/>
        </w:numPr>
        <w:contextualSpacing/>
      </w:pPr>
      <w:r w:rsidRPr="004F3DB7">
        <w:t>Very likely to buy a higher coverage level of crop insurance</w:t>
      </w:r>
    </w:p>
    <w:p w:rsidR="00145B71" w:rsidP="00145B71" w14:paraId="78F8EC97" w14:textId="77777777">
      <w:pPr>
        <w:spacing w:line="360" w:lineRule="auto"/>
        <w:ind w:left="0" w:firstLine="0"/>
        <w:rPr>
          <w:color w:val="000000" w:themeColor="text1"/>
          <w:kern w:val="2"/>
          <w:sz w:val="22"/>
          <w:szCs w:val="22"/>
          <w14:ligatures w14:val="standardContextual"/>
        </w:rPr>
      </w:pPr>
    </w:p>
    <w:p w:rsidR="00891A63" w:rsidRPr="00145B71" w:rsidP="00145B71" w14:paraId="33F7BCC0" w14:textId="77777777">
      <w:pPr>
        <w:spacing w:line="360" w:lineRule="auto"/>
        <w:ind w:left="0" w:firstLine="0"/>
        <w:rPr>
          <w:color w:val="000000" w:themeColor="text1"/>
          <w:kern w:val="2"/>
          <w:sz w:val="22"/>
          <w:szCs w:val="22"/>
          <w14:ligatures w14:val="standardContextual"/>
        </w:rPr>
      </w:pPr>
    </w:p>
    <w:p w:rsidR="00145B71" w:rsidRPr="004F3DB7" w:rsidP="004F3DB7" w14:paraId="009955F2" w14:textId="7F875054">
      <w:r>
        <w:t>E.13</w:t>
      </w:r>
      <w:r w:rsidRPr="004F3DB7">
        <w:t xml:space="preserve"> </w:t>
      </w:r>
      <w:r w:rsidR="006D3C50">
        <w:t>H</w:t>
      </w:r>
      <w:r w:rsidRPr="004F3DB7">
        <w:t xml:space="preserve">aving crop insurance </w:t>
      </w:r>
      <w:r w:rsidR="006D3C50">
        <w:t>makes me…</w:t>
      </w:r>
    </w:p>
    <w:p w:rsidR="00F34CB8" w:rsidP="00984FDF" w14:paraId="41FFBF99" w14:textId="1BF180BE">
      <w:pPr>
        <w:numPr>
          <w:ilvl w:val="0"/>
          <w:numId w:val="2"/>
        </w:numPr>
        <w:contextualSpacing/>
      </w:pPr>
      <w:r>
        <w:t>Much less</w:t>
      </w:r>
      <w:r w:rsidRPr="00F34CB8">
        <w:t xml:space="preserve"> likely to plant cover crops</w:t>
      </w:r>
    </w:p>
    <w:p w:rsidR="00145B71" w:rsidP="00533E7F" w14:paraId="1582C669" w14:textId="6776F7C1">
      <w:pPr>
        <w:numPr>
          <w:ilvl w:val="0"/>
          <w:numId w:val="2"/>
        </w:numPr>
        <w:contextualSpacing/>
      </w:pPr>
      <w:r>
        <w:t>Somewhat l</w:t>
      </w:r>
      <w:r w:rsidRPr="004F3DB7">
        <w:t>ess likely to plant cover crops</w:t>
      </w:r>
    </w:p>
    <w:p w:rsidR="00984FDF" w:rsidRPr="004F3DB7" w:rsidP="00533E7F" w14:paraId="5E7046D2" w14:textId="561704CE">
      <w:pPr>
        <w:numPr>
          <w:ilvl w:val="0"/>
          <w:numId w:val="2"/>
        </w:numPr>
        <w:contextualSpacing/>
      </w:pPr>
      <w:r>
        <w:t>No more or less likely to plant cover crops</w:t>
      </w:r>
    </w:p>
    <w:p w:rsidR="00145B71" w:rsidP="00533E7F" w14:paraId="5502650A" w14:textId="5E30D009">
      <w:pPr>
        <w:numPr>
          <w:ilvl w:val="0"/>
          <w:numId w:val="2"/>
        </w:numPr>
        <w:contextualSpacing/>
      </w:pPr>
      <w:r>
        <w:t>Somewhat m</w:t>
      </w:r>
      <w:r w:rsidRPr="004F3DB7">
        <w:t xml:space="preserve">ore </w:t>
      </w:r>
      <w:r w:rsidRPr="004F3DB7">
        <w:t>likely to plant cover crops</w:t>
      </w:r>
    </w:p>
    <w:p w:rsidR="00145B71" w:rsidP="00891A63" w14:paraId="3862390B" w14:textId="0D66DD21">
      <w:pPr>
        <w:numPr>
          <w:ilvl w:val="0"/>
          <w:numId w:val="2"/>
        </w:numPr>
        <w:contextualSpacing/>
      </w:pPr>
      <w:r>
        <w:t>Much more likely to plant cover crops</w:t>
      </w:r>
    </w:p>
    <w:p w:rsidR="004F3DB7" w:rsidP="004F3DB7" w14:paraId="61356DC4" w14:textId="77777777">
      <w:pPr>
        <w:ind w:left="0" w:firstLine="0"/>
      </w:pPr>
    </w:p>
    <w:p w:rsidR="00DE4204" w:rsidP="0072327A" w14:paraId="7878FF81" w14:textId="74DCA311">
      <w:r w:rsidRPr="00DE4204">
        <w:t>E.1</w:t>
      </w:r>
      <w:r w:rsidR="000C0199">
        <w:t>4</w:t>
      </w:r>
      <w:r w:rsidRPr="00DE4204">
        <w:t xml:space="preserve"> Have you interacted with the following organizations in the past 10 years?</w:t>
      </w:r>
    </w:p>
    <w:tbl>
      <w:tblPr>
        <w:tblStyle w:val="TableGrid"/>
        <w:tblW w:w="5000" w:type="pct"/>
        <w:tblInd w:w="0" w:type="dxa"/>
        <w:tblCellMar>
          <w:top w:w="29" w:type="dxa"/>
          <w:bottom w:w="29" w:type="dxa"/>
        </w:tblCellMar>
        <w:tblLook w:val="04A0"/>
      </w:tblPr>
      <w:tblGrid>
        <w:gridCol w:w="4855"/>
        <w:gridCol w:w="1887"/>
        <w:gridCol w:w="1888"/>
      </w:tblGrid>
      <w:tr w14:paraId="69558D81" w14:textId="77777777" w:rsidTr="00BB773A">
        <w:tblPrEx>
          <w:tblW w:w="5000" w:type="pct"/>
          <w:tblInd w:w="0" w:type="dxa"/>
          <w:tblCellMar>
            <w:top w:w="29" w:type="dxa"/>
            <w:bottom w:w="29" w:type="dxa"/>
          </w:tblCellMar>
          <w:tblLook w:val="04A0"/>
        </w:tblPrEx>
        <w:trPr>
          <w:trHeight w:val="276"/>
        </w:trPr>
        <w:tc>
          <w:tcPr>
            <w:tcW w:w="2813" w:type="pct"/>
          </w:tcPr>
          <w:p w:rsidR="002D5403" w:rsidP="0072327A" w14:paraId="366B44BA" w14:textId="77777777">
            <w:pPr>
              <w:ind w:left="0" w:firstLine="0"/>
            </w:pPr>
          </w:p>
        </w:tc>
        <w:tc>
          <w:tcPr>
            <w:tcW w:w="1093" w:type="pct"/>
          </w:tcPr>
          <w:p w:rsidR="002D5403" w:rsidRPr="00851458" w:rsidP="004F3DB7" w14:paraId="4C38641E" w14:textId="5FEAAB8E">
            <w:pPr>
              <w:ind w:left="0" w:firstLine="0"/>
              <w:jc w:val="center"/>
              <w:rPr>
                <w:b/>
                <w:bCs/>
              </w:rPr>
            </w:pPr>
            <w:r w:rsidRPr="00851458">
              <w:rPr>
                <w:b/>
                <w:bCs/>
              </w:rPr>
              <w:t>Yes</w:t>
            </w:r>
          </w:p>
        </w:tc>
        <w:tc>
          <w:tcPr>
            <w:tcW w:w="1094" w:type="pct"/>
          </w:tcPr>
          <w:p w:rsidR="002D5403" w:rsidRPr="00851458" w:rsidP="004F3DB7" w14:paraId="2A65B6DB" w14:textId="661E1475">
            <w:pPr>
              <w:ind w:left="0" w:firstLine="0"/>
              <w:jc w:val="center"/>
              <w:rPr>
                <w:b/>
                <w:bCs/>
              </w:rPr>
            </w:pPr>
            <w:r w:rsidRPr="00851458">
              <w:rPr>
                <w:b/>
                <w:bCs/>
              </w:rPr>
              <w:t>No</w:t>
            </w:r>
          </w:p>
        </w:tc>
      </w:tr>
      <w:tr w14:paraId="6D59DC87" w14:textId="77777777" w:rsidTr="00BB773A">
        <w:tblPrEx>
          <w:tblW w:w="5000" w:type="pct"/>
          <w:tblInd w:w="0" w:type="dxa"/>
          <w:tblCellMar>
            <w:top w:w="29" w:type="dxa"/>
            <w:bottom w:w="29" w:type="dxa"/>
          </w:tblCellMar>
          <w:tblLook w:val="04A0"/>
        </w:tblPrEx>
        <w:trPr>
          <w:trHeight w:val="276"/>
        </w:trPr>
        <w:tc>
          <w:tcPr>
            <w:tcW w:w="2813" w:type="pct"/>
          </w:tcPr>
          <w:p w:rsidR="0055371B" w:rsidP="0055371B" w14:paraId="12228EAB" w14:textId="326CBF25">
            <w:pPr>
              <w:ind w:left="0" w:firstLine="0"/>
            </w:pPr>
            <w:r>
              <w:t>NRCS</w:t>
            </w:r>
          </w:p>
        </w:tc>
        <w:tc>
          <w:tcPr>
            <w:tcW w:w="1093" w:type="pct"/>
            <w:vAlign w:val="center"/>
          </w:tcPr>
          <w:p w:rsidR="0055371B" w:rsidP="004F3DB7" w14:paraId="52C7F2D0" w14:textId="1AFC73DA">
            <w:pPr>
              <w:ind w:left="0" w:firstLine="0"/>
              <w:jc w:val="center"/>
            </w:pPr>
            <w:r w:rsidRPr="00194B26">
              <w:t>□</w:t>
            </w:r>
          </w:p>
        </w:tc>
        <w:tc>
          <w:tcPr>
            <w:tcW w:w="1094" w:type="pct"/>
            <w:vAlign w:val="center"/>
          </w:tcPr>
          <w:p w:rsidR="0055371B" w:rsidP="004F3DB7" w14:paraId="5BBAF458" w14:textId="40C3595E">
            <w:pPr>
              <w:ind w:left="0" w:firstLine="0"/>
              <w:jc w:val="center"/>
            </w:pPr>
            <w:r w:rsidRPr="00194B26">
              <w:t>□</w:t>
            </w:r>
          </w:p>
        </w:tc>
      </w:tr>
      <w:tr w14:paraId="2349CF30" w14:textId="77777777" w:rsidTr="00BB773A">
        <w:tblPrEx>
          <w:tblW w:w="5000" w:type="pct"/>
          <w:tblInd w:w="0" w:type="dxa"/>
          <w:tblCellMar>
            <w:top w:w="29" w:type="dxa"/>
            <w:bottom w:w="29" w:type="dxa"/>
          </w:tblCellMar>
          <w:tblLook w:val="04A0"/>
        </w:tblPrEx>
        <w:trPr>
          <w:trHeight w:val="276"/>
        </w:trPr>
        <w:tc>
          <w:tcPr>
            <w:tcW w:w="2813" w:type="pct"/>
          </w:tcPr>
          <w:p w:rsidR="0055371B" w:rsidP="0055371B" w14:paraId="2B6E0DFF" w14:textId="2E68E4A6">
            <w:pPr>
              <w:ind w:left="0" w:firstLine="0"/>
            </w:pPr>
            <w:r w:rsidRPr="002D5403">
              <w:t>Extension partners</w:t>
            </w:r>
          </w:p>
        </w:tc>
        <w:tc>
          <w:tcPr>
            <w:tcW w:w="1093" w:type="pct"/>
            <w:vAlign w:val="center"/>
          </w:tcPr>
          <w:p w:rsidR="0055371B" w:rsidP="004F3DB7" w14:paraId="381BB94B" w14:textId="61F5388D">
            <w:pPr>
              <w:ind w:left="0" w:firstLine="0"/>
              <w:jc w:val="center"/>
            </w:pPr>
            <w:r w:rsidRPr="00194B26">
              <w:t>□</w:t>
            </w:r>
          </w:p>
        </w:tc>
        <w:tc>
          <w:tcPr>
            <w:tcW w:w="1094" w:type="pct"/>
            <w:vAlign w:val="center"/>
          </w:tcPr>
          <w:p w:rsidR="0055371B" w:rsidP="004F3DB7" w14:paraId="1AA03AEE" w14:textId="21484B0F">
            <w:pPr>
              <w:ind w:left="0" w:firstLine="0"/>
              <w:jc w:val="center"/>
            </w:pPr>
            <w:r w:rsidRPr="00194B26">
              <w:t>□</w:t>
            </w:r>
          </w:p>
        </w:tc>
      </w:tr>
      <w:tr w14:paraId="6C8B85D1" w14:textId="77777777" w:rsidTr="00BB773A">
        <w:tblPrEx>
          <w:tblW w:w="5000" w:type="pct"/>
          <w:tblInd w:w="0" w:type="dxa"/>
          <w:tblCellMar>
            <w:top w:w="29" w:type="dxa"/>
            <w:bottom w:w="29" w:type="dxa"/>
          </w:tblCellMar>
          <w:tblLook w:val="04A0"/>
        </w:tblPrEx>
        <w:trPr>
          <w:trHeight w:val="276"/>
        </w:trPr>
        <w:tc>
          <w:tcPr>
            <w:tcW w:w="2813" w:type="pct"/>
          </w:tcPr>
          <w:p w:rsidR="0055371B" w:rsidP="0055371B" w14:paraId="619E2998" w14:textId="0E2ED0B0">
            <w:pPr>
              <w:ind w:left="0" w:firstLine="0"/>
            </w:pPr>
            <w:r w:rsidRPr="0055371B">
              <w:t>State or local staff</w:t>
            </w:r>
            <w:r w:rsidR="00A1582C">
              <w:t xml:space="preserve">, </w:t>
            </w:r>
            <w:r w:rsidRPr="0055371B">
              <w:t xml:space="preserve">including </w:t>
            </w:r>
            <w:r w:rsidR="006F4C3C">
              <w:t xml:space="preserve">Soil and Water Conservation District </w:t>
            </w:r>
            <w:r w:rsidR="00A1582C">
              <w:t>(</w:t>
            </w:r>
            <w:r w:rsidRPr="0055371B">
              <w:t>SWCD</w:t>
            </w:r>
            <w:r w:rsidR="00A1582C">
              <w:t>)</w:t>
            </w:r>
          </w:p>
        </w:tc>
        <w:tc>
          <w:tcPr>
            <w:tcW w:w="1093" w:type="pct"/>
            <w:vAlign w:val="center"/>
          </w:tcPr>
          <w:p w:rsidR="0055371B" w:rsidP="004F3DB7" w14:paraId="0BAE9F2A" w14:textId="17876892">
            <w:pPr>
              <w:ind w:left="0" w:firstLine="0"/>
              <w:jc w:val="center"/>
            </w:pPr>
            <w:r w:rsidRPr="00194B26">
              <w:t>□</w:t>
            </w:r>
          </w:p>
        </w:tc>
        <w:tc>
          <w:tcPr>
            <w:tcW w:w="1094" w:type="pct"/>
            <w:vAlign w:val="center"/>
          </w:tcPr>
          <w:p w:rsidR="0055371B" w:rsidP="004F3DB7" w14:paraId="451CB3CC" w14:textId="6D74451B">
            <w:pPr>
              <w:ind w:left="0" w:firstLine="0"/>
              <w:jc w:val="center"/>
            </w:pPr>
            <w:r w:rsidRPr="00194B26">
              <w:t>□</w:t>
            </w:r>
          </w:p>
        </w:tc>
      </w:tr>
    </w:tbl>
    <w:p w:rsidR="00DE4204" w:rsidP="0072327A" w14:paraId="5E52924D" w14:textId="77777777"/>
    <w:p w:rsidR="00A30350" w:rsidP="003A4B4C" w14:paraId="4FFFB376" w14:textId="1D745DEC">
      <w:pPr>
        <w:ind w:left="0" w:firstLine="0"/>
        <w:rPr>
          <w:b/>
          <w:bCs/>
        </w:rPr>
      </w:pPr>
      <w:r>
        <w:rPr>
          <w:b/>
          <w:bCs/>
        </w:rPr>
        <w:t xml:space="preserve">If you answered Yes to </w:t>
      </w:r>
      <w:r w:rsidR="003A4B4C">
        <w:rPr>
          <w:b/>
          <w:bCs/>
        </w:rPr>
        <w:t xml:space="preserve">interacting with </w:t>
      </w:r>
      <w:r w:rsidRPr="00BB773A">
        <w:rPr>
          <w:b/>
          <w:bCs/>
          <w:u w:val="single"/>
        </w:rPr>
        <w:t>any</w:t>
      </w:r>
      <w:r>
        <w:rPr>
          <w:b/>
          <w:bCs/>
        </w:rPr>
        <w:t xml:space="preserve"> of the organizations</w:t>
      </w:r>
      <w:r w:rsidR="003A4B4C">
        <w:rPr>
          <w:b/>
          <w:bCs/>
        </w:rPr>
        <w:t xml:space="preserve"> in the past 10 years</w:t>
      </w:r>
      <w:r>
        <w:rPr>
          <w:b/>
          <w:bCs/>
        </w:rPr>
        <w:t xml:space="preserve">, </w:t>
      </w:r>
      <w:r w:rsidRPr="00BB773A">
        <w:rPr>
          <w:b/>
          <w:bCs/>
          <w:u w:val="single"/>
        </w:rPr>
        <w:t>Continue</w:t>
      </w:r>
      <w:r>
        <w:rPr>
          <w:b/>
          <w:bCs/>
        </w:rPr>
        <w:t xml:space="preserve">. If </w:t>
      </w:r>
      <w:r w:rsidR="003A4B4C">
        <w:rPr>
          <w:b/>
          <w:bCs/>
        </w:rPr>
        <w:t xml:space="preserve">you answered No to </w:t>
      </w:r>
      <w:r w:rsidRPr="003524AC" w:rsidR="003A4B4C">
        <w:rPr>
          <w:b/>
          <w:bCs/>
          <w:u w:val="single"/>
        </w:rPr>
        <w:t>all</w:t>
      </w:r>
      <w:r w:rsidR="003A4B4C">
        <w:rPr>
          <w:b/>
          <w:bCs/>
        </w:rPr>
        <w:t xml:space="preserve"> of the organizations, </w:t>
      </w:r>
      <w:r w:rsidRPr="003524AC" w:rsidR="003A4B4C">
        <w:rPr>
          <w:b/>
          <w:bCs/>
          <w:u w:val="single"/>
        </w:rPr>
        <w:t>Go to E.1</w:t>
      </w:r>
      <w:r w:rsidR="00022BB2">
        <w:rPr>
          <w:b/>
          <w:bCs/>
          <w:u w:val="single"/>
        </w:rPr>
        <w:t>6</w:t>
      </w:r>
      <w:r w:rsidR="003A4B4C">
        <w:rPr>
          <w:b/>
          <w:bCs/>
        </w:rPr>
        <w:t>.</w:t>
      </w:r>
    </w:p>
    <w:p w:rsidR="003A4B4C" w:rsidRPr="003524AC" w:rsidP="003524AC" w14:paraId="16217586" w14:textId="77777777">
      <w:pPr>
        <w:ind w:left="0" w:firstLine="0"/>
        <w:rPr>
          <w:b/>
          <w:bCs/>
        </w:rPr>
      </w:pPr>
    </w:p>
    <w:p w:rsidR="00DE371A" w:rsidRPr="002923AF" w:rsidP="002923AF" w14:paraId="5E7DE207" w14:textId="6ADD608F">
      <w:r w:rsidRPr="002923AF">
        <w:t>E.</w:t>
      </w:r>
      <w:r w:rsidR="000C0199">
        <w:t>1</w:t>
      </w:r>
      <w:r w:rsidR="00BA6150">
        <w:t>5</w:t>
      </w:r>
      <w:r w:rsidRPr="002923AF" w:rsidR="005040CE">
        <w:t xml:space="preserve"> </w:t>
      </w:r>
      <w:r w:rsidRPr="002923AF">
        <w:t>Have you interacted with</w:t>
      </w:r>
      <w:r w:rsidRPr="002923AF" w:rsidR="0050551E">
        <w:t xml:space="preserve"> the following organizations</w:t>
      </w:r>
      <w:r w:rsidRPr="002923AF">
        <w:t xml:space="preserve"> in any of the following ways</w:t>
      </w:r>
      <w:r w:rsidRPr="002923AF" w:rsidR="00FA35B4">
        <w:t xml:space="preserve"> in the past 10 years</w:t>
      </w:r>
      <w:r w:rsidRPr="002923AF">
        <w:t>?</w:t>
      </w:r>
      <w:r w:rsidRPr="002923AF" w:rsidR="003B21F9">
        <w:t xml:space="preserve"> </w:t>
      </w:r>
    </w:p>
    <w:tbl>
      <w:tblPr>
        <w:tblStyle w:val="TableGrid"/>
        <w:tblW w:w="8647" w:type="dxa"/>
        <w:tblInd w:w="0" w:type="dxa"/>
        <w:tblLayout w:type="fixed"/>
        <w:tblCellMar>
          <w:top w:w="29" w:type="dxa"/>
          <w:bottom w:w="29" w:type="dxa"/>
        </w:tblCellMar>
        <w:tblLook w:val="04A0"/>
      </w:tblPr>
      <w:tblGrid>
        <w:gridCol w:w="3775"/>
        <w:gridCol w:w="812"/>
        <w:gridCol w:w="812"/>
        <w:gridCol w:w="812"/>
        <w:gridCol w:w="812"/>
        <w:gridCol w:w="812"/>
        <w:gridCol w:w="812"/>
      </w:tblGrid>
      <w:tr w14:paraId="0ED77C0E" w14:textId="77777777" w:rsidTr="003524AC">
        <w:tblPrEx>
          <w:tblW w:w="8647" w:type="dxa"/>
          <w:tblInd w:w="0" w:type="dxa"/>
          <w:tblLayout w:type="fixed"/>
          <w:tblCellMar>
            <w:top w:w="29" w:type="dxa"/>
            <w:bottom w:w="29" w:type="dxa"/>
          </w:tblCellMar>
          <w:tblLook w:val="04A0"/>
        </w:tblPrEx>
        <w:trPr>
          <w:trHeight w:val="245"/>
        </w:trPr>
        <w:tc>
          <w:tcPr>
            <w:tcW w:w="3775" w:type="dxa"/>
          </w:tcPr>
          <w:p w:rsidR="00DE371A" w:rsidP="00CF3660" w14:paraId="03A495B2" w14:textId="77777777">
            <w:pPr>
              <w:pStyle w:val="NoSpacing"/>
            </w:pPr>
          </w:p>
        </w:tc>
        <w:tc>
          <w:tcPr>
            <w:tcW w:w="1624" w:type="dxa"/>
            <w:gridSpan w:val="2"/>
            <w:vAlign w:val="center"/>
          </w:tcPr>
          <w:p w:rsidR="00DE371A" w:rsidRPr="000B7165" w:rsidP="00CF3660" w14:paraId="5C0F851C" w14:textId="70FFD2C3">
            <w:pPr>
              <w:pStyle w:val="NoSpacing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RCS</w:t>
            </w:r>
          </w:p>
        </w:tc>
        <w:tc>
          <w:tcPr>
            <w:tcW w:w="1624" w:type="dxa"/>
            <w:gridSpan w:val="2"/>
          </w:tcPr>
          <w:p w:rsidR="00535994" w:rsidP="00CF3660" w14:paraId="0B0B8B24" w14:textId="77777777">
            <w:pPr>
              <w:pStyle w:val="NoSpacing"/>
              <w:jc w:val="center"/>
              <w:rPr>
                <w:b/>
                <w:bCs/>
              </w:rPr>
            </w:pPr>
          </w:p>
          <w:p w:rsidR="00DE371A" w:rsidRPr="000B7165" w:rsidP="00CF3660" w14:paraId="5A726CE5" w14:textId="573AEFBA">
            <w:pPr>
              <w:pStyle w:val="NoSpacing"/>
              <w:jc w:val="center"/>
              <w:rPr>
                <w:b/>
                <w:bCs/>
              </w:rPr>
            </w:pPr>
            <w:r w:rsidRPr="000B7165">
              <w:rPr>
                <w:b/>
                <w:bCs/>
              </w:rPr>
              <w:t>Extension partners</w:t>
            </w:r>
          </w:p>
        </w:tc>
        <w:tc>
          <w:tcPr>
            <w:tcW w:w="1624" w:type="dxa"/>
            <w:gridSpan w:val="2"/>
            <w:shd w:val="clear" w:color="auto" w:fill="FFFFFF" w:themeFill="background1"/>
          </w:tcPr>
          <w:p w:rsidR="00DE371A" w:rsidRPr="000B7165" w:rsidP="00CF3660" w14:paraId="72C87258" w14:textId="535B6A05">
            <w:pPr>
              <w:pStyle w:val="NoSpacing"/>
              <w:jc w:val="center"/>
              <w:rPr>
                <w:b/>
                <w:bCs/>
              </w:rPr>
            </w:pPr>
            <w:r w:rsidRPr="006062A7">
              <w:rPr>
                <w:b/>
                <w:bCs/>
              </w:rPr>
              <w:t>State or local staff (including SWCD)</w:t>
            </w:r>
          </w:p>
        </w:tc>
      </w:tr>
      <w:tr w14:paraId="2ACB4CC6" w14:textId="77777777" w:rsidTr="003524AC">
        <w:tblPrEx>
          <w:tblW w:w="8647" w:type="dxa"/>
          <w:tblInd w:w="0" w:type="dxa"/>
          <w:tblLayout w:type="fixed"/>
          <w:tblCellMar>
            <w:top w:w="29" w:type="dxa"/>
            <w:bottom w:w="29" w:type="dxa"/>
          </w:tblCellMar>
          <w:tblLook w:val="04A0"/>
        </w:tblPrEx>
        <w:trPr>
          <w:trHeight w:val="245"/>
        </w:trPr>
        <w:tc>
          <w:tcPr>
            <w:tcW w:w="3775" w:type="dxa"/>
            <w:vAlign w:val="center"/>
          </w:tcPr>
          <w:p w:rsidR="00DE371A" w:rsidP="00CF3660" w14:paraId="7BBECFB8" w14:textId="77777777">
            <w:pPr>
              <w:pStyle w:val="NoSpacing"/>
              <w:jc w:val="center"/>
            </w:pPr>
          </w:p>
        </w:tc>
        <w:tc>
          <w:tcPr>
            <w:tcW w:w="812" w:type="dxa"/>
            <w:vAlign w:val="center"/>
          </w:tcPr>
          <w:p w:rsidR="00DE371A" w:rsidRPr="00194B26" w:rsidP="00CF3660" w14:paraId="6233AD3E" w14:textId="77777777">
            <w:pPr>
              <w:pStyle w:val="NoSpacing"/>
              <w:jc w:val="center"/>
            </w:pPr>
            <w:r>
              <w:t>Yes</w:t>
            </w:r>
          </w:p>
        </w:tc>
        <w:tc>
          <w:tcPr>
            <w:tcW w:w="812" w:type="dxa"/>
            <w:vAlign w:val="center"/>
          </w:tcPr>
          <w:p w:rsidR="00DE371A" w:rsidRPr="00194B26" w:rsidP="00CF3660" w14:paraId="738A16D6" w14:textId="77777777">
            <w:pPr>
              <w:pStyle w:val="NoSpacing"/>
              <w:jc w:val="center"/>
            </w:pPr>
            <w:r>
              <w:t>No</w:t>
            </w:r>
          </w:p>
        </w:tc>
        <w:tc>
          <w:tcPr>
            <w:tcW w:w="812" w:type="dxa"/>
            <w:vAlign w:val="center"/>
          </w:tcPr>
          <w:p w:rsidR="00DE371A" w:rsidRPr="00194B26" w:rsidP="00CF3660" w14:paraId="139AFE7D" w14:textId="77777777">
            <w:pPr>
              <w:pStyle w:val="NoSpacing"/>
              <w:jc w:val="center"/>
            </w:pPr>
            <w:r>
              <w:t>Yes</w:t>
            </w:r>
          </w:p>
        </w:tc>
        <w:tc>
          <w:tcPr>
            <w:tcW w:w="812" w:type="dxa"/>
            <w:vAlign w:val="center"/>
          </w:tcPr>
          <w:p w:rsidR="00DE371A" w:rsidRPr="00194B26" w:rsidP="00CF3660" w14:paraId="3C21C6DF" w14:textId="77777777">
            <w:pPr>
              <w:pStyle w:val="NoSpacing"/>
              <w:jc w:val="center"/>
            </w:pPr>
            <w:r>
              <w:t>No</w:t>
            </w:r>
          </w:p>
        </w:tc>
        <w:tc>
          <w:tcPr>
            <w:tcW w:w="812" w:type="dxa"/>
            <w:vAlign w:val="center"/>
          </w:tcPr>
          <w:p w:rsidR="00DE371A" w:rsidRPr="00194B26" w:rsidP="00CF3660" w14:paraId="76D71B18" w14:textId="77777777">
            <w:pPr>
              <w:pStyle w:val="NoSpacing"/>
              <w:jc w:val="center"/>
            </w:pPr>
            <w:r>
              <w:t>Yes</w:t>
            </w:r>
          </w:p>
        </w:tc>
        <w:tc>
          <w:tcPr>
            <w:tcW w:w="812" w:type="dxa"/>
            <w:vAlign w:val="center"/>
          </w:tcPr>
          <w:p w:rsidR="00DE371A" w:rsidRPr="00194B26" w:rsidP="00CF3660" w14:paraId="35376FDD" w14:textId="77777777">
            <w:pPr>
              <w:pStyle w:val="NoSpacing"/>
              <w:jc w:val="center"/>
            </w:pPr>
            <w:r>
              <w:t>No</w:t>
            </w:r>
          </w:p>
        </w:tc>
      </w:tr>
      <w:tr w14:paraId="50AF4DEF" w14:textId="77777777" w:rsidTr="003524AC">
        <w:tblPrEx>
          <w:tblW w:w="8647" w:type="dxa"/>
          <w:tblInd w:w="0" w:type="dxa"/>
          <w:tblLayout w:type="fixed"/>
          <w:tblCellMar>
            <w:top w:w="29" w:type="dxa"/>
            <w:bottom w:w="29" w:type="dxa"/>
          </w:tblCellMar>
          <w:tblLook w:val="04A0"/>
        </w:tblPrEx>
        <w:trPr>
          <w:trHeight w:val="245"/>
        </w:trPr>
        <w:tc>
          <w:tcPr>
            <w:tcW w:w="3775" w:type="dxa"/>
          </w:tcPr>
          <w:p w:rsidR="00E75022" w:rsidRPr="00C377C5" w:rsidP="00E75022" w14:paraId="0F4095C3" w14:textId="2C7EFF2C">
            <w:pPr>
              <w:ind w:left="0" w:firstLine="0"/>
              <w:rPr>
                <w:rFonts w:eastAsia="Times New Roman"/>
                <w:color w:val="000000" w:themeColor="text1"/>
              </w:rPr>
            </w:pPr>
            <w:r w:rsidRPr="00C377C5">
              <w:rPr>
                <w:rFonts w:eastAsia="Times New Roman"/>
                <w:color w:val="000000" w:themeColor="text1"/>
              </w:rPr>
              <w:t>Had a video call with</w:t>
            </w:r>
          </w:p>
        </w:tc>
        <w:tc>
          <w:tcPr>
            <w:tcW w:w="812" w:type="dxa"/>
            <w:vAlign w:val="center"/>
          </w:tcPr>
          <w:p w:rsidR="00E75022" w:rsidP="00E75022" w14:paraId="3BBE2119" w14:textId="77777777">
            <w:pPr>
              <w:pStyle w:val="NoSpacing"/>
              <w:jc w:val="center"/>
            </w:pPr>
            <w:r w:rsidRPr="00194B26">
              <w:t>□</w:t>
            </w:r>
          </w:p>
        </w:tc>
        <w:tc>
          <w:tcPr>
            <w:tcW w:w="812" w:type="dxa"/>
            <w:vAlign w:val="center"/>
          </w:tcPr>
          <w:p w:rsidR="00E75022" w:rsidP="00E75022" w14:paraId="08088BF6" w14:textId="77777777">
            <w:pPr>
              <w:pStyle w:val="NoSpacing"/>
              <w:jc w:val="center"/>
            </w:pPr>
            <w:r w:rsidRPr="00194B26">
              <w:t>□</w:t>
            </w:r>
          </w:p>
        </w:tc>
        <w:tc>
          <w:tcPr>
            <w:tcW w:w="812" w:type="dxa"/>
            <w:vAlign w:val="center"/>
          </w:tcPr>
          <w:p w:rsidR="00E75022" w:rsidRPr="00194B26" w:rsidP="00E75022" w14:paraId="4AEE019B" w14:textId="77777777">
            <w:pPr>
              <w:pStyle w:val="NoSpacing"/>
              <w:jc w:val="center"/>
            </w:pPr>
            <w:r w:rsidRPr="00194B26">
              <w:t>□</w:t>
            </w:r>
          </w:p>
        </w:tc>
        <w:tc>
          <w:tcPr>
            <w:tcW w:w="812" w:type="dxa"/>
            <w:vAlign w:val="center"/>
          </w:tcPr>
          <w:p w:rsidR="00E75022" w:rsidRPr="00194B26" w:rsidP="00E75022" w14:paraId="27C07BB7" w14:textId="77777777">
            <w:pPr>
              <w:pStyle w:val="NoSpacing"/>
              <w:jc w:val="center"/>
            </w:pPr>
            <w:r w:rsidRPr="00194B26">
              <w:t>□</w:t>
            </w:r>
          </w:p>
        </w:tc>
        <w:tc>
          <w:tcPr>
            <w:tcW w:w="812" w:type="dxa"/>
            <w:vAlign w:val="center"/>
          </w:tcPr>
          <w:p w:rsidR="00E75022" w:rsidRPr="00194B26" w:rsidP="00E75022" w14:paraId="1E56DE3E" w14:textId="77777777">
            <w:pPr>
              <w:pStyle w:val="NoSpacing"/>
              <w:jc w:val="center"/>
            </w:pPr>
            <w:r w:rsidRPr="00194B26">
              <w:t>□</w:t>
            </w:r>
          </w:p>
        </w:tc>
        <w:tc>
          <w:tcPr>
            <w:tcW w:w="812" w:type="dxa"/>
            <w:vAlign w:val="center"/>
          </w:tcPr>
          <w:p w:rsidR="00E75022" w:rsidRPr="00194B26" w:rsidP="00E75022" w14:paraId="0598C44C" w14:textId="77777777">
            <w:pPr>
              <w:pStyle w:val="NoSpacing"/>
              <w:jc w:val="center"/>
            </w:pPr>
            <w:r w:rsidRPr="00194B26">
              <w:t>□</w:t>
            </w:r>
          </w:p>
        </w:tc>
      </w:tr>
      <w:tr w14:paraId="4741F313" w14:textId="77777777" w:rsidTr="003524AC">
        <w:tblPrEx>
          <w:tblW w:w="8647" w:type="dxa"/>
          <w:tblInd w:w="0" w:type="dxa"/>
          <w:tblLayout w:type="fixed"/>
          <w:tblCellMar>
            <w:top w:w="29" w:type="dxa"/>
            <w:bottom w:w="29" w:type="dxa"/>
          </w:tblCellMar>
          <w:tblLook w:val="04A0"/>
        </w:tblPrEx>
        <w:trPr>
          <w:trHeight w:val="245"/>
        </w:trPr>
        <w:tc>
          <w:tcPr>
            <w:tcW w:w="3775" w:type="dxa"/>
          </w:tcPr>
          <w:p w:rsidR="00E75022" w:rsidRPr="00C377C5" w:rsidP="00E75022" w14:paraId="704D97BF" w14:textId="1F101679">
            <w:pPr>
              <w:ind w:left="0" w:firstLine="0"/>
              <w:rPr>
                <w:rFonts w:eastAsia="Times New Roman"/>
                <w:color w:val="000000" w:themeColor="text1"/>
              </w:rPr>
            </w:pPr>
            <w:r w:rsidRPr="00C377C5">
              <w:rPr>
                <w:rFonts w:eastAsia="Times New Roman"/>
                <w:color w:val="000000" w:themeColor="text1"/>
              </w:rPr>
              <w:t>In-person meeting at the local office</w:t>
            </w:r>
          </w:p>
        </w:tc>
        <w:tc>
          <w:tcPr>
            <w:tcW w:w="812" w:type="dxa"/>
            <w:vAlign w:val="center"/>
          </w:tcPr>
          <w:p w:rsidR="00E75022" w:rsidP="00E75022" w14:paraId="6BC376FD" w14:textId="77777777">
            <w:pPr>
              <w:pStyle w:val="NoSpacing"/>
              <w:jc w:val="center"/>
            </w:pPr>
            <w:r w:rsidRPr="00194B26">
              <w:t>□</w:t>
            </w:r>
          </w:p>
        </w:tc>
        <w:tc>
          <w:tcPr>
            <w:tcW w:w="812" w:type="dxa"/>
            <w:vAlign w:val="center"/>
          </w:tcPr>
          <w:p w:rsidR="00E75022" w:rsidP="00E75022" w14:paraId="44B8CACF" w14:textId="77777777">
            <w:pPr>
              <w:pStyle w:val="NoSpacing"/>
              <w:jc w:val="center"/>
            </w:pPr>
            <w:r w:rsidRPr="00194B26">
              <w:t>□</w:t>
            </w:r>
          </w:p>
        </w:tc>
        <w:tc>
          <w:tcPr>
            <w:tcW w:w="812" w:type="dxa"/>
            <w:vAlign w:val="center"/>
          </w:tcPr>
          <w:p w:rsidR="00E75022" w:rsidRPr="00194B26" w:rsidP="00E75022" w14:paraId="00494DA1" w14:textId="77777777">
            <w:pPr>
              <w:pStyle w:val="NoSpacing"/>
              <w:jc w:val="center"/>
            </w:pPr>
            <w:r w:rsidRPr="00194B26">
              <w:t>□</w:t>
            </w:r>
          </w:p>
        </w:tc>
        <w:tc>
          <w:tcPr>
            <w:tcW w:w="812" w:type="dxa"/>
            <w:vAlign w:val="center"/>
          </w:tcPr>
          <w:p w:rsidR="00E75022" w:rsidRPr="00194B26" w:rsidP="00E75022" w14:paraId="1733D895" w14:textId="77777777">
            <w:pPr>
              <w:pStyle w:val="NoSpacing"/>
              <w:jc w:val="center"/>
            </w:pPr>
            <w:r w:rsidRPr="00194B26">
              <w:t>□</w:t>
            </w:r>
          </w:p>
        </w:tc>
        <w:tc>
          <w:tcPr>
            <w:tcW w:w="812" w:type="dxa"/>
            <w:vAlign w:val="center"/>
          </w:tcPr>
          <w:p w:rsidR="00E75022" w:rsidRPr="00194B26" w:rsidP="00E75022" w14:paraId="3B087D5C" w14:textId="77777777">
            <w:pPr>
              <w:pStyle w:val="NoSpacing"/>
              <w:jc w:val="center"/>
            </w:pPr>
            <w:r w:rsidRPr="00194B26">
              <w:t>□</w:t>
            </w:r>
          </w:p>
        </w:tc>
        <w:tc>
          <w:tcPr>
            <w:tcW w:w="812" w:type="dxa"/>
            <w:vAlign w:val="center"/>
          </w:tcPr>
          <w:p w:rsidR="00E75022" w:rsidRPr="00194B26" w:rsidP="00E75022" w14:paraId="4FBE013A" w14:textId="77777777">
            <w:pPr>
              <w:pStyle w:val="NoSpacing"/>
              <w:jc w:val="center"/>
            </w:pPr>
            <w:r w:rsidRPr="00194B26">
              <w:t>□</w:t>
            </w:r>
          </w:p>
        </w:tc>
      </w:tr>
      <w:tr w14:paraId="4D835FE0" w14:textId="77777777" w:rsidTr="003524AC">
        <w:tblPrEx>
          <w:tblW w:w="8647" w:type="dxa"/>
          <w:tblInd w:w="0" w:type="dxa"/>
          <w:tblLayout w:type="fixed"/>
          <w:tblCellMar>
            <w:top w:w="29" w:type="dxa"/>
            <w:bottom w:w="29" w:type="dxa"/>
          </w:tblCellMar>
          <w:tblLook w:val="04A0"/>
        </w:tblPrEx>
        <w:trPr>
          <w:trHeight w:val="245"/>
        </w:trPr>
        <w:tc>
          <w:tcPr>
            <w:tcW w:w="3775" w:type="dxa"/>
          </w:tcPr>
          <w:p w:rsidR="00E75022" w:rsidRPr="00C377C5" w:rsidP="00E75022" w14:paraId="4816F40C" w14:textId="473AF17B">
            <w:pPr>
              <w:ind w:left="0" w:firstLine="0"/>
              <w:rPr>
                <w:rFonts w:eastAsia="Times New Roman"/>
                <w:color w:val="000000" w:themeColor="text1"/>
              </w:rPr>
            </w:pPr>
            <w:r w:rsidRPr="00C377C5">
              <w:rPr>
                <w:rFonts w:eastAsia="Times New Roman"/>
                <w:color w:val="000000" w:themeColor="text1"/>
              </w:rPr>
              <w:t xml:space="preserve">In-person meeting at your farm </w:t>
            </w:r>
          </w:p>
        </w:tc>
        <w:tc>
          <w:tcPr>
            <w:tcW w:w="812" w:type="dxa"/>
            <w:vAlign w:val="center"/>
          </w:tcPr>
          <w:p w:rsidR="00E75022" w:rsidP="00E75022" w14:paraId="339D4986" w14:textId="77777777">
            <w:pPr>
              <w:pStyle w:val="NoSpacing"/>
              <w:jc w:val="center"/>
            </w:pPr>
            <w:r w:rsidRPr="00194B26">
              <w:t>□</w:t>
            </w:r>
          </w:p>
        </w:tc>
        <w:tc>
          <w:tcPr>
            <w:tcW w:w="812" w:type="dxa"/>
            <w:vAlign w:val="center"/>
          </w:tcPr>
          <w:p w:rsidR="00E75022" w:rsidP="00E75022" w14:paraId="341A795D" w14:textId="77777777">
            <w:pPr>
              <w:pStyle w:val="NoSpacing"/>
              <w:jc w:val="center"/>
            </w:pPr>
            <w:r w:rsidRPr="00194B26">
              <w:t>□</w:t>
            </w:r>
          </w:p>
        </w:tc>
        <w:tc>
          <w:tcPr>
            <w:tcW w:w="812" w:type="dxa"/>
            <w:vAlign w:val="center"/>
          </w:tcPr>
          <w:p w:rsidR="00E75022" w:rsidRPr="00194B26" w:rsidP="00E75022" w14:paraId="76AEBCE6" w14:textId="77777777">
            <w:pPr>
              <w:pStyle w:val="NoSpacing"/>
              <w:jc w:val="center"/>
            </w:pPr>
            <w:r w:rsidRPr="00194B26">
              <w:t>□</w:t>
            </w:r>
          </w:p>
        </w:tc>
        <w:tc>
          <w:tcPr>
            <w:tcW w:w="812" w:type="dxa"/>
            <w:vAlign w:val="center"/>
          </w:tcPr>
          <w:p w:rsidR="00E75022" w:rsidRPr="00194B26" w:rsidP="00E75022" w14:paraId="2891B4C6" w14:textId="77777777">
            <w:pPr>
              <w:pStyle w:val="NoSpacing"/>
              <w:jc w:val="center"/>
            </w:pPr>
            <w:r w:rsidRPr="00194B26">
              <w:t>□</w:t>
            </w:r>
          </w:p>
        </w:tc>
        <w:tc>
          <w:tcPr>
            <w:tcW w:w="812" w:type="dxa"/>
            <w:vAlign w:val="center"/>
          </w:tcPr>
          <w:p w:rsidR="00E75022" w:rsidRPr="00194B26" w:rsidP="00E75022" w14:paraId="78D0D516" w14:textId="77777777">
            <w:pPr>
              <w:pStyle w:val="NoSpacing"/>
              <w:jc w:val="center"/>
            </w:pPr>
            <w:r w:rsidRPr="00194B26">
              <w:t>□</w:t>
            </w:r>
          </w:p>
        </w:tc>
        <w:tc>
          <w:tcPr>
            <w:tcW w:w="812" w:type="dxa"/>
            <w:vAlign w:val="center"/>
          </w:tcPr>
          <w:p w:rsidR="00E75022" w:rsidRPr="00194B26" w:rsidP="00E75022" w14:paraId="7E8B9FEE" w14:textId="77777777">
            <w:pPr>
              <w:pStyle w:val="NoSpacing"/>
              <w:jc w:val="center"/>
            </w:pPr>
            <w:r w:rsidRPr="00194B26">
              <w:t>□</w:t>
            </w:r>
          </w:p>
        </w:tc>
      </w:tr>
      <w:tr w14:paraId="109EAE77" w14:textId="77777777" w:rsidTr="003524AC">
        <w:tblPrEx>
          <w:tblW w:w="8647" w:type="dxa"/>
          <w:tblInd w:w="0" w:type="dxa"/>
          <w:tblLayout w:type="fixed"/>
          <w:tblCellMar>
            <w:top w:w="29" w:type="dxa"/>
            <w:bottom w:w="29" w:type="dxa"/>
          </w:tblCellMar>
          <w:tblLook w:val="04A0"/>
        </w:tblPrEx>
        <w:trPr>
          <w:trHeight w:val="245"/>
        </w:trPr>
        <w:tc>
          <w:tcPr>
            <w:tcW w:w="3775" w:type="dxa"/>
          </w:tcPr>
          <w:p w:rsidR="00E75022" w:rsidRPr="00C377C5" w:rsidP="00E75022" w14:paraId="4401FC4D" w14:textId="3B4EC723">
            <w:pPr>
              <w:spacing w:line="240" w:lineRule="atLeast"/>
              <w:ind w:left="0" w:firstLine="0"/>
              <w:rPr>
                <w:rFonts w:eastAsia="Times New Roman"/>
                <w:color w:val="000000" w:themeColor="text1"/>
              </w:rPr>
            </w:pPr>
            <w:r w:rsidRPr="00E75022">
              <w:rPr>
                <w:rFonts w:eastAsia="Times New Roman"/>
                <w:color w:val="000000" w:themeColor="text1"/>
              </w:rPr>
              <w:t>Talked to the staff in other ways</w:t>
            </w:r>
          </w:p>
        </w:tc>
        <w:tc>
          <w:tcPr>
            <w:tcW w:w="812" w:type="dxa"/>
            <w:vAlign w:val="center"/>
          </w:tcPr>
          <w:p w:rsidR="00E75022" w:rsidP="00E75022" w14:paraId="1B38ED57" w14:textId="77777777">
            <w:pPr>
              <w:pStyle w:val="NoSpacing"/>
              <w:jc w:val="center"/>
            </w:pPr>
            <w:r w:rsidRPr="00194B26">
              <w:t>□</w:t>
            </w:r>
          </w:p>
        </w:tc>
        <w:tc>
          <w:tcPr>
            <w:tcW w:w="812" w:type="dxa"/>
            <w:vAlign w:val="center"/>
          </w:tcPr>
          <w:p w:rsidR="00E75022" w:rsidP="00E75022" w14:paraId="71F5F480" w14:textId="77777777">
            <w:pPr>
              <w:pStyle w:val="NoSpacing"/>
              <w:jc w:val="center"/>
            </w:pPr>
            <w:r w:rsidRPr="00194B26">
              <w:t>□</w:t>
            </w:r>
          </w:p>
        </w:tc>
        <w:tc>
          <w:tcPr>
            <w:tcW w:w="812" w:type="dxa"/>
            <w:vAlign w:val="center"/>
          </w:tcPr>
          <w:p w:rsidR="00E75022" w:rsidRPr="00194B26" w:rsidP="00E75022" w14:paraId="03B1C0CC" w14:textId="77777777">
            <w:pPr>
              <w:pStyle w:val="NoSpacing"/>
              <w:jc w:val="center"/>
            </w:pPr>
            <w:r w:rsidRPr="00194B26">
              <w:t>□</w:t>
            </w:r>
          </w:p>
        </w:tc>
        <w:tc>
          <w:tcPr>
            <w:tcW w:w="812" w:type="dxa"/>
            <w:vAlign w:val="center"/>
          </w:tcPr>
          <w:p w:rsidR="00E75022" w:rsidRPr="00194B26" w:rsidP="00E75022" w14:paraId="553E13F8" w14:textId="77777777">
            <w:pPr>
              <w:pStyle w:val="NoSpacing"/>
              <w:jc w:val="center"/>
            </w:pPr>
            <w:r w:rsidRPr="00194B26">
              <w:t>□</w:t>
            </w:r>
          </w:p>
        </w:tc>
        <w:tc>
          <w:tcPr>
            <w:tcW w:w="812" w:type="dxa"/>
            <w:vAlign w:val="center"/>
          </w:tcPr>
          <w:p w:rsidR="00E75022" w:rsidRPr="00194B26" w:rsidP="00E75022" w14:paraId="49910455" w14:textId="77777777">
            <w:pPr>
              <w:pStyle w:val="NoSpacing"/>
              <w:jc w:val="center"/>
            </w:pPr>
            <w:r w:rsidRPr="00194B26">
              <w:t>□</w:t>
            </w:r>
          </w:p>
        </w:tc>
        <w:tc>
          <w:tcPr>
            <w:tcW w:w="812" w:type="dxa"/>
            <w:vAlign w:val="center"/>
          </w:tcPr>
          <w:p w:rsidR="00E75022" w:rsidRPr="00194B26" w:rsidP="00E75022" w14:paraId="5B6018A7" w14:textId="77777777">
            <w:pPr>
              <w:pStyle w:val="NoSpacing"/>
              <w:jc w:val="center"/>
            </w:pPr>
            <w:r w:rsidRPr="00194B26">
              <w:t>□</w:t>
            </w:r>
          </w:p>
        </w:tc>
      </w:tr>
    </w:tbl>
    <w:p w:rsidR="00DA6F79" w:rsidP="0072327A" w14:paraId="0C466528" w14:textId="77777777">
      <w:pPr>
        <w:ind w:left="0" w:firstLine="0"/>
        <w:rPr>
          <w:b/>
          <w:bCs/>
        </w:rPr>
      </w:pPr>
    </w:p>
    <w:p w:rsidR="00EE2F94" w:rsidP="0072327A" w14:paraId="164F3777" w14:textId="77777777">
      <w:pPr>
        <w:ind w:left="0" w:firstLine="0"/>
        <w:rPr>
          <w:b/>
          <w:bCs/>
        </w:rPr>
      </w:pPr>
    </w:p>
    <w:p w:rsidR="00EE2F94" w:rsidP="0072327A" w14:paraId="06240A40" w14:textId="77777777">
      <w:pPr>
        <w:ind w:left="0" w:firstLine="0"/>
        <w:rPr>
          <w:b/>
          <w:bCs/>
        </w:rPr>
      </w:pPr>
    </w:p>
    <w:p w:rsidR="00EE2F94" w:rsidP="0072327A" w14:paraId="378CDBAA" w14:textId="77777777">
      <w:pPr>
        <w:ind w:left="0" w:firstLine="0"/>
        <w:rPr>
          <w:b/>
          <w:bCs/>
        </w:rPr>
      </w:pPr>
    </w:p>
    <w:p w:rsidR="00EE2F94" w:rsidP="0072327A" w14:paraId="0C8E748B" w14:textId="77777777">
      <w:pPr>
        <w:ind w:left="0" w:firstLine="0"/>
        <w:rPr>
          <w:b/>
          <w:bCs/>
        </w:rPr>
      </w:pPr>
    </w:p>
    <w:p w:rsidR="00EE2F94" w:rsidP="0072327A" w14:paraId="2339A83C" w14:textId="77777777">
      <w:pPr>
        <w:ind w:left="0" w:firstLine="0"/>
        <w:rPr>
          <w:b/>
          <w:bCs/>
        </w:rPr>
      </w:pPr>
    </w:p>
    <w:p w:rsidR="00D94CE2" w:rsidP="002923AF" w14:paraId="05885C35" w14:textId="49CE3367">
      <w:r w:rsidRPr="00932E28">
        <w:t>E.</w:t>
      </w:r>
      <w:r w:rsidR="000C0199">
        <w:t>1</w:t>
      </w:r>
      <w:r w:rsidR="00BA6150">
        <w:t>6</w:t>
      </w:r>
      <w:r w:rsidRPr="00932E28" w:rsidR="000C0199">
        <w:t xml:space="preserve"> </w:t>
      </w:r>
      <w:r>
        <w:t xml:space="preserve">When thinking </w:t>
      </w:r>
      <w:r w:rsidR="001C1D67">
        <w:t>about</w:t>
      </w:r>
      <w:r>
        <w:t xml:space="preserve"> a conservation contract, how favorable </w:t>
      </w:r>
      <w:r w:rsidR="001C1D67">
        <w:t>is your</w:t>
      </w:r>
      <w:r>
        <w:t xml:space="preserve"> view of the following organizations?</w:t>
      </w:r>
    </w:p>
    <w:tbl>
      <w:tblPr>
        <w:tblStyle w:val="TableGrid"/>
        <w:tblW w:w="8647" w:type="dxa"/>
        <w:tblInd w:w="-10" w:type="dxa"/>
        <w:tblLayout w:type="fixed"/>
        <w:tblCellMar>
          <w:top w:w="29" w:type="dxa"/>
          <w:bottom w:w="29" w:type="dxa"/>
        </w:tblCellMar>
        <w:tblLook w:val="0400"/>
      </w:tblPr>
      <w:tblGrid>
        <w:gridCol w:w="2552"/>
        <w:gridCol w:w="1219"/>
        <w:gridCol w:w="1219"/>
        <w:gridCol w:w="1219"/>
        <w:gridCol w:w="1219"/>
        <w:gridCol w:w="1219"/>
      </w:tblGrid>
      <w:tr w14:paraId="043BF96A" w14:textId="77777777" w:rsidTr="003524AC">
        <w:tblPrEx>
          <w:tblW w:w="8647" w:type="dxa"/>
          <w:tblInd w:w="-10" w:type="dxa"/>
          <w:tblLayout w:type="fixed"/>
          <w:tblCellMar>
            <w:top w:w="29" w:type="dxa"/>
            <w:bottom w:w="29" w:type="dxa"/>
          </w:tblCellMar>
          <w:tblLook w:val="0400"/>
        </w:tblPrEx>
        <w:tc>
          <w:tcPr>
            <w:tcW w:w="2552" w:type="dxa"/>
          </w:tcPr>
          <w:p w:rsidR="003D5B9A" w:rsidRPr="00DC7454" w14:paraId="2CCA125D" w14:textId="77777777">
            <w:pPr>
              <w:ind w:left="0" w:firstLine="0"/>
              <w:jc w:val="center"/>
            </w:pPr>
          </w:p>
        </w:tc>
        <w:tc>
          <w:tcPr>
            <w:tcW w:w="1219" w:type="dxa"/>
            <w:vAlign w:val="center"/>
          </w:tcPr>
          <w:p w:rsidR="003D5B9A" w:rsidRPr="002B4160" w:rsidP="00EF75C9" w14:paraId="33D08802" w14:textId="75516243">
            <w:pPr>
              <w:ind w:left="-45" w:right="-133" w:hanging="54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Unfavorable</w:t>
            </w:r>
          </w:p>
        </w:tc>
        <w:tc>
          <w:tcPr>
            <w:tcW w:w="1219" w:type="dxa"/>
            <w:vAlign w:val="center"/>
          </w:tcPr>
          <w:p w:rsidR="003D5B9A" w:rsidRPr="002B4160" w14:paraId="61FE7F6E" w14:textId="7C51EF83">
            <w:pPr>
              <w:ind w:left="-117" w:right="-50" w:firstLine="0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Somewhat </w:t>
            </w:r>
            <w:r w:rsidR="00D94CE2">
              <w:rPr>
                <w:b/>
                <w:bCs/>
                <w:sz w:val="22"/>
                <w:szCs w:val="22"/>
              </w:rPr>
              <w:t>unfavorable</w:t>
            </w:r>
          </w:p>
        </w:tc>
        <w:tc>
          <w:tcPr>
            <w:tcW w:w="1219" w:type="dxa"/>
            <w:vAlign w:val="center"/>
          </w:tcPr>
          <w:p w:rsidR="003D5B9A" w:rsidRPr="002B4160" w14:paraId="7B6B7C78" w14:textId="749717A3">
            <w:pPr>
              <w:ind w:left="-189" w:right="-194" w:firstLine="0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Neutral</w:t>
            </w:r>
          </w:p>
        </w:tc>
        <w:tc>
          <w:tcPr>
            <w:tcW w:w="1219" w:type="dxa"/>
            <w:vAlign w:val="center"/>
          </w:tcPr>
          <w:p w:rsidR="003D5B9A" w:rsidRPr="002B4160" w:rsidP="00EE2F94" w14:paraId="6592FBCE" w14:textId="2F0F62E6">
            <w:pPr>
              <w:ind w:left="-104" w:right="-135" w:firstLine="0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Somewhat </w:t>
            </w:r>
            <w:r w:rsidR="00D94CE2">
              <w:rPr>
                <w:b/>
                <w:bCs/>
                <w:sz w:val="22"/>
                <w:szCs w:val="22"/>
              </w:rPr>
              <w:t>favorable</w:t>
            </w:r>
          </w:p>
        </w:tc>
        <w:tc>
          <w:tcPr>
            <w:tcW w:w="1219" w:type="dxa"/>
            <w:vAlign w:val="center"/>
          </w:tcPr>
          <w:p w:rsidR="003D5B9A" w:rsidRPr="002B4160" w:rsidP="00EF75C9" w14:paraId="52D3038C" w14:textId="3EA0EF24">
            <w:pPr>
              <w:ind w:left="0" w:right="-103" w:firstLine="0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Favorable</w:t>
            </w:r>
          </w:p>
        </w:tc>
      </w:tr>
      <w:tr w14:paraId="5D4B5D04" w14:textId="77777777" w:rsidTr="003524AC">
        <w:tblPrEx>
          <w:tblW w:w="8647" w:type="dxa"/>
          <w:tblInd w:w="-10" w:type="dxa"/>
          <w:tblLayout w:type="fixed"/>
          <w:tblCellMar>
            <w:top w:w="29" w:type="dxa"/>
            <w:bottom w:w="29" w:type="dxa"/>
          </w:tblCellMar>
          <w:tblLook w:val="0400"/>
        </w:tblPrEx>
        <w:tc>
          <w:tcPr>
            <w:tcW w:w="2552" w:type="dxa"/>
            <w:hideMark/>
          </w:tcPr>
          <w:p w:rsidR="00EF75C9" w:rsidRPr="00DC7454" w:rsidP="00EF75C9" w14:paraId="0BDC0C09" w14:textId="4F62C218">
            <w:pPr>
              <w:ind w:left="0" w:firstLine="0"/>
            </w:pPr>
            <w:r w:rsidRPr="00342FB3">
              <w:t>USDA</w:t>
            </w:r>
          </w:p>
        </w:tc>
        <w:tc>
          <w:tcPr>
            <w:tcW w:w="1219" w:type="dxa"/>
            <w:vAlign w:val="center"/>
          </w:tcPr>
          <w:p w:rsidR="00EF75C9" w:rsidRPr="00DC7454" w:rsidP="00EF75C9" w14:paraId="13C67569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219" w:type="dxa"/>
            <w:vAlign w:val="center"/>
          </w:tcPr>
          <w:p w:rsidR="00EF75C9" w:rsidRPr="00DC7454" w:rsidP="00EF75C9" w14:paraId="3F930334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219" w:type="dxa"/>
            <w:vAlign w:val="center"/>
          </w:tcPr>
          <w:p w:rsidR="00EF75C9" w:rsidRPr="00DC7454" w:rsidP="00EF75C9" w14:paraId="05EEB55D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219" w:type="dxa"/>
            <w:vAlign w:val="center"/>
          </w:tcPr>
          <w:p w:rsidR="00EF75C9" w:rsidRPr="00DC7454" w:rsidP="00EF75C9" w14:paraId="31B07199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219" w:type="dxa"/>
            <w:vAlign w:val="center"/>
          </w:tcPr>
          <w:p w:rsidR="00EF75C9" w:rsidRPr="00DC7454" w:rsidP="00EF75C9" w14:paraId="5902D8FE" w14:textId="77777777">
            <w:pPr>
              <w:ind w:left="0" w:firstLine="0"/>
              <w:jc w:val="center"/>
            </w:pPr>
            <w:r w:rsidRPr="00F742E1">
              <w:t>□</w:t>
            </w:r>
          </w:p>
        </w:tc>
      </w:tr>
      <w:tr w14:paraId="07BC3E04" w14:textId="77777777" w:rsidTr="003524AC">
        <w:tblPrEx>
          <w:tblW w:w="8647" w:type="dxa"/>
          <w:tblInd w:w="-10" w:type="dxa"/>
          <w:tblLayout w:type="fixed"/>
          <w:tblCellMar>
            <w:top w:w="29" w:type="dxa"/>
            <w:bottom w:w="29" w:type="dxa"/>
          </w:tblCellMar>
          <w:tblLook w:val="0400"/>
        </w:tblPrEx>
        <w:tc>
          <w:tcPr>
            <w:tcW w:w="2552" w:type="dxa"/>
            <w:hideMark/>
          </w:tcPr>
          <w:p w:rsidR="00EF75C9" w:rsidRPr="00DC7454" w:rsidP="00EF75C9" w14:paraId="2F3C4D01" w14:textId="28E6608F">
            <w:pPr>
              <w:ind w:left="0" w:firstLine="0"/>
            </w:pPr>
            <w:r w:rsidRPr="00342FB3">
              <w:t>State government</w:t>
            </w:r>
          </w:p>
        </w:tc>
        <w:tc>
          <w:tcPr>
            <w:tcW w:w="1219" w:type="dxa"/>
            <w:vAlign w:val="center"/>
          </w:tcPr>
          <w:p w:rsidR="00EF75C9" w:rsidRPr="00DC7454" w:rsidP="00EF75C9" w14:paraId="3762DE14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219" w:type="dxa"/>
            <w:vAlign w:val="center"/>
          </w:tcPr>
          <w:p w:rsidR="00EF75C9" w:rsidRPr="00DC7454" w:rsidP="00EF75C9" w14:paraId="66EE8060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219" w:type="dxa"/>
            <w:vAlign w:val="center"/>
          </w:tcPr>
          <w:p w:rsidR="00EF75C9" w:rsidRPr="00DC7454" w:rsidP="00EF75C9" w14:paraId="66BFDE48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219" w:type="dxa"/>
            <w:vAlign w:val="center"/>
          </w:tcPr>
          <w:p w:rsidR="00EF75C9" w:rsidRPr="00DC7454" w:rsidP="00EF75C9" w14:paraId="69BF5036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219" w:type="dxa"/>
            <w:vAlign w:val="center"/>
          </w:tcPr>
          <w:p w:rsidR="00EF75C9" w:rsidRPr="00DC7454" w:rsidP="00EF75C9" w14:paraId="6B752292" w14:textId="77777777">
            <w:pPr>
              <w:ind w:left="0" w:firstLine="0"/>
              <w:jc w:val="center"/>
            </w:pPr>
            <w:r w:rsidRPr="00F742E1">
              <w:t>□</w:t>
            </w:r>
          </w:p>
        </w:tc>
      </w:tr>
      <w:tr w14:paraId="78F00984" w14:textId="77777777" w:rsidTr="003524AC">
        <w:tblPrEx>
          <w:tblW w:w="8647" w:type="dxa"/>
          <w:tblInd w:w="-10" w:type="dxa"/>
          <w:tblLayout w:type="fixed"/>
          <w:tblCellMar>
            <w:top w:w="29" w:type="dxa"/>
            <w:bottom w:w="29" w:type="dxa"/>
          </w:tblCellMar>
          <w:tblLook w:val="0400"/>
        </w:tblPrEx>
        <w:tc>
          <w:tcPr>
            <w:tcW w:w="2552" w:type="dxa"/>
            <w:hideMark/>
          </w:tcPr>
          <w:p w:rsidR="00EF75C9" w:rsidRPr="00DC7454" w:rsidP="00EF75C9" w14:paraId="5BA3E669" w14:textId="5A3B97FB">
            <w:pPr>
              <w:ind w:left="0" w:firstLine="0"/>
            </w:pPr>
            <w:r w:rsidRPr="00342FB3">
              <w:t xml:space="preserve">Private agribusiness </w:t>
            </w:r>
          </w:p>
        </w:tc>
        <w:tc>
          <w:tcPr>
            <w:tcW w:w="1219" w:type="dxa"/>
            <w:vAlign w:val="center"/>
          </w:tcPr>
          <w:p w:rsidR="00EF75C9" w:rsidRPr="00DC7454" w:rsidP="00EF75C9" w14:paraId="39CB2482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219" w:type="dxa"/>
            <w:vAlign w:val="center"/>
          </w:tcPr>
          <w:p w:rsidR="00EF75C9" w:rsidRPr="00DC7454" w:rsidP="00EF75C9" w14:paraId="41446B50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219" w:type="dxa"/>
            <w:vAlign w:val="center"/>
          </w:tcPr>
          <w:p w:rsidR="00EF75C9" w:rsidRPr="00DC7454" w:rsidP="00EF75C9" w14:paraId="78D5BEF7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219" w:type="dxa"/>
            <w:vAlign w:val="center"/>
          </w:tcPr>
          <w:p w:rsidR="00EF75C9" w:rsidRPr="00DC7454" w:rsidP="00EF75C9" w14:paraId="3B0C00F1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219" w:type="dxa"/>
            <w:vAlign w:val="center"/>
          </w:tcPr>
          <w:p w:rsidR="00EF75C9" w:rsidRPr="00DC7454" w:rsidP="00EF75C9" w14:paraId="568CF717" w14:textId="77777777">
            <w:pPr>
              <w:ind w:left="0" w:firstLine="0"/>
              <w:jc w:val="center"/>
            </w:pPr>
            <w:r w:rsidRPr="00F742E1">
              <w:t>□</w:t>
            </w:r>
          </w:p>
        </w:tc>
      </w:tr>
      <w:tr w14:paraId="03F4DA2E" w14:textId="77777777" w:rsidTr="003524AC">
        <w:tblPrEx>
          <w:tblW w:w="8647" w:type="dxa"/>
          <w:tblInd w:w="-10" w:type="dxa"/>
          <w:tblLayout w:type="fixed"/>
          <w:tblCellMar>
            <w:top w:w="29" w:type="dxa"/>
            <w:bottom w:w="29" w:type="dxa"/>
          </w:tblCellMar>
          <w:tblLook w:val="0400"/>
        </w:tblPrEx>
        <w:tc>
          <w:tcPr>
            <w:tcW w:w="2552" w:type="dxa"/>
          </w:tcPr>
          <w:p w:rsidR="00F636E7" w:rsidRPr="00342FB3" w:rsidP="00F636E7" w14:paraId="74150748" w14:textId="092DF53E">
            <w:pPr>
              <w:ind w:left="0" w:firstLine="0"/>
            </w:pPr>
            <w:r w:rsidRPr="00342FB3">
              <w:t>Non-governmental organization</w:t>
            </w:r>
          </w:p>
        </w:tc>
        <w:tc>
          <w:tcPr>
            <w:tcW w:w="1219" w:type="dxa"/>
            <w:vAlign w:val="center"/>
          </w:tcPr>
          <w:p w:rsidR="00F636E7" w:rsidRPr="00F742E1" w:rsidP="00F636E7" w14:paraId="65C5488B" w14:textId="34797484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219" w:type="dxa"/>
            <w:vAlign w:val="center"/>
          </w:tcPr>
          <w:p w:rsidR="00F636E7" w:rsidRPr="00F742E1" w:rsidP="00F636E7" w14:paraId="5C7CF235" w14:textId="3277C199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219" w:type="dxa"/>
            <w:vAlign w:val="center"/>
          </w:tcPr>
          <w:p w:rsidR="00F636E7" w:rsidRPr="00F742E1" w:rsidP="00F636E7" w14:paraId="4064C2CE" w14:textId="374AD5A9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219" w:type="dxa"/>
            <w:vAlign w:val="center"/>
          </w:tcPr>
          <w:p w:rsidR="00F636E7" w:rsidRPr="00F742E1" w:rsidP="00F636E7" w14:paraId="749233B9" w14:textId="4CF38E62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219" w:type="dxa"/>
            <w:vAlign w:val="center"/>
          </w:tcPr>
          <w:p w:rsidR="00F636E7" w:rsidRPr="00F742E1" w:rsidP="00F636E7" w14:paraId="27D726B6" w14:textId="36AA2536">
            <w:pPr>
              <w:ind w:left="0" w:firstLine="0"/>
              <w:jc w:val="center"/>
            </w:pPr>
            <w:r w:rsidRPr="00F742E1">
              <w:t>□</w:t>
            </w:r>
          </w:p>
        </w:tc>
      </w:tr>
    </w:tbl>
    <w:p w:rsidR="004331A5" w14:paraId="72FD3A15" w14:textId="6E8093C3">
      <w:pPr>
        <w:ind w:left="0" w:firstLine="0"/>
        <w:rPr>
          <w:b/>
          <w:bCs/>
        </w:rPr>
      </w:pPr>
    </w:p>
    <w:p w:rsidR="00D51190" w:rsidP="00D51190" w14:paraId="714F4917" w14:textId="0696CE2A">
      <w:r w:rsidRPr="00FA727F">
        <w:t>E.</w:t>
      </w:r>
      <w:r w:rsidR="000C0199">
        <w:t>1</w:t>
      </w:r>
      <w:r w:rsidR="00BA6150">
        <w:t>7</w:t>
      </w:r>
      <w:r w:rsidRPr="00FA727F" w:rsidR="000C0199">
        <w:t xml:space="preserve"> </w:t>
      </w:r>
      <w:r w:rsidRPr="00FA727F">
        <w:t>Based on your knowledge and experience of</w:t>
      </w:r>
      <w:r w:rsidR="00C74109">
        <w:t xml:space="preserve"> the</w:t>
      </w:r>
      <w:r>
        <w:t xml:space="preserve"> following organizations, h</w:t>
      </w:r>
      <w:r w:rsidRPr="00FA727F">
        <w:t xml:space="preserve">ow likely are you to </w:t>
      </w:r>
      <w:r>
        <w:t>get technical assistance or advice from</w:t>
      </w:r>
      <w:r w:rsidR="00F07B2B">
        <w:t xml:space="preserve"> them</w:t>
      </w:r>
      <w:r>
        <w:t xml:space="preserve"> </w:t>
      </w:r>
      <w:r w:rsidR="0004299A">
        <w:t xml:space="preserve">in </w:t>
      </w:r>
      <w:r w:rsidR="006F717D">
        <w:t xml:space="preserve">the next </w:t>
      </w:r>
      <w:r w:rsidR="0004299A">
        <w:t>10 years</w:t>
      </w:r>
      <w:r w:rsidRPr="00FA727F">
        <w:t>?</w:t>
      </w:r>
      <w:r>
        <w:t xml:space="preserve"> </w:t>
      </w:r>
    </w:p>
    <w:tbl>
      <w:tblPr>
        <w:tblStyle w:val="TableGrid"/>
        <w:tblW w:w="8647" w:type="dxa"/>
        <w:tblInd w:w="-5" w:type="dxa"/>
        <w:tblCellMar>
          <w:top w:w="29" w:type="dxa"/>
          <w:bottom w:w="29" w:type="dxa"/>
        </w:tblCellMar>
        <w:tblLook w:val="04A0"/>
      </w:tblPr>
      <w:tblGrid>
        <w:gridCol w:w="4111"/>
        <w:gridCol w:w="1512"/>
        <w:gridCol w:w="1512"/>
        <w:gridCol w:w="1512"/>
      </w:tblGrid>
      <w:tr w14:paraId="3F740C43" w14:textId="77777777" w:rsidTr="003524AC">
        <w:tblPrEx>
          <w:tblW w:w="8647" w:type="dxa"/>
          <w:tblInd w:w="-5" w:type="dxa"/>
          <w:tblCellMar>
            <w:top w:w="29" w:type="dxa"/>
            <w:bottom w:w="29" w:type="dxa"/>
          </w:tblCellMar>
          <w:tblLook w:val="04A0"/>
        </w:tblPrEx>
        <w:trPr>
          <w:trHeight w:val="245"/>
        </w:trPr>
        <w:tc>
          <w:tcPr>
            <w:tcW w:w="4111" w:type="dxa"/>
          </w:tcPr>
          <w:p w:rsidR="00D51190" w14:paraId="09B3DB04" w14:textId="77777777">
            <w:pPr>
              <w:ind w:left="0" w:firstLine="0"/>
            </w:pPr>
          </w:p>
        </w:tc>
        <w:tc>
          <w:tcPr>
            <w:tcW w:w="1512" w:type="dxa"/>
            <w:vAlign w:val="center"/>
          </w:tcPr>
          <w:p w:rsidR="00D51190" w:rsidRPr="00F60142" w14:paraId="53E5CC0B" w14:textId="77777777">
            <w:pPr>
              <w:pStyle w:val="NoSpacing"/>
              <w:jc w:val="center"/>
              <w:rPr>
                <w:b/>
                <w:bCs/>
              </w:rPr>
            </w:pPr>
            <w:r w:rsidRPr="00F60142">
              <w:rPr>
                <w:b/>
                <w:bCs/>
              </w:rPr>
              <w:t>Not likely</w:t>
            </w:r>
          </w:p>
        </w:tc>
        <w:tc>
          <w:tcPr>
            <w:tcW w:w="1512" w:type="dxa"/>
            <w:vAlign w:val="center"/>
          </w:tcPr>
          <w:p w:rsidR="00D51190" w:rsidRPr="00F60142" w14:paraId="31D1A68D" w14:textId="77777777">
            <w:pPr>
              <w:pStyle w:val="NoSpacing"/>
              <w:jc w:val="center"/>
              <w:rPr>
                <w:b/>
                <w:bCs/>
              </w:rPr>
            </w:pPr>
            <w:r w:rsidRPr="00F60142">
              <w:rPr>
                <w:b/>
                <w:bCs/>
              </w:rPr>
              <w:t>Likely</w:t>
            </w:r>
          </w:p>
        </w:tc>
        <w:tc>
          <w:tcPr>
            <w:tcW w:w="1512" w:type="dxa"/>
            <w:vAlign w:val="center"/>
          </w:tcPr>
          <w:p w:rsidR="00D51190" w:rsidRPr="00F60142" w14:paraId="52EF3FEB" w14:textId="77777777">
            <w:pPr>
              <w:pStyle w:val="NoSpacing"/>
              <w:jc w:val="center"/>
              <w:rPr>
                <w:b/>
                <w:bCs/>
              </w:rPr>
            </w:pPr>
            <w:r w:rsidRPr="00F60142">
              <w:rPr>
                <w:b/>
                <w:bCs/>
              </w:rPr>
              <w:t>Very likely</w:t>
            </w:r>
          </w:p>
        </w:tc>
      </w:tr>
      <w:tr w14:paraId="3DFA97F7" w14:textId="77777777" w:rsidTr="003524AC">
        <w:tblPrEx>
          <w:tblW w:w="8647" w:type="dxa"/>
          <w:tblInd w:w="-5" w:type="dxa"/>
          <w:tblCellMar>
            <w:top w:w="29" w:type="dxa"/>
            <w:bottom w:w="29" w:type="dxa"/>
          </w:tblCellMar>
          <w:tblLook w:val="04A0"/>
        </w:tblPrEx>
        <w:trPr>
          <w:trHeight w:val="245"/>
        </w:trPr>
        <w:tc>
          <w:tcPr>
            <w:tcW w:w="4111" w:type="dxa"/>
          </w:tcPr>
          <w:p w:rsidR="00D51190" w:rsidRPr="003862FA" w14:paraId="620743C6" w14:textId="56627B58">
            <w:pPr>
              <w:ind w:left="0" w:firstLine="0"/>
            </w:pPr>
            <w:r w:rsidRPr="00682CDA">
              <w:t>USDA</w:t>
            </w:r>
          </w:p>
        </w:tc>
        <w:tc>
          <w:tcPr>
            <w:tcW w:w="1512" w:type="dxa"/>
            <w:vAlign w:val="center"/>
          </w:tcPr>
          <w:p w:rsidR="00D51190" w14:paraId="4BBFF02D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512" w:type="dxa"/>
            <w:vAlign w:val="center"/>
          </w:tcPr>
          <w:p w:rsidR="00D51190" w14:paraId="1D6DC1BF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512" w:type="dxa"/>
            <w:vAlign w:val="center"/>
          </w:tcPr>
          <w:p w:rsidR="00D51190" w14:paraId="16AE763C" w14:textId="77777777">
            <w:pPr>
              <w:ind w:left="0" w:firstLine="0"/>
              <w:jc w:val="center"/>
            </w:pPr>
            <w:r w:rsidRPr="00F742E1">
              <w:t>□</w:t>
            </w:r>
          </w:p>
        </w:tc>
      </w:tr>
      <w:tr w14:paraId="357451F5" w14:textId="77777777" w:rsidTr="003524AC">
        <w:tblPrEx>
          <w:tblW w:w="8647" w:type="dxa"/>
          <w:tblInd w:w="-5" w:type="dxa"/>
          <w:tblCellMar>
            <w:top w:w="29" w:type="dxa"/>
            <w:bottom w:w="29" w:type="dxa"/>
          </w:tblCellMar>
          <w:tblLook w:val="04A0"/>
        </w:tblPrEx>
        <w:trPr>
          <w:trHeight w:val="245"/>
        </w:trPr>
        <w:tc>
          <w:tcPr>
            <w:tcW w:w="4111" w:type="dxa"/>
          </w:tcPr>
          <w:p w:rsidR="00D51190" w:rsidRPr="003862FA" w14:paraId="51A4B319" w14:textId="77777777">
            <w:pPr>
              <w:ind w:left="0" w:firstLine="0"/>
            </w:pPr>
            <w:r w:rsidRPr="00682CDA">
              <w:t>State government</w:t>
            </w:r>
          </w:p>
        </w:tc>
        <w:tc>
          <w:tcPr>
            <w:tcW w:w="1512" w:type="dxa"/>
            <w:vAlign w:val="center"/>
          </w:tcPr>
          <w:p w:rsidR="00D51190" w14:paraId="3677B427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512" w:type="dxa"/>
            <w:vAlign w:val="center"/>
          </w:tcPr>
          <w:p w:rsidR="00D51190" w14:paraId="29470F7D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512" w:type="dxa"/>
            <w:vAlign w:val="center"/>
          </w:tcPr>
          <w:p w:rsidR="00D51190" w14:paraId="262A07A7" w14:textId="77777777">
            <w:pPr>
              <w:ind w:left="0" w:firstLine="0"/>
              <w:jc w:val="center"/>
            </w:pPr>
            <w:r w:rsidRPr="00F742E1">
              <w:t>□</w:t>
            </w:r>
          </w:p>
        </w:tc>
      </w:tr>
      <w:tr w14:paraId="7D3BD542" w14:textId="77777777" w:rsidTr="003524AC">
        <w:tblPrEx>
          <w:tblW w:w="8647" w:type="dxa"/>
          <w:tblInd w:w="-5" w:type="dxa"/>
          <w:tblCellMar>
            <w:top w:w="29" w:type="dxa"/>
            <w:bottom w:w="29" w:type="dxa"/>
          </w:tblCellMar>
          <w:tblLook w:val="04A0"/>
        </w:tblPrEx>
        <w:trPr>
          <w:trHeight w:val="245"/>
        </w:trPr>
        <w:tc>
          <w:tcPr>
            <w:tcW w:w="4111" w:type="dxa"/>
          </w:tcPr>
          <w:p w:rsidR="00D51190" w:rsidRPr="003862FA" w14:paraId="4A78F800" w14:textId="77777777">
            <w:pPr>
              <w:ind w:left="0" w:firstLine="0"/>
            </w:pPr>
            <w:r w:rsidRPr="00682CDA">
              <w:t xml:space="preserve">Private agribusiness </w:t>
            </w:r>
          </w:p>
        </w:tc>
        <w:tc>
          <w:tcPr>
            <w:tcW w:w="1512" w:type="dxa"/>
            <w:vAlign w:val="center"/>
          </w:tcPr>
          <w:p w:rsidR="00D51190" w14:paraId="1DCEE33B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512" w:type="dxa"/>
            <w:vAlign w:val="center"/>
          </w:tcPr>
          <w:p w:rsidR="00D51190" w14:paraId="24F00FFF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512" w:type="dxa"/>
            <w:vAlign w:val="center"/>
          </w:tcPr>
          <w:p w:rsidR="00D51190" w14:paraId="28A28101" w14:textId="77777777">
            <w:pPr>
              <w:ind w:left="0" w:firstLine="0"/>
              <w:jc w:val="center"/>
            </w:pPr>
            <w:r w:rsidRPr="00F742E1">
              <w:t>□</w:t>
            </w:r>
          </w:p>
        </w:tc>
      </w:tr>
      <w:tr w14:paraId="4580A41A" w14:textId="77777777" w:rsidTr="003524AC">
        <w:tblPrEx>
          <w:tblW w:w="8647" w:type="dxa"/>
          <w:tblInd w:w="-5" w:type="dxa"/>
          <w:tblCellMar>
            <w:top w:w="29" w:type="dxa"/>
            <w:bottom w:w="29" w:type="dxa"/>
          </w:tblCellMar>
          <w:tblLook w:val="04A0"/>
        </w:tblPrEx>
        <w:trPr>
          <w:trHeight w:val="245"/>
        </w:trPr>
        <w:tc>
          <w:tcPr>
            <w:tcW w:w="4111" w:type="dxa"/>
          </w:tcPr>
          <w:p w:rsidR="00D51190" w:rsidRPr="00682CDA" w14:paraId="7B713345" w14:textId="6B4883A5">
            <w:pPr>
              <w:ind w:left="0" w:firstLine="0"/>
            </w:pPr>
            <w:r w:rsidRPr="00682CDA">
              <w:t>Non-governmental organization</w:t>
            </w:r>
          </w:p>
        </w:tc>
        <w:tc>
          <w:tcPr>
            <w:tcW w:w="1512" w:type="dxa"/>
            <w:vAlign w:val="center"/>
          </w:tcPr>
          <w:p w:rsidR="00D51190" w:rsidRPr="00F742E1" w14:paraId="40C8C64B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512" w:type="dxa"/>
            <w:vAlign w:val="center"/>
          </w:tcPr>
          <w:p w:rsidR="00D51190" w:rsidRPr="00F742E1" w14:paraId="716BF832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512" w:type="dxa"/>
            <w:vAlign w:val="center"/>
          </w:tcPr>
          <w:p w:rsidR="00D51190" w:rsidRPr="00F742E1" w14:paraId="561D84E8" w14:textId="77777777">
            <w:pPr>
              <w:ind w:left="0" w:firstLine="0"/>
              <w:jc w:val="center"/>
            </w:pPr>
            <w:r w:rsidRPr="00F742E1">
              <w:t>□</w:t>
            </w:r>
          </w:p>
        </w:tc>
      </w:tr>
      <w:tr w14:paraId="1EE92325" w14:textId="77777777" w:rsidTr="003524AC">
        <w:tblPrEx>
          <w:tblW w:w="8647" w:type="dxa"/>
          <w:tblInd w:w="-5" w:type="dxa"/>
          <w:tblCellMar>
            <w:top w:w="29" w:type="dxa"/>
            <w:bottom w:w="29" w:type="dxa"/>
          </w:tblCellMar>
          <w:tblLook w:val="04A0"/>
        </w:tblPrEx>
        <w:trPr>
          <w:trHeight w:val="245"/>
        </w:trPr>
        <w:tc>
          <w:tcPr>
            <w:tcW w:w="4111" w:type="dxa"/>
          </w:tcPr>
          <w:p w:rsidR="00D51190" w:rsidRPr="003862FA" w14:paraId="732461E4" w14:textId="77777777">
            <w:pPr>
              <w:ind w:left="0" w:firstLine="0"/>
            </w:pPr>
            <w:r w:rsidRPr="002013FE">
              <w:t>University Extension</w:t>
            </w:r>
          </w:p>
        </w:tc>
        <w:tc>
          <w:tcPr>
            <w:tcW w:w="1512" w:type="dxa"/>
            <w:vAlign w:val="center"/>
          </w:tcPr>
          <w:p w:rsidR="00D51190" w14:paraId="55CC6FF9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512" w:type="dxa"/>
            <w:vAlign w:val="center"/>
          </w:tcPr>
          <w:p w:rsidR="00D51190" w14:paraId="1EF07EF2" w14:textId="77777777">
            <w:pPr>
              <w:ind w:left="0" w:firstLine="0"/>
              <w:jc w:val="center"/>
            </w:pPr>
            <w:r w:rsidRPr="00F742E1">
              <w:t>□</w:t>
            </w:r>
          </w:p>
        </w:tc>
        <w:tc>
          <w:tcPr>
            <w:tcW w:w="1512" w:type="dxa"/>
            <w:vAlign w:val="center"/>
          </w:tcPr>
          <w:p w:rsidR="00D51190" w14:paraId="0B42DB71" w14:textId="77777777">
            <w:pPr>
              <w:ind w:left="0" w:firstLine="0"/>
              <w:jc w:val="center"/>
            </w:pPr>
            <w:r w:rsidRPr="00F742E1">
              <w:t>□</w:t>
            </w:r>
          </w:p>
        </w:tc>
      </w:tr>
    </w:tbl>
    <w:p w:rsidR="004F3DB7" w14:paraId="27CB80AB" w14:textId="77777777">
      <w:pPr>
        <w:ind w:left="0" w:firstLine="0"/>
        <w:rPr>
          <w:b/>
          <w:bCs/>
        </w:rPr>
      </w:pPr>
    </w:p>
    <w:p w:rsidR="003A7D53" w:rsidRPr="00B5616D" w:rsidP="003A7D53" w14:paraId="7E865238" w14:textId="626FC945">
      <w:r>
        <w:t>E</w:t>
      </w:r>
      <w:r w:rsidRPr="00B5616D">
        <w:t>.</w:t>
      </w:r>
      <w:r>
        <w:t>1</w:t>
      </w:r>
      <w:r w:rsidR="00BA6150">
        <w:t>8</w:t>
      </w:r>
      <w:r w:rsidRPr="00B5616D">
        <w:t xml:space="preserve"> </w:t>
      </w:r>
      <w:r>
        <w:t xml:space="preserve">In the past 10 years, </w:t>
      </w:r>
      <w:r w:rsidRPr="007D672A">
        <w:rPr>
          <w:b/>
          <w:bCs/>
        </w:rPr>
        <w:t>for your fields other than the one selected in section B</w:t>
      </w:r>
      <w:r w:rsidRPr="00B5616D">
        <w:t xml:space="preserve">, did you </w:t>
      </w:r>
      <w:r>
        <w:t>enroll in any</w:t>
      </w:r>
      <w:r w:rsidRPr="0005204E">
        <w:t xml:space="preserve"> federal, state, local, or private conservation program</w:t>
      </w:r>
      <w:r>
        <w:t xml:space="preserve"> to receive support for planting cover crops or other practices</w:t>
      </w:r>
      <w:r w:rsidRPr="0005204E">
        <w:t>?</w:t>
      </w:r>
      <w:r>
        <w:t xml:space="preserve"> </w:t>
      </w:r>
      <w:r w:rsidRPr="00B5616D">
        <w:t xml:space="preserve">(Select all that apply) </w:t>
      </w:r>
    </w:p>
    <w:tbl>
      <w:tblPr>
        <w:tblStyle w:val="TableGrid"/>
        <w:tblW w:w="9355" w:type="dxa"/>
        <w:tblInd w:w="0" w:type="dxa"/>
        <w:tblCellMar>
          <w:top w:w="29" w:type="dxa"/>
          <w:bottom w:w="29" w:type="dxa"/>
        </w:tblCellMar>
        <w:tblLook w:val="04A0"/>
      </w:tblPr>
      <w:tblGrid>
        <w:gridCol w:w="4655"/>
        <w:gridCol w:w="1566"/>
        <w:gridCol w:w="1567"/>
        <w:gridCol w:w="1567"/>
      </w:tblGrid>
      <w:tr w14:paraId="5DFBF448" w14:textId="77777777" w:rsidTr="003524AC">
        <w:tblPrEx>
          <w:tblW w:w="9355" w:type="dxa"/>
          <w:tblInd w:w="0" w:type="dxa"/>
          <w:tblCellMar>
            <w:top w:w="29" w:type="dxa"/>
            <w:bottom w:w="29" w:type="dxa"/>
          </w:tblCellMar>
          <w:tblLook w:val="04A0"/>
        </w:tblPrEx>
        <w:trPr>
          <w:trHeight w:val="209"/>
        </w:trPr>
        <w:tc>
          <w:tcPr>
            <w:tcW w:w="4655" w:type="dxa"/>
          </w:tcPr>
          <w:p w:rsidR="003A7D53" w:rsidRPr="00221F2C" w14:paraId="020D28C8" w14:textId="6E59EDC6">
            <w:pPr>
              <w:jc w:val="both"/>
            </w:pPr>
            <w:r>
              <w:t xml:space="preserve">I have enrolled </w:t>
            </w:r>
            <w:r w:rsidRPr="004F3DB7" w:rsidR="003E0B17">
              <w:rPr>
                <w:b/>
                <w:bCs/>
              </w:rPr>
              <w:t xml:space="preserve">other fields </w:t>
            </w:r>
            <w:r>
              <w:t>in…</w:t>
            </w:r>
          </w:p>
        </w:tc>
        <w:tc>
          <w:tcPr>
            <w:tcW w:w="1566" w:type="dxa"/>
            <w:vAlign w:val="center"/>
          </w:tcPr>
          <w:p w:rsidR="0080369F" w14:paraId="29788DCD" w14:textId="7777777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Cover </w:t>
            </w:r>
          </w:p>
          <w:p w:rsidR="003A7D53" w:rsidRPr="00221F2C" w14:paraId="4DE22CA3" w14:textId="0A84F35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rops</w:t>
            </w:r>
          </w:p>
        </w:tc>
        <w:tc>
          <w:tcPr>
            <w:tcW w:w="1567" w:type="dxa"/>
            <w:vAlign w:val="center"/>
          </w:tcPr>
          <w:p w:rsidR="0080369F" w:rsidP="004F3DB7" w14:paraId="27DB0F56" w14:textId="439274A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O</w:t>
            </w:r>
            <w:r w:rsidRPr="00B5616D">
              <w:rPr>
                <w:b/>
                <w:bCs/>
              </w:rPr>
              <w:t>ther</w:t>
            </w:r>
          </w:p>
          <w:p w:rsidR="003A7D53" w:rsidRPr="00221F2C" w:rsidP="004F3DB7" w14:paraId="78D75AF5" w14:textId="29F49A9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actices</w:t>
            </w:r>
          </w:p>
        </w:tc>
        <w:tc>
          <w:tcPr>
            <w:tcW w:w="1567" w:type="dxa"/>
          </w:tcPr>
          <w:p w:rsidR="003A7D53" w:rsidP="00183492" w14:paraId="78C94F81" w14:textId="77777777">
            <w:pPr>
              <w:ind w:left="-131" w:right="-106"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 have not enrolled my other fields</w:t>
            </w:r>
          </w:p>
        </w:tc>
      </w:tr>
      <w:tr w14:paraId="1F55C0D0" w14:textId="77777777" w:rsidTr="003524AC">
        <w:tblPrEx>
          <w:tblW w:w="9355" w:type="dxa"/>
          <w:tblInd w:w="0" w:type="dxa"/>
          <w:tblCellMar>
            <w:top w:w="29" w:type="dxa"/>
            <w:bottom w:w="29" w:type="dxa"/>
          </w:tblCellMar>
          <w:tblLook w:val="04A0"/>
        </w:tblPrEx>
        <w:trPr>
          <w:trHeight w:val="75"/>
        </w:trPr>
        <w:tc>
          <w:tcPr>
            <w:tcW w:w="4655" w:type="dxa"/>
          </w:tcPr>
          <w:p w:rsidR="003A7D53" w:rsidRPr="00221F2C" w14:paraId="25D76811" w14:textId="77777777">
            <w:pPr>
              <w:spacing w:line="276" w:lineRule="auto"/>
              <w:ind w:left="0" w:firstLine="0"/>
            </w:pPr>
            <w:r w:rsidRPr="00221F2C">
              <w:t>Environmental Quality Incentives Program (EQIP)</w:t>
            </w:r>
          </w:p>
        </w:tc>
        <w:tc>
          <w:tcPr>
            <w:tcW w:w="1566" w:type="dxa"/>
            <w:vAlign w:val="center"/>
          </w:tcPr>
          <w:p w:rsidR="003A7D53" w:rsidRPr="00221F2C" w14:paraId="53C01BF5" w14:textId="77777777">
            <w:pPr>
              <w:jc w:val="center"/>
            </w:pPr>
            <w:r w:rsidRPr="00221F2C">
              <w:t>□</w:t>
            </w:r>
          </w:p>
        </w:tc>
        <w:tc>
          <w:tcPr>
            <w:tcW w:w="1567" w:type="dxa"/>
            <w:vAlign w:val="center"/>
          </w:tcPr>
          <w:p w:rsidR="003A7D53" w:rsidRPr="00221F2C" w14:paraId="0BFD604C" w14:textId="77777777">
            <w:pPr>
              <w:jc w:val="center"/>
            </w:pPr>
            <w:r w:rsidRPr="00221F2C">
              <w:t>□</w:t>
            </w:r>
          </w:p>
        </w:tc>
        <w:tc>
          <w:tcPr>
            <w:tcW w:w="1567" w:type="dxa"/>
            <w:vAlign w:val="center"/>
          </w:tcPr>
          <w:p w:rsidR="003A7D53" w:rsidRPr="00221F2C" w14:paraId="1263F25E" w14:textId="77777777">
            <w:pPr>
              <w:jc w:val="center"/>
            </w:pPr>
            <w:r w:rsidRPr="00221F2C">
              <w:t>□</w:t>
            </w:r>
          </w:p>
        </w:tc>
      </w:tr>
      <w:tr w14:paraId="4CAABFAA" w14:textId="77777777" w:rsidTr="003524AC">
        <w:tblPrEx>
          <w:tblW w:w="9355" w:type="dxa"/>
          <w:tblInd w:w="0" w:type="dxa"/>
          <w:tblCellMar>
            <w:top w:w="29" w:type="dxa"/>
            <w:bottom w:w="29" w:type="dxa"/>
          </w:tblCellMar>
          <w:tblLook w:val="04A0"/>
        </w:tblPrEx>
        <w:trPr>
          <w:trHeight w:val="53"/>
        </w:trPr>
        <w:tc>
          <w:tcPr>
            <w:tcW w:w="4655" w:type="dxa"/>
          </w:tcPr>
          <w:p w:rsidR="003A7D53" w:rsidRPr="00221F2C" w14:paraId="37D2BC09" w14:textId="77777777">
            <w:pPr>
              <w:ind w:left="0" w:firstLine="0"/>
              <w:jc w:val="both"/>
            </w:pPr>
            <w:r w:rsidRPr="00221F2C">
              <w:t>Conservation Stewardship Program (CSP)</w:t>
            </w:r>
          </w:p>
        </w:tc>
        <w:tc>
          <w:tcPr>
            <w:tcW w:w="1566" w:type="dxa"/>
            <w:vAlign w:val="center"/>
          </w:tcPr>
          <w:p w:rsidR="003A7D53" w:rsidRPr="00221F2C" w14:paraId="2A848242" w14:textId="77777777">
            <w:pPr>
              <w:jc w:val="center"/>
            </w:pPr>
            <w:r w:rsidRPr="00221F2C">
              <w:t>□</w:t>
            </w:r>
          </w:p>
        </w:tc>
        <w:tc>
          <w:tcPr>
            <w:tcW w:w="1567" w:type="dxa"/>
            <w:vAlign w:val="center"/>
          </w:tcPr>
          <w:p w:rsidR="003A7D53" w:rsidRPr="00221F2C" w14:paraId="3885E16A" w14:textId="77777777">
            <w:pPr>
              <w:jc w:val="center"/>
            </w:pPr>
            <w:r w:rsidRPr="00221F2C">
              <w:t>□</w:t>
            </w:r>
          </w:p>
        </w:tc>
        <w:tc>
          <w:tcPr>
            <w:tcW w:w="1567" w:type="dxa"/>
            <w:vAlign w:val="center"/>
          </w:tcPr>
          <w:p w:rsidR="003A7D53" w:rsidRPr="00221F2C" w14:paraId="03256545" w14:textId="77777777">
            <w:pPr>
              <w:jc w:val="center"/>
            </w:pPr>
            <w:r w:rsidRPr="00221F2C">
              <w:t>□</w:t>
            </w:r>
          </w:p>
        </w:tc>
      </w:tr>
      <w:tr w14:paraId="7F1C36CA" w14:textId="77777777" w:rsidTr="003524AC">
        <w:tblPrEx>
          <w:tblW w:w="9355" w:type="dxa"/>
          <w:tblInd w:w="0" w:type="dxa"/>
          <w:tblCellMar>
            <w:top w:w="29" w:type="dxa"/>
            <w:bottom w:w="29" w:type="dxa"/>
          </w:tblCellMar>
          <w:tblLook w:val="04A0"/>
        </w:tblPrEx>
        <w:trPr>
          <w:trHeight w:val="53"/>
        </w:trPr>
        <w:tc>
          <w:tcPr>
            <w:tcW w:w="4655" w:type="dxa"/>
          </w:tcPr>
          <w:p w:rsidR="003A7D53" w:rsidRPr="00221F2C" w14:paraId="4D87AE0F" w14:textId="77777777">
            <w:pPr>
              <w:ind w:left="0" w:firstLine="0"/>
              <w:jc w:val="both"/>
            </w:pPr>
            <w:r w:rsidRPr="00221F2C">
              <w:t>Conservation Reserve Program (CRP)</w:t>
            </w:r>
          </w:p>
        </w:tc>
        <w:tc>
          <w:tcPr>
            <w:tcW w:w="1566" w:type="dxa"/>
            <w:shd w:val="clear" w:color="auto" w:fill="D0CECE" w:themeFill="background2" w:themeFillShade="E6"/>
            <w:vAlign w:val="center"/>
          </w:tcPr>
          <w:p w:rsidR="003A7D53" w:rsidRPr="00221F2C" w14:paraId="692D42FF" w14:textId="77777777">
            <w:pPr>
              <w:jc w:val="center"/>
            </w:pPr>
          </w:p>
        </w:tc>
        <w:tc>
          <w:tcPr>
            <w:tcW w:w="1567" w:type="dxa"/>
            <w:vAlign w:val="center"/>
          </w:tcPr>
          <w:p w:rsidR="003A7D53" w:rsidRPr="00221F2C" w14:paraId="087030C5" w14:textId="77777777">
            <w:pPr>
              <w:jc w:val="center"/>
            </w:pPr>
            <w:r w:rsidRPr="00221F2C">
              <w:t>□</w:t>
            </w:r>
          </w:p>
        </w:tc>
        <w:tc>
          <w:tcPr>
            <w:tcW w:w="1567" w:type="dxa"/>
            <w:vAlign w:val="center"/>
          </w:tcPr>
          <w:p w:rsidR="003A7D53" w:rsidRPr="00221F2C" w14:paraId="530B99E8" w14:textId="77777777">
            <w:pPr>
              <w:jc w:val="center"/>
            </w:pPr>
            <w:r w:rsidRPr="00221F2C">
              <w:t>□</w:t>
            </w:r>
          </w:p>
        </w:tc>
      </w:tr>
      <w:tr w14:paraId="2B399537" w14:textId="77777777" w:rsidTr="003524AC">
        <w:tblPrEx>
          <w:tblW w:w="9355" w:type="dxa"/>
          <w:tblInd w:w="0" w:type="dxa"/>
          <w:tblCellMar>
            <w:top w:w="29" w:type="dxa"/>
            <w:bottom w:w="29" w:type="dxa"/>
          </w:tblCellMar>
          <w:tblLook w:val="04A0"/>
        </w:tblPrEx>
        <w:trPr>
          <w:trHeight w:val="53"/>
        </w:trPr>
        <w:tc>
          <w:tcPr>
            <w:tcW w:w="4655" w:type="dxa"/>
          </w:tcPr>
          <w:p w:rsidR="003A7D53" w:rsidRPr="00221F2C" w14:paraId="786ED798" w14:textId="2CDC638A">
            <w:pPr>
              <w:ind w:left="0" w:firstLine="0"/>
              <w:jc w:val="both"/>
            </w:pPr>
            <w:r w:rsidRPr="00B5271F">
              <w:t xml:space="preserve">Cover crop discount </w:t>
            </w:r>
            <w:r>
              <w:t>on Federal</w:t>
            </w:r>
            <w:r w:rsidRPr="00B5271F">
              <w:t xml:space="preserve"> crop insurance</w:t>
            </w:r>
          </w:p>
        </w:tc>
        <w:tc>
          <w:tcPr>
            <w:tcW w:w="1566" w:type="dxa"/>
            <w:vAlign w:val="center"/>
          </w:tcPr>
          <w:p w:rsidR="003A7D53" w:rsidRPr="00221F2C" w14:paraId="4F51D7EE" w14:textId="77777777">
            <w:pPr>
              <w:jc w:val="center"/>
            </w:pPr>
            <w:r w:rsidRPr="00221F2C">
              <w:t>□</w:t>
            </w:r>
          </w:p>
        </w:tc>
        <w:tc>
          <w:tcPr>
            <w:tcW w:w="1567" w:type="dxa"/>
            <w:shd w:val="clear" w:color="auto" w:fill="D0CECE" w:themeFill="background2" w:themeFillShade="E6"/>
            <w:vAlign w:val="center"/>
          </w:tcPr>
          <w:p w:rsidR="003A7D53" w:rsidRPr="00221F2C" w14:paraId="11D5AD17" w14:textId="77777777">
            <w:pPr>
              <w:jc w:val="center"/>
            </w:pPr>
          </w:p>
        </w:tc>
        <w:tc>
          <w:tcPr>
            <w:tcW w:w="1567" w:type="dxa"/>
            <w:vAlign w:val="center"/>
          </w:tcPr>
          <w:p w:rsidR="003A7D53" w:rsidRPr="00221F2C" w14:paraId="4D5E06D9" w14:textId="77777777">
            <w:pPr>
              <w:jc w:val="center"/>
            </w:pPr>
            <w:r w:rsidRPr="00221F2C">
              <w:t>□</w:t>
            </w:r>
          </w:p>
        </w:tc>
      </w:tr>
      <w:tr w14:paraId="2B634B93" w14:textId="77777777" w:rsidTr="003524AC">
        <w:tblPrEx>
          <w:tblW w:w="9355" w:type="dxa"/>
          <w:tblInd w:w="0" w:type="dxa"/>
          <w:tblCellMar>
            <w:top w:w="29" w:type="dxa"/>
            <w:bottom w:w="29" w:type="dxa"/>
          </w:tblCellMar>
          <w:tblLook w:val="04A0"/>
        </w:tblPrEx>
        <w:trPr>
          <w:trHeight w:val="53"/>
        </w:trPr>
        <w:tc>
          <w:tcPr>
            <w:tcW w:w="4655" w:type="dxa"/>
          </w:tcPr>
          <w:p w:rsidR="003B786B" w:rsidRPr="00221F2C" w:rsidP="003B786B" w14:paraId="5B1E2569" w14:textId="7AA8523B">
            <w:pPr>
              <w:ind w:left="0" w:firstLine="0"/>
            </w:pPr>
            <w:r>
              <w:t>Private program for carbon credits</w:t>
            </w:r>
          </w:p>
        </w:tc>
        <w:tc>
          <w:tcPr>
            <w:tcW w:w="1566" w:type="dxa"/>
          </w:tcPr>
          <w:p w:rsidR="003B786B" w:rsidRPr="00221F2C" w:rsidP="003B786B" w14:paraId="2E8E2375" w14:textId="446AA056">
            <w:pPr>
              <w:jc w:val="center"/>
            </w:pPr>
            <w:r w:rsidRPr="0062685F">
              <w:t>□</w:t>
            </w:r>
          </w:p>
        </w:tc>
        <w:tc>
          <w:tcPr>
            <w:tcW w:w="1567" w:type="dxa"/>
          </w:tcPr>
          <w:p w:rsidR="003B786B" w:rsidRPr="00221F2C" w:rsidP="003B786B" w14:paraId="1DF31214" w14:textId="4A1FB7FA">
            <w:pPr>
              <w:jc w:val="center"/>
            </w:pPr>
            <w:r w:rsidRPr="0062685F">
              <w:t>□</w:t>
            </w:r>
          </w:p>
        </w:tc>
        <w:tc>
          <w:tcPr>
            <w:tcW w:w="1567" w:type="dxa"/>
          </w:tcPr>
          <w:p w:rsidR="003B786B" w:rsidRPr="00221F2C" w:rsidP="003B786B" w14:paraId="11094330" w14:textId="7BD0F7E9">
            <w:pPr>
              <w:jc w:val="center"/>
            </w:pPr>
            <w:r w:rsidRPr="0062685F">
              <w:t>□</w:t>
            </w:r>
          </w:p>
        </w:tc>
      </w:tr>
      <w:tr w14:paraId="59FE165E" w14:textId="77777777" w:rsidTr="00787A83">
        <w:tblPrEx>
          <w:tblW w:w="9355" w:type="dxa"/>
          <w:tblInd w:w="0" w:type="dxa"/>
          <w:tblCellMar>
            <w:top w:w="29" w:type="dxa"/>
            <w:bottom w:w="29" w:type="dxa"/>
          </w:tblCellMar>
          <w:tblLook w:val="04A0"/>
        </w:tblPrEx>
        <w:trPr>
          <w:trHeight w:val="53"/>
        </w:trPr>
        <w:tc>
          <w:tcPr>
            <w:tcW w:w="4655" w:type="dxa"/>
          </w:tcPr>
          <w:p w:rsidR="003B786B" w:rsidP="003B786B" w14:paraId="278ACC98" w14:textId="7E71568E">
            <w:pPr>
              <w:ind w:left="0" w:firstLine="0"/>
            </w:pPr>
            <w:r>
              <w:t xml:space="preserve">Private </w:t>
            </w:r>
            <w:r w:rsidRPr="00D97098">
              <w:t>program</w:t>
            </w:r>
            <w:r>
              <w:t xml:space="preserve"> for other conservation activity</w:t>
            </w:r>
          </w:p>
        </w:tc>
        <w:tc>
          <w:tcPr>
            <w:tcW w:w="1566" w:type="dxa"/>
            <w:vAlign w:val="center"/>
          </w:tcPr>
          <w:p w:rsidR="003B786B" w:rsidRPr="00221F2C" w:rsidP="00787A83" w14:paraId="12D7B7AB" w14:textId="7CF18F5F">
            <w:pPr>
              <w:jc w:val="center"/>
            </w:pPr>
            <w:r w:rsidRPr="0062685F">
              <w:t>□</w:t>
            </w:r>
          </w:p>
        </w:tc>
        <w:tc>
          <w:tcPr>
            <w:tcW w:w="1567" w:type="dxa"/>
            <w:vAlign w:val="center"/>
          </w:tcPr>
          <w:p w:rsidR="003B786B" w:rsidRPr="00221F2C" w:rsidP="00787A83" w14:paraId="78ADC36E" w14:textId="5A161FAE">
            <w:pPr>
              <w:jc w:val="center"/>
            </w:pPr>
            <w:r w:rsidRPr="0062685F">
              <w:t>□</w:t>
            </w:r>
          </w:p>
        </w:tc>
        <w:tc>
          <w:tcPr>
            <w:tcW w:w="1567" w:type="dxa"/>
            <w:vAlign w:val="center"/>
          </w:tcPr>
          <w:p w:rsidR="003B786B" w:rsidRPr="00221F2C" w:rsidP="00787A83" w14:paraId="3D2F4886" w14:textId="1DCA2CE8">
            <w:pPr>
              <w:jc w:val="center"/>
            </w:pPr>
            <w:r w:rsidRPr="0062685F">
              <w:t>□</w:t>
            </w:r>
          </w:p>
        </w:tc>
      </w:tr>
      <w:tr w14:paraId="26C5C3F5" w14:textId="77777777" w:rsidTr="003524AC">
        <w:tblPrEx>
          <w:tblW w:w="9355" w:type="dxa"/>
          <w:tblInd w:w="0" w:type="dxa"/>
          <w:tblCellMar>
            <w:top w:w="29" w:type="dxa"/>
            <w:bottom w:w="29" w:type="dxa"/>
          </w:tblCellMar>
          <w:tblLook w:val="04A0"/>
        </w:tblPrEx>
        <w:trPr>
          <w:trHeight w:val="53"/>
        </w:trPr>
        <w:tc>
          <w:tcPr>
            <w:tcW w:w="4655" w:type="dxa"/>
          </w:tcPr>
          <w:p w:rsidR="0066227D" w:rsidRPr="00221F2C" w:rsidP="0066227D" w14:paraId="1B5716A7" w14:textId="21D6D2FD">
            <w:pPr>
              <w:ind w:left="0" w:firstLine="0"/>
            </w:pPr>
            <w:r w:rsidRPr="00221F2C">
              <w:t>Other Federal, State, local program, please specify</w:t>
            </w:r>
            <w:r w:rsidR="00B00B69">
              <w:t xml:space="preserve"> _______________</w:t>
            </w:r>
          </w:p>
        </w:tc>
        <w:tc>
          <w:tcPr>
            <w:tcW w:w="1566" w:type="dxa"/>
            <w:vAlign w:val="center"/>
          </w:tcPr>
          <w:p w:rsidR="0066227D" w:rsidRPr="00221F2C" w:rsidP="0066227D" w14:paraId="770CCCBF" w14:textId="0DE475A9">
            <w:pPr>
              <w:jc w:val="center"/>
            </w:pPr>
            <w:r w:rsidRPr="00221F2C">
              <w:t>□</w:t>
            </w:r>
          </w:p>
        </w:tc>
        <w:tc>
          <w:tcPr>
            <w:tcW w:w="1567" w:type="dxa"/>
            <w:vAlign w:val="center"/>
          </w:tcPr>
          <w:p w:rsidR="0066227D" w:rsidRPr="00221F2C" w:rsidP="0066227D" w14:paraId="4117B18D" w14:textId="10829CDA">
            <w:pPr>
              <w:jc w:val="center"/>
            </w:pPr>
            <w:r w:rsidRPr="00221F2C">
              <w:t>□</w:t>
            </w:r>
          </w:p>
        </w:tc>
        <w:tc>
          <w:tcPr>
            <w:tcW w:w="1567" w:type="dxa"/>
            <w:vAlign w:val="center"/>
          </w:tcPr>
          <w:p w:rsidR="0066227D" w:rsidRPr="00221F2C" w:rsidP="0066227D" w14:paraId="450332EF" w14:textId="77777777">
            <w:pPr>
              <w:jc w:val="center"/>
            </w:pPr>
            <w:r w:rsidRPr="00221F2C">
              <w:t>□</w:t>
            </w:r>
          </w:p>
        </w:tc>
      </w:tr>
    </w:tbl>
    <w:p w:rsidR="003A7D53" w:rsidP="003A7D53" w14:paraId="0BFB4C46" w14:textId="77777777"/>
    <w:p w:rsidR="00E85519" w:rsidP="00E85519" w14:paraId="2F496244" w14:textId="758935C1">
      <w:r>
        <w:t>E.</w:t>
      </w:r>
      <w:r w:rsidR="000C0199">
        <w:t>1</w:t>
      </w:r>
      <w:r w:rsidR="00BA6150">
        <w:t>9</w:t>
      </w:r>
      <w:r w:rsidR="000C0199">
        <w:t xml:space="preserve"> </w:t>
      </w:r>
      <w:r w:rsidRPr="00510CF3" w:rsidR="00510CF3">
        <w:t>How long have you been farming?</w:t>
      </w:r>
      <w:r>
        <w:t xml:space="preserve"> __________ years</w:t>
      </w:r>
    </w:p>
    <w:p w:rsidR="00E85519" w:rsidRPr="00944FFF" w:rsidP="00E85519" w14:paraId="17FB31F7" w14:textId="1B97E8BA">
      <w:r w:rsidRPr="00FA727F">
        <w:t>E.</w:t>
      </w:r>
      <w:r w:rsidR="00BA6150">
        <w:t>20</w:t>
      </w:r>
      <w:r w:rsidRPr="00FA727F" w:rsidR="000C0199">
        <w:t xml:space="preserve"> </w:t>
      </w:r>
      <w:r w:rsidRPr="00944FFF">
        <w:t>What portion of your household’s adjusted gross income was earned through farming activities?</w:t>
      </w:r>
    </w:p>
    <w:p w:rsidR="00E85519" w:rsidRPr="006515FE" w:rsidP="00533E7F" w14:paraId="1AB894D8" w14:textId="77777777">
      <w:pPr>
        <w:numPr>
          <w:ilvl w:val="0"/>
          <w:numId w:val="13"/>
        </w:numPr>
        <w:contextualSpacing/>
      </w:pPr>
      <w:r w:rsidRPr="006515FE">
        <w:t>Less than 25%</w:t>
      </w:r>
      <w:r w:rsidRPr="00944FFF">
        <w:t xml:space="preserve"> </w:t>
      </w:r>
    </w:p>
    <w:p w:rsidR="00E85519" w:rsidP="00533E7F" w14:paraId="3632DA37" w14:textId="77777777">
      <w:pPr>
        <w:numPr>
          <w:ilvl w:val="0"/>
          <w:numId w:val="13"/>
        </w:numPr>
        <w:contextualSpacing/>
      </w:pPr>
      <w:r w:rsidRPr="006515FE">
        <w:t xml:space="preserve">25% </w:t>
      </w:r>
      <w:r>
        <w:t>to 49</w:t>
      </w:r>
      <w:r w:rsidRPr="006515FE">
        <w:t>%</w:t>
      </w:r>
    </w:p>
    <w:p w:rsidR="00E85519" w:rsidRPr="006515FE" w:rsidP="00533E7F" w14:paraId="57EA4F37" w14:textId="77777777">
      <w:pPr>
        <w:numPr>
          <w:ilvl w:val="0"/>
          <w:numId w:val="13"/>
        </w:numPr>
        <w:contextualSpacing/>
      </w:pPr>
      <w:r w:rsidRPr="006515FE">
        <w:t xml:space="preserve">50% </w:t>
      </w:r>
      <w:r>
        <w:t xml:space="preserve">to </w:t>
      </w:r>
      <w:r w:rsidRPr="006515FE">
        <w:t>7</w:t>
      </w:r>
      <w:r>
        <w:t>4</w:t>
      </w:r>
      <w:r w:rsidRPr="006515FE">
        <w:t>%</w:t>
      </w:r>
    </w:p>
    <w:p w:rsidR="00E85519" w:rsidRPr="006515FE" w:rsidP="00533E7F" w14:paraId="52EDC5A6" w14:textId="77777777">
      <w:pPr>
        <w:numPr>
          <w:ilvl w:val="0"/>
          <w:numId w:val="13"/>
        </w:numPr>
        <w:contextualSpacing/>
      </w:pPr>
      <w:r w:rsidRPr="006515FE">
        <w:t>75%</w:t>
      </w:r>
      <w:r>
        <w:t xml:space="preserve"> or more</w:t>
      </w:r>
    </w:p>
    <w:p w:rsidR="005D0546" w:rsidRPr="00F35672" w:rsidP="005D0546" w14:paraId="73CF30A6" w14:textId="77777777">
      <w:pPr>
        <w:rPr>
          <w:rFonts w:eastAsia="Times New Roman"/>
          <w:color w:val="000000" w:themeColor="text1"/>
        </w:rPr>
      </w:pPr>
    </w:p>
    <w:p w:rsidR="005D0546" w:rsidP="005D0546" w14:paraId="6E8A3887" w14:textId="2DC7FA5E">
      <w:r>
        <w:t>E.</w:t>
      </w:r>
      <w:r w:rsidR="000C0199">
        <w:t>2</w:t>
      </w:r>
      <w:r w:rsidR="00BA6150">
        <w:t>1</w:t>
      </w:r>
      <w:r w:rsidR="000C0199">
        <w:t xml:space="preserve"> </w:t>
      </w:r>
      <w:r>
        <w:t xml:space="preserve">What is your age? __________ years </w:t>
      </w:r>
    </w:p>
    <w:p w:rsidR="005D0546" w:rsidP="005D0546" w14:paraId="47A7865C" w14:textId="77777777">
      <w:pPr>
        <w:pStyle w:val="NoSpacing"/>
      </w:pPr>
    </w:p>
    <w:p w:rsidR="005D0546" w:rsidRPr="00A76D9F" w:rsidP="005D0546" w14:paraId="00DA3FE2" w14:textId="6BDCB6F8">
      <w:pPr>
        <w:pStyle w:val="NoSpacing"/>
      </w:pPr>
      <w:r w:rsidRPr="00FA727F">
        <w:t>E.</w:t>
      </w:r>
      <w:r w:rsidR="000C0199">
        <w:t>2</w:t>
      </w:r>
      <w:r w:rsidR="00BA6150">
        <w:t>2</w:t>
      </w:r>
      <w:r w:rsidRPr="00FA727F" w:rsidR="000C0199">
        <w:t xml:space="preserve"> </w:t>
      </w:r>
      <w:r w:rsidRPr="0035237C">
        <w:t xml:space="preserve">What is </w:t>
      </w:r>
      <w:r w:rsidRPr="00A76D9F">
        <w:t>your sex?</w:t>
      </w:r>
    </w:p>
    <w:p w:rsidR="005D0546" w:rsidRPr="00A76D9F" w:rsidP="00533E7F" w14:paraId="4FD16704" w14:textId="77777777">
      <w:pPr>
        <w:pStyle w:val="ListParagraph"/>
        <w:numPr>
          <w:ilvl w:val="0"/>
          <w:numId w:val="1"/>
        </w:numPr>
        <w:rPr>
          <w:bCs/>
        </w:rPr>
      </w:pPr>
      <w:r>
        <w:t>Male</w:t>
      </w:r>
    </w:p>
    <w:p w:rsidR="005D0546" w:rsidP="00533E7F" w14:paraId="2F69DAD9" w14:textId="77777777">
      <w:pPr>
        <w:pStyle w:val="ListParagraph"/>
        <w:numPr>
          <w:ilvl w:val="0"/>
          <w:numId w:val="1"/>
        </w:numPr>
        <w:rPr>
          <w:bCs/>
        </w:rPr>
      </w:pPr>
      <w:r>
        <w:t>Female</w:t>
      </w:r>
    </w:p>
    <w:p w:rsidR="005D0546" w:rsidRPr="005C00A9" w:rsidP="00533E7F" w14:paraId="0AFD8656" w14:textId="77777777">
      <w:pPr>
        <w:pStyle w:val="ListParagraph"/>
        <w:numPr>
          <w:ilvl w:val="0"/>
          <w:numId w:val="1"/>
        </w:numPr>
        <w:rPr>
          <w:bCs/>
        </w:rPr>
      </w:pPr>
      <w:r>
        <w:t>Prefer not to respond</w:t>
      </w:r>
    </w:p>
    <w:p w:rsidR="005D0546" w:rsidRPr="00A76D9F" w:rsidP="00533E7F" w14:paraId="3B173A01" w14:textId="38531697">
      <w:pPr>
        <w:pStyle w:val="ListParagraph"/>
        <w:numPr>
          <w:ilvl w:val="0"/>
          <w:numId w:val="1"/>
        </w:numPr>
        <w:rPr>
          <w:bCs/>
        </w:rPr>
      </w:pPr>
      <w:r>
        <w:t>Other</w:t>
      </w:r>
      <w:r w:rsidR="005C5464">
        <w:t xml:space="preserve">: </w:t>
      </w:r>
      <w:r>
        <w:t>_________</w:t>
      </w:r>
    </w:p>
    <w:p w:rsidR="005D0546" w:rsidP="00320CBB" w14:paraId="49BBDF21" w14:textId="77777777">
      <w:pPr>
        <w:ind w:left="0" w:firstLine="0"/>
      </w:pPr>
    </w:p>
    <w:p w:rsidR="005D0546" w:rsidP="005D0546" w14:paraId="476BCA68" w14:textId="7B42CC1A">
      <w:r w:rsidRPr="00FA727F">
        <w:t>E.</w:t>
      </w:r>
      <w:r w:rsidR="004A662C">
        <w:t>23</w:t>
      </w:r>
      <w:r w:rsidRPr="00FA727F" w:rsidR="004A662C">
        <w:t xml:space="preserve"> </w:t>
      </w:r>
      <w:r>
        <w:t>What is your race</w:t>
      </w:r>
      <w:r w:rsidR="00246133">
        <w:t xml:space="preserve"> and/or ethnicity</w:t>
      </w:r>
      <w:r>
        <w:t xml:space="preserve">? </w:t>
      </w:r>
      <w:r w:rsidRPr="00F309E2">
        <w:rPr>
          <w:rFonts w:eastAsia="DengXian"/>
        </w:rPr>
        <w:t>(</w:t>
      </w:r>
      <w:r>
        <w:rPr>
          <w:rFonts w:eastAsia="DengXian"/>
        </w:rPr>
        <w:t>Select</w:t>
      </w:r>
      <w:r w:rsidRPr="00F309E2">
        <w:rPr>
          <w:rFonts w:eastAsia="DengXian"/>
        </w:rPr>
        <w:t xml:space="preserve"> all that apply)</w:t>
      </w:r>
    </w:p>
    <w:p w:rsidR="005D0546" w:rsidP="00533E7F" w14:paraId="1B0369C8" w14:textId="77777777">
      <w:pPr>
        <w:numPr>
          <w:ilvl w:val="0"/>
          <w:numId w:val="2"/>
        </w:numPr>
        <w:contextualSpacing/>
      </w:pPr>
      <w:r>
        <w:t>American Indian or Alaska Native</w:t>
      </w:r>
    </w:p>
    <w:p w:rsidR="005D0546" w:rsidP="00533E7F" w14:paraId="6CFDD301" w14:textId="77777777">
      <w:pPr>
        <w:numPr>
          <w:ilvl w:val="0"/>
          <w:numId w:val="2"/>
        </w:numPr>
        <w:contextualSpacing/>
      </w:pPr>
      <w:r>
        <w:t>Asian</w:t>
      </w:r>
    </w:p>
    <w:p w:rsidR="00246133" w:rsidP="00246133" w14:paraId="7C96F6AA" w14:textId="77777777">
      <w:pPr>
        <w:numPr>
          <w:ilvl w:val="0"/>
          <w:numId w:val="2"/>
        </w:numPr>
        <w:contextualSpacing/>
      </w:pPr>
      <w:r>
        <w:t>Black or African American</w:t>
      </w:r>
    </w:p>
    <w:p w:rsidR="00246133" w:rsidP="00246133" w14:paraId="3370709C" w14:textId="5402EC0C">
      <w:pPr>
        <w:numPr>
          <w:ilvl w:val="0"/>
          <w:numId w:val="2"/>
        </w:numPr>
        <w:contextualSpacing/>
      </w:pPr>
      <w:r>
        <w:t>Hispanic or Latino</w:t>
      </w:r>
    </w:p>
    <w:p w:rsidR="005D0546" w:rsidP="00533E7F" w14:paraId="6094B3CA" w14:textId="488F8840">
      <w:pPr>
        <w:numPr>
          <w:ilvl w:val="0"/>
          <w:numId w:val="2"/>
        </w:numPr>
        <w:contextualSpacing/>
      </w:pPr>
      <w:r>
        <w:t xml:space="preserve">Native Hawaiian or </w:t>
      </w:r>
      <w:r w:rsidR="009C00F5">
        <w:t>O</w:t>
      </w:r>
      <w:r>
        <w:t>ther Pacific Islander</w:t>
      </w:r>
    </w:p>
    <w:p w:rsidR="00246133" w:rsidP="00246133" w14:paraId="6A2C82AC" w14:textId="77777777">
      <w:pPr>
        <w:numPr>
          <w:ilvl w:val="0"/>
          <w:numId w:val="2"/>
        </w:numPr>
        <w:contextualSpacing/>
      </w:pPr>
      <w:r>
        <w:t xml:space="preserve">White </w:t>
      </w:r>
    </w:p>
    <w:p w:rsidR="002C4B95" w:rsidP="00320CBB" w14:paraId="6EF3AE07" w14:textId="77777777">
      <w:pPr>
        <w:ind w:left="0" w:firstLine="0"/>
      </w:pPr>
    </w:p>
    <w:p w:rsidR="005D0546" w:rsidRPr="002571C5" w:rsidP="005D0546" w14:paraId="387A4ACB" w14:textId="791F6783">
      <w:pPr>
        <w:rPr>
          <w:color w:val="000000"/>
        </w:rPr>
      </w:pPr>
      <w:r>
        <w:t>E.</w:t>
      </w:r>
      <w:r w:rsidR="004A662C">
        <w:t xml:space="preserve">24 </w:t>
      </w:r>
      <w:r>
        <w:rPr>
          <w:color w:val="000000"/>
        </w:rPr>
        <w:t xml:space="preserve">Have you </w:t>
      </w:r>
      <w:r w:rsidRPr="002571C5">
        <w:rPr>
          <w:color w:val="000000"/>
        </w:rPr>
        <w:t>ever served on active duty in the U.S. Armed Forces, Reserves or National Guard?</w:t>
      </w:r>
    </w:p>
    <w:p w:rsidR="005D0546" w:rsidRPr="002571C5" w:rsidP="00533E7F" w14:paraId="46941514" w14:textId="77777777">
      <w:pPr>
        <w:pStyle w:val="ListParagraph"/>
        <w:numPr>
          <w:ilvl w:val="0"/>
          <w:numId w:val="11"/>
        </w:numPr>
        <w:rPr>
          <w:color w:val="000000"/>
        </w:rPr>
      </w:pPr>
      <w:r w:rsidRPr="002571C5">
        <w:rPr>
          <w:color w:val="000000"/>
        </w:rPr>
        <w:t>Never served in the military</w:t>
      </w:r>
    </w:p>
    <w:p w:rsidR="005D0546" w:rsidRPr="002571C5" w:rsidP="00533E7F" w14:paraId="39F9771C" w14:textId="77777777">
      <w:pPr>
        <w:pStyle w:val="ListParagraph"/>
        <w:numPr>
          <w:ilvl w:val="0"/>
          <w:numId w:val="11"/>
        </w:numPr>
        <w:rPr>
          <w:color w:val="000000"/>
        </w:rPr>
      </w:pPr>
      <w:r w:rsidRPr="002571C5">
        <w:rPr>
          <w:color w:val="000000"/>
        </w:rPr>
        <w:t>Only on active duty for training in the Reserves or National Guard</w:t>
      </w:r>
    </w:p>
    <w:p w:rsidR="005D0546" w:rsidRPr="002571C5" w:rsidP="00533E7F" w14:paraId="325B34A8" w14:textId="77777777">
      <w:pPr>
        <w:pStyle w:val="ListParagraph"/>
        <w:numPr>
          <w:ilvl w:val="0"/>
          <w:numId w:val="11"/>
        </w:numPr>
        <w:rPr>
          <w:color w:val="000000"/>
        </w:rPr>
      </w:pPr>
      <w:r w:rsidRPr="002571C5">
        <w:rPr>
          <w:color w:val="000000"/>
        </w:rPr>
        <w:t>Now on active duty</w:t>
      </w:r>
    </w:p>
    <w:p w:rsidR="005D0546" w:rsidRPr="006B6EE1" w:rsidP="00533E7F" w14:paraId="6FFFCF72" w14:textId="77777777">
      <w:pPr>
        <w:pStyle w:val="ListParagraph"/>
        <w:numPr>
          <w:ilvl w:val="0"/>
          <w:numId w:val="11"/>
        </w:numPr>
      </w:pPr>
      <w:r w:rsidRPr="002571C5">
        <w:rPr>
          <w:color w:val="000000"/>
        </w:rPr>
        <w:t>On active duty in the past</w:t>
      </w:r>
      <w:r>
        <w:rPr>
          <w:color w:val="000000"/>
        </w:rPr>
        <w:t xml:space="preserve"> 10 years</w:t>
      </w:r>
      <w:r w:rsidRPr="002571C5">
        <w:rPr>
          <w:color w:val="000000"/>
        </w:rPr>
        <w:t>, but not now</w:t>
      </w:r>
    </w:p>
    <w:p w:rsidR="005D0546" w:rsidP="00533E7F" w14:paraId="43C62E04" w14:textId="77777777">
      <w:pPr>
        <w:pStyle w:val="ListParagraph"/>
        <w:numPr>
          <w:ilvl w:val="0"/>
          <w:numId w:val="11"/>
        </w:numPr>
      </w:pPr>
      <w:r>
        <w:rPr>
          <w:color w:val="000000"/>
        </w:rPr>
        <w:t>On active duty more than 10 years ago</w:t>
      </w:r>
    </w:p>
    <w:p w:rsidR="00E85519" w:rsidP="00E85519" w14:paraId="51180E0E" w14:textId="77777777"/>
    <w:p w:rsidR="004A662C" w:rsidP="00E85519" w14:paraId="26D68597" w14:textId="77777777">
      <w:r>
        <w:br w:type="page"/>
      </w:r>
    </w:p>
    <w:p w:rsidR="00E85519" w:rsidRPr="002B7F29" w:rsidP="00E85519" w14:paraId="28A43746" w14:textId="071461B9">
      <w:r w:rsidRPr="00FA727F">
        <w:t>E.</w:t>
      </w:r>
      <w:r w:rsidR="004A662C">
        <w:t xml:space="preserve">25 </w:t>
      </w:r>
      <w:r w:rsidRPr="002B7F29">
        <w:t>Which category best describes your education?</w:t>
      </w:r>
    </w:p>
    <w:p w:rsidR="00E85519" w:rsidRPr="002B7F29" w:rsidP="00533E7F" w14:paraId="3EE93D97" w14:textId="77777777">
      <w:pPr>
        <w:numPr>
          <w:ilvl w:val="0"/>
          <w:numId w:val="12"/>
        </w:numPr>
        <w:contextualSpacing/>
      </w:pPr>
      <w:r w:rsidRPr="002B7F29">
        <w:t>Less than high school</w:t>
      </w:r>
    </w:p>
    <w:p w:rsidR="00E85519" w:rsidRPr="002B7F29" w:rsidP="00533E7F" w14:paraId="14EC966F" w14:textId="77777777">
      <w:pPr>
        <w:numPr>
          <w:ilvl w:val="0"/>
          <w:numId w:val="12"/>
        </w:numPr>
        <w:contextualSpacing/>
      </w:pPr>
      <w:r w:rsidRPr="002B7F29">
        <w:t>High school diploma</w:t>
      </w:r>
    </w:p>
    <w:p w:rsidR="00E85519" w:rsidRPr="002B7F29" w:rsidP="00533E7F" w14:paraId="5353EC3A" w14:textId="77777777">
      <w:pPr>
        <w:numPr>
          <w:ilvl w:val="0"/>
          <w:numId w:val="12"/>
        </w:numPr>
        <w:contextualSpacing/>
      </w:pPr>
      <w:r w:rsidRPr="002B7F29">
        <w:t>Some college, no degree</w:t>
      </w:r>
    </w:p>
    <w:p w:rsidR="00E85519" w:rsidRPr="002B7F29" w:rsidP="00533E7F" w14:paraId="559A46FC" w14:textId="77777777">
      <w:pPr>
        <w:numPr>
          <w:ilvl w:val="0"/>
          <w:numId w:val="12"/>
        </w:numPr>
        <w:contextualSpacing/>
      </w:pPr>
      <w:r w:rsidRPr="002B7F29">
        <w:t>Associate’s degree</w:t>
      </w:r>
    </w:p>
    <w:p w:rsidR="00E85519" w:rsidRPr="002B7F29" w:rsidP="00533E7F" w14:paraId="1AA20A31" w14:textId="77777777">
      <w:pPr>
        <w:numPr>
          <w:ilvl w:val="0"/>
          <w:numId w:val="12"/>
        </w:numPr>
        <w:contextualSpacing/>
      </w:pPr>
      <w:r w:rsidRPr="00C975A9">
        <w:t>Bachelor’s degree</w:t>
      </w:r>
    </w:p>
    <w:p w:rsidR="00E85519" w:rsidRPr="002B7F29" w:rsidP="00533E7F" w14:paraId="556DA8B4" w14:textId="77777777">
      <w:pPr>
        <w:numPr>
          <w:ilvl w:val="0"/>
          <w:numId w:val="12"/>
        </w:numPr>
        <w:contextualSpacing/>
      </w:pPr>
      <w:r w:rsidRPr="002B7F29">
        <w:t>Master’s degree or other professional degree beyond a bachelor’s</w:t>
      </w:r>
    </w:p>
    <w:p w:rsidR="00E85519" w:rsidP="00533E7F" w14:paraId="6AEDF65A" w14:textId="77777777">
      <w:pPr>
        <w:numPr>
          <w:ilvl w:val="0"/>
          <w:numId w:val="12"/>
        </w:numPr>
        <w:contextualSpacing/>
      </w:pPr>
      <w:r w:rsidRPr="002B7F29">
        <w:t>Doctorate degree</w:t>
      </w:r>
    </w:p>
    <w:p w:rsidR="005D0546" w:rsidP="0072327A" w14:paraId="61A858BC" w14:textId="77777777"/>
    <w:p w:rsidR="00F77CA3" w:rsidP="00BA6150" w14:paraId="5E1C32F1" w14:textId="02BDCEFD">
      <w:pPr>
        <w:ind w:left="0" w:firstLine="0"/>
      </w:pPr>
      <w:r>
        <w:t>The following questions are for summary purposes only. Your individual answers are confidential.</w:t>
      </w:r>
    </w:p>
    <w:p w:rsidR="00FB61D5" w:rsidP="00FB61D5" w14:paraId="2A44FD02" w14:textId="315486BE">
      <w:pPr>
        <w:ind w:left="0" w:firstLine="0"/>
      </w:pPr>
      <w:r>
        <w:t>E.2</w:t>
      </w:r>
      <w:r w:rsidR="004A662C">
        <w:t>6</w:t>
      </w:r>
      <w:r>
        <w:t xml:space="preserve"> </w:t>
      </w:r>
      <w:r w:rsidRPr="0033642B" w:rsidR="0033642B">
        <w:t xml:space="preserve">Earlier, you </w:t>
      </w:r>
      <w:r w:rsidR="00CC6AEA">
        <w:t>told</w:t>
      </w:r>
      <w:r w:rsidRPr="0033642B" w:rsidR="0033642B">
        <w:t xml:space="preserve"> us about the cropland acres </w:t>
      </w:r>
      <w:r w:rsidR="00CC6AEA">
        <w:t>your operation owns and/or rent</w:t>
      </w:r>
      <w:r w:rsidR="00822665">
        <w:t>s</w:t>
      </w:r>
      <w:r w:rsidR="00CC6AEA">
        <w:t xml:space="preserve"> </w:t>
      </w:r>
      <w:r w:rsidRPr="0033642B" w:rsidR="0033642B">
        <w:t xml:space="preserve">(Question A.2). </w:t>
      </w:r>
      <w:r w:rsidRPr="00A353AF" w:rsidR="00A353AF">
        <w:t>What was this farm operation’s gross cash income in 202</w:t>
      </w:r>
      <w:r w:rsidR="006A27D6">
        <w:t>4</w:t>
      </w:r>
      <w:r w:rsidRPr="00A353AF" w:rsidR="00A353AF">
        <w:t>?</w:t>
      </w:r>
    </w:p>
    <w:p w:rsidR="00BE116B" w:rsidP="00533E7F" w14:paraId="03A4087E" w14:textId="77777777">
      <w:pPr>
        <w:pStyle w:val="ListParagraph"/>
        <w:numPr>
          <w:ilvl w:val="0"/>
          <w:numId w:val="17"/>
        </w:numPr>
      </w:pPr>
      <w:r>
        <w:t>Less than $350,000</w:t>
      </w:r>
    </w:p>
    <w:p w:rsidR="00BE116B" w:rsidP="00533E7F" w14:paraId="46E680C5" w14:textId="77777777">
      <w:pPr>
        <w:pStyle w:val="ListParagraph"/>
        <w:numPr>
          <w:ilvl w:val="0"/>
          <w:numId w:val="17"/>
        </w:numPr>
      </w:pPr>
      <w:r>
        <w:t>$350,000 to $999,999</w:t>
      </w:r>
    </w:p>
    <w:p w:rsidR="00BE116B" w:rsidP="00533E7F" w14:paraId="13E6EBD9" w14:textId="77777777">
      <w:pPr>
        <w:pStyle w:val="ListParagraph"/>
        <w:numPr>
          <w:ilvl w:val="0"/>
          <w:numId w:val="17"/>
        </w:numPr>
      </w:pPr>
      <w:r>
        <w:t>Above $1,000,000</w:t>
      </w:r>
    </w:p>
    <w:p w:rsidR="00527EF6" w:rsidP="00E13E46" w14:paraId="104A4EEA" w14:textId="77777777"/>
    <w:p w:rsidR="0072327A" w:rsidP="00527EF6" w14:paraId="647E731C" w14:textId="64905644">
      <w:pPr>
        <w:ind w:left="0" w:firstLine="0"/>
      </w:pPr>
      <w:r w:rsidRPr="005F7826">
        <w:t>A general range of income will help us ensure that the survey represents all farms. Your individual answers are confidential and will not be linked to your name.</w:t>
      </w:r>
    </w:p>
    <w:p w:rsidR="005B4D97" w:rsidP="00E13E46" w14:paraId="454FB0E3" w14:textId="6AA77DBF">
      <w:pPr>
        <w:rPr>
          <w:rFonts w:ascii="Helvetica" w:hAnsi="Helvetica" w:cs="Helvetica"/>
          <w:color w:val="32363A"/>
          <w:sz w:val="27"/>
          <w:szCs w:val="27"/>
          <w:shd w:val="clear" w:color="auto" w:fill="FFFFFF"/>
        </w:rPr>
      </w:pPr>
      <w:bookmarkStart w:id="10" w:name="_Hlk147005747"/>
      <w:r>
        <w:t>E.</w:t>
      </w:r>
      <w:r w:rsidR="000C0199">
        <w:t>2</w:t>
      </w:r>
      <w:r w:rsidR="004A662C">
        <w:t>7</w:t>
      </w:r>
      <w:r w:rsidR="000C0199">
        <w:t xml:space="preserve"> </w:t>
      </w:r>
      <w:bookmarkEnd w:id="10"/>
      <w:r w:rsidR="00D71824">
        <w:t>In</w:t>
      </w:r>
      <w:r w:rsidRPr="00F940B7" w:rsidR="00D71824">
        <w:t xml:space="preserve"> </w:t>
      </w:r>
      <w:r w:rsidRPr="00F940B7">
        <w:t>202</w:t>
      </w:r>
      <w:r w:rsidR="006A27D6">
        <w:t>4</w:t>
      </w:r>
      <w:r w:rsidRPr="00F940B7" w:rsidR="00272722">
        <w:t xml:space="preserve">, what was the </w:t>
      </w:r>
      <w:bookmarkStart w:id="11" w:name="_Hlk167192612"/>
      <w:r w:rsidR="00570EC9">
        <w:t xml:space="preserve">taxable income </w:t>
      </w:r>
      <w:r w:rsidRPr="00F940B7" w:rsidR="00272722">
        <w:t>of all the people living in your household</w:t>
      </w:r>
      <w:r w:rsidR="00B32F34">
        <w:t xml:space="preserve"> (</w:t>
      </w:r>
      <w:r w:rsidR="00DE3A7C">
        <w:t>including farm and non-farm income</w:t>
      </w:r>
      <w:r w:rsidR="00B32F34">
        <w:t>)</w:t>
      </w:r>
      <w:bookmarkEnd w:id="11"/>
      <w:r w:rsidRPr="00F940B7" w:rsidR="00272722">
        <w:t>?</w:t>
      </w:r>
      <w:r w:rsidR="00272722">
        <w:rPr>
          <w:rFonts w:ascii="Helvetica" w:hAnsi="Helvetica" w:cs="Helvetica"/>
          <w:color w:val="32363A"/>
          <w:sz w:val="27"/>
          <w:szCs w:val="27"/>
          <w:shd w:val="clear" w:color="auto" w:fill="FFFFFF"/>
        </w:rPr>
        <w:t> </w:t>
      </w:r>
    </w:p>
    <w:p w:rsidR="00272722" w:rsidP="00533E7F" w14:paraId="1877790C" w14:textId="0EE4C8BC">
      <w:pPr>
        <w:pStyle w:val="ListParagraph"/>
        <w:numPr>
          <w:ilvl w:val="0"/>
          <w:numId w:val="24"/>
        </w:numPr>
      </w:pPr>
      <w:r>
        <w:t xml:space="preserve">Less </w:t>
      </w:r>
      <w:r w:rsidR="00524172">
        <w:t xml:space="preserve">than </w:t>
      </w:r>
      <w:r>
        <w:t>$25,000</w:t>
      </w:r>
    </w:p>
    <w:p w:rsidR="00272722" w:rsidP="00533E7F" w14:paraId="6F610AC6" w14:textId="14692119">
      <w:pPr>
        <w:pStyle w:val="ListParagraph"/>
        <w:numPr>
          <w:ilvl w:val="0"/>
          <w:numId w:val="24"/>
        </w:numPr>
      </w:pPr>
      <w:r>
        <w:t>$25,000 to $37,499</w:t>
      </w:r>
    </w:p>
    <w:p w:rsidR="00272722" w:rsidP="00533E7F" w14:paraId="34A4D74C" w14:textId="5235B656">
      <w:pPr>
        <w:pStyle w:val="ListParagraph"/>
        <w:numPr>
          <w:ilvl w:val="0"/>
          <w:numId w:val="24"/>
        </w:numPr>
      </w:pPr>
      <w:r>
        <w:t>$37,500 to $49,999</w:t>
      </w:r>
    </w:p>
    <w:p w:rsidR="00272722" w:rsidP="00533E7F" w14:paraId="66EAB604" w14:textId="611D7011">
      <w:pPr>
        <w:pStyle w:val="ListParagraph"/>
        <w:numPr>
          <w:ilvl w:val="0"/>
          <w:numId w:val="24"/>
        </w:numPr>
      </w:pPr>
      <w:r>
        <w:t>$50,000 to $74,999</w:t>
      </w:r>
    </w:p>
    <w:p w:rsidR="00B302BF" w:rsidP="00533E7F" w14:paraId="0BEEA204" w14:textId="7CF26448">
      <w:pPr>
        <w:pStyle w:val="ListParagraph"/>
        <w:numPr>
          <w:ilvl w:val="0"/>
          <w:numId w:val="24"/>
        </w:numPr>
      </w:pPr>
      <w:r>
        <w:t>$75,000 to $99,999</w:t>
      </w:r>
    </w:p>
    <w:p w:rsidR="00B302BF" w:rsidP="00533E7F" w14:paraId="14E9F2E1" w14:textId="4E96168F">
      <w:pPr>
        <w:pStyle w:val="ListParagraph"/>
        <w:numPr>
          <w:ilvl w:val="0"/>
          <w:numId w:val="24"/>
        </w:numPr>
      </w:pPr>
      <w:r>
        <w:t>$100,000 to $149,999</w:t>
      </w:r>
    </w:p>
    <w:p w:rsidR="00B302BF" w:rsidP="00533E7F" w14:paraId="0FC8255B" w14:textId="6643B903">
      <w:pPr>
        <w:pStyle w:val="ListParagraph"/>
        <w:numPr>
          <w:ilvl w:val="0"/>
          <w:numId w:val="24"/>
        </w:numPr>
      </w:pPr>
      <w:r>
        <w:t>$150,000 to $249,999</w:t>
      </w:r>
    </w:p>
    <w:p w:rsidR="00B302BF" w:rsidP="00533E7F" w14:paraId="0FEA2A3D" w14:textId="5C03D2B6">
      <w:pPr>
        <w:pStyle w:val="ListParagraph"/>
        <w:numPr>
          <w:ilvl w:val="0"/>
          <w:numId w:val="24"/>
        </w:numPr>
      </w:pPr>
      <w:r>
        <w:t>$250,000 or more</w:t>
      </w:r>
    </w:p>
    <w:p w:rsidR="00272722" w:rsidRPr="00404F36" w:rsidP="00D25AE7" w14:paraId="61F275DC" w14:textId="7E6A8553">
      <w:pPr>
        <w:ind w:left="0" w:firstLine="0"/>
        <w:rPr>
          <w:color w:val="4472C4" w:themeColor="accent1"/>
        </w:rPr>
      </w:pPr>
      <w:r w:rsidRPr="00404F36">
        <w:rPr>
          <w:color w:val="4472C4" w:themeColor="accent1"/>
        </w:rPr>
        <w:t>[</w:t>
      </w:r>
      <w:r w:rsidRPr="00404F36" w:rsidR="008F6F83">
        <w:rPr>
          <w:color w:val="4472C4" w:themeColor="accent1"/>
        </w:rPr>
        <w:t>E.2</w:t>
      </w:r>
      <w:r w:rsidR="006A27D6">
        <w:rPr>
          <w:color w:val="4472C4" w:themeColor="accent1"/>
        </w:rPr>
        <w:t>8</w:t>
      </w:r>
      <w:r w:rsidRPr="00404F36" w:rsidR="008F6F83">
        <w:rPr>
          <w:color w:val="4472C4" w:themeColor="accent1"/>
        </w:rPr>
        <w:t xml:space="preserve"> is </w:t>
      </w:r>
      <w:r w:rsidRPr="00404F36" w:rsidR="00D25AE7">
        <w:rPr>
          <w:color w:val="4472C4" w:themeColor="accent1"/>
        </w:rPr>
        <w:t>only displayed if the respondent does not select any of the options in E.2</w:t>
      </w:r>
      <w:r w:rsidR="00F75D7C">
        <w:rPr>
          <w:color w:val="4472C4" w:themeColor="accent1"/>
        </w:rPr>
        <w:t>7</w:t>
      </w:r>
      <w:r w:rsidRPr="00404F36">
        <w:rPr>
          <w:color w:val="4472C4" w:themeColor="accent1"/>
        </w:rPr>
        <w:t>]</w:t>
      </w:r>
    </w:p>
    <w:p w:rsidR="0003127A" w:rsidP="0003127A" w14:paraId="370DC9E2" w14:textId="3BB05157">
      <w:r>
        <w:t>E.</w:t>
      </w:r>
      <w:r w:rsidR="000C0199">
        <w:t>2</w:t>
      </w:r>
      <w:r w:rsidR="006A27D6">
        <w:t>8</w:t>
      </w:r>
      <w:r w:rsidR="000C0199">
        <w:t xml:space="preserve"> </w:t>
      </w:r>
      <w:r>
        <w:t>A general range of income will help us ensure that the survey represents all farms. Your individual answers are confidential and will not be linked to your name.</w:t>
      </w:r>
    </w:p>
    <w:p w:rsidR="0003127A" w:rsidP="00404F36" w14:paraId="0CCB6FAE" w14:textId="6466F903">
      <w:pPr>
        <w:ind w:left="0" w:firstLine="0"/>
      </w:pPr>
      <w:r>
        <w:t xml:space="preserve">In </w:t>
      </w:r>
      <w:r>
        <w:t>202</w:t>
      </w:r>
      <w:r w:rsidR="006A27D6">
        <w:t>4</w:t>
      </w:r>
      <w:r>
        <w:t xml:space="preserve">, which of the following best describes the </w:t>
      </w:r>
      <w:r w:rsidR="00576BCB">
        <w:t xml:space="preserve">taxable income </w:t>
      </w:r>
      <w:r w:rsidRPr="00F940B7" w:rsidR="00576BCB">
        <w:t>of all the people living in your household</w:t>
      </w:r>
      <w:r w:rsidR="00576BCB">
        <w:t xml:space="preserve"> (including farm and non-farm income)</w:t>
      </w:r>
      <w:r>
        <w:t>?</w:t>
      </w:r>
    </w:p>
    <w:p w:rsidR="0003127A" w:rsidP="00533E7F" w14:paraId="23BC4443" w14:textId="5C5ADC4F">
      <w:pPr>
        <w:pStyle w:val="ListParagraph"/>
        <w:numPr>
          <w:ilvl w:val="0"/>
          <w:numId w:val="24"/>
        </w:numPr>
      </w:pPr>
      <w:r>
        <w:t>Less than $49,999</w:t>
      </w:r>
    </w:p>
    <w:p w:rsidR="0003127A" w:rsidP="00533E7F" w14:paraId="7F72ABDD" w14:textId="710C68F2">
      <w:pPr>
        <w:pStyle w:val="ListParagraph"/>
        <w:numPr>
          <w:ilvl w:val="0"/>
          <w:numId w:val="24"/>
        </w:numPr>
      </w:pPr>
      <w:r w:rsidRPr="00B71C6E">
        <w:t>$50,000 to $99,999</w:t>
      </w:r>
    </w:p>
    <w:p w:rsidR="00B71C6E" w:rsidP="00533E7F" w14:paraId="182F97E4" w14:textId="0A63114E">
      <w:pPr>
        <w:pStyle w:val="ListParagraph"/>
        <w:numPr>
          <w:ilvl w:val="0"/>
          <w:numId w:val="24"/>
        </w:numPr>
      </w:pPr>
      <w:r w:rsidRPr="00B71C6E">
        <w:t>$100,000 to $249,999</w:t>
      </w:r>
    </w:p>
    <w:p w:rsidR="00B71C6E" w:rsidP="00533E7F" w14:paraId="5D53FE25" w14:textId="2AD3A396">
      <w:pPr>
        <w:pStyle w:val="ListParagraph"/>
        <w:numPr>
          <w:ilvl w:val="0"/>
          <w:numId w:val="24"/>
        </w:numPr>
      </w:pPr>
      <w:r w:rsidRPr="00B71C6E">
        <w:t>$250,000 or more</w:t>
      </w:r>
    </w:p>
    <w:p w:rsidR="0003127A" w:rsidP="0003127A" w14:paraId="08A30C62" w14:textId="77777777"/>
    <w:p w:rsidR="00BF0E00" w:rsidP="00231F7A" w14:paraId="2C27AD0C" w14:textId="77777777">
      <w:pPr>
        <w:ind w:left="0" w:firstLine="0"/>
      </w:pPr>
    </w:p>
    <w:sectPr w:rsidSect="006E1BDC">
      <w:footerReference w:type="default" r:id="rId9"/>
      <w:type w:val="continuous"/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id w:val="163590769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E5ADD" w14:paraId="498DBCE3" w14:textId="67EE019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CE5ADD" w14:paraId="0AB04FB0" w14:textId="77777777">
    <w:pPr>
      <w:pStyle w:val="Footer"/>
    </w:pPr>
  </w:p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15C547A"/>
    <w:multiLevelType w:val="hybridMultilevel"/>
    <w:tmpl w:val="81E0FCE2"/>
    <w:lvl w:ilvl="0">
      <w:start w:val="1"/>
      <w:numFmt w:val="bullet"/>
      <w:lvlText w:val="●"/>
      <w:lvlJc w:val="left"/>
      <w:pPr>
        <w:ind w:left="720" w:hanging="360"/>
      </w:pPr>
      <w:rPr>
        <w:rFonts w:hint="default"/>
        <w:strike w:val="0"/>
        <w:dstrike w:val="0"/>
        <w:u w:val="none"/>
        <w:effect w:val="no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1804B85"/>
    <w:multiLevelType w:val="hybridMultilevel"/>
    <w:tmpl w:val="726C3B42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●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2">
    <w:nsid w:val="01C17057"/>
    <w:multiLevelType w:val="hybridMultilevel"/>
    <w:tmpl w:val="0A1C147A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6077161"/>
    <w:multiLevelType w:val="hybridMultilevel"/>
    <w:tmpl w:val="C2FAA822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BBD0D9C"/>
    <w:multiLevelType w:val="hybridMultilevel"/>
    <w:tmpl w:val="C46AC14C"/>
    <w:lvl w:ilvl="0">
      <w:start w:val="1"/>
      <w:numFmt w:val="bullet"/>
      <w:lvlText w:val="●"/>
      <w:lvlJc w:val="left"/>
      <w:pPr>
        <w:ind w:left="720" w:hanging="360"/>
      </w:pPr>
      <w:rPr>
        <w:rFonts w:hint="default"/>
        <w:strike w:val="0"/>
        <w:dstrike w:val="0"/>
        <w:u w:val="none"/>
        <w:effect w:val="no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96C0D18"/>
    <w:multiLevelType w:val="hybridMultilevel"/>
    <w:tmpl w:val="6BB80958"/>
    <w:lvl w:ilvl="0">
      <w:start w:val="1"/>
      <w:numFmt w:val="bullet"/>
      <w:lvlText w:val="●"/>
      <w:lvlJc w:val="left"/>
      <w:pPr>
        <w:ind w:left="1080" w:hanging="360"/>
      </w:pPr>
      <w:rPr>
        <w:rFonts w:hint="default"/>
        <w:strike w:val="0"/>
        <w:dstrike w:val="0"/>
        <w:u w:val="none"/>
        <w:effect w:val="none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7F6916"/>
    <w:multiLevelType w:val="hybridMultilevel"/>
    <w:tmpl w:val="0662382E"/>
    <w:lvl w:ilvl="0">
      <w:start w:val="1"/>
      <w:numFmt w:val="bullet"/>
      <w:lvlText w:val="●"/>
      <w:lvlJc w:val="left"/>
      <w:pPr>
        <w:ind w:left="720" w:hanging="360"/>
      </w:pPr>
      <w:rPr>
        <w:rFonts w:hint="default"/>
        <w:strike w:val="0"/>
        <w:dstrike w:val="0"/>
        <w:u w:val="none"/>
        <w:effect w:val="none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55C60EC"/>
    <w:multiLevelType w:val="hybridMultilevel"/>
    <w:tmpl w:val="21F07C3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B5B0903"/>
    <w:multiLevelType w:val="hybridMultilevel"/>
    <w:tmpl w:val="E2DE013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C230590"/>
    <w:multiLevelType w:val="hybridMultilevel"/>
    <w:tmpl w:val="4024FA62"/>
    <w:lvl w:ilvl="0">
      <w:start w:val="1"/>
      <w:numFmt w:val="bullet"/>
      <w:lvlText w:val="●"/>
      <w:lvlJc w:val="left"/>
      <w:pPr>
        <w:ind w:left="720" w:hanging="360"/>
      </w:pPr>
      <w:rPr>
        <w:rFonts w:hint="default"/>
        <w:strike w:val="0"/>
        <w:dstrike w:val="0"/>
        <w:u w:val="none"/>
        <w:effect w:val="none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CA328C3"/>
    <w:multiLevelType w:val="hybridMultilevel"/>
    <w:tmpl w:val="70A25294"/>
    <w:lvl w:ilvl="0">
      <w:start w:val="1"/>
      <w:numFmt w:val="bullet"/>
      <w:lvlText w:val="●"/>
      <w:lvlJc w:val="left"/>
      <w:pPr>
        <w:ind w:left="720" w:hanging="360"/>
      </w:pPr>
      <w:rPr>
        <w:rFonts w:hint="default"/>
        <w:strike w:val="0"/>
        <w:dstrike w:val="0"/>
        <w:u w:val="none"/>
        <w:effect w:val="no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CAD1EAD"/>
    <w:multiLevelType w:val="hybridMultilevel"/>
    <w:tmpl w:val="94F8572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D456858"/>
    <w:multiLevelType w:val="hybridMultilevel"/>
    <w:tmpl w:val="A36C0860"/>
    <w:lvl w:ilvl="0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3">
    <w:nsid w:val="2DA54C0A"/>
    <w:multiLevelType w:val="hybridMultilevel"/>
    <w:tmpl w:val="B9D232F2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2EA830C9"/>
    <w:multiLevelType w:val="hybridMultilevel"/>
    <w:tmpl w:val="93A0C85C"/>
    <w:lvl w:ilvl="0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>
    <w:nsid w:val="31BC3B78"/>
    <w:multiLevelType w:val="hybridMultilevel"/>
    <w:tmpl w:val="D91EFAB0"/>
    <w:lvl w:ilvl="0">
      <w:start w:val="1"/>
      <w:numFmt w:val="bullet"/>
      <w:lvlText w:val="●"/>
      <w:lvlJc w:val="left"/>
      <w:pPr>
        <w:ind w:left="720" w:hanging="360"/>
      </w:pPr>
      <w:rPr>
        <w:rFonts w:hint="default"/>
        <w:strike w:val="0"/>
        <w:dstrike w:val="0"/>
        <w:u w:val="none"/>
        <w:effect w:val="none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2A518E7"/>
    <w:multiLevelType w:val="hybridMultilevel"/>
    <w:tmpl w:val="B4FEF416"/>
    <w:lvl w:ilvl="0">
      <w:start w:val="1"/>
      <w:numFmt w:val="bullet"/>
      <w:lvlText w:val="●"/>
      <w:lvlJc w:val="left"/>
      <w:pPr>
        <w:ind w:left="720" w:hanging="360"/>
      </w:pPr>
      <w:rPr>
        <w:rFonts w:hint="default"/>
        <w:strike w:val="0"/>
        <w:dstrike w:val="0"/>
        <w:u w:val="none"/>
        <w:effect w:val="no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34B7CC2"/>
    <w:multiLevelType w:val="hybridMultilevel"/>
    <w:tmpl w:val="EED2AA68"/>
    <w:lvl w:ilvl="0">
      <w:start w:val="1"/>
      <w:numFmt w:val="decimal"/>
      <w:lvlText w:val="%1."/>
      <w:lvlJc w:val="left"/>
      <w:pPr>
        <w:ind w:left="1020" w:hanging="360"/>
      </w:pPr>
    </w:lvl>
    <w:lvl w:ilvl="1">
      <w:start w:val="1"/>
      <w:numFmt w:val="decimal"/>
      <w:lvlText w:val="%2."/>
      <w:lvlJc w:val="left"/>
      <w:pPr>
        <w:ind w:left="1020" w:hanging="360"/>
      </w:pPr>
    </w:lvl>
    <w:lvl w:ilvl="2">
      <w:start w:val="1"/>
      <w:numFmt w:val="decimal"/>
      <w:lvlText w:val="%3."/>
      <w:lvlJc w:val="left"/>
      <w:pPr>
        <w:ind w:left="1020" w:hanging="360"/>
      </w:pPr>
    </w:lvl>
    <w:lvl w:ilvl="3">
      <w:start w:val="1"/>
      <w:numFmt w:val="decimal"/>
      <w:lvlText w:val="%4."/>
      <w:lvlJc w:val="left"/>
      <w:pPr>
        <w:ind w:left="1020" w:hanging="360"/>
      </w:pPr>
    </w:lvl>
    <w:lvl w:ilvl="4">
      <w:start w:val="1"/>
      <w:numFmt w:val="decimal"/>
      <w:lvlText w:val="%5."/>
      <w:lvlJc w:val="left"/>
      <w:pPr>
        <w:ind w:left="1020" w:hanging="360"/>
      </w:pPr>
    </w:lvl>
    <w:lvl w:ilvl="5">
      <w:start w:val="1"/>
      <w:numFmt w:val="decimal"/>
      <w:lvlText w:val="%6."/>
      <w:lvlJc w:val="left"/>
      <w:pPr>
        <w:ind w:left="1020" w:hanging="360"/>
      </w:pPr>
    </w:lvl>
    <w:lvl w:ilvl="6">
      <w:start w:val="1"/>
      <w:numFmt w:val="decimal"/>
      <w:lvlText w:val="%7."/>
      <w:lvlJc w:val="left"/>
      <w:pPr>
        <w:ind w:left="1020" w:hanging="360"/>
      </w:pPr>
    </w:lvl>
    <w:lvl w:ilvl="7">
      <w:start w:val="1"/>
      <w:numFmt w:val="decimal"/>
      <w:lvlText w:val="%8."/>
      <w:lvlJc w:val="left"/>
      <w:pPr>
        <w:ind w:left="1020" w:hanging="360"/>
      </w:pPr>
    </w:lvl>
    <w:lvl w:ilvl="8">
      <w:start w:val="1"/>
      <w:numFmt w:val="decimal"/>
      <w:lvlText w:val="%9."/>
      <w:lvlJc w:val="left"/>
      <w:pPr>
        <w:ind w:left="1020" w:hanging="360"/>
      </w:pPr>
    </w:lvl>
  </w:abstractNum>
  <w:abstractNum w:abstractNumId="18">
    <w:nsid w:val="335338E3"/>
    <w:multiLevelType w:val="hybridMultilevel"/>
    <w:tmpl w:val="F718D3F0"/>
    <w:lvl w:ilvl="0">
      <w:start w:val="1"/>
      <w:numFmt w:val="bullet"/>
      <w:lvlText w:val="●"/>
      <w:lvlJc w:val="left"/>
      <w:pPr>
        <w:ind w:left="720" w:hanging="360"/>
      </w:pPr>
      <w:rPr>
        <w:rFonts w:hint="default"/>
        <w:strike w:val="0"/>
        <w:dstrike w:val="0"/>
        <w:u w:val="none"/>
        <w:effect w:val="none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C9D1D80"/>
    <w:multiLevelType w:val="hybridMultilevel"/>
    <w:tmpl w:val="F8EE6D9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33337ED"/>
    <w:multiLevelType w:val="hybridMultilevel"/>
    <w:tmpl w:val="0EFC1CFE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Symbol" w:hAnsi="Symbol" w:hint="default"/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21">
    <w:nsid w:val="4396040C"/>
    <w:multiLevelType w:val="multilevel"/>
    <w:tmpl w:val="C3E48506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22">
    <w:nsid w:val="46B00C76"/>
    <w:multiLevelType w:val="hybridMultilevel"/>
    <w:tmpl w:val="A5D2D206"/>
    <w:lvl w:ilvl="0">
      <w:start w:val="1"/>
      <w:numFmt w:val="bullet"/>
      <w:lvlText w:val="●"/>
      <w:lvlJc w:val="left"/>
      <w:pPr>
        <w:ind w:left="720" w:hanging="360"/>
      </w:pPr>
      <w:rPr>
        <w:rFonts w:hint="default"/>
        <w:strike w:val="0"/>
        <w:dstrike w:val="0"/>
        <w:u w:val="none"/>
        <w:effect w:val="none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6E91253"/>
    <w:multiLevelType w:val="hybridMultilevel"/>
    <w:tmpl w:val="BA749CCE"/>
    <w:lvl w:ilvl="0">
      <w:start w:val="1"/>
      <w:numFmt w:val="bullet"/>
      <w:lvlText w:val="●"/>
      <w:lvlJc w:val="left"/>
      <w:pPr>
        <w:ind w:left="720" w:hanging="360"/>
      </w:pPr>
      <w:rPr>
        <w:rFonts w:hint="default"/>
        <w:strike w:val="0"/>
        <w:dstrike w:val="0"/>
        <w:u w:val="none"/>
        <w:effect w:val="no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D0E634D"/>
    <w:multiLevelType w:val="hybridMultilevel"/>
    <w:tmpl w:val="BD829A58"/>
    <w:lvl w:ilvl="0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>
    <w:nsid w:val="4D9C0E72"/>
    <w:multiLevelType w:val="hybridMultilevel"/>
    <w:tmpl w:val="55C27A2C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1920269"/>
    <w:multiLevelType w:val="hybridMultilevel"/>
    <w:tmpl w:val="3E269154"/>
    <w:lvl w:ilvl="0">
      <w:start w:val="1"/>
      <w:numFmt w:val="decimal"/>
      <w:lvlText w:val="%1."/>
      <w:lvlJc w:val="left"/>
      <w:pPr>
        <w:ind w:left="1020" w:hanging="360"/>
      </w:pPr>
    </w:lvl>
    <w:lvl w:ilvl="1">
      <w:start w:val="1"/>
      <w:numFmt w:val="decimal"/>
      <w:lvlText w:val="%2."/>
      <w:lvlJc w:val="left"/>
      <w:pPr>
        <w:ind w:left="1020" w:hanging="360"/>
      </w:pPr>
    </w:lvl>
    <w:lvl w:ilvl="2">
      <w:start w:val="1"/>
      <w:numFmt w:val="decimal"/>
      <w:lvlText w:val="%3."/>
      <w:lvlJc w:val="left"/>
      <w:pPr>
        <w:ind w:left="1020" w:hanging="360"/>
      </w:pPr>
    </w:lvl>
    <w:lvl w:ilvl="3">
      <w:start w:val="1"/>
      <w:numFmt w:val="decimal"/>
      <w:lvlText w:val="%4."/>
      <w:lvlJc w:val="left"/>
      <w:pPr>
        <w:ind w:left="1020" w:hanging="360"/>
      </w:pPr>
    </w:lvl>
    <w:lvl w:ilvl="4">
      <w:start w:val="1"/>
      <w:numFmt w:val="decimal"/>
      <w:lvlText w:val="%5."/>
      <w:lvlJc w:val="left"/>
      <w:pPr>
        <w:ind w:left="1020" w:hanging="360"/>
      </w:pPr>
    </w:lvl>
    <w:lvl w:ilvl="5">
      <w:start w:val="1"/>
      <w:numFmt w:val="decimal"/>
      <w:lvlText w:val="%6."/>
      <w:lvlJc w:val="left"/>
      <w:pPr>
        <w:ind w:left="1020" w:hanging="360"/>
      </w:pPr>
    </w:lvl>
    <w:lvl w:ilvl="6">
      <w:start w:val="1"/>
      <w:numFmt w:val="decimal"/>
      <w:lvlText w:val="%7."/>
      <w:lvlJc w:val="left"/>
      <w:pPr>
        <w:ind w:left="1020" w:hanging="360"/>
      </w:pPr>
    </w:lvl>
    <w:lvl w:ilvl="7">
      <w:start w:val="1"/>
      <w:numFmt w:val="decimal"/>
      <w:lvlText w:val="%8."/>
      <w:lvlJc w:val="left"/>
      <w:pPr>
        <w:ind w:left="1020" w:hanging="360"/>
      </w:pPr>
    </w:lvl>
    <w:lvl w:ilvl="8">
      <w:start w:val="1"/>
      <w:numFmt w:val="decimal"/>
      <w:lvlText w:val="%9."/>
      <w:lvlJc w:val="left"/>
      <w:pPr>
        <w:ind w:left="1020" w:hanging="360"/>
      </w:pPr>
    </w:lvl>
  </w:abstractNum>
  <w:abstractNum w:abstractNumId="27">
    <w:nsid w:val="54B036A3"/>
    <w:multiLevelType w:val="hybridMultilevel"/>
    <w:tmpl w:val="1B307BB6"/>
    <w:lvl w:ilvl="0">
      <w:start w:val="1"/>
      <w:numFmt w:val="bullet"/>
      <w:lvlText w:val="●"/>
      <w:lvlJc w:val="left"/>
      <w:pPr>
        <w:ind w:left="720" w:hanging="360"/>
      </w:pPr>
      <w:rPr>
        <w:rFonts w:hint="default"/>
        <w:strike w:val="0"/>
        <w:dstrike w:val="0"/>
        <w:u w:val="none"/>
        <w:effect w:val="none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6B5383F"/>
    <w:multiLevelType w:val="hybridMultilevel"/>
    <w:tmpl w:val="4962CD5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654F483E"/>
    <w:multiLevelType w:val="hybridMultilevel"/>
    <w:tmpl w:val="79726A52"/>
    <w:lvl w:ilvl="0">
      <w:start w:val="1"/>
      <w:numFmt w:val="bullet"/>
      <w:lvlText w:val="●"/>
      <w:lvlJc w:val="left"/>
      <w:pPr>
        <w:ind w:left="720" w:hanging="360"/>
      </w:pPr>
      <w:rPr>
        <w:rFonts w:hint="default"/>
        <w:strike w:val="0"/>
        <w:dstrike w:val="0"/>
        <w:u w:val="none"/>
        <w:effect w:val="none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5A53AED"/>
    <w:multiLevelType w:val="hybridMultilevel"/>
    <w:tmpl w:val="92DA1FB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B6F5989"/>
    <w:multiLevelType w:val="hybridMultilevel"/>
    <w:tmpl w:val="57F84698"/>
    <w:lvl w:ilvl="0">
      <w:start w:val="1"/>
      <w:numFmt w:val="decimal"/>
      <w:lvlText w:val="%1."/>
      <w:lvlJc w:val="left"/>
      <w:pPr>
        <w:ind w:left="1020" w:hanging="360"/>
      </w:pPr>
    </w:lvl>
    <w:lvl w:ilvl="1">
      <w:start w:val="1"/>
      <w:numFmt w:val="decimal"/>
      <w:lvlText w:val="%2."/>
      <w:lvlJc w:val="left"/>
      <w:pPr>
        <w:ind w:left="1020" w:hanging="360"/>
      </w:pPr>
    </w:lvl>
    <w:lvl w:ilvl="2">
      <w:start w:val="1"/>
      <w:numFmt w:val="decimal"/>
      <w:lvlText w:val="%3."/>
      <w:lvlJc w:val="left"/>
      <w:pPr>
        <w:ind w:left="1020" w:hanging="360"/>
      </w:pPr>
    </w:lvl>
    <w:lvl w:ilvl="3">
      <w:start w:val="1"/>
      <w:numFmt w:val="decimal"/>
      <w:lvlText w:val="%4."/>
      <w:lvlJc w:val="left"/>
      <w:pPr>
        <w:ind w:left="1020" w:hanging="360"/>
      </w:pPr>
    </w:lvl>
    <w:lvl w:ilvl="4">
      <w:start w:val="1"/>
      <w:numFmt w:val="decimal"/>
      <w:lvlText w:val="%5."/>
      <w:lvlJc w:val="left"/>
      <w:pPr>
        <w:ind w:left="1020" w:hanging="360"/>
      </w:pPr>
    </w:lvl>
    <w:lvl w:ilvl="5">
      <w:start w:val="1"/>
      <w:numFmt w:val="decimal"/>
      <w:lvlText w:val="%6."/>
      <w:lvlJc w:val="left"/>
      <w:pPr>
        <w:ind w:left="1020" w:hanging="360"/>
      </w:pPr>
    </w:lvl>
    <w:lvl w:ilvl="6">
      <w:start w:val="1"/>
      <w:numFmt w:val="decimal"/>
      <w:lvlText w:val="%7."/>
      <w:lvlJc w:val="left"/>
      <w:pPr>
        <w:ind w:left="1020" w:hanging="360"/>
      </w:pPr>
    </w:lvl>
    <w:lvl w:ilvl="7">
      <w:start w:val="1"/>
      <w:numFmt w:val="decimal"/>
      <w:lvlText w:val="%8."/>
      <w:lvlJc w:val="left"/>
      <w:pPr>
        <w:ind w:left="1020" w:hanging="360"/>
      </w:pPr>
    </w:lvl>
    <w:lvl w:ilvl="8">
      <w:start w:val="1"/>
      <w:numFmt w:val="decimal"/>
      <w:lvlText w:val="%9."/>
      <w:lvlJc w:val="left"/>
      <w:pPr>
        <w:ind w:left="1020" w:hanging="360"/>
      </w:pPr>
    </w:lvl>
  </w:abstractNum>
  <w:abstractNum w:abstractNumId="32">
    <w:nsid w:val="6F4B587B"/>
    <w:multiLevelType w:val="hybridMultilevel"/>
    <w:tmpl w:val="4EEE62E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70245953"/>
    <w:multiLevelType w:val="hybridMultilevel"/>
    <w:tmpl w:val="E14CC28C"/>
    <w:lvl w:ilvl="0">
      <w:start w:val="1"/>
      <w:numFmt w:val="bullet"/>
      <w:lvlText w:val="●"/>
      <w:lvlJc w:val="left"/>
      <w:pPr>
        <w:ind w:left="720" w:hanging="360"/>
      </w:pPr>
      <w:rPr>
        <w:rFonts w:hint="default"/>
        <w:strike w:val="0"/>
        <w:dstrike w:val="0"/>
        <w:u w:val="none"/>
        <w:effect w:val="no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72404CB0"/>
    <w:multiLevelType w:val="hybridMultilevel"/>
    <w:tmpl w:val="6854B55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8095176"/>
    <w:multiLevelType w:val="hybridMultilevel"/>
    <w:tmpl w:val="E848BB26"/>
    <w:lvl w:ilvl="0">
      <w:start w:val="1"/>
      <w:numFmt w:val="bullet"/>
      <w:lvlText w:val="●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●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strike w:val="0"/>
        <w:dstrike w:val="0"/>
        <w:u w:val="none"/>
        <w:effect w:val="none"/>
      </w:rPr>
    </w:lvl>
  </w:abstractNum>
  <w:abstractNum w:abstractNumId="36">
    <w:nsid w:val="789F414D"/>
    <w:multiLevelType w:val="hybridMultilevel"/>
    <w:tmpl w:val="FBD002B6"/>
    <w:lvl w:ilvl="0">
      <w:start w:val="1"/>
      <w:numFmt w:val="bullet"/>
      <w:lvlText w:val="●"/>
      <w:lvlJc w:val="left"/>
      <w:pPr>
        <w:ind w:left="720" w:hanging="360"/>
      </w:pPr>
      <w:rPr>
        <w:rFonts w:hint="default"/>
        <w:strike w:val="0"/>
        <w:dstrike w:val="0"/>
        <w:u w:val="none"/>
        <w:effect w:val="no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AA151F0"/>
    <w:multiLevelType w:val="hybridMultilevel"/>
    <w:tmpl w:val="BAF835E4"/>
    <w:lvl w:ilvl="0">
      <w:start w:val="7"/>
      <w:numFmt w:val="bullet"/>
      <w:lvlText w:val="-"/>
      <w:lvlJc w:val="left"/>
      <w:pPr>
        <w:ind w:left="720" w:hanging="360"/>
      </w:pPr>
      <w:rPr>
        <w:rFonts w:ascii="Aptos" w:eastAsia="Aptos" w:hAnsi="Aptos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13502470">
    <w:abstractNumId w:val="20"/>
  </w:num>
  <w:num w:numId="2" w16cid:durableId="2025130589">
    <w:abstractNumId w:val="21"/>
  </w:num>
  <w:num w:numId="3" w16cid:durableId="1428454330">
    <w:abstractNumId w:val="28"/>
  </w:num>
  <w:num w:numId="4" w16cid:durableId="1050572513">
    <w:abstractNumId w:val="34"/>
  </w:num>
  <w:num w:numId="5" w16cid:durableId="1253078949">
    <w:abstractNumId w:val="22"/>
  </w:num>
  <w:num w:numId="6" w16cid:durableId="2041665155">
    <w:abstractNumId w:val="10"/>
  </w:num>
  <w:num w:numId="7" w16cid:durableId="1208765010">
    <w:abstractNumId w:val="4"/>
  </w:num>
  <w:num w:numId="8" w16cid:durableId="1004549886">
    <w:abstractNumId w:val="23"/>
  </w:num>
  <w:num w:numId="9" w16cid:durableId="680665751">
    <w:abstractNumId w:val="29"/>
  </w:num>
  <w:num w:numId="10" w16cid:durableId="110132533">
    <w:abstractNumId w:val="5"/>
  </w:num>
  <w:num w:numId="11" w16cid:durableId="366688118">
    <w:abstractNumId w:val="18"/>
  </w:num>
  <w:num w:numId="12" w16cid:durableId="121772982">
    <w:abstractNumId w:val="0"/>
  </w:num>
  <w:num w:numId="13" w16cid:durableId="1828478167">
    <w:abstractNumId w:val="36"/>
  </w:num>
  <w:num w:numId="14" w16cid:durableId="312222321">
    <w:abstractNumId w:val="33"/>
  </w:num>
  <w:num w:numId="15" w16cid:durableId="274026546">
    <w:abstractNumId w:val="16"/>
  </w:num>
  <w:num w:numId="16" w16cid:durableId="1131554060">
    <w:abstractNumId w:val="6"/>
  </w:num>
  <w:num w:numId="17" w16cid:durableId="583536049">
    <w:abstractNumId w:val="15"/>
  </w:num>
  <w:num w:numId="18" w16cid:durableId="73093122">
    <w:abstractNumId w:val="9"/>
  </w:num>
  <w:num w:numId="19" w16cid:durableId="1041707826">
    <w:abstractNumId w:val="25"/>
  </w:num>
  <w:num w:numId="20" w16cid:durableId="573590085">
    <w:abstractNumId w:val="2"/>
  </w:num>
  <w:num w:numId="21" w16cid:durableId="2071535907">
    <w:abstractNumId w:val="3"/>
  </w:num>
  <w:num w:numId="22" w16cid:durableId="677972658">
    <w:abstractNumId w:val="32"/>
  </w:num>
  <w:num w:numId="23" w16cid:durableId="157309079">
    <w:abstractNumId w:val="30"/>
  </w:num>
  <w:num w:numId="24" w16cid:durableId="412893870">
    <w:abstractNumId w:val="19"/>
  </w:num>
  <w:num w:numId="25" w16cid:durableId="1647851693">
    <w:abstractNumId w:val="14"/>
  </w:num>
  <w:num w:numId="26" w16cid:durableId="2122918544">
    <w:abstractNumId w:val="24"/>
  </w:num>
  <w:num w:numId="27" w16cid:durableId="679505311">
    <w:abstractNumId w:val="13"/>
  </w:num>
  <w:num w:numId="28" w16cid:durableId="1898318428">
    <w:abstractNumId w:val="8"/>
  </w:num>
  <w:num w:numId="29" w16cid:durableId="561721000">
    <w:abstractNumId w:val="7"/>
  </w:num>
  <w:num w:numId="30" w16cid:durableId="287703988">
    <w:abstractNumId w:val="11"/>
  </w:num>
  <w:num w:numId="31" w16cid:durableId="2064522786">
    <w:abstractNumId w:val="12"/>
  </w:num>
  <w:num w:numId="32" w16cid:durableId="1830630255">
    <w:abstractNumId w:val="31"/>
  </w:num>
  <w:num w:numId="33" w16cid:durableId="754983499">
    <w:abstractNumId w:val="37"/>
  </w:num>
  <w:num w:numId="34" w16cid:durableId="1691643365">
    <w:abstractNumId w:val="17"/>
  </w:num>
  <w:num w:numId="35" w16cid:durableId="596866435">
    <w:abstractNumId w:val="26"/>
  </w:num>
  <w:num w:numId="36" w16cid:durableId="1586765131">
    <w:abstractNumId w:val="35"/>
  </w:num>
  <w:num w:numId="37" w16cid:durableId="2127501771">
    <w:abstractNumId w:val="1"/>
  </w:num>
  <w:num w:numId="38" w16cid:durableId="1015302462">
    <w:abstractNumId w:val="27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D009B"/>
    <w:rsid w:val="00000473"/>
    <w:rsid w:val="00000DF4"/>
    <w:rsid w:val="00000FB4"/>
    <w:rsid w:val="000011E7"/>
    <w:rsid w:val="00001425"/>
    <w:rsid w:val="00002A9D"/>
    <w:rsid w:val="00002E91"/>
    <w:rsid w:val="00002EB4"/>
    <w:rsid w:val="00003A92"/>
    <w:rsid w:val="00004571"/>
    <w:rsid w:val="0000476A"/>
    <w:rsid w:val="000049F8"/>
    <w:rsid w:val="00004E77"/>
    <w:rsid w:val="00005EC6"/>
    <w:rsid w:val="00006450"/>
    <w:rsid w:val="000069BD"/>
    <w:rsid w:val="00006C92"/>
    <w:rsid w:val="00006EEF"/>
    <w:rsid w:val="00006FB4"/>
    <w:rsid w:val="000070C3"/>
    <w:rsid w:val="0000789E"/>
    <w:rsid w:val="00007B76"/>
    <w:rsid w:val="00007BD3"/>
    <w:rsid w:val="00007CE6"/>
    <w:rsid w:val="00010BBF"/>
    <w:rsid w:val="00011029"/>
    <w:rsid w:val="000114FD"/>
    <w:rsid w:val="0001181A"/>
    <w:rsid w:val="0001265B"/>
    <w:rsid w:val="00012D28"/>
    <w:rsid w:val="00012F19"/>
    <w:rsid w:val="000134BC"/>
    <w:rsid w:val="0001418D"/>
    <w:rsid w:val="00014F36"/>
    <w:rsid w:val="00015FDC"/>
    <w:rsid w:val="00016B93"/>
    <w:rsid w:val="00016C00"/>
    <w:rsid w:val="0002075D"/>
    <w:rsid w:val="0002078C"/>
    <w:rsid w:val="00020D9F"/>
    <w:rsid w:val="00021502"/>
    <w:rsid w:val="00021E31"/>
    <w:rsid w:val="00022567"/>
    <w:rsid w:val="00022923"/>
    <w:rsid w:val="00022BB2"/>
    <w:rsid w:val="000231BE"/>
    <w:rsid w:val="00023471"/>
    <w:rsid w:val="0002382F"/>
    <w:rsid w:val="000249B6"/>
    <w:rsid w:val="000249CD"/>
    <w:rsid w:val="00024A5E"/>
    <w:rsid w:val="00025B59"/>
    <w:rsid w:val="00025C8E"/>
    <w:rsid w:val="0002609A"/>
    <w:rsid w:val="000262C6"/>
    <w:rsid w:val="0002650C"/>
    <w:rsid w:val="00026E52"/>
    <w:rsid w:val="00027185"/>
    <w:rsid w:val="00027F58"/>
    <w:rsid w:val="00030546"/>
    <w:rsid w:val="000305CA"/>
    <w:rsid w:val="0003087F"/>
    <w:rsid w:val="00031017"/>
    <w:rsid w:val="0003127A"/>
    <w:rsid w:val="000315A9"/>
    <w:rsid w:val="00031880"/>
    <w:rsid w:val="00032289"/>
    <w:rsid w:val="0003254A"/>
    <w:rsid w:val="00032E5D"/>
    <w:rsid w:val="0003357C"/>
    <w:rsid w:val="000336DB"/>
    <w:rsid w:val="00033AF9"/>
    <w:rsid w:val="00034621"/>
    <w:rsid w:val="00035016"/>
    <w:rsid w:val="00035F52"/>
    <w:rsid w:val="000360B3"/>
    <w:rsid w:val="000361A1"/>
    <w:rsid w:val="000368B2"/>
    <w:rsid w:val="00037569"/>
    <w:rsid w:val="000377C3"/>
    <w:rsid w:val="000378E3"/>
    <w:rsid w:val="00040DD5"/>
    <w:rsid w:val="00041532"/>
    <w:rsid w:val="00041647"/>
    <w:rsid w:val="0004167D"/>
    <w:rsid w:val="00041E8C"/>
    <w:rsid w:val="00042035"/>
    <w:rsid w:val="00042107"/>
    <w:rsid w:val="000428EF"/>
    <w:rsid w:val="0004299A"/>
    <w:rsid w:val="000439AF"/>
    <w:rsid w:val="00044399"/>
    <w:rsid w:val="0004462F"/>
    <w:rsid w:val="00044C64"/>
    <w:rsid w:val="00044D01"/>
    <w:rsid w:val="00045107"/>
    <w:rsid w:val="00047919"/>
    <w:rsid w:val="00047F7A"/>
    <w:rsid w:val="00050076"/>
    <w:rsid w:val="00050523"/>
    <w:rsid w:val="000505AD"/>
    <w:rsid w:val="00050CC1"/>
    <w:rsid w:val="00051909"/>
    <w:rsid w:val="000519A8"/>
    <w:rsid w:val="00051E4E"/>
    <w:rsid w:val="00052025"/>
    <w:rsid w:val="0005204E"/>
    <w:rsid w:val="000523F4"/>
    <w:rsid w:val="00052AEE"/>
    <w:rsid w:val="000532B0"/>
    <w:rsid w:val="00053D19"/>
    <w:rsid w:val="00054884"/>
    <w:rsid w:val="0005490E"/>
    <w:rsid w:val="00055803"/>
    <w:rsid w:val="00055EA0"/>
    <w:rsid w:val="00055F9C"/>
    <w:rsid w:val="0005622F"/>
    <w:rsid w:val="00056675"/>
    <w:rsid w:val="000567C2"/>
    <w:rsid w:val="000568CC"/>
    <w:rsid w:val="00056927"/>
    <w:rsid w:val="00057223"/>
    <w:rsid w:val="000575C8"/>
    <w:rsid w:val="000575DA"/>
    <w:rsid w:val="0005776C"/>
    <w:rsid w:val="0006032A"/>
    <w:rsid w:val="0006058C"/>
    <w:rsid w:val="00061007"/>
    <w:rsid w:val="000615BA"/>
    <w:rsid w:val="000618CC"/>
    <w:rsid w:val="000618DB"/>
    <w:rsid w:val="000621AF"/>
    <w:rsid w:val="00062775"/>
    <w:rsid w:val="0006339D"/>
    <w:rsid w:val="00063CC5"/>
    <w:rsid w:val="00063D73"/>
    <w:rsid w:val="000642D1"/>
    <w:rsid w:val="000645D4"/>
    <w:rsid w:val="0006461F"/>
    <w:rsid w:val="00064653"/>
    <w:rsid w:val="000648C8"/>
    <w:rsid w:val="00064B42"/>
    <w:rsid w:val="0006522A"/>
    <w:rsid w:val="000652EF"/>
    <w:rsid w:val="0006592D"/>
    <w:rsid w:val="00065CA3"/>
    <w:rsid w:val="00065D37"/>
    <w:rsid w:val="00065F9A"/>
    <w:rsid w:val="00066770"/>
    <w:rsid w:val="00066F20"/>
    <w:rsid w:val="00067593"/>
    <w:rsid w:val="00070DB5"/>
    <w:rsid w:val="00070E7E"/>
    <w:rsid w:val="00070FA2"/>
    <w:rsid w:val="000712F9"/>
    <w:rsid w:val="00071A5C"/>
    <w:rsid w:val="00071B61"/>
    <w:rsid w:val="00072DA1"/>
    <w:rsid w:val="00074040"/>
    <w:rsid w:val="00074302"/>
    <w:rsid w:val="000750B7"/>
    <w:rsid w:val="00075160"/>
    <w:rsid w:val="0007522A"/>
    <w:rsid w:val="0007526D"/>
    <w:rsid w:val="0007565E"/>
    <w:rsid w:val="00075672"/>
    <w:rsid w:val="00075B7F"/>
    <w:rsid w:val="00075D83"/>
    <w:rsid w:val="000770FA"/>
    <w:rsid w:val="0008137C"/>
    <w:rsid w:val="00081EBF"/>
    <w:rsid w:val="000820A7"/>
    <w:rsid w:val="000823DD"/>
    <w:rsid w:val="000829F5"/>
    <w:rsid w:val="00083B2F"/>
    <w:rsid w:val="000845F7"/>
    <w:rsid w:val="00084882"/>
    <w:rsid w:val="00084F59"/>
    <w:rsid w:val="0008579C"/>
    <w:rsid w:val="000871FD"/>
    <w:rsid w:val="000872A4"/>
    <w:rsid w:val="000873F0"/>
    <w:rsid w:val="000908E9"/>
    <w:rsid w:val="00091A0A"/>
    <w:rsid w:val="00091B6E"/>
    <w:rsid w:val="00091DAD"/>
    <w:rsid w:val="000920C0"/>
    <w:rsid w:val="0009240E"/>
    <w:rsid w:val="000925E4"/>
    <w:rsid w:val="0009374B"/>
    <w:rsid w:val="00093C9E"/>
    <w:rsid w:val="00094193"/>
    <w:rsid w:val="00094246"/>
    <w:rsid w:val="00094492"/>
    <w:rsid w:val="00094B29"/>
    <w:rsid w:val="00095031"/>
    <w:rsid w:val="0009541B"/>
    <w:rsid w:val="000954AF"/>
    <w:rsid w:val="00096362"/>
    <w:rsid w:val="000963AE"/>
    <w:rsid w:val="00096C7E"/>
    <w:rsid w:val="00096FDE"/>
    <w:rsid w:val="000A0360"/>
    <w:rsid w:val="000A065A"/>
    <w:rsid w:val="000A1076"/>
    <w:rsid w:val="000A1B67"/>
    <w:rsid w:val="000A34DF"/>
    <w:rsid w:val="000A3519"/>
    <w:rsid w:val="000A39E5"/>
    <w:rsid w:val="000A3A53"/>
    <w:rsid w:val="000A40F1"/>
    <w:rsid w:val="000A4858"/>
    <w:rsid w:val="000A4ACD"/>
    <w:rsid w:val="000A52EB"/>
    <w:rsid w:val="000A55C3"/>
    <w:rsid w:val="000A560D"/>
    <w:rsid w:val="000A5A1F"/>
    <w:rsid w:val="000A5AB4"/>
    <w:rsid w:val="000A5C2D"/>
    <w:rsid w:val="000A5FC4"/>
    <w:rsid w:val="000A60A9"/>
    <w:rsid w:val="000A6395"/>
    <w:rsid w:val="000A66CF"/>
    <w:rsid w:val="000A68FA"/>
    <w:rsid w:val="000A6952"/>
    <w:rsid w:val="000A69E5"/>
    <w:rsid w:val="000A7529"/>
    <w:rsid w:val="000A7877"/>
    <w:rsid w:val="000B03B4"/>
    <w:rsid w:val="000B1290"/>
    <w:rsid w:val="000B145E"/>
    <w:rsid w:val="000B16AD"/>
    <w:rsid w:val="000B261D"/>
    <w:rsid w:val="000B269D"/>
    <w:rsid w:val="000B2836"/>
    <w:rsid w:val="000B2C61"/>
    <w:rsid w:val="000B3352"/>
    <w:rsid w:val="000B3B97"/>
    <w:rsid w:val="000B4044"/>
    <w:rsid w:val="000B4472"/>
    <w:rsid w:val="000B4699"/>
    <w:rsid w:val="000B5319"/>
    <w:rsid w:val="000B53C4"/>
    <w:rsid w:val="000B574E"/>
    <w:rsid w:val="000B6084"/>
    <w:rsid w:val="000B69A3"/>
    <w:rsid w:val="000B7165"/>
    <w:rsid w:val="000B75F5"/>
    <w:rsid w:val="000B7E8A"/>
    <w:rsid w:val="000C0199"/>
    <w:rsid w:val="000C0200"/>
    <w:rsid w:val="000C0E7C"/>
    <w:rsid w:val="000C15B9"/>
    <w:rsid w:val="000C16D1"/>
    <w:rsid w:val="000C1E75"/>
    <w:rsid w:val="000C20CC"/>
    <w:rsid w:val="000C2573"/>
    <w:rsid w:val="000C26EC"/>
    <w:rsid w:val="000C2A2F"/>
    <w:rsid w:val="000C389A"/>
    <w:rsid w:val="000C3B3D"/>
    <w:rsid w:val="000C3E41"/>
    <w:rsid w:val="000C41BA"/>
    <w:rsid w:val="000C422B"/>
    <w:rsid w:val="000C4A6A"/>
    <w:rsid w:val="000C4E69"/>
    <w:rsid w:val="000C5871"/>
    <w:rsid w:val="000C6265"/>
    <w:rsid w:val="000C63CA"/>
    <w:rsid w:val="000C666C"/>
    <w:rsid w:val="000C6B4A"/>
    <w:rsid w:val="000C6C46"/>
    <w:rsid w:val="000C7D53"/>
    <w:rsid w:val="000D048C"/>
    <w:rsid w:val="000D04F6"/>
    <w:rsid w:val="000D0D37"/>
    <w:rsid w:val="000D1ABE"/>
    <w:rsid w:val="000D1E1D"/>
    <w:rsid w:val="000D1FE7"/>
    <w:rsid w:val="000D2144"/>
    <w:rsid w:val="000D23F8"/>
    <w:rsid w:val="000D24E2"/>
    <w:rsid w:val="000D2936"/>
    <w:rsid w:val="000D2C29"/>
    <w:rsid w:val="000D3650"/>
    <w:rsid w:val="000D3C4A"/>
    <w:rsid w:val="000D3D76"/>
    <w:rsid w:val="000D42BB"/>
    <w:rsid w:val="000D5C71"/>
    <w:rsid w:val="000D5D38"/>
    <w:rsid w:val="000D6906"/>
    <w:rsid w:val="000D6ABF"/>
    <w:rsid w:val="000D767D"/>
    <w:rsid w:val="000E05B0"/>
    <w:rsid w:val="000E0CAC"/>
    <w:rsid w:val="000E0D2B"/>
    <w:rsid w:val="000E14E1"/>
    <w:rsid w:val="000E1851"/>
    <w:rsid w:val="000E1A5D"/>
    <w:rsid w:val="000E1B5D"/>
    <w:rsid w:val="000E2595"/>
    <w:rsid w:val="000E2E36"/>
    <w:rsid w:val="000E3370"/>
    <w:rsid w:val="000E441B"/>
    <w:rsid w:val="000E4ABA"/>
    <w:rsid w:val="000E4AEE"/>
    <w:rsid w:val="000E5EE4"/>
    <w:rsid w:val="000E6087"/>
    <w:rsid w:val="000E6AC0"/>
    <w:rsid w:val="000F061F"/>
    <w:rsid w:val="000F0741"/>
    <w:rsid w:val="000F10E7"/>
    <w:rsid w:val="000F2542"/>
    <w:rsid w:val="000F2C10"/>
    <w:rsid w:val="000F34A9"/>
    <w:rsid w:val="000F360F"/>
    <w:rsid w:val="000F3DC0"/>
    <w:rsid w:val="000F4A35"/>
    <w:rsid w:val="000F61CF"/>
    <w:rsid w:val="000F62A3"/>
    <w:rsid w:val="000F69DF"/>
    <w:rsid w:val="000F73BD"/>
    <w:rsid w:val="000F7687"/>
    <w:rsid w:val="000F7866"/>
    <w:rsid w:val="000F78C9"/>
    <w:rsid w:val="001000C5"/>
    <w:rsid w:val="001005CF"/>
    <w:rsid w:val="00100906"/>
    <w:rsid w:val="00100A81"/>
    <w:rsid w:val="00100F81"/>
    <w:rsid w:val="00101697"/>
    <w:rsid w:val="001021A9"/>
    <w:rsid w:val="001023FD"/>
    <w:rsid w:val="0010278F"/>
    <w:rsid w:val="00102E4B"/>
    <w:rsid w:val="0010339E"/>
    <w:rsid w:val="00103B09"/>
    <w:rsid w:val="001040D0"/>
    <w:rsid w:val="00104540"/>
    <w:rsid w:val="00105091"/>
    <w:rsid w:val="00105963"/>
    <w:rsid w:val="00105B9A"/>
    <w:rsid w:val="001061AA"/>
    <w:rsid w:val="00106607"/>
    <w:rsid w:val="001066AF"/>
    <w:rsid w:val="00106E1B"/>
    <w:rsid w:val="0010796C"/>
    <w:rsid w:val="001105B5"/>
    <w:rsid w:val="00110984"/>
    <w:rsid w:val="0011198F"/>
    <w:rsid w:val="00111E3E"/>
    <w:rsid w:val="001127AF"/>
    <w:rsid w:val="00112C42"/>
    <w:rsid w:val="00113147"/>
    <w:rsid w:val="0011344A"/>
    <w:rsid w:val="00113613"/>
    <w:rsid w:val="00113AEB"/>
    <w:rsid w:val="00114F43"/>
    <w:rsid w:val="00115EAF"/>
    <w:rsid w:val="001164CA"/>
    <w:rsid w:val="00116836"/>
    <w:rsid w:val="00116C17"/>
    <w:rsid w:val="00116EC0"/>
    <w:rsid w:val="00117272"/>
    <w:rsid w:val="001176BD"/>
    <w:rsid w:val="001176CD"/>
    <w:rsid w:val="00120041"/>
    <w:rsid w:val="00120287"/>
    <w:rsid w:val="00120D0E"/>
    <w:rsid w:val="00120EC2"/>
    <w:rsid w:val="001218BC"/>
    <w:rsid w:val="0012235A"/>
    <w:rsid w:val="00123BF4"/>
    <w:rsid w:val="00124A66"/>
    <w:rsid w:val="00125D41"/>
    <w:rsid w:val="00126C62"/>
    <w:rsid w:val="00127582"/>
    <w:rsid w:val="0012763D"/>
    <w:rsid w:val="00127988"/>
    <w:rsid w:val="00127F66"/>
    <w:rsid w:val="001307E5"/>
    <w:rsid w:val="00130A9A"/>
    <w:rsid w:val="00131030"/>
    <w:rsid w:val="00131687"/>
    <w:rsid w:val="0013215D"/>
    <w:rsid w:val="0013233E"/>
    <w:rsid w:val="0013235A"/>
    <w:rsid w:val="001328DA"/>
    <w:rsid w:val="00132C6A"/>
    <w:rsid w:val="00132CE8"/>
    <w:rsid w:val="00133864"/>
    <w:rsid w:val="00134089"/>
    <w:rsid w:val="00134123"/>
    <w:rsid w:val="00134488"/>
    <w:rsid w:val="001346C3"/>
    <w:rsid w:val="001352D9"/>
    <w:rsid w:val="001353DC"/>
    <w:rsid w:val="00135DCA"/>
    <w:rsid w:val="0013606B"/>
    <w:rsid w:val="00137076"/>
    <w:rsid w:val="0013746A"/>
    <w:rsid w:val="001374EF"/>
    <w:rsid w:val="001401BC"/>
    <w:rsid w:val="00140D5F"/>
    <w:rsid w:val="00141552"/>
    <w:rsid w:val="00141D05"/>
    <w:rsid w:val="001425C3"/>
    <w:rsid w:val="00142A14"/>
    <w:rsid w:val="001437F6"/>
    <w:rsid w:val="0014509F"/>
    <w:rsid w:val="001451E2"/>
    <w:rsid w:val="00145413"/>
    <w:rsid w:val="00145B71"/>
    <w:rsid w:val="00146467"/>
    <w:rsid w:val="001467B9"/>
    <w:rsid w:val="00146ADD"/>
    <w:rsid w:val="001476C7"/>
    <w:rsid w:val="001477C3"/>
    <w:rsid w:val="00150456"/>
    <w:rsid w:val="001509CA"/>
    <w:rsid w:val="001509D5"/>
    <w:rsid w:val="001509E0"/>
    <w:rsid w:val="0015103B"/>
    <w:rsid w:val="001516B9"/>
    <w:rsid w:val="00151EB8"/>
    <w:rsid w:val="00151F19"/>
    <w:rsid w:val="001520B7"/>
    <w:rsid w:val="00152B5F"/>
    <w:rsid w:val="00152C35"/>
    <w:rsid w:val="001533D1"/>
    <w:rsid w:val="00153B91"/>
    <w:rsid w:val="0015431C"/>
    <w:rsid w:val="00154754"/>
    <w:rsid w:val="00154897"/>
    <w:rsid w:val="00155109"/>
    <w:rsid w:val="00155F47"/>
    <w:rsid w:val="00156643"/>
    <w:rsid w:val="0015738D"/>
    <w:rsid w:val="00157C40"/>
    <w:rsid w:val="00157F08"/>
    <w:rsid w:val="00157F1A"/>
    <w:rsid w:val="0016116B"/>
    <w:rsid w:val="001625A6"/>
    <w:rsid w:val="00162616"/>
    <w:rsid w:val="0016294F"/>
    <w:rsid w:val="00163D15"/>
    <w:rsid w:val="001643D7"/>
    <w:rsid w:val="00165495"/>
    <w:rsid w:val="00165813"/>
    <w:rsid w:val="00165A99"/>
    <w:rsid w:val="00165D9E"/>
    <w:rsid w:val="0016613D"/>
    <w:rsid w:val="001661B3"/>
    <w:rsid w:val="0016637B"/>
    <w:rsid w:val="00166901"/>
    <w:rsid w:val="00167224"/>
    <w:rsid w:val="001674A3"/>
    <w:rsid w:val="0016772D"/>
    <w:rsid w:val="0016781E"/>
    <w:rsid w:val="00167CD4"/>
    <w:rsid w:val="00167D7E"/>
    <w:rsid w:val="00170739"/>
    <w:rsid w:val="001710E8"/>
    <w:rsid w:val="001718E8"/>
    <w:rsid w:val="00171B62"/>
    <w:rsid w:val="0017238B"/>
    <w:rsid w:val="0017270C"/>
    <w:rsid w:val="001733D6"/>
    <w:rsid w:val="0017384C"/>
    <w:rsid w:val="00173ACB"/>
    <w:rsid w:val="00173FD4"/>
    <w:rsid w:val="00174162"/>
    <w:rsid w:val="00174A98"/>
    <w:rsid w:val="00174CDB"/>
    <w:rsid w:val="001758F1"/>
    <w:rsid w:val="00175C7B"/>
    <w:rsid w:val="00175FEB"/>
    <w:rsid w:val="0017612A"/>
    <w:rsid w:val="001766C8"/>
    <w:rsid w:val="001775C6"/>
    <w:rsid w:val="00177E02"/>
    <w:rsid w:val="00177E3A"/>
    <w:rsid w:val="001800B8"/>
    <w:rsid w:val="001802DE"/>
    <w:rsid w:val="00180CD9"/>
    <w:rsid w:val="00182A5E"/>
    <w:rsid w:val="00182CFD"/>
    <w:rsid w:val="00183492"/>
    <w:rsid w:val="00186C12"/>
    <w:rsid w:val="0018700B"/>
    <w:rsid w:val="00187505"/>
    <w:rsid w:val="00187A3F"/>
    <w:rsid w:val="00187EBB"/>
    <w:rsid w:val="00190C7B"/>
    <w:rsid w:val="00191622"/>
    <w:rsid w:val="001924A3"/>
    <w:rsid w:val="00192B3C"/>
    <w:rsid w:val="00192F95"/>
    <w:rsid w:val="00193440"/>
    <w:rsid w:val="001934D6"/>
    <w:rsid w:val="00193E73"/>
    <w:rsid w:val="00194B13"/>
    <w:rsid w:val="00194B26"/>
    <w:rsid w:val="00194C74"/>
    <w:rsid w:val="00194F04"/>
    <w:rsid w:val="0019549E"/>
    <w:rsid w:val="001954AB"/>
    <w:rsid w:val="00195BE5"/>
    <w:rsid w:val="001967D6"/>
    <w:rsid w:val="001967DA"/>
    <w:rsid w:val="001A04D1"/>
    <w:rsid w:val="001A0C55"/>
    <w:rsid w:val="001A0F52"/>
    <w:rsid w:val="001A15D1"/>
    <w:rsid w:val="001A1C6F"/>
    <w:rsid w:val="001A1DFA"/>
    <w:rsid w:val="001A1E9D"/>
    <w:rsid w:val="001A2057"/>
    <w:rsid w:val="001A26C1"/>
    <w:rsid w:val="001A274D"/>
    <w:rsid w:val="001A2ABF"/>
    <w:rsid w:val="001A3523"/>
    <w:rsid w:val="001A39E5"/>
    <w:rsid w:val="001A3F88"/>
    <w:rsid w:val="001A3FA6"/>
    <w:rsid w:val="001A3FBB"/>
    <w:rsid w:val="001A4027"/>
    <w:rsid w:val="001A40FE"/>
    <w:rsid w:val="001A44D7"/>
    <w:rsid w:val="001A474B"/>
    <w:rsid w:val="001A5EE9"/>
    <w:rsid w:val="001A629A"/>
    <w:rsid w:val="001A6635"/>
    <w:rsid w:val="001A6A1F"/>
    <w:rsid w:val="001A6D1E"/>
    <w:rsid w:val="001A7A65"/>
    <w:rsid w:val="001A7B0F"/>
    <w:rsid w:val="001A7C73"/>
    <w:rsid w:val="001A7D6A"/>
    <w:rsid w:val="001A7EB7"/>
    <w:rsid w:val="001B001F"/>
    <w:rsid w:val="001B09D8"/>
    <w:rsid w:val="001B1018"/>
    <w:rsid w:val="001B1200"/>
    <w:rsid w:val="001B2026"/>
    <w:rsid w:val="001B2079"/>
    <w:rsid w:val="001B2568"/>
    <w:rsid w:val="001B281A"/>
    <w:rsid w:val="001B328E"/>
    <w:rsid w:val="001B33B8"/>
    <w:rsid w:val="001B33F8"/>
    <w:rsid w:val="001B3976"/>
    <w:rsid w:val="001B3AC3"/>
    <w:rsid w:val="001B432B"/>
    <w:rsid w:val="001B4D6D"/>
    <w:rsid w:val="001B56A6"/>
    <w:rsid w:val="001B572D"/>
    <w:rsid w:val="001B5A24"/>
    <w:rsid w:val="001B6271"/>
    <w:rsid w:val="001B6342"/>
    <w:rsid w:val="001B68FA"/>
    <w:rsid w:val="001B6C4D"/>
    <w:rsid w:val="001B6F8B"/>
    <w:rsid w:val="001B74E7"/>
    <w:rsid w:val="001B74F9"/>
    <w:rsid w:val="001B78E6"/>
    <w:rsid w:val="001B7BB1"/>
    <w:rsid w:val="001C0359"/>
    <w:rsid w:val="001C0475"/>
    <w:rsid w:val="001C1B45"/>
    <w:rsid w:val="001C1D67"/>
    <w:rsid w:val="001C1DE0"/>
    <w:rsid w:val="001C1E61"/>
    <w:rsid w:val="001C1ED7"/>
    <w:rsid w:val="001C2264"/>
    <w:rsid w:val="001C26D2"/>
    <w:rsid w:val="001C2839"/>
    <w:rsid w:val="001C2BE8"/>
    <w:rsid w:val="001C2DC7"/>
    <w:rsid w:val="001C3F9A"/>
    <w:rsid w:val="001C4F50"/>
    <w:rsid w:val="001C53A2"/>
    <w:rsid w:val="001C54F4"/>
    <w:rsid w:val="001C5935"/>
    <w:rsid w:val="001C5945"/>
    <w:rsid w:val="001C668F"/>
    <w:rsid w:val="001C66A3"/>
    <w:rsid w:val="001C717B"/>
    <w:rsid w:val="001D018E"/>
    <w:rsid w:val="001D035A"/>
    <w:rsid w:val="001D10E4"/>
    <w:rsid w:val="001D146A"/>
    <w:rsid w:val="001D1B88"/>
    <w:rsid w:val="001D2AA8"/>
    <w:rsid w:val="001D3272"/>
    <w:rsid w:val="001D3676"/>
    <w:rsid w:val="001D3BC5"/>
    <w:rsid w:val="001D4262"/>
    <w:rsid w:val="001D49BD"/>
    <w:rsid w:val="001D4CF4"/>
    <w:rsid w:val="001D5287"/>
    <w:rsid w:val="001D54C6"/>
    <w:rsid w:val="001D550C"/>
    <w:rsid w:val="001D5A1A"/>
    <w:rsid w:val="001D5B2B"/>
    <w:rsid w:val="001D5B9F"/>
    <w:rsid w:val="001D5D55"/>
    <w:rsid w:val="001D605D"/>
    <w:rsid w:val="001D6380"/>
    <w:rsid w:val="001D6D2F"/>
    <w:rsid w:val="001D74A0"/>
    <w:rsid w:val="001D7EDF"/>
    <w:rsid w:val="001E053B"/>
    <w:rsid w:val="001E0582"/>
    <w:rsid w:val="001E0610"/>
    <w:rsid w:val="001E0C29"/>
    <w:rsid w:val="001E12F0"/>
    <w:rsid w:val="001E1395"/>
    <w:rsid w:val="001E1DCC"/>
    <w:rsid w:val="001E1EEC"/>
    <w:rsid w:val="001E210E"/>
    <w:rsid w:val="001E22E2"/>
    <w:rsid w:val="001E35F7"/>
    <w:rsid w:val="001E3BD8"/>
    <w:rsid w:val="001E3CFA"/>
    <w:rsid w:val="001E4727"/>
    <w:rsid w:val="001E47DF"/>
    <w:rsid w:val="001E495C"/>
    <w:rsid w:val="001E4A91"/>
    <w:rsid w:val="001E52A0"/>
    <w:rsid w:val="001E52B3"/>
    <w:rsid w:val="001E5587"/>
    <w:rsid w:val="001E5AA6"/>
    <w:rsid w:val="001E5ABF"/>
    <w:rsid w:val="001E5C27"/>
    <w:rsid w:val="001E5E18"/>
    <w:rsid w:val="001E64BE"/>
    <w:rsid w:val="001E70AD"/>
    <w:rsid w:val="001E7DA8"/>
    <w:rsid w:val="001E7E6F"/>
    <w:rsid w:val="001F00F7"/>
    <w:rsid w:val="001F0301"/>
    <w:rsid w:val="001F0342"/>
    <w:rsid w:val="001F056D"/>
    <w:rsid w:val="001F182F"/>
    <w:rsid w:val="001F1D1F"/>
    <w:rsid w:val="001F21E3"/>
    <w:rsid w:val="001F23F1"/>
    <w:rsid w:val="001F2BA3"/>
    <w:rsid w:val="001F34B3"/>
    <w:rsid w:val="001F3AD1"/>
    <w:rsid w:val="001F3B62"/>
    <w:rsid w:val="001F4119"/>
    <w:rsid w:val="001F4625"/>
    <w:rsid w:val="001F5BDF"/>
    <w:rsid w:val="001F5DB7"/>
    <w:rsid w:val="001F6911"/>
    <w:rsid w:val="001F72F5"/>
    <w:rsid w:val="001F7319"/>
    <w:rsid w:val="001F7399"/>
    <w:rsid w:val="002004E3"/>
    <w:rsid w:val="00200703"/>
    <w:rsid w:val="002008CC"/>
    <w:rsid w:val="002012B9"/>
    <w:rsid w:val="002013FE"/>
    <w:rsid w:val="0020155F"/>
    <w:rsid w:val="002016EF"/>
    <w:rsid w:val="0020170E"/>
    <w:rsid w:val="0020365A"/>
    <w:rsid w:val="00203773"/>
    <w:rsid w:val="00203B20"/>
    <w:rsid w:val="002041F2"/>
    <w:rsid w:val="00204AE7"/>
    <w:rsid w:val="0020564A"/>
    <w:rsid w:val="0020581F"/>
    <w:rsid w:val="00205FAC"/>
    <w:rsid w:val="00206080"/>
    <w:rsid w:val="00206BA9"/>
    <w:rsid w:val="00206C84"/>
    <w:rsid w:val="00207301"/>
    <w:rsid w:val="002108B4"/>
    <w:rsid w:val="00210E28"/>
    <w:rsid w:val="00211D81"/>
    <w:rsid w:val="00211F43"/>
    <w:rsid w:val="002124B7"/>
    <w:rsid w:val="00212F99"/>
    <w:rsid w:val="002133FC"/>
    <w:rsid w:val="00213689"/>
    <w:rsid w:val="00214288"/>
    <w:rsid w:val="00215D4F"/>
    <w:rsid w:val="00215E0D"/>
    <w:rsid w:val="002165A1"/>
    <w:rsid w:val="00216747"/>
    <w:rsid w:val="00220297"/>
    <w:rsid w:val="00220933"/>
    <w:rsid w:val="00220B27"/>
    <w:rsid w:val="00220C26"/>
    <w:rsid w:val="00221628"/>
    <w:rsid w:val="00221DC4"/>
    <w:rsid w:val="00221F2C"/>
    <w:rsid w:val="00222D31"/>
    <w:rsid w:val="00223408"/>
    <w:rsid w:val="00223623"/>
    <w:rsid w:val="00223E55"/>
    <w:rsid w:val="002241BC"/>
    <w:rsid w:val="00224FA6"/>
    <w:rsid w:val="00225876"/>
    <w:rsid w:val="00225D76"/>
    <w:rsid w:val="0022624B"/>
    <w:rsid w:val="00226617"/>
    <w:rsid w:val="00226B2E"/>
    <w:rsid w:val="00226F08"/>
    <w:rsid w:val="002278ED"/>
    <w:rsid w:val="002279DA"/>
    <w:rsid w:val="00227D46"/>
    <w:rsid w:val="00227E54"/>
    <w:rsid w:val="00230344"/>
    <w:rsid w:val="002303A4"/>
    <w:rsid w:val="00230676"/>
    <w:rsid w:val="0023071F"/>
    <w:rsid w:val="00231F7A"/>
    <w:rsid w:val="00232F74"/>
    <w:rsid w:val="00233E95"/>
    <w:rsid w:val="00234552"/>
    <w:rsid w:val="00234AE5"/>
    <w:rsid w:val="00234F86"/>
    <w:rsid w:val="00235967"/>
    <w:rsid w:val="00235AAF"/>
    <w:rsid w:val="0023709C"/>
    <w:rsid w:val="00237A57"/>
    <w:rsid w:val="00240CB5"/>
    <w:rsid w:val="0024148C"/>
    <w:rsid w:val="00241E08"/>
    <w:rsid w:val="002422C8"/>
    <w:rsid w:val="0024274A"/>
    <w:rsid w:val="00242EE1"/>
    <w:rsid w:val="00243199"/>
    <w:rsid w:val="00243A76"/>
    <w:rsid w:val="00244A0C"/>
    <w:rsid w:val="00244A25"/>
    <w:rsid w:val="00245480"/>
    <w:rsid w:val="0024585E"/>
    <w:rsid w:val="00246133"/>
    <w:rsid w:val="002473D0"/>
    <w:rsid w:val="0024744F"/>
    <w:rsid w:val="0024762D"/>
    <w:rsid w:val="0025035A"/>
    <w:rsid w:val="00250601"/>
    <w:rsid w:val="00250C3B"/>
    <w:rsid w:val="00251183"/>
    <w:rsid w:val="00251BBD"/>
    <w:rsid w:val="002522D6"/>
    <w:rsid w:val="002526EE"/>
    <w:rsid w:val="00252E8F"/>
    <w:rsid w:val="002533C9"/>
    <w:rsid w:val="00253459"/>
    <w:rsid w:val="0025482F"/>
    <w:rsid w:val="002548B1"/>
    <w:rsid w:val="002549F5"/>
    <w:rsid w:val="00254ED8"/>
    <w:rsid w:val="0025572D"/>
    <w:rsid w:val="002560EC"/>
    <w:rsid w:val="002565C3"/>
    <w:rsid w:val="002565E5"/>
    <w:rsid w:val="00256F89"/>
    <w:rsid w:val="002571C5"/>
    <w:rsid w:val="00257B19"/>
    <w:rsid w:val="00260206"/>
    <w:rsid w:val="002608B3"/>
    <w:rsid w:val="0026141B"/>
    <w:rsid w:val="00261594"/>
    <w:rsid w:val="002618B5"/>
    <w:rsid w:val="002619E1"/>
    <w:rsid w:val="00261C2D"/>
    <w:rsid w:val="00261D2B"/>
    <w:rsid w:val="00262E01"/>
    <w:rsid w:val="00263059"/>
    <w:rsid w:val="002634AD"/>
    <w:rsid w:val="00263CA9"/>
    <w:rsid w:val="00263E65"/>
    <w:rsid w:val="0026427E"/>
    <w:rsid w:val="002644E7"/>
    <w:rsid w:val="00264C0F"/>
    <w:rsid w:val="00264D0C"/>
    <w:rsid w:val="00265A55"/>
    <w:rsid w:val="002661E9"/>
    <w:rsid w:val="0026652A"/>
    <w:rsid w:val="0026676C"/>
    <w:rsid w:val="0026767C"/>
    <w:rsid w:val="002678C8"/>
    <w:rsid w:val="00270B60"/>
    <w:rsid w:val="00271521"/>
    <w:rsid w:val="002716A6"/>
    <w:rsid w:val="002720F3"/>
    <w:rsid w:val="00272722"/>
    <w:rsid w:val="00272999"/>
    <w:rsid w:val="00272CB8"/>
    <w:rsid w:val="00272DC6"/>
    <w:rsid w:val="00272ECA"/>
    <w:rsid w:val="0027353A"/>
    <w:rsid w:val="0027419C"/>
    <w:rsid w:val="00275179"/>
    <w:rsid w:val="002751F7"/>
    <w:rsid w:val="00275CFD"/>
    <w:rsid w:val="0027612A"/>
    <w:rsid w:val="0027629F"/>
    <w:rsid w:val="00276B25"/>
    <w:rsid w:val="00276DC3"/>
    <w:rsid w:val="00276FE7"/>
    <w:rsid w:val="002779EA"/>
    <w:rsid w:val="00277C37"/>
    <w:rsid w:val="0028007E"/>
    <w:rsid w:val="00280747"/>
    <w:rsid w:val="00280E2B"/>
    <w:rsid w:val="00281216"/>
    <w:rsid w:val="00281486"/>
    <w:rsid w:val="002824E2"/>
    <w:rsid w:val="00282A77"/>
    <w:rsid w:val="00282E9F"/>
    <w:rsid w:val="00283344"/>
    <w:rsid w:val="0028428B"/>
    <w:rsid w:val="00284720"/>
    <w:rsid w:val="00285523"/>
    <w:rsid w:val="0028586A"/>
    <w:rsid w:val="002859FC"/>
    <w:rsid w:val="002861CF"/>
    <w:rsid w:val="0028683B"/>
    <w:rsid w:val="00286856"/>
    <w:rsid w:val="002879FF"/>
    <w:rsid w:val="00290286"/>
    <w:rsid w:val="00290672"/>
    <w:rsid w:val="00290DC6"/>
    <w:rsid w:val="0029114D"/>
    <w:rsid w:val="002923AF"/>
    <w:rsid w:val="0029355C"/>
    <w:rsid w:val="0029363C"/>
    <w:rsid w:val="00294194"/>
    <w:rsid w:val="00294C78"/>
    <w:rsid w:val="00294EB6"/>
    <w:rsid w:val="00294ED0"/>
    <w:rsid w:val="00294FA4"/>
    <w:rsid w:val="0029516B"/>
    <w:rsid w:val="002953A2"/>
    <w:rsid w:val="002953DE"/>
    <w:rsid w:val="0029555A"/>
    <w:rsid w:val="00297094"/>
    <w:rsid w:val="002A05B4"/>
    <w:rsid w:val="002A0907"/>
    <w:rsid w:val="002A0A42"/>
    <w:rsid w:val="002A0A69"/>
    <w:rsid w:val="002A110E"/>
    <w:rsid w:val="002A197E"/>
    <w:rsid w:val="002A1A9C"/>
    <w:rsid w:val="002A1ADF"/>
    <w:rsid w:val="002A2562"/>
    <w:rsid w:val="002A2793"/>
    <w:rsid w:val="002A2B4F"/>
    <w:rsid w:val="002A2B91"/>
    <w:rsid w:val="002A31BC"/>
    <w:rsid w:val="002A33C9"/>
    <w:rsid w:val="002A33E7"/>
    <w:rsid w:val="002A7348"/>
    <w:rsid w:val="002B0084"/>
    <w:rsid w:val="002B0184"/>
    <w:rsid w:val="002B0A2F"/>
    <w:rsid w:val="002B1DFD"/>
    <w:rsid w:val="002B1F4C"/>
    <w:rsid w:val="002B2213"/>
    <w:rsid w:val="002B2D7A"/>
    <w:rsid w:val="002B2F36"/>
    <w:rsid w:val="002B356D"/>
    <w:rsid w:val="002B4160"/>
    <w:rsid w:val="002B5BF5"/>
    <w:rsid w:val="002B642B"/>
    <w:rsid w:val="002B6F46"/>
    <w:rsid w:val="002B7328"/>
    <w:rsid w:val="002B7AAB"/>
    <w:rsid w:val="002B7C32"/>
    <w:rsid w:val="002B7F29"/>
    <w:rsid w:val="002C007A"/>
    <w:rsid w:val="002C00C7"/>
    <w:rsid w:val="002C027F"/>
    <w:rsid w:val="002C0562"/>
    <w:rsid w:val="002C0BAE"/>
    <w:rsid w:val="002C1651"/>
    <w:rsid w:val="002C1CD2"/>
    <w:rsid w:val="002C23EB"/>
    <w:rsid w:val="002C37E2"/>
    <w:rsid w:val="002C43CC"/>
    <w:rsid w:val="002C4489"/>
    <w:rsid w:val="002C4921"/>
    <w:rsid w:val="002C4B95"/>
    <w:rsid w:val="002C5033"/>
    <w:rsid w:val="002C5111"/>
    <w:rsid w:val="002C5212"/>
    <w:rsid w:val="002C56EB"/>
    <w:rsid w:val="002C6D11"/>
    <w:rsid w:val="002C7BC1"/>
    <w:rsid w:val="002C7BC3"/>
    <w:rsid w:val="002C7BF7"/>
    <w:rsid w:val="002C7C89"/>
    <w:rsid w:val="002C7F5A"/>
    <w:rsid w:val="002D09A4"/>
    <w:rsid w:val="002D15E8"/>
    <w:rsid w:val="002D211D"/>
    <w:rsid w:val="002D21A2"/>
    <w:rsid w:val="002D2858"/>
    <w:rsid w:val="002D2882"/>
    <w:rsid w:val="002D491F"/>
    <w:rsid w:val="002D5403"/>
    <w:rsid w:val="002D5699"/>
    <w:rsid w:val="002D5AD2"/>
    <w:rsid w:val="002D7022"/>
    <w:rsid w:val="002D7A1C"/>
    <w:rsid w:val="002E0A44"/>
    <w:rsid w:val="002E0F2A"/>
    <w:rsid w:val="002E1C4F"/>
    <w:rsid w:val="002E1EF7"/>
    <w:rsid w:val="002E2163"/>
    <w:rsid w:val="002E3015"/>
    <w:rsid w:val="002E306C"/>
    <w:rsid w:val="002E3375"/>
    <w:rsid w:val="002E43E1"/>
    <w:rsid w:val="002E4885"/>
    <w:rsid w:val="002E523C"/>
    <w:rsid w:val="002E5AD0"/>
    <w:rsid w:val="002E63CF"/>
    <w:rsid w:val="002E65A3"/>
    <w:rsid w:val="002E6AD5"/>
    <w:rsid w:val="002E7491"/>
    <w:rsid w:val="002E7BF8"/>
    <w:rsid w:val="002E7D5B"/>
    <w:rsid w:val="002F0726"/>
    <w:rsid w:val="002F1224"/>
    <w:rsid w:val="002F16F6"/>
    <w:rsid w:val="002F1AD1"/>
    <w:rsid w:val="002F1C7C"/>
    <w:rsid w:val="002F2086"/>
    <w:rsid w:val="002F33E1"/>
    <w:rsid w:val="002F387A"/>
    <w:rsid w:val="002F3F54"/>
    <w:rsid w:val="002F51BE"/>
    <w:rsid w:val="002F5CBA"/>
    <w:rsid w:val="002F715A"/>
    <w:rsid w:val="003007B8"/>
    <w:rsid w:val="003007DE"/>
    <w:rsid w:val="00300F59"/>
    <w:rsid w:val="00300F6E"/>
    <w:rsid w:val="00302181"/>
    <w:rsid w:val="003023E9"/>
    <w:rsid w:val="00302BAB"/>
    <w:rsid w:val="00302F23"/>
    <w:rsid w:val="0030323B"/>
    <w:rsid w:val="00303638"/>
    <w:rsid w:val="00303E60"/>
    <w:rsid w:val="003042DC"/>
    <w:rsid w:val="003043C5"/>
    <w:rsid w:val="003048A4"/>
    <w:rsid w:val="00304DD4"/>
    <w:rsid w:val="0030525E"/>
    <w:rsid w:val="00305B79"/>
    <w:rsid w:val="00305C32"/>
    <w:rsid w:val="00306C73"/>
    <w:rsid w:val="00307837"/>
    <w:rsid w:val="00307AAF"/>
    <w:rsid w:val="00307E96"/>
    <w:rsid w:val="00307EED"/>
    <w:rsid w:val="00310112"/>
    <w:rsid w:val="003106EA"/>
    <w:rsid w:val="0031086C"/>
    <w:rsid w:val="00310AEB"/>
    <w:rsid w:val="00310C2C"/>
    <w:rsid w:val="00310FBC"/>
    <w:rsid w:val="003111CF"/>
    <w:rsid w:val="00311753"/>
    <w:rsid w:val="003117E6"/>
    <w:rsid w:val="00311DFA"/>
    <w:rsid w:val="00311E8C"/>
    <w:rsid w:val="00311FE6"/>
    <w:rsid w:val="0031209F"/>
    <w:rsid w:val="003124C7"/>
    <w:rsid w:val="00312DF1"/>
    <w:rsid w:val="00312E9F"/>
    <w:rsid w:val="00313103"/>
    <w:rsid w:val="00313B56"/>
    <w:rsid w:val="00313DC0"/>
    <w:rsid w:val="003142DB"/>
    <w:rsid w:val="003146F0"/>
    <w:rsid w:val="00314716"/>
    <w:rsid w:val="003148E7"/>
    <w:rsid w:val="00314EDB"/>
    <w:rsid w:val="00315BBE"/>
    <w:rsid w:val="00315F02"/>
    <w:rsid w:val="003163BF"/>
    <w:rsid w:val="0031655D"/>
    <w:rsid w:val="0031668A"/>
    <w:rsid w:val="00317406"/>
    <w:rsid w:val="00317751"/>
    <w:rsid w:val="003200EC"/>
    <w:rsid w:val="003205D4"/>
    <w:rsid w:val="0032069D"/>
    <w:rsid w:val="00320B73"/>
    <w:rsid w:val="00320CBB"/>
    <w:rsid w:val="003210DF"/>
    <w:rsid w:val="003211E5"/>
    <w:rsid w:val="00321752"/>
    <w:rsid w:val="0032191B"/>
    <w:rsid w:val="00322A23"/>
    <w:rsid w:val="00323078"/>
    <w:rsid w:val="00323B7D"/>
    <w:rsid w:val="00324287"/>
    <w:rsid w:val="003243F9"/>
    <w:rsid w:val="0032491C"/>
    <w:rsid w:val="00324A89"/>
    <w:rsid w:val="00324AF5"/>
    <w:rsid w:val="003251DC"/>
    <w:rsid w:val="003265E7"/>
    <w:rsid w:val="00326715"/>
    <w:rsid w:val="0032749B"/>
    <w:rsid w:val="00330177"/>
    <w:rsid w:val="003305C1"/>
    <w:rsid w:val="00330F9F"/>
    <w:rsid w:val="00331B75"/>
    <w:rsid w:val="00331E81"/>
    <w:rsid w:val="00332406"/>
    <w:rsid w:val="003324BC"/>
    <w:rsid w:val="003326DB"/>
    <w:rsid w:val="00334244"/>
    <w:rsid w:val="00334524"/>
    <w:rsid w:val="003345EA"/>
    <w:rsid w:val="00334867"/>
    <w:rsid w:val="00334997"/>
    <w:rsid w:val="00334AC8"/>
    <w:rsid w:val="00334BA8"/>
    <w:rsid w:val="00334E0F"/>
    <w:rsid w:val="00335633"/>
    <w:rsid w:val="0033618C"/>
    <w:rsid w:val="0033642B"/>
    <w:rsid w:val="00336C50"/>
    <w:rsid w:val="0033744E"/>
    <w:rsid w:val="00337BC7"/>
    <w:rsid w:val="00337C02"/>
    <w:rsid w:val="00337D59"/>
    <w:rsid w:val="00337F75"/>
    <w:rsid w:val="00340020"/>
    <w:rsid w:val="003401B9"/>
    <w:rsid w:val="00340B71"/>
    <w:rsid w:val="00340EC2"/>
    <w:rsid w:val="00340ECD"/>
    <w:rsid w:val="0034158A"/>
    <w:rsid w:val="003415A2"/>
    <w:rsid w:val="003423EA"/>
    <w:rsid w:val="00342FB3"/>
    <w:rsid w:val="00343C94"/>
    <w:rsid w:val="00343FBF"/>
    <w:rsid w:val="00344191"/>
    <w:rsid w:val="003448DF"/>
    <w:rsid w:val="00344C7E"/>
    <w:rsid w:val="0034520E"/>
    <w:rsid w:val="0034572A"/>
    <w:rsid w:val="00345903"/>
    <w:rsid w:val="00346A76"/>
    <w:rsid w:val="00347BB5"/>
    <w:rsid w:val="00350983"/>
    <w:rsid w:val="00350AC1"/>
    <w:rsid w:val="00350F1A"/>
    <w:rsid w:val="00351482"/>
    <w:rsid w:val="003515A2"/>
    <w:rsid w:val="00351837"/>
    <w:rsid w:val="00351CDF"/>
    <w:rsid w:val="0035205E"/>
    <w:rsid w:val="0035237C"/>
    <w:rsid w:val="00352389"/>
    <w:rsid w:val="003524AC"/>
    <w:rsid w:val="00352764"/>
    <w:rsid w:val="00352E80"/>
    <w:rsid w:val="0035388B"/>
    <w:rsid w:val="003541AB"/>
    <w:rsid w:val="00354554"/>
    <w:rsid w:val="003549DC"/>
    <w:rsid w:val="00354C2D"/>
    <w:rsid w:val="003556AC"/>
    <w:rsid w:val="00355F9D"/>
    <w:rsid w:val="00357432"/>
    <w:rsid w:val="00357709"/>
    <w:rsid w:val="00357BE4"/>
    <w:rsid w:val="00357E6F"/>
    <w:rsid w:val="0036000A"/>
    <w:rsid w:val="003600E2"/>
    <w:rsid w:val="0036073A"/>
    <w:rsid w:val="003609B7"/>
    <w:rsid w:val="00360E6F"/>
    <w:rsid w:val="00361A25"/>
    <w:rsid w:val="003621E8"/>
    <w:rsid w:val="0036224A"/>
    <w:rsid w:val="00362310"/>
    <w:rsid w:val="00362523"/>
    <w:rsid w:val="003627C0"/>
    <w:rsid w:val="00362AF6"/>
    <w:rsid w:val="00363643"/>
    <w:rsid w:val="00364594"/>
    <w:rsid w:val="00364BBE"/>
    <w:rsid w:val="00364EA1"/>
    <w:rsid w:val="00366625"/>
    <w:rsid w:val="00366CBC"/>
    <w:rsid w:val="0036700A"/>
    <w:rsid w:val="00367247"/>
    <w:rsid w:val="0037017F"/>
    <w:rsid w:val="00370B34"/>
    <w:rsid w:val="00370EC6"/>
    <w:rsid w:val="003716EB"/>
    <w:rsid w:val="003718DA"/>
    <w:rsid w:val="0037197E"/>
    <w:rsid w:val="00372E6F"/>
    <w:rsid w:val="00372F81"/>
    <w:rsid w:val="00373501"/>
    <w:rsid w:val="00373949"/>
    <w:rsid w:val="00373D47"/>
    <w:rsid w:val="003746F0"/>
    <w:rsid w:val="00374791"/>
    <w:rsid w:val="00375E2F"/>
    <w:rsid w:val="003765DD"/>
    <w:rsid w:val="00377002"/>
    <w:rsid w:val="00377D40"/>
    <w:rsid w:val="00377D4F"/>
    <w:rsid w:val="00380E27"/>
    <w:rsid w:val="00381888"/>
    <w:rsid w:val="00381E86"/>
    <w:rsid w:val="00382292"/>
    <w:rsid w:val="00382EDB"/>
    <w:rsid w:val="00383571"/>
    <w:rsid w:val="00383C57"/>
    <w:rsid w:val="0038469D"/>
    <w:rsid w:val="003848B3"/>
    <w:rsid w:val="00384B2C"/>
    <w:rsid w:val="00385093"/>
    <w:rsid w:val="003851FA"/>
    <w:rsid w:val="003855D2"/>
    <w:rsid w:val="003855F1"/>
    <w:rsid w:val="00385788"/>
    <w:rsid w:val="00385ECE"/>
    <w:rsid w:val="00385FE3"/>
    <w:rsid w:val="003862FA"/>
    <w:rsid w:val="00386CBC"/>
    <w:rsid w:val="00386DCC"/>
    <w:rsid w:val="00386EDA"/>
    <w:rsid w:val="003877D4"/>
    <w:rsid w:val="0039076E"/>
    <w:rsid w:val="0039077C"/>
    <w:rsid w:val="00390D50"/>
    <w:rsid w:val="00390FA1"/>
    <w:rsid w:val="0039129B"/>
    <w:rsid w:val="0039157B"/>
    <w:rsid w:val="00391F86"/>
    <w:rsid w:val="00392386"/>
    <w:rsid w:val="003923BE"/>
    <w:rsid w:val="003930B8"/>
    <w:rsid w:val="0039360E"/>
    <w:rsid w:val="00394D8A"/>
    <w:rsid w:val="00394E18"/>
    <w:rsid w:val="003957A1"/>
    <w:rsid w:val="00395DFB"/>
    <w:rsid w:val="0039600F"/>
    <w:rsid w:val="00396083"/>
    <w:rsid w:val="003963A3"/>
    <w:rsid w:val="003969E8"/>
    <w:rsid w:val="003972D4"/>
    <w:rsid w:val="003979B3"/>
    <w:rsid w:val="00397E06"/>
    <w:rsid w:val="003A0C4E"/>
    <w:rsid w:val="003A17F4"/>
    <w:rsid w:val="003A2079"/>
    <w:rsid w:val="003A2C63"/>
    <w:rsid w:val="003A349E"/>
    <w:rsid w:val="003A38E0"/>
    <w:rsid w:val="003A43AB"/>
    <w:rsid w:val="003A4486"/>
    <w:rsid w:val="003A4B4C"/>
    <w:rsid w:val="003A4DC3"/>
    <w:rsid w:val="003A4EE1"/>
    <w:rsid w:val="003A5170"/>
    <w:rsid w:val="003A5E29"/>
    <w:rsid w:val="003A63DE"/>
    <w:rsid w:val="003A6D29"/>
    <w:rsid w:val="003A79A3"/>
    <w:rsid w:val="003A7CE6"/>
    <w:rsid w:val="003A7D53"/>
    <w:rsid w:val="003A7D6E"/>
    <w:rsid w:val="003B01BB"/>
    <w:rsid w:val="003B0273"/>
    <w:rsid w:val="003B0AC9"/>
    <w:rsid w:val="003B10EC"/>
    <w:rsid w:val="003B18BB"/>
    <w:rsid w:val="003B1C1B"/>
    <w:rsid w:val="003B1CAC"/>
    <w:rsid w:val="003B1F6A"/>
    <w:rsid w:val="003B21F9"/>
    <w:rsid w:val="003B25FA"/>
    <w:rsid w:val="003B2BC9"/>
    <w:rsid w:val="003B45E5"/>
    <w:rsid w:val="003B4E5D"/>
    <w:rsid w:val="003B51C2"/>
    <w:rsid w:val="003B5456"/>
    <w:rsid w:val="003B72E1"/>
    <w:rsid w:val="003B749A"/>
    <w:rsid w:val="003B786B"/>
    <w:rsid w:val="003B794F"/>
    <w:rsid w:val="003B7E09"/>
    <w:rsid w:val="003C0116"/>
    <w:rsid w:val="003C075A"/>
    <w:rsid w:val="003C0AC8"/>
    <w:rsid w:val="003C0C41"/>
    <w:rsid w:val="003C1048"/>
    <w:rsid w:val="003C1064"/>
    <w:rsid w:val="003C133D"/>
    <w:rsid w:val="003C16BA"/>
    <w:rsid w:val="003C1F28"/>
    <w:rsid w:val="003C222A"/>
    <w:rsid w:val="003C2AA1"/>
    <w:rsid w:val="003C2F66"/>
    <w:rsid w:val="003C33B2"/>
    <w:rsid w:val="003C3667"/>
    <w:rsid w:val="003C3699"/>
    <w:rsid w:val="003C4044"/>
    <w:rsid w:val="003C404B"/>
    <w:rsid w:val="003C45B1"/>
    <w:rsid w:val="003C48D2"/>
    <w:rsid w:val="003C5061"/>
    <w:rsid w:val="003C508B"/>
    <w:rsid w:val="003C59B9"/>
    <w:rsid w:val="003C5CB3"/>
    <w:rsid w:val="003C5F45"/>
    <w:rsid w:val="003C626E"/>
    <w:rsid w:val="003C65DB"/>
    <w:rsid w:val="003C68A3"/>
    <w:rsid w:val="003C6BD7"/>
    <w:rsid w:val="003C6D03"/>
    <w:rsid w:val="003C7659"/>
    <w:rsid w:val="003C7902"/>
    <w:rsid w:val="003C7A08"/>
    <w:rsid w:val="003C7A3C"/>
    <w:rsid w:val="003C7DCA"/>
    <w:rsid w:val="003D012A"/>
    <w:rsid w:val="003D028B"/>
    <w:rsid w:val="003D067F"/>
    <w:rsid w:val="003D087A"/>
    <w:rsid w:val="003D0955"/>
    <w:rsid w:val="003D0982"/>
    <w:rsid w:val="003D1A82"/>
    <w:rsid w:val="003D23C1"/>
    <w:rsid w:val="003D2E7F"/>
    <w:rsid w:val="003D3B69"/>
    <w:rsid w:val="003D3C9D"/>
    <w:rsid w:val="003D3CD8"/>
    <w:rsid w:val="003D40D2"/>
    <w:rsid w:val="003D4B59"/>
    <w:rsid w:val="003D53FD"/>
    <w:rsid w:val="003D5B9A"/>
    <w:rsid w:val="003D5D2B"/>
    <w:rsid w:val="003D648C"/>
    <w:rsid w:val="003D7357"/>
    <w:rsid w:val="003E0921"/>
    <w:rsid w:val="003E0B17"/>
    <w:rsid w:val="003E0DD7"/>
    <w:rsid w:val="003E130C"/>
    <w:rsid w:val="003E1B06"/>
    <w:rsid w:val="003E2344"/>
    <w:rsid w:val="003E2B75"/>
    <w:rsid w:val="003E2BDB"/>
    <w:rsid w:val="003E2E7E"/>
    <w:rsid w:val="003E2ECF"/>
    <w:rsid w:val="003E36C4"/>
    <w:rsid w:val="003E399F"/>
    <w:rsid w:val="003E3A35"/>
    <w:rsid w:val="003E3C1D"/>
    <w:rsid w:val="003E42B4"/>
    <w:rsid w:val="003E47F3"/>
    <w:rsid w:val="003E4D50"/>
    <w:rsid w:val="003E4F25"/>
    <w:rsid w:val="003E5767"/>
    <w:rsid w:val="003E6F53"/>
    <w:rsid w:val="003F0B7D"/>
    <w:rsid w:val="003F0D7D"/>
    <w:rsid w:val="003F0F87"/>
    <w:rsid w:val="003F1921"/>
    <w:rsid w:val="003F1E51"/>
    <w:rsid w:val="003F1E65"/>
    <w:rsid w:val="003F2008"/>
    <w:rsid w:val="003F242C"/>
    <w:rsid w:val="003F2E95"/>
    <w:rsid w:val="003F3052"/>
    <w:rsid w:val="003F38BB"/>
    <w:rsid w:val="003F3968"/>
    <w:rsid w:val="003F3E1E"/>
    <w:rsid w:val="003F3ED2"/>
    <w:rsid w:val="003F4DF8"/>
    <w:rsid w:val="003F4FC8"/>
    <w:rsid w:val="003F5819"/>
    <w:rsid w:val="003F5CDF"/>
    <w:rsid w:val="003F5CF8"/>
    <w:rsid w:val="003F6946"/>
    <w:rsid w:val="003F6BDD"/>
    <w:rsid w:val="003F710A"/>
    <w:rsid w:val="003F740F"/>
    <w:rsid w:val="003F769B"/>
    <w:rsid w:val="003F77E2"/>
    <w:rsid w:val="003F787D"/>
    <w:rsid w:val="003F7AA1"/>
    <w:rsid w:val="003F7ACF"/>
    <w:rsid w:val="003F7F6E"/>
    <w:rsid w:val="003F7F88"/>
    <w:rsid w:val="00400461"/>
    <w:rsid w:val="004004F6"/>
    <w:rsid w:val="00400B2E"/>
    <w:rsid w:val="00400BDE"/>
    <w:rsid w:val="00400E67"/>
    <w:rsid w:val="0040113D"/>
    <w:rsid w:val="00401249"/>
    <w:rsid w:val="00401384"/>
    <w:rsid w:val="004022F6"/>
    <w:rsid w:val="00402BAF"/>
    <w:rsid w:val="00402CB1"/>
    <w:rsid w:val="00404B89"/>
    <w:rsid w:val="00404F36"/>
    <w:rsid w:val="004050C1"/>
    <w:rsid w:val="004054BE"/>
    <w:rsid w:val="00405887"/>
    <w:rsid w:val="00405B64"/>
    <w:rsid w:val="0040621B"/>
    <w:rsid w:val="00406408"/>
    <w:rsid w:val="00406689"/>
    <w:rsid w:val="004073AC"/>
    <w:rsid w:val="00407CF4"/>
    <w:rsid w:val="004113D7"/>
    <w:rsid w:val="00411670"/>
    <w:rsid w:val="00411F7C"/>
    <w:rsid w:val="0041266C"/>
    <w:rsid w:val="0041273F"/>
    <w:rsid w:val="00412B70"/>
    <w:rsid w:val="0041485C"/>
    <w:rsid w:val="00414AC3"/>
    <w:rsid w:val="00414B30"/>
    <w:rsid w:val="00414BF1"/>
    <w:rsid w:val="004150EF"/>
    <w:rsid w:val="00415660"/>
    <w:rsid w:val="00415A25"/>
    <w:rsid w:val="00415B8A"/>
    <w:rsid w:val="004169B4"/>
    <w:rsid w:val="00416B37"/>
    <w:rsid w:val="0041709D"/>
    <w:rsid w:val="00417813"/>
    <w:rsid w:val="0042074D"/>
    <w:rsid w:val="004208A7"/>
    <w:rsid w:val="00420AFC"/>
    <w:rsid w:val="00421B89"/>
    <w:rsid w:val="00421E43"/>
    <w:rsid w:val="00422816"/>
    <w:rsid w:val="00423245"/>
    <w:rsid w:val="0042337F"/>
    <w:rsid w:val="00423477"/>
    <w:rsid w:val="0042375D"/>
    <w:rsid w:val="004246B6"/>
    <w:rsid w:val="00425116"/>
    <w:rsid w:val="00425180"/>
    <w:rsid w:val="004251F4"/>
    <w:rsid w:val="0042566E"/>
    <w:rsid w:val="004256DE"/>
    <w:rsid w:val="00425F95"/>
    <w:rsid w:val="00426404"/>
    <w:rsid w:val="00426919"/>
    <w:rsid w:val="00426971"/>
    <w:rsid w:val="00426EED"/>
    <w:rsid w:val="00427094"/>
    <w:rsid w:val="004274C6"/>
    <w:rsid w:val="00430DBA"/>
    <w:rsid w:val="0043132B"/>
    <w:rsid w:val="00431494"/>
    <w:rsid w:val="004321E1"/>
    <w:rsid w:val="00432B25"/>
    <w:rsid w:val="004331A5"/>
    <w:rsid w:val="00433763"/>
    <w:rsid w:val="00433808"/>
    <w:rsid w:val="00433BEA"/>
    <w:rsid w:val="00433DCD"/>
    <w:rsid w:val="004341D4"/>
    <w:rsid w:val="00434906"/>
    <w:rsid w:val="00434B52"/>
    <w:rsid w:val="00435075"/>
    <w:rsid w:val="00435158"/>
    <w:rsid w:val="004356CC"/>
    <w:rsid w:val="004357EF"/>
    <w:rsid w:val="004364A2"/>
    <w:rsid w:val="00436E44"/>
    <w:rsid w:val="00437166"/>
    <w:rsid w:val="00437360"/>
    <w:rsid w:val="00440095"/>
    <w:rsid w:val="004406AE"/>
    <w:rsid w:val="00441115"/>
    <w:rsid w:val="00441520"/>
    <w:rsid w:val="00442148"/>
    <w:rsid w:val="004427E7"/>
    <w:rsid w:val="00442A8C"/>
    <w:rsid w:val="00442B2F"/>
    <w:rsid w:val="004435CE"/>
    <w:rsid w:val="0044451D"/>
    <w:rsid w:val="00444C79"/>
    <w:rsid w:val="00446150"/>
    <w:rsid w:val="00446905"/>
    <w:rsid w:val="00446AC8"/>
    <w:rsid w:val="00446D7C"/>
    <w:rsid w:val="0044701B"/>
    <w:rsid w:val="00447614"/>
    <w:rsid w:val="00447C17"/>
    <w:rsid w:val="004501E6"/>
    <w:rsid w:val="00450413"/>
    <w:rsid w:val="00451971"/>
    <w:rsid w:val="0045236E"/>
    <w:rsid w:val="0045244B"/>
    <w:rsid w:val="004529DD"/>
    <w:rsid w:val="00452DD2"/>
    <w:rsid w:val="00453ACD"/>
    <w:rsid w:val="00454592"/>
    <w:rsid w:val="004546A9"/>
    <w:rsid w:val="004552F5"/>
    <w:rsid w:val="00455ACB"/>
    <w:rsid w:val="00455B79"/>
    <w:rsid w:val="00455D15"/>
    <w:rsid w:val="0045637F"/>
    <w:rsid w:val="00456532"/>
    <w:rsid w:val="00456A60"/>
    <w:rsid w:val="004571D8"/>
    <w:rsid w:val="00457369"/>
    <w:rsid w:val="004573FC"/>
    <w:rsid w:val="0045754A"/>
    <w:rsid w:val="004575A9"/>
    <w:rsid w:val="004579AB"/>
    <w:rsid w:val="004609B1"/>
    <w:rsid w:val="004612CB"/>
    <w:rsid w:val="00461329"/>
    <w:rsid w:val="00461AAA"/>
    <w:rsid w:val="00462D89"/>
    <w:rsid w:val="00462E18"/>
    <w:rsid w:val="00463205"/>
    <w:rsid w:val="00463539"/>
    <w:rsid w:val="00464A2C"/>
    <w:rsid w:val="00464D75"/>
    <w:rsid w:val="00465175"/>
    <w:rsid w:val="00465EF7"/>
    <w:rsid w:val="00466372"/>
    <w:rsid w:val="0046639F"/>
    <w:rsid w:val="004663D2"/>
    <w:rsid w:val="00466665"/>
    <w:rsid w:val="00466D18"/>
    <w:rsid w:val="00466E98"/>
    <w:rsid w:val="00467148"/>
    <w:rsid w:val="00467484"/>
    <w:rsid w:val="00467A51"/>
    <w:rsid w:val="00471DA8"/>
    <w:rsid w:val="00473755"/>
    <w:rsid w:val="0047405B"/>
    <w:rsid w:val="00474B60"/>
    <w:rsid w:val="00475280"/>
    <w:rsid w:val="00475520"/>
    <w:rsid w:val="00475A58"/>
    <w:rsid w:val="0047604F"/>
    <w:rsid w:val="00476281"/>
    <w:rsid w:val="004764AE"/>
    <w:rsid w:val="00476D92"/>
    <w:rsid w:val="00477778"/>
    <w:rsid w:val="00477A7E"/>
    <w:rsid w:val="0048024A"/>
    <w:rsid w:val="00480751"/>
    <w:rsid w:val="00481E1A"/>
    <w:rsid w:val="00482259"/>
    <w:rsid w:val="004822A2"/>
    <w:rsid w:val="00483846"/>
    <w:rsid w:val="00483898"/>
    <w:rsid w:val="00483B19"/>
    <w:rsid w:val="00484281"/>
    <w:rsid w:val="00484BA3"/>
    <w:rsid w:val="0048508B"/>
    <w:rsid w:val="004859F5"/>
    <w:rsid w:val="00485C08"/>
    <w:rsid w:val="00485E1D"/>
    <w:rsid w:val="00486845"/>
    <w:rsid w:val="00486AA0"/>
    <w:rsid w:val="004870B0"/>
    <w:rsid w:val="004873A5"/>
    <w:rsid w:val="00490E05"/>
    <w:rsid w:val="00490E6B"/>
    <w:rsid w:val="00491696"/>
    <w:rsid w:val="004918C1"/>
    <w:rsid w:val="00491A2E"/>
    <w:rsid w:val="00491F8A"/>
    <w:rsid w:val="0049261A"/>
    <w:rsid w:val="0049288E"/>
    <w:rsid w:val="004928F9"/>
    <w:rsid w:val="00493EAA"/>
    <w:rsid w:val="00494501"/>
    <w:rsid w:val="00494963"/>
    <w:rsid w:val="00494F98"/>
    <w:rsid w:val="004956A0"/>
    <w:rsid w:val="004959FC"/>
    <w:rsid w:val="00495B2A"/>
    <w:rsid w:val="00495D37"/>
    <w:rsid w:val="0049605B"/>
    <w:rsid w:val="00496523"/>
    <w:rsid w:val="004969DF"/>
    <w:rsid w:val="0049715D"/>
    <w:rsid w:val="00497980"/>
    <w:rsid w:val="00497BD6"/>
    <w:rsid w:val="004A0424"/>
    <w:rsid w:val="004A061B"/>
    <w:rsid w:val="004A188B"/>
    <w:rsid w:val="004A1F32"/>
    <w:rsid w:val="004A2033"/>
    <w:rsid w:val="004A3338"/>
    <w:rsid w:val="004A376C"/>
    <w:rsid w:val="004A38F3"/>
    <w:rsid w:val="004A430E"/>
    <w:rsid w:val="004A4919"/>
    <w:rsid w:val="004A4EE9"/>
    <w:rsid w:val="004A555F"/>
    <w:rsid w:val="004A6008"/>
    <w:rsid w:val="004A662C"/>
    <w:rsid w:val="004A6A83"/>
    <w:rsid w:val="004A7AB8"/>
    <w:rsid w:val="004B0E3E"/>
    <w:rsid w:val="004B15BB"/>
    <w:rsid w:val="004B1D4C"/>
    <w:rsid w:val="004B2093"/>
    <w:rsid w:val="004B219F"/>
    <w:rsid w:val="004B25DD"/>
    <w:rsid w:val="004B2F8C"/>
    <w:rsid w:val="004B301D"/>
    <w:rsid w:val="004B3BB7"/>
    <w:rsid w:val="004B4329"/>
    <w:rsid w:val="004B4D82"/>
    <w:rsid w:val="004B6471"/>
    <w:rsid w:val="004B6E2A"/>
    <w:rsid w:val="004B6E3A"/>
    <w:rsid w:val="004B7856"/>
    <w:rsid w:val="004B78C1"/>
    <w:rsid w:val="004B7CC5"/>
    <w:rsid w:val="004C0639"/>
    <w:rsid w:val="004C08F7"/>
    <w:rsid w:val="004C1D0A"/>
    <w:rsid w:val="004C2043"/>
    <w:rsid w:val="004C22AD"/>
    <w:rsid w:val="004C31E9"/>
    <w:rsid w:val="004C3B42"/>
    <w:rsid w:val="004C3F8D"/>
    <w:rsid w:val="004C401E"/>
    <w:rsid w:val="004C4437"/>
    <w:rsid w:val="004C4582"/>
    <w:rsid w:val="004C4E16"/>
    <w:rsid w:val="004C61CE"/>
    <w:rsid w:val="004C6AC6"/>
    <w:rsid w:val="004C7A4A"/>
    <w:rsid w:val="004C7D6A"/>
    <w:rsid w:val="004D0091"/>
    <w:rsid w:val="004D0567"/>
    <w:rsid w:val="004D0977"/>
    <w:rsid w:val="004D1944"/>
    <w:rsid w:val="004D1AE8"/>
    <w:rsid w:val="004D206A"/>
    <w:rsid w:val="004D2AD2"/>
    <w:rsid w:val="004D2AFD"/>
    <w:rsid w:val="004D3006"/>
    <w:rsid w:val="004D3324"/>
    <w:rsid w:val="004D3A1F"/>
    <w:rsid w:val="004D3BAA"/>
    <w:rsid w:val="004D3EF0"/>
    <w:rsid w:val="004D514C"/>
    <w:rsid w:val="004D5693"/>
    <w:rsid w:val="004D6B69"/>
    <w:rsid w:val="004D6E7A"/>
    <w:rsid w:val="004D794D"/>
    <w:rsid w:val="004D7B13"/>
    <w:rsid w:val="004E0275"/>
    <w:rsid w:val="004E0A00"/>
    <w:rsid w:val="004E1160"/>
    <w:rsid w:val="004E1B30"/>
    <w:rsid w:val="004E1B42"/>
    <w:rsid w:val="004E202F"/>
    <w:rsid w:val="004E23A9"/>
    <w:rsid w:val="004E2524"/>
    <w:rsid w:val="004E308A"/>
    <w:rsid w:val="004E3E92"/>
    <w:rsid w:val="004E3EA0"/>
    <w:rsid w:val="004E4626"/>
    <w:rsid w:val="004E47BB"/>
    <w:rsid w:val="004E4B17"/>
    <w:rsid w:val="004E4F5B"/>
    <w:rsid w:val="004E5212"/>
    <w:rsid w:val="004E551E"/>
    <w:rsid w:val="004E5A48"/>
    <w:rsid w:val="004E6105"/>
    <w:rsid w:val="004E63DA"/>
    <w:rsid w:val="004E6697"/>
    <w:rsid w:val="004E7787"/>
    <w:rsid w:val="004E7F16"/>
    <w:rsid w:val="004F0286"/>
    <w:rsid w:val="004F03CF"/>
    <w:rsid w:val="004F0983"/>
    <w:rsid w:val="004F18BC"/>
    <w:rsid w:val="004F1B15"/>
    <w:rsid w:val="004F2367"/>
    <w:rsid w:val="004F2BD6"/>
    <w:rsid w:val="004F2F27"/>
    <w:rsid w:val="004F3220"/>
    <w:rsid w:val="004F3CF1"/>
    <w:rsid w:val="004F3DB7"/>
    <w:rsid w:val="004F4ABD"/>
    <w:rsid w:val="004F4CCD"/>
    <w:rsid w:val="004F4D1D"/>
    <w:rsid w:val="004F4EA3"/>
    <w:rsid w:val="004F50AC"/>
    <w:rsid w:val="004F57FD"/>
    <w:rsid w:val="004F6485"/>
    <w:rsid w:val="004F69D4"/>
    <w:rsid w:val="004F6D87"/>
    <w:rsid w:val="004F772D"/>
    <w:rsid w:val="005000EA"/>
    <w:rsid w:val="005017CF"/>
    <w:rsid w:val="00501954"/>
    <w:rsid w:val="005022DB"/>
    <w:rsid w:val="005025AD"/>
    <w:rsid w:val="00502B56"/>
    <w:rsid w:val="0050366C"/>
    <w:rsid w:val="00503D8C"/>
    <w:rsid w:val="005040CE"/>
    <w:rsid w:val="0050462D"/>
    <w:rsid w:val="0050493F"/>
    <w:rsid w:val="00505387"/>
    <w:rsid w:val="00505502"/>
    <w:rsid w:val="0050551E"/>
    <w:rsid w:val="00506550"/>
    <w:rsid w:val="005072BF"/>
    <w:rsid w:val="00507C21"/>
    <w:rsid w:val="00507E58"/>
    <w:rsid w:val="00510622"/>
    <w:rsid w:val="00510B64"/>
    <w:rsid w:val="00510CF3"/>
    <w:rsid w:val="00511371"/>
    <w:rsid w:val="00511633"/>
    <w:rsid w:val="00511CEF"/>
    <w:rsid w:val="00511FC3"/>
    <w:rsid w:val="005121D4"/>
    <w:rsid w:val="00512315"/>
    <w:rsid w:val="00512A43"/>
    <w:rsid w:val="00512D62"/>
    <w:rsid w:val="0051427F"/>
    <w:rsid w:val="005146DA"/>
    <w:rsid w:val="00514F89"/>
    <w:rsid w:val="00515855"/>
    <w:rsid w:val="00515D2A"/>
    <w:rsid w:val="00515D4B"/>
    <w:rsid w:val="00516582"/>
    <w:rsid w:val="00517B02"/>
    <w:rsid w:val="00517B30"/>
    <w:rsid w:val="00520118"/>
    <w:rsid w:val="00520154"/>
    <w:rsid w:val="005205E2"/>
    <w:rsid w:val="00520666"/>
    <w:rsid w:val="00522021"/>
    <w:rsid w:val="00522A7A"/>
    <w:rsid w:val="0052345B"/>
    <w:rsid w:val="005238B0"/>
    <w:rsid w:val="00523B10"/>
    <w:rsid w:val="005240ED"/>
    <w:rsid w:val="00524172"/>
    <w:rsid w:val="005242C2"/>
    <w:rsid w:val="00524DC8"/>
    <w:rsid w:val="0052610B"/>
    <w:rsid w:val="00527E0B"/>
    <w:rsid w:val="00527EF6"/>
    <w:rsid w:val="0053058E"/>
    <w:rsid w:val="00530F38"/>
    <w:rsid w:val="0053123C"/>
    <w:rsid w:val="00531B70"/>
    <w:rsid w:val="00532675"/>
    <w:rsid w:val="0053276C"/>
    <w:rsid w:val="00532ADF"/>
    <w:rsid w:val="00532D9A"/>
    <w:rsid w:val="00533730"/>
    <w:rsid w:val="00533E7F"/>
    <w:rsid w:val="0053495D"/>
    <w:rsid w:val="00534A0C"/>
    <w:rsid w:val="00534BC8"/>
    <w:rsid w:val="00535994"/>
    <w:rsid w:val="00535F4C"/>
    <w:rsid w:val="00536784"/>
    <w:rsid w:val="00536A1C"/>
    <w:rsid w:val="00540828"/>
    <w:rsid w:val="00540982"/>
    <w:rsid w:val="00540DCB"/>
    <w:rsid w:val="00541489"/>
    <w:rsid w:val="005418FC"/>
    <w:rsid w:val="0054297A"/>
    <w:rsid w:val="00542B7D"/>
    <w:rsid w:val="00542CF9"/>
    <w:rsid w:val="00543396"/>
    <w:rsid w:val="00543758"/>
    <w:rsid w:val="00543F0B"/>
    <w:rsid w:val="005440D7"/>
    <w:rsid w:val="00544381"/>
    <w:rsid w:val="005449DA"/>
    <w:rsid w:val="005453B3"/>
    <w:rsid w:val="00546800"/>
    <w:rsid w:val="00546CBF"/>
    <w:rsid w:val="0054722A"/>
    <w:rsid w:val="005475A7"/>
    <w:rsid w:val="00547708"/>
    <w:rsid w:val="00547A89"/>
    <w:rsid w:val="00550C6A"/>
    <w:rsid w:val="00551292"/>
    <w:rsid w:val="005512AA"/>
    <w:rsid w:val="0055167B"/>
    <w:rsid w:val="0055188D"/>
    <w:rsid w:val="00552413"/>
    <w:rsid w:val="0055371B"/>
    <w:rsid w:val="0055393A"/>
    <w:rsid w:val="00553CB6"/>
    <w:rsid w:val="00556734"/>
    <w:rsid w:val="00556827"/>
    <w:rsid w:val="00556A84"/>
    <w:rsid w:val="00556F53"/>
    <w:rsid w:val="005606D5"/>
    <w:rsid w:val="0056142F"/>
    <w:rsid w:val="005618D4"/>
    <w:rsid w:val="0056240C"/>
    <w:rsid w:val="00562BE7"/>
    <w:rsid w:val="00562DB6"/>
    <w:rsid w:val="00562FF3"/>
    <w:rsid w:val="00563171"/>
    <w:rsid w:val="00563D39"/>
    <w:rsid w:val="00563FB5"/>
    <w:rsid w:val="00564393"/>
    <w:rsid w:val="005645E8"/>
    <w:rsid w:val="00564E51"/>
    <w:rsid w:val="0056548E"/>
    <w:rsid w:val="005657AF"/>
    <w:rsid w:val="005657C5"/>
    <w:rsid w:val="0056605F"/>
    <w:rsid w:val="00567AF3"/>
    <w:rsid w:val="00567E32"/>
    <w:rsid w:val="00570303"/>
    <w:rsid w:val="00570AA4"/>
    <w:rsid w:val="00570CA6"/>
    <w:rsid w:val="00570EC9"/>
    <w:rsid w:val="005718E6"/>
    <w:rsid w:val="00571BEB"/>
    <w:rsid w:val="0057214B"/>
    <w:rsid w:val="0057234A"/>
    <w:rsid w:val="0057268A"/>
    <w:rsid w:val="005732D0"/>
    <w:rsid w:val="00576749"/>
    <w:rsid w:val="00576BCB"/>
    <w:rsid w:val="00576D21"/>
    <w:rsid w:val="00577A63"/>
    <w:rsid w:val="00577B81"/>
    <w:rsid w:val="00577FE3"/>
    <w:rsid w:val="005800DA"/>
    <w:rsid w:val="0058037A"/>
    <w:rsid w:val="005804E6"/>
    <w:rsid w:val="005809EF"/>
    <w:rsid w:val="00580D51"/>
    <w:rsid w:val="00580FAE"/>
    <w:rsid w:val="00581066"/>
    <w:rsid w:val="005818B7"/>
    <w:rsid w:val="00581CAD"/>
    <w:rsid w:val="00582A76"/>
    <w:rsid w:val="00582A91"/>
    <w:rsid w:val="00582B73"/>
    <w:rsid w:val="00584541"/>
    <w:rsid w:val="0058466D"/>
    <w:rsid w:val="00584D50"/>
    <w:rsid w:val="0058563F"/>
    <w:rsid w:val="00585D37"/>
    <w:rsid w:val="00587567"/>
    <w:rsid w:val="00590707"/>
    <w:rsid w:val="0059214A"/>
    <w:rsid w:val="00592349"/>
    <w:rsid w:val="005932A6"/>
    <w:rsid w:val="005939E6"/>
    <w:rsid w:val="00593EBA"/>
    <w:rsid w:val="00594438"/>
    <w:rsid w:val="0059457A"/>
    <w:rsid w:val="00594632"/>
    <w:rsid w:val="005949C0"/>
    <w:rsid w:val="00594DA5"/>
    <w:rsid w:val="005956F6"/>
    <w:rsid w:val="00595941"/>
    <w:rsid w:val="0059600C"/>
    <w:rsid w:val="0059616E"/>
    <w:rsid w:val="00596EBC"/>
    <w:rsid w:val="005A0110"/>
    <w:rsid w:val="005A03C8"/>
    <w:rsid w:val="005A05EC"/>
    <w:rsid w:val="005A096E"/>
    <w:rsid w:val="005A09E3"/>
    <w:rsid w:val="005A0E7D"/>
    <w:rsid w:val="005A1E64"/>
    <w:rsid w:val="005A1F05"/>
    <w:rsid w:val="005A1F60"/>
    <w:rsid w:val="005A213F"/>
    <w:rsid w:val="005A2225"/>
    <w:rsid w:val="005A3CBC"/>
    <w:rsid w:val="005A3DA7"/>
    <w:rsid w:val="005A44EA"/>
    <w:rsid w:val="005A487A"/>
    <w:rsid w:val="005A487C"/>
    <w:rsid w:val="005A4E99"/>
    <w:rsid w:val="005A5BF5"/>
    <w:rsid w:val="005A654A"/>
    <w:rsid w:val="005A74A6"/>
    <w:rsid w:val="005A75F7"/>
    <w:rsid w:val="005B07D0"/>
    <w:rsid w:val="005B0855"/>
    <w:rsid w:val="005B146C"/>
    <w:rsid w:val="005B1CFD"/>
    <w:rsid w:val="005B22F4"/>
    <w:rsid w:val="005B3895"/>
    <w:rsid w:val="005B38AD"/>
    <w:rsid w:val="005B3E18"/>
    <w:rsid w:val="005B45C6"/>
    <w:rsid w:val="005B4D97"/>
    <w:rsid w:val="005B500F"/>
    <w:rsid w:val="005B5625"/>
    <w:rsid w:val="005B586A"/>
    <w:rsid w:val="005B633C"/>
    <w:rsid w:val="005B701C"/>
    <w:rsid w:val="005B7304"/>
    <w:rsid w:val="005C00A9"/>
    <w:rsid w:val="005C030A"/>
    <w:rsid w:val="005C03F2"/>
    <w:rsid w:val="005C05CD"/>
    <w:rsid w:val="005C131B"/>
    <w:rsid w:val="005C204E"/>
    <w:rsid w:val="005C2575"/>
    <w:rsid w:val="005C3302"/>
    <w:rsid w:val="005C3E91"/>
    <w:rsid w:val="005C4618"/>
    <w:rsid w:val="005C4A6E"/>
    <w:rsid w:val="005C4BF0"/>
    <w:rsid w:val="005C507E"/>
    <w:rsid w:val="005C5464"/>
    <w:rsid w:val="005C5ECC"/>
    <w:rsid w:val="005C6224"/>
    <w:rsid w:val="005C62AA"/>
    <w:rsid w:val="005C6501"/>
    <w:rsid w:val="005C6AE1"/>
    <w:rsid w:val="005C6CF4"/>
    <w:rsid w:val="005C6EDF"/>
    <w:rsid w:val="005C7B60"/>
    <w:rsid w:val="005D0546"/>
    <w:rsid w:val="005D0805"/>
    <w:rsid w:val="005D0C48"/>
    <w:rsid w:val="005D0F8C"/>
    <w:rsid w:val="005D188C"/>
    <w:rsid w:val="005D1D6C"/>
    <w:rsid w:val="005D24E0"/>
    <w:rsid w:val="005D3296"/>
    <w:rsid w:val="005D3C66"/>
    <w:rsid w:val="005D3CD4"/>
    <w:rsid w:val="005D3F47"/>
    <w:rsid w:val="005D41D7"/>
    <w:rsid w:val="005D4BF0"/>
    <w:rsid w:val="005D576F"/>
    <w:rsid w:val="005D63DA"/>
    <w:rsid w:val="005D7494"/>
    <w:rsid w:val="005D7519"/>
    <w:rsid w:val="005D751B"/>
    <w:rsid w:val="005D7AC3"/>
    <w:rsid w:val="005D7D93"/>
    <w:rsid w:val="005D7ECD"/>
    <w:rsid w:val="005E0298"/>
    <w:rsid w:val="005E1670"/>
    <w:rsid w:val="005E1B6B"/>
    <w:rsid w:val="005E24AC"/>
    <w:rsid w:val="005E29FC"/>
    <w:rsid w:val="005E3973"/>
    <w:rsid w:val="005E457C"/>
    <w:rsid w:val="005E4A94"/>
    <w:rsid w:val="005E5858"/>
    <w:rsid w:val="005E5CC3"/>
    <w:rsid w:val="005E5F5C"/>
    <w:rsid w:val="005E70A5"/>
    <w:rsid w:val="005E7C71"/>
    <w:rsid w:val="005E7EE8"/>
    <w:rsid w:val="005F0F5B"/>
    <w:rsid w:val="005F1798"/>
    <w:rsid w:val="005F1A13"/>
    <w:rsid w:val="005F1AF8"/>
    <w:rsid w:val="005F2104"/>
    <w:rsid w:val="005F21BD"/>
    <w:rsid w:val="005F309B"/>
    <w:rsid w:val="005F3D6F"/>
    <w:rsid w:val="005F49CB"/>
    <w:rsid w:val="005F5D81"/>
    <w:rsid w:val="005F5DCC"/>
    <w:rsid w:val="005F62CE"/>
    <w:rsid w:val="005F673D"/>
    <w:rsid w:val="005F71D6"/>
    <w:rsid w:val="005F7639"/>
    <w:rsid w:val="005F7709"/>
    <w:rsid w:val="005F7826"/>
    <w:rsid w:val="005F78BC"/>
    <w:rsid w:val="005F7C2F"/>
    <w:rsid w:val="005F7D0C"/>
    <w:rsid w:val="005F7EC0"/>
    <w:rsid w:val="006001B5"/>
    <w:rsid w:val="00600464"/>
    <w:rsid w:val="00600581"/>
    <w:rsid w:val="00600725"/>
    <w:rsid w:val="0060085A"/>
    <w:rsid w:val="0060096F"/>
    <w:rsid w:val="0060137A"/>
    <w:rsid w:val="0060294E"/>
    <w:rsid w:val="00602E6B"/>
    <w:rsid w:val="00602F64"/>
    <w:rsid w:val="0060314F"/>
    <w:rsid w:val="0060325D"/>
    <w:rsid w:val="00603735"/>
    <w:rsid w:val="006037E6"/>
    <w:rsid w:val="00603898"/>
    <w:rsid w:val="00604F8B"/>
    <w:rsid w:val="006050BC"/>
    <w:rsid w:val="0060516F"/>
    <w:rsid w:val="006053AD"/>
    <w:rsid w:val="006053E9"/>
    <w:rsid w:val="0060544B"/>
    <w:rsid w:val="006056C6"/>
    <w:rsid w:val="00605888"/>
    <w:rsid w:val="0060588C"/>
    <w:rsid w:val="00605CCB"/>
    <w:rsid w:val="00606154"/>
    <w:rsid w:val="006062A7"/>
    <w:rsid w:val="00606612"/>
    <w:rsid w:val="00607625"/>
    <w:rsid w:val="00607F1C"/>
    <w:rsid w:val="00611E29"/>
    <w:rsid w:val="006124FE"/>
    <w:rsid w:val="0061291D"/>
    <w:rsid w:val="00613EB6"/>
    <w:rsid w:val="00614044"/>
    <w:rsid w:val="00614304"/>
    <w:rsid w:val="006157BE"/>
    <w:rsid w:val="00615AE7"/>
    <w:rsid w:val="00615E64"/>
    <w:rsid w:val="00617348"/>
    <w:rsid w:val="00617C2C"/>
    <w:rsid w:val="00617D2E"/>
    <w:rsid w:val="00620BB1"/>
    <w:rsid w:val="0062221A"/>
    <w:rsid w:val="0062265C"/>
    <w:rsid w:val="00623296"/>
    <w:rsid w:val="00623D1B"/>
    <w:rsid w:val="00623F66"/>
    <w:rsid w:val="00624AB4"/>
    <w:rsid w:val="00624FEC"/>
    <w:rsid w:val="0062566B"/>
    <w:rsid w:val="0062590A"/>
    <w:rsid w:val="00625916"/>
    <w:rsid w:val="00625CA9"/>
    <w:rsid w:val="0062684E"/>
    <w:rsid w:val="0062685F"/>
    <w:rsid w:val="00626A5C"/>
    <w:rsid w:val="00626C0B"/>
    <w:rsid w:val="00626C71"/>
    <w:rsid w:val="006273BE"/>
    <w:rsid w:val="00627B75"/>
    <w:rsid w:val="006301F4"/>
    <w:rsid w:val="006305D3"/>
    <w:rsid w:val="006306C1"/>
    <w:rsid w:val="00631518"/>
    <w:rsid w:val="00632050"/>
    <w:rsid w:val="00633AF5"/>
    <w:rsid w:val="00634A27"/>
    <w:rsid w:val="00634BAB"/>
    <w:rsid w:val="006355B5"/>
    <w:rsid w:val="006355C1"/>
    <w:rsid w:val="00635640"/>
    <w:rsid w:val="00635ABB"/>
    <w:rsid w:val="00635B89"/>
    <w:rsid w:val="006364A9"/>
    <w:rsid w:val="006364D7"/>
    <w:rsid w:val="0063666F"/>
    <w:rsid w:val="006369E5"/>
    <w:rsid w:val="006370FC"/>
    <w:rsid w:val="006372D3"/>
    <w:rsid w:val="0064009E"/>
    <w:rsid w:val="00640C9B"/>
    <w:rsid w:val="006424C1"/>
    <w:rsid w:val="0064260B"/>
    <w:rsid w:val="00642E8F"/>
    <w:rsid w:val="00643084"/>
    <w:rsid w:val="006430C8"/>
    <w:rsid w:val="00643C57"/>
    <w:rsid w:val="00643FBA"/>
    <w:rsid w:val="0064454B"/>
    <w:rsid w:val="0064464A"/>
    <w:rsid w:val="00644C5A"/>
    <w:rsid w:val="00644D06"/>
    <w:rsid w:val="006458A7"/>
    <w:rsid w:val="00646110"/>
    <w:rsid w:val="006463E0"/>
    <w:rsid w:val="00646A79"/>
    <w:rsid w:val="00646FBD"/>
    <w:rsid w:val="0065047C"/>
    <w:rsid w:val="006508DA"/>
    <w:rsid w:val="00650CE5"/>
    <w:rsid w:val="0065109C"/>
    <w:rsid w:val="00651102"/>
    <w:rsid w:val="006511CE"/>
    <w:rsid w:val="006515C1"/>
    <w:rsid w:val="006515FE"/>
    <w:rsid w:val="0065198D"/>
    <w:rsid w:val="00651E3B"/>
    <w:rsid w:val="00652724"/>
    <w:rsid w:val="0065388F"/>
    <w:rsid w:val="00653988"/>
    <w:rsid w:val="00653E95"/>
    <w:rsid w:val="00653ECE"/>
    <w:rsid w:val="0065417E"/>
    <w:rsid w:val="00654654"/>
    <w:rsid w:val="00654718"/>
    <w:rsid w:val="00654F90"/>
    <w:rsid w:val="00655741"/>
    <w:rsid w:val="00655DFF"/>
    <w:rsid w:val="006567AE"/>
    <w:rsid w:val="00656F99"/>
    <w:rsid w:val="00657689"/>
    <w:rsid w:val="00660624"/>
    <w:rsid w:val="0066227D"/>
    <w:rsid w:val="00662EEA"/>
    <w:rsid w:val="00664485"/>
    <w:rsid w:val="00664FBE"/>
    <w:rsid w:val="006653EB"/>
    <w:rsid w:val="006657A5"/>
    <w:rsid w:val="00665C92"/>
    <w:rsid w:val="00666144"/>
    <w:rsid w:val="00666439"/>
    <w:rsid w:val="006676A5"/>
    <w:rsid w:val="00667D8D"/>
    <w:rsid w:val="00670948"/>
    <w:rsid w:val="0067096B"/>
    <w:rsid w:val="00670DC7"/>
    <w:rsid w:val="00670EBB"/>
    <w:rsid w:val="00672E95"/>
    <w:rsid w:val="00673E97"/>
    <w:rsid w:val="0067408A"/>
    <w:rsid w:val="006751A6"/>
    <w:rsid w:val="00675236"/>
    <w:rsid w:val="00675803"/>
    <w:rsid w:val="006759DF"/>
    <w:rsid w:val="00675D52"/>
    <w:rsid w:val="00675EE2"/>
    <w:rsid w:val="006763C0"/>
    <w:rsid w:val="00676831"/>
    <w:rsid w:val="00676ACD"/>
    <w:rsid w:val="00676B17"/>
    <w:rsid w:val="0067714B"/>
    <w:rsid w:val="00677365"/>
    <w:rsid w:val="0067772E"/>
    <w:rsid w:val="00680210"/>
    <w:rsid w:val="00680399"/>
    <w:rsid w:val="00680D2D"/>
    <w:rsid w:val="00680EA5"/>
    <w:rsid w:val="00681142"/>
    <w:rsid w:val="00681575"/>
    <w:rsid w:val="006824C6"/>
    <w:rsid w:val="00682871"/>
    <w:rsid w:val="00682AAB"/>
    <w:rsid w:val="00682C36"/>
    <w:rsid w:val="00682CDA"/>
    <w:rsid w:val="00683A64"/>
    <w:rsid w:val="00683DA7"/>
    <w:rsid w:val="00683F19"/>
    <w:rsid w:val="0068408E"/>
    <w:rsid w:val="00685BED"/>
    <w:rsid w:val="00685CBE"/>
    <w:rsid w:val="006862B4"/>
    <w:rsid w:val="00687D7D"/>
    <w:rsid w:val="00687F5D"/>
    <w:rsid w:val="00690CB2"/>
    <w:rsid w:val="006910A9"/>
    <w:rsid w:val="006916A0"/>
    <w:rsid w:val="0069171E"/>
    <w:rsid w:val="00691C5C"/>
    <w:rsid w:val="0069241B"/>
    <w:rsid w:val="00692E42"/>
    <w:rsid w:val="00692F3E"/>
    <w:rsid w:val="00693A72"/>
    <w:rsid w:val="00693EF8"/>
    <w:rsid w:val="006942C9"/>
    <w:rsid w:val="00694BF3"/>
    <w:rsid w:val="006952B2"/>
    <w:rsid w:val="006955EC"/>
    <w:rsid w:val="00695966"/>
    <w:rsid w:val="00696150"/>
    <w:rsid w:val="006A092C"/>
    <w:rsid w:val="006A0D0F"/>
    <w:rsid w:val="006A1D83"/>
    <w:rsid w:val="006A2710"/>
    <w:rsid w:val="006A27D6"/>
    <w:rsid w:val="006A33D9"/>
    <w:rsid w:val="006A4031"/>
    <w:rsid w:val="006A4BC3"/>
    <w:rsid w:val="006A512D"/>
    <w:rsid w:val="006A5606"/>
    <w:rsid w:val="006A5A43"/>
    <w:rsid w:val="006A631A"/>
    <w:rsid w:val="006A6CF1"/>
    <w:rsid w:val="006A7E6F"/>
    <w:rsid w:val="006B008D"/>
    <w:rsid w:val="006B0685"/>
    <w:rsid w:val="006B0707"/>
    <w:rsid w:val="006B1CE0"/>
    <w:rsid w:val="006B201C"/>
    <w:rsid w:val="006B2232"/>
    <w:rsid w:val="006B2AB3"/>
    <w:rsid w:val="006B3A76"/>
    <w:rsid w:val="006B3ABE"/>
    <w:rsid w:val="006B4993"/>
    <w:rsid w:val="006B4BFF"/>
    <w:rsid w:val="006B553C"/>
    <w:rsid w:val="006B5691"/>
    <w:rsid w:val="006B5A3B"/>
    <w:rsid w:val="006B61FD"/>
    <w:rsid w:val="006B662E"/>
    <w:rsid w:val="006B6D41"/>
    <w:rsid w:val="006B6E8E"/>
    <w:rsid w:val="006B6EE1"/>
    <w:rsid w:val="006B6F44"/>
    <w:rsid w:val="006B7792"/>
    <w:rsid w:val="006B7B84"/>
    <w:rsid w:val="006C0276"/>
    <w:rsid w:val="006C07A9"/>
    <w:rsid w:val="006C088D"/>
    <w:rsid w:val="006C0A85"/>
    <w:rsid w:val="006C138E"/>
    <w:rsid w:val="006C1A9F"/>
    <w:rsid w:val="006C273C"/>
    <w:rsid w:val="006C2A0A"/>
    <w:rsid w:val="006C2F52"/>
    <w:rsid w:val="006C2FD9"/>
    <w:rsid w:val="006C3953"/>
    <w:rsid w:val="006C39C5"/>
    <w:rsid w:val="006C49F0"/>
    <w:rsid w:val="006C49F9"/>
    <w:rsid w:val="006C4C01"/>
    <w:rsid w:val="006C5A4D"/>
    <w:rsid w:val="006C5E96"/>
    <w:rsid w:val="006C631F"/>
    <w:rsid w:val="006C6CC6"/>
    <w:rsid w:val="006C6E1D"/>
    <w:rsid w:val="006C7224"/>
    <w:rsid w:val="006C734E"/>
    <w:rsid w:val="006C7AD3"/>
    <w:rsid w:val="006C7D9F"/>
    <w:rsid w:val="006D0945"/>
    <w:rsid w:val="006D1247"/>
    <w:rsid w:val="006D153E"/>
    <w:rsid w:val="006D17BE"/>
    <w:rsid w:val="006D1853"/>
    <w:rsid w:val="006D1EF4"/>
    <w:rsid w:val="006D1F69"/>
    <w:rsid w:val="006D353A"/>
    <w:rsid w:val="006D3A1A"/>
    <w:rsid w:val="006D3B31"/>
    <w:rsid w:val="006D3B64"/>
    <w:rsid w:val="006D3C50"/>
    <w:rsid w:val="006D3CF2"/>
    <w:rsid w:val="006D3D2C"/>
    <w:rsid w:val="006D48E0"/>
    <w:rsid w:val="006D5631"/>
    <w:rsid w:val="006D6218"/>
    <w:rsid w:val="006D6CC1"/>
    <w:rsid w:val="006D7562"/>
    <w:rsid w:val="006D7A37"/>
    <w:rsid w:val="006E016F"/>
    <w:rsid w:val="006E0220"/>
    <w:rsid w:val="006E0351"/>
    <w:rsid w:val="006E0448"/>
    <w:rsid w:val="006E0D14"/>
    <w:rsid w:val="006E0FFB"/>
    <w:rsid w:val="006E157B"/>
    <w:rsid w:val="006E18DA"/>
    <w:rsid w:val="006E1BDC"/>
    <w:rsid w:val="006E1DD8"/>
    <w:rsid w:val="006E2159"/>
    <w:rsid w:val="006E23AE"/>
    <w:rsid w:val="006E2B67"/>
    <w:rsid w:val="006E3C6D"/>
    <w:rsid w:val="006E42AD"/>
    <w:rsid w:val="006E4598"/>
    <w:rsid w:val="006E4B9C"/>
    <w:rsid w:val="006E694D"/>
    <w:rsid w:val="006E6D3C"/>
    <w:rsid w:val="006E794A"/>
    <w:rsid w:val="006E7D98"/>
    <w:rsid w:val="006F1390"/>
    <w:rsid w:val="006F215E"/>
    <w:rsid w:val="006F22D9"/>
    <w:rsid w:val="006F284A"/>
    <w:rsid w:val="006F2FA3"/>
    <w:rsid w:val="006F3103"/>
    <w:rsid w:val="006F3315"/>
    <w:rsid w:val="006F3CDD"/>
    <w:rsid w:val="006F3FFF"/>
    <w:rsid w:val="006F44AF"/>
    <w:rsid w:val="006F47A2"/>
    <w:rsid w:val="006F491E"/>
    <w:rsid w:val="006F49CB"/>
    <w:rsid w:val="006F4B73"/>
    <w:rsid w:val="006F4C3C"/>
    <w:rsid w:val="006F6448"/>
    <w:rsid w:val="006F717D"/>
    <w:rsid w:val="007024E6"/>
    <w:rsid w:val="007028A8"/>
    <w:rsid w:val="0070345F"/>
    <w:rsid w:val="00703C05"/>
    <w:rsid w:val="00703C67"/>
    <w:rsid w:val="007044ED"/>
    <w:rsid w:val="00704557"/>
    <w:rsid w:val="00704726"/>
    <w:rsid w:val="00704E54"/>
    <w:rsid w:val="007062EB"/>
    <w:rsid w:val="00706960"/>
    <w:rsid w:val="00706CF8"/>
    <w:rsid w:val="00706F20"/>
    <w:rsid w:val="00710825"/>
    <w:rsid w:val="0071244A"/>
    <w:rsid w:val="007127F7"/>
    <w:rsid w:val="00712F93"/>
    <w:rsid w:val="0071364C"/>
    <w:rsid w:val="00713871"/>
    <w:rsid w:val="00713C4F"/>
    <w:rsid w:val="00713CB5"/>
    <w:rsid w:val="00713D5E"/>
    <w:rsid w:val="0071452A"/>
    <w:rsid w:val="00714857"/>
    <w:rsid w:val="00714A7C"/>
    <w:rsid w:val="00714EF1"/>
    <w:rsid w:val="00715109"/>
    <w:rsid w:val="0071520C"/>
    <w:rsid w:val="007167CF"/>
    <w:rsid w:val="00717082"/>
    <w:rsid w:val="0071745E"/>
    <w:rsid w:val="00720B6E"/>
    <w:rsid w:val="00720BBF"/>
    <w:rsid w:val="007213A7"/>
    <w:rsid w:val="007220FB"/>
    <w:rsid w:val="0072272F"/>
    <w:rsid w:val="00722860"/>
    <w:rsid w:val="00722DF8"/>
    <w:rsid w:val="00723068"/>
    <w:rsid w:val="0072327A"/>
    <w:rsid w:val="00723A70"/>
    <w:rsid w:val="007245F8"/>
    <w:rsid w:val="00724A3E"/>
    <w:rsid w:val="00724E17"/>
    <w:rsid w:val="00725476"/>
    <w:rsid w:val="00725540"/>
    <w:rsid w:val="00725C0D"/>
    <w:rsid w:val="007263FB"/>
    <w:rsid w:val="00726594"/>
    <w:rsid w:val="00726EEC"/>
    <w:rsid w:val="0072738A"/>
    <w:rsid w:val="00727E9E"/>
    <w:rsid w:val="00727F0F"/>
    <w:rsid w:val="007303FF"/>
    <w:rsid w:val="00730749"/>
    <w:rsid w:val="00730B23"/>
    <w:rsid w:val="00730DFF"/>
    <w:rsid w:val="00731C55"/>
    <w:rsid w:val="00732E79"/>
    <w:rsid w:val="0073352B"/>
    <w:rsid w:val="00733531"/>
    <w:rsid w:val="00734065"/>
    <w:rsid w:val="007342E2"/>
    <w:rsid w:val="007352A6"/>
    <w:rsid w:val="007356B3"/>
    <w:rsid w:val="0073594A"/>
    <w:rsid w:val="00735F63"/>
    <w:rsid w:val="007360C1"/>
    <w:rsid w:val="00736AB8"/>
    <w:rsid w:val="00736AF4"/>
    <w:rsid w:val="00736BBC"/>
    <w:rsid w:val="007377B5"/>
    <w:rsid w:val="007378B8"/>
    <w:rsid w:val="0073793C"/>
    <w:rsid w:val="00737D9F"/>
    <w:rsid w:val="007405C4"/>
    <w:rsid w:val="00740978"/>
    <w:rsid w:val="00743603"/>
    <w:rsid w:val="00743677"/>
    <w:rsid w:val="00743F0A"/>
    <w:rsid w:val="007454CD"/>
    <w:rsid w:val="00745538"/>
    <w:rsid w:val="0074563B"/>
    <w:rsid w:val="007458EF"/>
    <w:rsid w:val="00745A9F"/>
    <w:rsid w:val="00745B4E"/>
    <w:rsid w:val="00745C51"/>
    <w:rsid w:val="00746127"/>
    <w:rsid w:val="00746E3F"/>
    <w:rsid w:val="007473CA"/>
    <w:rsid w:val="00747A6F"/>
    <w:rsid w:val="0075053A"/>
    <w:rsid w:val="00750D15"/>
    <w:rsid w:val="00750FCC"/>
    <w:rsid w:val="00751D92"/>
    <w:rsid w:val="00752D2E"/>
    <w:rsid w:val="00753506"/>
    <w:rsid w:val="00753AAA"/>
    <w:rsid w:val="00753EF3"/>
    <w:rsid w:val="0075430C"/>
    <w:rsid w:val="00754475"/>
    <w:rsid w:val="00754A08"/>
    <w:rsid w:val="007552A7"/>
    <w:rsid w:val="0075580C"/>
    <w:rsid w:val="00756141"/>
    <w:rsid w:val="0075629F"/>
    <w:rsid w:val="00756DF6"/>
    <w:rsid w:val="00757270"/>
    <w:rsid w:val="00757E82"/>
    <w:rsid w:val="00760233"/>
    <w:rsid w:val="00760338"/>
    <w:rsid w:val="00760BD7"/>
    <w:rsid w:val="007613AC"/>
    <w:rsid w:val="00761474"/>
    <w:rsid w:val="00761E99"/>
    <w:rsid w:val="0076231C"/>
    <w:rsid w:val="0076233E"/>
    <w:rsid w:val="00762593"/>
    <w:rsid w:val="00762675"/>
    <w:rsid w:val="00762738"/>
    <w:rsid w:val="00763509"/>
    <w:rsid w:val="0076375B"/>
    <w:rsid w:val="00763831"/>
    <w:rsid w:val="00763C5B"/>
    <w:rsid w:val="00765903"/>
    <w:rsid w:val="00765A12"/>
    <w:rsid w:val="007663C9"/>
    <w:rsid w:val="00766A06"/>
    <w:rsid w:val="00766D5B"/>
    <w:rsid w:val="0076708B"/>
    <w:rsid w:val="00767168"/>
    <w:rsid w:val="007674B9"/>
    <w:rsid w:val="0076789E"/>
    <w:rsid w:val="007679BE"/>
    <w:rsid w:val="00770C49"/>
    <w:rsid w:val="00770EFB"/>
    <w:rsid w:val="007710E3"/>
    <w:rsid w:val="00771C31"/>
    <w:rsid w:val="007724FF"/>
    <w:rsid w:val="00772A78"/>
    <w:rsid w:val="00773FA7"/>
    <w:rsid w:val="00774C01"/>
    <w:rsid w:val="0077533B"/>
    <w:rsid w:val="00775DD0"/>
    <w:rsid w:val="0077663A"/>
    <w:rsid w:val="00776D73"/>
    <w:rsid w:val="00777368"/>
    <w:rsid w:val="00777FEC"/>
    <w:rsid w:val="007801C5"/>
    <w:rsid w:val="00780D01"/>
    <w:rsid w:val="00781008"/>
    <w:rsid w:val="00781552"/>
    <w:rsid w:val="00781FF9"/>
    <w:rsid w:val="00782AEC"/>
    <w:rsid w:val="00782E6F"/>
    <w:rsid w:val="00784423"/>
    <w:rsid w:val="00784735"/>
    <w:rsid w:val="007852E2"/>
    <w:rsid w:val="00786C5B"/>
    <w:rsid w:val="00786F04"/>
    <w:rsid w:val="00786F42"/>
    <w:rsid w:val="007873BE"/>
    <w:rsid w:val="00787A83"/>
    <w:rsid w:val="0079053F"/>
    <w:rsid w:val="00790571"/>
    <w:rsid w:val="007908E8"/>
    <w:rsid w:val="00790BA2"/>
    <w:rsid w:val="00790FC2"/>
    <w:rsid w:val="0079112F"/>
    <w:rsid w:val="007915B0"/>
    <w:rsid w:val="00791C97"/>
    <w:rsid w:val="007926D8"/>
    <w:rsid w:val="0079297A"/>
    <w:rsid w:val="00792B8A"/>
    <w:rsid w:val="0079358B"/>
    <w:rsid w:val="007939CD"/>
    <w:rsid w:val="00794107"/>
    <w:rsid w:val="00794284"/>
    <w:rsid w:val="00794415"/>
    <w:rsid w:val="0079446E"/>
    <w:rsid w:val="00794D8C"/>
    <w:rsid w:val="007955A9"/>
    <w:rsid w:val="007961CF"/>
    <w:rsid w:val="007966FC"/>
    <w:rsid w:val="00796A5C"/>
    <w:rsid w:val="00797404"/>
    <w:rsid w:val="007974E5"/>
    <w:rsid w:val="00797D84"/>
    <w:rsid w:val="007A01A0"/>
    <w:rsid w:val="007A0EF0"/>
    <w:rsid w:val="007A155A"/>
    <w:rsid w:val="007A1638"/>
    <w:rsid w:val="007A173A"/>
    <w:rsid w:val="007A1B01"/>
    <w:rsid w:val="007A2B10"/>
    <w:rsid w:val="007A2CD8"/>
    <w:rsid w:val="007A2DC2"/>
    <w:rsid w:val="007A31CD"/>
    <w:rsid w:val="007A41EE"/>
    <w:rsid w:val="007A4994"/>
    <w:rsid w:val="007A4FE2"/>
    <w:rsid w:val="007A5C4F"/>
    <w:rsid w:val="007A6306"/>
    <w:rsid w:val="007A714B"/>
    <w:rsid w:val="007B0F1C"/>
    <w:rsid w:val="007B0F53"/>
    <w:rsid w:val="007B174B"/>
    <w:rsid w:val="007B182E"/>
    <w:rsid w:val="007B1C43"/>
    <w:rsid w:val="007B1DDB"/>
    <w:rsid w:val="007B2A6F"/>
    <w:rsid w:val="007B3AFF"/>
    <w:rsid w:val="007B3B80"/>
    <w:rsid w:val="007B47E2"/>
    <w:rsid w:val="007B4BB0"/>
    <w:rsid w:val="007B4CFD"/>
    <w:rsid w:val="007B4F41"/>
    <w:rsid w:val="007B50AA"/>
    <w:rsid w:val="007B53DF"/>
    <w:rsid w:val="007B59FD"/>
    <w:rsid w:val="007B600C"/>
    <w:rsid w:val="007B6160"/>
    <w:rsid w:val="007B6D39"/>
    <w:rsid w:val="007B795B"/>
    <w:rsid w:val="007C02D6"/>
    <w:rsid w:val="007C075E"/>
    <w:rsid w:val="007C0CC9"/>
    <w:rsid w:val="007C0FD2"/>
    <w:rsid w:val="007C1551"/>
    <w:rsid w:val="007C2E07"/>
    <w:rsid w:val="007C31CC"/>
    <w:rsid w:val="007C3434"/>
    <w:rsid w:val="007C34ED"/>
    <w:rsid w:val="007C395F"/>
    <w:rsid w:val="007C3A07"/>
    <w:rsid w:val="007C51EB"/>
    <w:rsid w:val="007C55F7"/>
    <w:rsid w:val="007C5661"/>
    <w:rsid w:val="007C7414"/>
    <w:rsid w:val="007C75EE"/>
    <w:rsid w:val="007C7616"/>
    <w:rsid w:val="007D0272"/>
    <w:rsid w:val="007D03C7"/>
    <w:rsid w:val="007D1708"/>
    <w:rsid w:val="007D2181"/>
    <w:rsid w:val="007D2497"/>
    <w:rsid w:val="007D38FC"/>
    <w:rsid w:val="007D3A10"/>
    <w:rsid w:val="007D3CEE"/>
    <w:rsid w:val="007D3DBE"/>
    <w:rsid w:val="007D3FA6"/>
    <w:rsid w:val="007D48B1"/>
    <w:rsid w:val="007D4983"/>
    <w:rsid w:val="007D5625"/>
    <w:rsid w:val="007D5B25"/>
    <w:rsid w:val="007D5B53"/>
    <w:rsid w:val="007D5DBE"/>
    <w:rsid w:val="007D65DB"/>
    <w:rsid w:val="007D66B4"/>
    <w:rsid w:val="007D672A"/>
    <w:rsid w:val="007D6769"/>
    <w:rsid w:val="007D7579"/>
    <w:rsid w:val="007D7630"/>
    <w:rsid w:val="007D7996"/>
    <w:rsid w:val="007D7E90"/>
    <w:rsid w:val="007E0462"/>
    <w:rsid w:val="007E0474"/>
    <w:rsid w:val="007E155F"/>
    <w:rsid w:val="007E1898"/>
    <w:rsid w:val="007E1A7F"/>
    <w:rsid w:val="007E1E0B"/>
    <w:rsid w:val="007E22D8"/>
    <w:rsid w:val="007E2415"/>
    <w:rsid w:val="007E25EC"/>
    <w:rsid w:val="007E4398"/>
    <w:rsid w:val="007E46DF"/>
    <w:rsid w:val="007E51DF"/>
    <w:rsid w:val="007E5889"/>
    <w:rsid w:val="007E5CE0"/>
    <w:rsid w:val="007E6B1C"/>
    <w:rsid w:val="007E720F"/>
    <w:rsid w:val="007E74D2"/>
    <w:rsid w:val="007E75A0"/>
    <w:rsid w:val="007E7AC8"/>
    <w:rsid w:val="007E7F1A"/>
    <w:rsid w:val="007F0B10"/>
    <w:rsid w:val="007F0F9A"/>
    <w:rsid w:val="007F114E"/>
    <w:rsid w:val="007F12FE"/>
    <w:rsid w:val="007F2078"/>
    <w:rsid w:val="007F2B3A"/>
    <w:rsid w:val="007F2C38"/>
    <w:rsid w:val="007F398C"/>
    <w:rsid w:val="007F3BC4"/>
    <w:rsid w:val="007F422F"/>
    <w:rsid w:val="007F4780"/>
    <w:rsid w:val="007F4C13"/>
    <w:rsid w:val="007F52F1"/>
    <w:rsid w:val="007F58F5"/>
    <w:rsid w:val="007F5A50"/>
    <w:rsid w:val="007F5BA6"/>
    <w:rsid w:val="007F66B8"/>
    <w:rsid w:val="007F6878"/>
    <w:rsid w:val="007F78C6"/>
    <w:rsid w:val="007F7DB9"/>
    <w:rsid w:val="00802048"/>
    <w:rsid w:val="00802AF4"/>
    <w:rsid w:val="00803002"/>
    <w:rsid w:val="0080369F"/>
    <w:rsid w:val="00803C28"/>
    <w:rsid w:val="00804090"/>
    <w:rsid w:val="0080422B"/>
    <w:rsid w:val="0080455E"/>
    <w:rsid w:val="00804626"/>
    <w:rsid w:val="00804B01"/>
    <w:rsid w:val="00804DF5"/>
    <w:rsid w:val="00805B16"/>
    <w:rsid w:val="008069C5"/>
    <w:rsid w:val="00806AE9"/>
    <w:rsid w:val="0080702A"/>
    <w:rsid w:val="00807424"/>
    <w:rsid w:val="0080789B"/>
    <w:rsid w:val="00807B03"/>
    <w:rsid w:val="00807BD3"/>
    <w:rsid w:val="008100C6"/>
    <w:rsid w:val="00810205"/>
    <w:rsid w:val="008104C3"/>
    <w:rsid w:val="00810A64"/>
    <w:rsid w:val="00810B38"/>
    <w:rsid w:val="00811EA3"/>
    <w:rsid w:val="00811F27"/>
    <w:rsid w:val="00812E26"/>
    <w:rsid w:val="00812FC8"/>
    <w:rsid w:val="0081363C"/>
    <w:rsid w:val="008138D2"/>
    <w:rsid w:val="00813B5D"/>
    <w:rsid w:val="00813D87"/>
    <w:rsid w:val="008150CD"/>
    <w:rsid w:val="008153BB"/>
    <w:rsid w:val="008160AD"/>
    <w:rsid w:val="00816423"/>
    <w:rsid w:val="00816432"/>
    <w:rsid w:val="00816873"/>
    <w:rsid w:val="0081739D"/>
    <w:rsid w:val="008176B3"/>
    <w:rsid w:val="00820021"/>
    <w:rsid w:val="0082031D"/>
    <w:rsid w:val="00820D14"/>
    <w:rsid w:val="00821454"/>
    <w:rsid w:val="008218EE"/>
    <w:rsid w:val="008219F5"/>
    <w:rsid w:val="00822665"/>
    <w:rsid w:val="0082279A"/>
    <w:rsid w:val="00822867"/>
    <w:rsid w:val="00824515"/>
    <w:rsid w:val="008247A9"/>
    <w:rsid w:val="00826145"/>
    <w:rsid w:val="008266C1"/>
    <w:rsid w:val="00826E5F"/>
    <w:rsid w:val="00827051"/>
    <w:rsid w:val="008276D3"/>
    <w:rsid w:val="008307EA"/>
    <w:rsid w:val="00831815"/>
    <w:rsid w:val="00833090"/>
    <w:rsid w:val="008330BF"/>
    <w:rsid w:val="008332AC"/>
    <w:rsid w:val="00833FB7"/>
    <w:rsid w:val="008343CE"/>
    <w:rsid w:val="0083464A"/>
    <w:rsid w:val="008349C9"/>
    <w:rsid w:val="00834C3E"/>
    <w:rsid w:val="008353F8"/>
    <w:rsid w:val="008356F5"/>
    <w:rsid w:val="008357A0"/>
    <w:rsid w:val="00835E00"/>
    <w:rsid w:val="00837493"/>
    <w:rsid w:val="008402B8"/>
    <w:rsid w:val="008405B8"/>
    <w:rsid w:val="00840CE5"/>
    <w:rsid w:val="00840D16"/>
    <w:rsid w:val="00841178"/>
    <w:rsid w:val="008415FC"/>
    <w:rsid w:val="00841808"/>
    <w:rsid w:val="0084217E"/>
    <w:rsid w:val="00842C15"/>
    <w:rsid w:val="00842D49"/>
    <w:rsid w:val="0084350C"/>
    <w:rsid w:val="00844564"/>
    <w:rsid w:val="00845B85"/>
    <w:rsid w:val="0084664E"/>
    <w:rsid w:val="00846650"/>
    <w:rsid w:val="00846F09"/>
    <w:rsid w:val="008475A5"/>
    <w:rsid w:val="00847688"/>
    <w:rsid w:val="008503F0"/>
    <w:rsid w:val="008507D7"/>
    <w:rsid w:val="00850AF8"/>
    <w:rsid w:val="008511AF"/>
    <w:rsid w:val="00851458"/>
    <w:rsid w:val="00851AD8"/>
    <w:rsid w:val="00851D9B"/>
    <w:rsid w:val="00851FB3"/>
    <w:rsid w:val="0085259E"/>
    <w:rsid w:val="00853357"/>
    <w:rsid w:val="00853779"/>
    <w:rsid w:val="00853AF5"/>
    <w:rsid w:val="008542BA"/>
    <w:rsid w:val="008544E7"/>
    <w:rsid w:val="00854BEA"/>
    <w:rsid w:val="00854DAF"/>
    <w:rsid w:val="00854DCA"/>
    <w:rsid w:val="008555C6"/>
    <w:rsid w:val="008559A6"/>
    <w:rsid w:val="00855D37"/>
    <w:rsid w:val="00856441"/>
    <w:rsid w:val="00856AF0"/>
    <w:rsid w:val="00857139"/>
    <w:rsid w:val="00857CAF"/>
    <w:rsid w:val="00860431"/>
    <w:rsid w:val="0086059C"/>
    <w:rsid w:val="00860E2F"/>
    <w:rsid w:val="0086125C"/>
    <w:rsid w:val="0086205D"/>
    <w:rsid w:val="008631C9"/>
    <w:rsid w:val="008633ED"/>
    <w:rsid w:val="00863A57"/>
    <w:rsid w:val="0086414A"/>
    <w:rsid w:val="00864572"/>
    <w:rsid w:val="00864B9E"/>
    <w:rsid w:val="00864D38"/>
    <w:rsid w:val="008667CB"/>
    <w:rsid w:val="00867172"/>
    <w:rsid w:val="008671EA"/>
    <w:rsid w:val="00867D3A"/>
    <w:rsid w:val="008709BF"/>
    <w:rsid w:val="00870F68"/>
    <w:rsid w:val="008712AA"/>
    <w:rsid w:val="008718F4"/>
    <w:rsid w:val="008720D0"/>
    <w:rsid w:val="00872376"/>
    <w:rsid w:val="0087260A"/>
    <w:rsid w:val="00873281"/>
    <w:rsid w:val="008734B0"/>
    <w:rsid w:val="00873E31"/>
    <w:rsid w:val="008754F0"/>
    <w:rsid w:val="00875548"/>
    <w:rsid w:val="0087564D"/>
    <w:rsid w:val="00875B58"/>
    <w:rsid w:val="00875C95"/>
    <w:rsid w:val="00875DA2"/>
    <w:rsid w:val="00875FD0"/>
    <w:rsid w:val="00876150"/>
    <w:rsid w:val="0087638F"/>
    <w:rsid w:val="00876AD4"/>
    <w:rsid w:val="008773E9"/>
    <w:rsid w:val="00877C1C"/>
    <w:rsid w:val="008814AC"/>
    <w:rsid w:val="00881913"/>
    <w:rsid w:val="0088195A"/>
    <w:rsid w:val="00881E11"/>
    <w:rsid w:val="008840BF"/>
    <w:rsid w:val="00884CFA"/>
    <w:rsid w:val="0088631E"/>
    <w:rsid w:val="008868BB"/>
    <w:rsid w:val="00887AC6"/>
    <w:rsid w:val="00887B4B"/>
    <w:rsid w:val="00887D6E"/>
    <w:rsid w:val="0089041A"/>
    <w:rsid w:val="00890F80"/>
    <w:rsid w:val="008912C6"/>
    <w:rsid w:val="00891A63"/>
    <w:rsid w:val="008923A6"/>
    <w:rsid w:val="00892857"/>
    <w:rsid w:val="00892DA0"/>
    <w:rsid w:val="00892F39"/>
    <w:rsid w:val="00893F8C"/>
    <w:rsid w:val="00893FFB"/>
    <w:rsid w:val="00894600"/>
    <w:rsid w:val="00894781"/>
    <w:rsid w:val="0089504C"/>
    <w:rsid w:val="008951A6"/>
    <w:rsid w:val="00895E23"/>
    <w:rsid w:val="00895F42"/>
    <w:rsid w:val="00896693"/>
    <w:rsid w:val="00896958"/>
    <w:rsid w:val="0089703D"/>
    <w:rsid w:val="00897504"/>
    <w:rsid w:val="00897634"/>
    <w:rsid w:val="0089787A"/>
    <w:rsid w:val="008A0633"/>
    <w:rsid w:val="008A0D77"/>
    <w:rsid w:val="008A1245"/>
    <w:rsid w:val="008A124A"/>
    <w:rsid w:val="008A1305"/>
    <w:rsid w:val="008A1449"/>
    <w:rsid w:val="008A3621"/>
    <w:rsid w:val="008A382C"/>
    <w:rsid w:val="008A3909"/>
    <w:rsid w:val="008A4262"/>
    <w:rsid w:val="008A506B"/>
    <w:rsid w:val="008A519D"/>
    <w:rsid w:val="008A549A"/>
    <w:rsid w:val="008A5BE7"/>
    <w:rsid w:val="008A5E99"/>
    <w:rsid w:val="008A6947"/>
    <w:rsid w:val="008A72AC"/>
    <w:rsid w:val="008A765A"/>
    <w:rsid w:val="008A784F"/>
    <w:rsid w:val="008A78F2"/>
    <w:rsid w:val="008A7A1B"/>
    <w:rsid w:val="008B041F"/>
    <w:rsid w:val="008B0DB2"/>
    <w:rsid w:val="008B0F9A"/>
    <w:rsid w:val="008B0FEB"/>
    <w:rsid w:val="008B16BB"/>
    <w:rsid w:val="008B2415"/>
    <w:rsid w:val="008B26EC"/>
    <w:rsid w:val="008B2D62"/>
    <w:rsid w:val="008B2FDB"/>
    <w:rsid w:val="008B33AB"/>
    <w:rsid w:val="008B3DB9"/>
    <w:rsid w:val="008B3F76"/>
    <w:rsid w:val="008B4195"/>
    <w:rsid w:val="008B4380"/>
    <w:rsid w:val="008B43E6"/>
    <w:rsid w:val="008B49A7"/>
    <w:rsid w:val="008B4AE5"/>
    <w:rsid w:val="008B4E60"/>
    <w:rsid w:val="008B4E84"/>
    <w:rsid w:val="008B5162"/>
    <w:rsid w:val="008B54AA"/>
    <w:rsid w:val="008B5619"/>
    <w:rsid w:val="008B57ED"/>
    <w:rsid w:val="008B5A55"/>
    <w:rsid w:val="008B5A81"/>
    <w:rsid w:val="008B601C"/>
    <w:rsid w:val="008B6164"/>
    <w:rsid w:val="008B692F"/>
    <w:rsid w:val="008B6ABA"/>
    <w:rsid w:val="008B6EF8"/>
    <w:rsid w:val="008B76F3"/>
    <w:rsid w:val="008B7729"/>
    <w:rsid w:val="008B77F0"/>
    <w:rsid w:val="008B7FA6"/>
    <w:rsid w:val="008C038D"/>
    <w:rsid w:val="008C088E"/>
    <w:rsid w:val="008C17D8"/>
    <w:rsid w:val="008C2150"/>
    <w:rsid w:val="008C239B"/>
    <w:rsid w:val="008C23D4"/>
    <w:rsid w:val="008C3C61"/>
    <w:rsid w:val="008C4136"/>
    <w:rsid w:val="008C4839"/>
    <w:rsid w:val="008C4929"/>
    <w:rsid w:val="008C5105"/>
    <w:rsid w:val="008C522B"/>
    <w:rsid w:val="008C59A8"/>
    <w:rsid w:val="008C5C11"/>
    <w:rsid w:val="008C661F"/>
    <w:rsid w:val="008C66A4"/>
    <w:rsid w:val="008C7C0A"/>
    <w:rsid w:val="008D0331"/>
    <w:rsid w:val="008D04B1"/>
    <w:rsid w:val="008D0502"/>
    <w:rsid w:val="008D0ACB"/>
    <w:rsid w:val="008D1508"/>
    <w:rsid w:val="008D18B3"/>
    <w:rsid w:val="008D1921"/>
    <w:rsid w:val="008D1A7B"/>
    <w:rsid w:val="008D1FDC"/>
    <w:rsid w:val="008D2031"/>
    <w:rsid w:val="008D2A41"/>
    <w:rsid w:val="008D2FD1"/>
    <w:rsid w:val="008D3489"/>
    <w:rsid w:val="008D3924"/>
    <w:rsid w:val="008D40E6"/>
    <w:rsid w:val="008D4289"/>
    <w:rsid w:val="008D4EBE"/>
    <w:rsid w:val="008D5516"/>
    <w:rsid w:val="008D7D83"/>
    <w:rsid w:val="008D7FF6"/>
    <w:rsid w:val="008E0104"/>
    <w:rsid w:val="008E0200"/>
    <w:rsid w:val="008E0630"/>
    <w:rsid w:val="008E068D"/>
    <w:rsid w:val="008E16BC"/>
    <w:rsid w:val="008E1AD8"/>
    <w:rsid w:val="008E258F"/>
    <w:rsid w:val="008E2599"/>
    <w:rsid w:val="008E25CE"/>
    <w:rsid w:val="008E280B"/>
    <w:rsid w:val="008E33E2"/>
    <w:rsid w:val="008E3A38"/>
    <w:rsid w:val="008E3BA3"/>
    <w:rsid w:val="008E3CEA"/>
    <w:rsid w:val="008E40AD"/>
    <w:rsid w:val="008E4AEC"/>
    <w:rsid w:val="008E4B1A"/>
    <w:rsid w:val="008E5097"/>
    <w:rsid w:val="008E5205"/>
    <w:rsid w:val="008E5786"/>
    <w:rsid w:val="008E5A97"/>
    <w:rsid w:val="008E5B7E"/>
    <w:rsid w:val="008E5C0F"/>
    <w:rsid w:val="008E5E7F"/>
    <w:rsid w:val="008E5F73"/>
    <w:rsid w:val="008E6389"/>
    <w:rsid w:val="008E708C"/>
    <w:rsid w:val="008E7107"/>
    <w:rsid w:val="008E7411"/>
    <w:rsid w:val="008F020F"/>
    <w:rsid w:val="008F0BBD"/>
    <w:rsid w:val="008F10E6"/>
    <w:rsid w:val="008F18C5"/>
    <w:rsid w:val="008F1E7E"/>
    <w:rsid w:val="008F20F6"/>
    <w:rsid w:val="008F2678"/>
    <w:rsid w:val="008F281F"/>
    <w:rsid w:val="008F3253"/>
    <w:rsid w:val="008F35D0"/>
    <w:rsid w:val="008F3ECF"/>
    <w:rsid w:val="008F4471"/>
    <w:rsid w:val="008F6DA8"/>
    <w:rsid w:val="008F6F83"/>
    <w:rsid w:val="008F744E"/>
    <w:rsid w:val="008F7836"/>
    <w:rsid w:val="008F7A82"/>
    <w:rsid w:val="008F7C12"/>
    <w:rsid w:val="00900504"/>
    <w:rsid w:val="00900E70"/>
    <w:rsid w:val="00900F0B"/>
    <w:rsid w:val="009012AA"/>
    <w:rsid w:val="00901BAC"/>
    <w:rsid w:val="00902102"/>
    <w:rsid w:val="00902133"/>
    <w:rsid w:val="009023A1"/>
    <w:rsid w:val="00902CC4"/>
    <w:rsid w:val="009052A1"/>
    <w:rsid w:val="009052F0"/>
    <w:rsid w:val="0090559F"/>
    <w:rsid w:val="00906748"/>
    <w:rsid w:val="00906AB4"/>
    <w:rsid w:val="0090745F"/>
    <w:rsid w:val="00907B6A"/>
    <w:rsid w:val="00910081"/>
    <w:rsid w:val="0091087B"/>
    <w:rsid w:val="009111F8"/>
    <w:rsid w:val="009115BC"/>
    <w:rsid w:val="00911B93"/>
    <w:rsid w:val="0091285B"/>
    <w:rsid w:val="00912949"/>
    <w:rsid w:val="00912EDB"/>
    <w:rsid w:val="00912FEA"/>
    <w:rsid w:val="009130FB"/>
    <w:rsid w:val="0091357B"/>
    <w:rsid w:val="00913CC3"/>
    <w:rsid w:val="009142CC"/>
    <w:rsid w:val="00914906"/>
    <w:rsid w:val="00914DDF"/>
    <w:rsid w:val="00914E92"/>
    <w:rsid w:val="009150BD"/>
    <w:rsid w:val="00915556"/>
    <w:rsid w:val="00915B2B"/>
    <w:rsid w:val="00916179"/>
    <w:rsid w:val="00916AFB"/>
    <w:rsid w:val="0091721F"/>
    <w:rsid w:val="0091747E"/>
    <w:rsid w:val="009176D0"/>
    <w:rsid w:val="00917AEF"/>
    <w:rsid w:val="00917B60"/>
    <w:rsid w:val="00917C23"/>
    <w:rsid w:val="00917D34"/>
    <w:rsid w:val="00920A94"/>
    <w:rsid w:val="00921368"/>
    <w:rsid w:val="00921705"/>
    <w:rsid w:val="00921982"/>
    <w:rsid w:val="00921E5C"/>
    <w:rsid w:val="009223DE"/>
    <w:rsid w:val="00922703"/>
    <w:rsid w:val="009228F2"/>
    <w:rsid w:val="00922A8C"/>
    <w:rsid w:val="00922BCF"/>
    <w:rsid w:val="00922D47"/>
    <w:rsid w:val="00923325"/>
    <w:rsid w:val="0092338A"/>
    <w:rsid w:val="009233C4"/>
    <w:rsid w:val="009235EC"/>
    <w:rsid w:val="00923D3E"/>
    <w:rsid w:val="00923EBF"/>
    <w:rsid w:val="00924308"/>
    <w:rsid w:val="00924767"/>
    <w:rsid w:val="009248A8"/>
    <w:rsid w:val="00924C5F"/>
    <w:rsid w:val="00924FF9"/>
    <w:rsid w:val="00925674"/>
    <w:rsid w:val="0092597A"/>
    <w:rsid w:val="0092604B"/>
    <w:rsid w:val="00926400"/>
    <w:rsid w:val="009266C4"/>
    <w:rsid w:val="00926B3D"/>
    <w:rsid w:val="00926E83"/>
    <w:rsid w:val="009279AC"/>
    <w:rsid w:val="00927B98"/>
    <w:rsid w:val="00927F1B"/>
    <w:rsid w:val="0093052F"/>
    <w:rsid w:val="00930FF6"/>
    <w:rsid w:val="00931393"/>
    <w:rsid w:val="009313F6"/>
    <w:rsid w:val="009317AB"/>
    <w:rsid w:val="00931E0F"/>
    <w:rsid w:val="009325E6"/>
    <w:rsid w:val="00932B93"/>
    <w:rsid w:val="00932E28"/>
    <w:rsid w:val="00933884"/>
    <w:rsid w:val="009339C1"/>
    <w:rsid w:val="00934051"/>
    <w:rsid w:val="00934654"/>
    <w:rsid w:val="009357D7"/>
    <w:rsid w:val="00935A16"/>
    <w:rsid w:val="0093702D"/>
    <w:rsid w:val="00937770"/>
    <w:rsid w:val="009377D8"/>
    <w:rsid w:val="009379CD"/>
    <w:rsid w:val="009407DD"/>
    <w:rsid w:val="009408FE"/>
    <w:rsid w:val="009418E3"/>
    <w:rsid w:val="00941D5A"/>
    <w:rsid w:val="00942543"/>
    <w:rsid w:val="00942701"/>
    <w:rsid w:val="009428B5"/>
    <w:rsid w:val="00943550"/>
    <w:rsid w:val="009435C2"/>
    <w:rsid w:val="00944B20"/>
    <w:rsid w:val="00944BE5"/>
    <w:rsid w:val="00944F3C"/>
    <w:rsid w:val="00944FFF"/>
    <w:rsid w:val="009460C1"/>
    <w:rsid w:val="00946372"/>
    <w:rsid w:val="00946B47"/>
    <w:rsid w:val="00946E8C"/>
    <w:rsid w:val="00947901"/>
    <w:rsid w:val="00950109"/>
    <w:rsid w:val="0095037C"/>
    <w:rsid w:val="0095044B"/>
    <w:rsid w:val="00950EF8"/>
    <w:rsid w:val="009516CA"/>
    <w:rsid w:val="00951A52"/>
    <w:rsid w:val="00952C4F"/>
    <w:rsid w:val="00952DA5"/>
    <w:rsid w:val="009534FA"/>
    <w:rsid w:val="009537DD"/>
    <w:rsid w:val="00954881"/>
    <w:rsid w:val="00954AED"/>
    <w:rsid w:val="00954EF4"/>
    <w:rsid w:val="00955466"/>
    <w:rsid w:val="00955AFE"/>
    <w:rsid w:val="00957EED"/>
    <w:rsid w:val="00960AA4"/>
    <w:rsid w:val="00960DDD"/>
    <w:rsid w:val="0096154D"/>
    <w:rsid w:val="0096186C"/>
    <w:rsid w:val="00964141"/>
    <w:rsid w:val="00965B16"/>
    <w:rsid w:val="009660EA"/>
    <w:rsid w:val="009662E1"/>
    <w:rsid w:val="009664C2"/>
    <w:rsid w:val="0096670A"/>
    <w:rsid w:val="00967A90"/>
    <w:rsid w:val="00967E35"/>
    <w:rsid w:val="00970049"/>
    <w:rsid w:val="009701B4"/>
    <w:rsid w:val="009709A3"/>
    <w:rsid w:val="00970E09"/>
    <w:rsid w:val="00970FBB"/>
    <w:rsid w:val="00971101"/>
    <w:rsid w:val="009712DC"/>
    <w:rsid w:val="00971B51"/>
    <w:rsid w:val="00972B94"/>
    <w:rsid w:val="00972BFB"/>
    <w:rsid w:val="00973336"/>
    <w:rsid w:val="00973848"/>
    <w:rsid w:val="00974084"/>
    <w:rsid w:val="009745FC"/>
    <w:rsid w:val="0097488C"/>
    <w:rsid w:val="00974EA2"/>
    <w:rsid w:val="0097519D"/>
    <w:rsid w:val="009752F6"/>
    <w:rsid w:val="00975608"/>
    <w:rsid w:val="00975C81"/>
    <w:rsid w:val="00977253"/>
    <w:rsid w:val="00977741"/>
    <w:rsid w:val="00977D28"/>
    <w:rsid w:val="00980F2D"/>
    <w:rsid w:val="00980FED"/>
    <w:rsid w:val="00981322"/>
    <w:rsid w:val="00981DDC"/>
    <w:rsid w:val="009820DA"/>
    <w:rsid w:val="00984013"/>
    <w:rsid w:val="00984E81"/>
    <w:rsid w:val="00984FDF"/>
    <w:rsid w:val="00985545"/>
    <w:rsid w:val="00985554"/>
    <w:rsid w:val="009857B5"/>
    <w:rsid w:val="00986061"/>
    <w:rsid w:val="00986DCA"/>
    <w:rsid w:val="0098735D"/>
    <w:rsid w:val="00987864"/>
    <w:rsid w:val="00987DC2"/>
    <w:rsid w:val="00987E3B"/>
    <w:rsid w:val="00991007"/>
    <w:rsid w:val="0099113F"/>
    <w:rsid w:val="00991317"/>
    <w:rsid w:val="009915E4"/>
    <w:rsid w:val="00991AB0"/>
    <w:rsid w:val="00991F53"/>
    <w:rsid w:val="0099207C"/>
    <w:rsid w:val="00992B9C"/>
    <w:rsid w:val="00992DBE"/>
    <w:rsid w:val="0099325F"/>
    <w:rsid w:val="009938B2"/>
    <w:rsid w:val="00993D37"/>
    <w:rsid w:val="00993DBA"/>
    <w:rsid w:val="009955AE"/>
    <w:rsid w:val="00995802"/>
    <w:rsid w:val="0099583A"/>
    <w:rsid w:val="00995A0A"/>
    <w:rsid w:val="00995C05"/>
    <w:rsid w:val="00995CCB"/>
    <w:rsid w:val="009972CC"/>
    <w:rsid w:val="009A026A"/>
    <w:rsid w:val="009A05A3"/>
    <w:rsid w:val="009A0767"/>
    <w:rsid w:val="009A0887"/>
    <w:rsid w:val="009A0D8B"/>
    <w:rsid w:val="009A12A1"/>
    <w:rsid w:val="009A2BC8"/>
    <w:rsid w:val="009A33BE"/>
    <w:rsid w:val="009A3717"/>
    <w:rsid w:val="009A3AF4"/>
    <w:rsid w:val="009A4D6B"/>
    <w:rsid w:val="009A5E24"/>
    <w:rsid w:val="009A63A6"/>
    <w:rsid w:val="009A6784"/>
    <w:rsid w:val="009A7236"/>
    <w:rsid w:val="009A79C8"/>
    <w:rsid w:val="009A7B41"/>
    <w:rsid w:val="009B02E8"/>
    <w:rsid w:val="009B0B9C"/>
    <w:rsid w:val="009B0F55"/>
    <w:rsid w:val="009B1AA1"/>
    <w:rsid w:val="009B2509"/>
    <w:rsid w:val="009B3166"/>
    <w:rsid w:val="009B3212"/>
    <w:rsid w:val="009B3F98"/>
    <w:rsid w:val="009B43B9"/>
    <w:rsid w:val="009B4629"/>
    <w:rsid w:val="009B5BAF"/>
    <w:rsid w:val="009B779C"/>
    <w:rsid w:val="009B7872"/>
    <w:rsid w:val="009C00F5"/>
    <w:rsid w:val="009C087B"/>
    <w:rsid w:val="009C0E0E"/>
    <w:rsid w:val="009C0F14"/>
    <w:rsid w:val="009C0F35"/>
    <w:rsid w:val="009C0FA4"/>
    <w:rsid w:val="009C10A3"/>
    <w:rsid w:val="009C172F"/>
    <w:rsid w:val="009C1DCB"/>
    <w:rsid w:val="009C202C"/>
    <w:rsid w:val="009C2603"/>
    <w:rsid w:val="009C2CDB"/>
    <w:rsid w:val="009C44AF"/>
    <w:rsid w:val="009C47BF"/>
    <w:rsid w:val="009C47DD"/>
    <w:rsid w:val="009C4951"/>
    <w:rsid w:val="009C55B0"/>
    <w:rsid w:val="009C58AD"/>
    <w:rsid w:val="009C58FA"/>
    <w:rsid w:val="009C5BDC"/>
    <w:rsid w:val="009C643A"/>
    <w:rsid w:val="009C717F"/>
    <w:rsid w:val="009C765E"/>
    <w:rsid w:val="009C7EE4"/>
    <w:rsid w:val="009D0A91"/>
    <w:rsid w:val="009D0F07"/>
    <w:rsid w:val="009D1356"/>
    <w:rsid w:val="009D15E6"/>
    <w:rsid w:val="009D1C80"/>
    <w:rsid w:val="009D2A18"/>
    <w:rsid w:val="009D3A6F"/>
    <w:rsid w:val="009D3DD3"/>
    <w:rsid w:val="009D401E"/>
    <w:rsid w:val="009D418D"/>
    <w:rsid w:val="009D460B"/>
    <w:rsid w:val="009D4611"/>
    <w:rsid w:val="009D46AA"/>
    <w:rsid w:val="009D4713"/>
    <w:rsid w:val="009D6E68"/>
    <w:rsid w:val="009D7036"/>
    <w:rsid w:val="009D7AEF"/>
    <w:rsid w:val="009D7CEB"/>
    <w:rsid w:val="009D7DF3"/>
    <w:rsid w:val="009E0168"/>
    <w:rsid w:val="009E0279"/>
    <w:rsid w:val="009E0BE8"/>
    <w:rsid w:val="009E10BA"/>
    <w:rsid w:val="009E1892"/>
    <w:rsid w:val="009E1F57"/>
    <w:rsid w:val="009E2A07"/>
    <w:rsid w:val="009E3CE3"/>
    <w:rsid w:val="009E3E29"/>
    <w:rsid w:val="009E47F9"/>
    <w:rsid w:val="009E4ABB"/>
    <w:rsid w:val="009E4B7E"/>
    <w:rsid w:val="009E5A99"/>
    <w:rsid w:val="009E5E34"/>
    <w:rsid w:val="009E621B"/>
    <w:rsid w:val="009E674D"/>
    <w:rsid w:val="009E68E7"/>
    <w:rsid w:val="009E75F8"/>
    <w:rsid w:val="009E7839"/>
    <w:rsid w:val="009F03B3"/>
    <w:rsid w:val="009F07C5"/>
    <w:rsid w:val="009F0ACB"/>
    <w:rsid w:val="009F0B3E"/>
    <w:rsid w:val="009F0BC6"/>
    <w:rsid w:val="009F1C7C"/>
    <w:rsid w:val="009F20F5"/>
    <w:rsid w:val="009F223F"/>
    <w:rsid w:val="009F240D"/>
    <w:rsid w:val="009F240F"/>
    <w:rsid w:val="009F2E7B"/>
    <w:rsid w:val="009F2FC3"/>
    <w:rsid w:val="009F34E6"/>
    <w:rsid w:val="009F37C0"/>
    <w:rsid w:val="009F3C55"/>
    <w:rsid w:val="009F413A"/>
    <w:rsid w:val="009F41EB"/>
    <w:rsid w:val="009F4922"/>
    <w:rsid w:val="009F4B50"/>
    <w:rsid w:val="009F4EB5"/>
    <w:rsid w:val="009F5883"/>
    <w:rsid w:val="009F5B4D"/>
    <w:rsid w:val="009F5B4F"/>
    <w:rsid w:val="009F603C"/>
    <w:rsid w:val="009F6680"/>
    <w:rsid w:val="009F6893"/>
    <w:rsid w:val="009F6DCD"/>
    <w:rsid w:val="009F73DC"/>
    <w:rsid w:val="009F7B91"/>
    <w:rsid w:val="009F7FE8"/>
    <w:rsid w:val="00A0054C"/>
    <w:rsid w:val="00A00643"/>
    <w:rsid w:val="00A00649"/>
    <w:rsid w:val="00A0074E"/>
    <w:rsid w:val="00A007A9"/>
    <w:rsid w:val="00A00D1C"/>
    <w:rsid w:val="00A013E9"/>
    <w:rsid w:val="00A01B11"/>
    <w:rsid w:val="00A01EB0"/>
    <w:rsid w:val="00A02936"/>
    <w:rsid w:val="00A02AD6"/>
    <w:rsid w:val="00A02E2B"/>
    <w:rsid w:val="00A02F4C"/>
    <w:rsid w:val="00A03914"/>
    <w:rsid w:val="00A03BE7"/>
    <w:rsid w:val="00A03DE7"/>
    <w:rsid w:val="00A03F15"/>
    <w:rsid w:val="00A03F9C"/>
    <w:rsid w:val="00A04814"/>
    <w:rsid w:val="00A0516A"/>
    <w:rsid w:val="00A05832"/>
    <w:rsid w:val="00A06066"/>
    <w:rsid w:val="00A0667D"/>
    <w:rsid w:val="00A06E8E"/>
    <w:rsid w:val="00A075FF"/>
    <w:rsid w:val="00A07A7C"/>
    <w:rsid w:val="00A07E8A"/>
    <w:rsid w:val="00A101F9"/>
    <w:rsid w:val="00A1067A"/>
    <w:rsid w:val="00A10F85"/>
    <w:rsid w:val="00A110FE"/>
    <w:rsid w:val="00A11819"/>
    <w:rsid w:val="00A11D0B"/>
    <w:rsid w:val="00A128A6"/>
    <w:rsid w:val="00A1318F"/>
    <w:rsid w:val="00A1321F"/>
    <w:rsid w:val="00A13535"/>
    <w:rsid w:val="00A13A15"/>
    <w:rsid w:val="00A13AF0"/>
    <w:rsid w:val="00A13C01"/>
    <w:rsid w:val="00A13E9D"/>
    <w:rsid w:val="00A13EF9"/>
    <w:rsid w:val="00A150F4"/>
    <w:rsid w:val="00A15456"/>
    <w:rsid w:val="00A1582C"/>
    <w:rsid w:val="00A168A2"/>
    <w:rsid w:val="00A17571"/>
    <w:rsid w:val="00A17681"/>
    <w:rsid w:val="00A2096F"/>
    <w:rsid w:val="00A20FFF"/>
    <w:rsid w:val="00A21128"/>
    <w:rsid w:val="00A21410"/>
    <w:rsid w:val="00A214DC"/>
    <w:rsid w:val="00A21801"/>
    <w:rsid w:val="00A21C46"/>
    <w:rsid w:val="00A21C9F"/>
    <w:rsid w:val="00A21F66"/>
    <w:rsid w:val="00A22942"/>
    <w:rsid w:val="00A23B68"/>
    <w:rsid w:val="00A24142"/>
    <w:rsid w:val="00A24E78"/>
    <w:rsid w:val="00A25351"/>
    <w:rsid w:val="00A25657"/>
    <w:rsid w:val="00A259DF"/>
    <w:rsid w:val="00A26440"/>
    <w:rsid w:val="00A27781"/>
    <w:rsid w:val="00A30350"/>
    <w:rsid w:val="00A310F0"/>
    <w:rsid w:val="00A31316"/>
    <w:rsid w:val="00A32524"/>
    <w:rsid w:val="00A33F26"/>
    <w:rsid w:val="00A33FD3"/>
    <w:rsid w:val="00A3404F"/>
    <w:rsid w:val="00A34821"/>
    <w:rsid w:val="00A348DC"/>
    <w:rsid w:val="00A35211"/>
    <w:rsid w:val="00A353AF"/>
    <w:rsid w:val="00A35F78"/>
    <w:rsid w:val="00A3638E"/>
    <w:rsid w:val="00A36570"/>
    <w:rsid w:val="00A36AFB"/>
    <w:rsid w:val="00A37119"/>
    <w:rsid w:val="00A37299"/>
    <w:rsid w:val="00A37D77"/>
    <w:rsid w:val="00A4027C"/>
    <w:rsid w:val="00A403FE"/>
    <w:rsid w:val="00A40686"/>
    <w:rsid w:val="00A40AD9"/>
    <w:rsid w:val="00A417C3"/>
    <w:rsid w:val="00A41DDF"/>
    <w:rsid w:val="00A41EF3"/>
    <w:rsid w:val="00A42601"/>
    <w:rsid w:val="00A434BB"/>
    <w:rsid w:val="00A4357C"/>
    <w:rsid w:val="00A43E69"/>
    <w:rsid w:val="00A4493E"/>
    <w:rsid w:val="00A450D1"/>
    <w:rsid w:val="00A457F9"/>
    <w:rsid w:val="00A46C9E"/>
    <w:rsid w:val="00A46D69"/>
    <w:rsid w:val="00A470A7"/>
    <w:rsid w:val="00A472E3"/>
    <w:rsid w:val="00A4789E"/>
    <w:rsid w:val="00A47938"/>
    <w:rsid w:val="00A50764"/>
    <w:rsid w:val="00A508D3"/>
    <w:rsid w:val="00A51A1E"/>
    <w:rsid w:val="00A5257C"/>
    <w:rsid w:val="00A53114"/>
    <w:rsid w:val="00A53BD1"/>
    <w:rsid w:val="00A53DA6"/>
    <w:rsid w:val="00A54582"/>
    <w:rsid w:val="00A559AC"/>
    <w:rsid w:val="00A5653D"/>
    <w:rsid w:val="00A572FB"/>
    <w:rsid w:val="00A607C9"/>
    <w:rsid w:val="00A60922"/>
    <w:rsid w:val="00A6100F"/>
    <w:rsid w:val="00A61044"/>
    <w:rsid w:val="00A624A4"/>
    <w:rsid w:val="00A62CD3"/>
    <w:rsid w:val="00A63000"/>
    <w:rsid w:val="00A64AE1"/>
    <w:rsid w:val="00A651A4"/>
    <w:rsid w:val="00A65302"/>
    <w:rsid w:val="00A6670B"/>
    <w:rsid w:val="00A6670C"/>
    <w:rsid w:val="00A67173"/>
    <w:rsid w:val="00A671FC"/>
    <w:rsid w:val="00A6766D"/>
    <w:rsid w:val="00A7113F"/>
    <w:rsid w:val="00A713FF"/>
    <w:rsid w:val="00A71C95"/>
    <w:rsid w:val="00A71DAA"/>
    <w:rsid w:val="00A7274F"/>
    <w:rsid w:val="00A731F4"/>
    <w:rsid w:val="00A736A5"/>
    <w:rsid w:val="00A739E1"/>
    <w:rsid w:val="00A741E0"/>
    <w:rsid w:val="00A74525"/>
    <w:rsid w:val="00A74AE4"/>
    <w:rsid w:val="00A74F5D"/>
    <w:rsid w:val="00A74FF2"/>
    <w:rsid w:val="00A75CFA"/>
    <w:rsid w:val="00A76036"/>
    <w:rsid w:val="00A76397"/>
    <w:rsid w:val="00A76D9F"/>
    <w:rsid w:val="00A776F3"/>
    <w:rsid w:val="00A77928"/>
    <w:rsid w:val="00A80018"/>
    <w:rsid w:val="00A80C34"/>
    <w:rsid w:val="00A80CEF"/>
    <w:rsid w:val="00A8258A"/>
    <w:rsid w:val="00A83B61"/>
    <w:rsid w:val="00A84E14"/>
    <w:rsid w:val="00A84FF1"/>
    <w:rsid w:val="00A8652C"/>
    <w:rsid w:val="00A901ED"/>
    <w:rsid w:val="00A90922"/>
    <w:rsid w:val="00A909A4"/>
    <w:rsid w:val="00A90D49"/>
    <w:rsid w:val="00A90ED7"/>
    <w:rsid w:val="00A92176"/>
    <w:rsid w:val="00A9226C"/>
    <w:rsid w:val="00A92B68"/>
    <w:rsid w:val="00A933EC"/>
    <w:rsid w:val="00A93BBA"/>
    <w:rsid w:val="00A94CA8"/>
    <w:rsid w:val="00A94EC7"/>
    <w:rsid w:val="00A953C6"/>
    <w:rsid w:val="00A9575A"/>
    <w:rsid w:val="00A9588D"/>
    <w:rsid w:val="00A95A0E"/>
    <w:rsid w:val="00A9602F"/>
    <w:rsid w:val="00A963E8"/>
    <w:rsid w:val="00A968A8"/>
    <w:rsid w:val="00A96D4C"/>
    <w:rsid w:val="00A972FA"/>
    <w:rsid w:val="00AA01FE"/>
    <w:rsid w:val="00AA0216"/>
    <w:rsid w:val="00AA11BF"/>
    <w:rsid w:val="00AA1AA1"/>
    <w:rsid w:val="00AA1FC6"/>
    <w:rsid w:val="00AA20F6"/>
    <w:rsid w:val="00AA2E40"/>
    <w:rsid w:val="00AA310F"/>
    <w:rsid w:val="00AA542A"/>
    <w:rsid w:val="00AA6550"/>
    <w:rsid w:val="00AA6985"/>
    <w:rsid w:val="00AA69BD"/>
    <w:rsid w:val="00AA6F80"/>
    <w:rsid w:val="00AA7ED8"/>
    <w:rsid w:val="00AB0BCC"/>
    <w:rsid w:val="00AB1365"/>
    <w:rsid w:val="00AB14B9"/>
    <w:rsid w:val="00AB1EEE"/>
    <w:rsid w:val="00AB209C"/>
    <w:rsid w:val="00AB231C"/>
    <w:rsid w:val="00AB2E51"/>
    <w:rsid w:val="00AB30D0"/>
    <w:rsid w:val="00AB3C8D"/>
    <w:rsid w:val="00AB43A5"/>
    <w:rsid w:val="00AB4685"/>
    <w:rsid w:val="00AB46ED"/>
    <w:rsid w:val="00AB4B00"/>
    <w:rsid w:val="00AB5179"/>
    <w:rsid w:val="00AB529B"/>
    <w:rsid w:val="00AB5607"/>
    <w:rsid w:val="00AB63A5"/>
    <w:rsid w:val="00AC0574"/>
    <w:rsid w:val="00AC072A"/>
    <w:rsid w:val="00AC085F"/>
    <w:rsid w:val="00AC0ABD"/>
    <w:rsid w:val="00AC0E4A"/>
    <w:rsid w:val="00AC1397"/>
    <w:rsid w:val="00AC14A7"/>
    <w:rsid w:val="00AC1DFB"/>
    <w:rsid w:val="00AC1E5E"/>
    <w:rsid w:val="00AC203F"/>
    <w:rsid w:val="00AC27F5"/>
    <w:rsid w:val="00AC2D08"/>
    <w:rsid w:val="00AC3ACE"/>
    <w:rsid w:val="00AC4C50"/>
    <w:rsid w:val="00AC4E56"/>
    <w:rsid w:val="00AC4F83"/>
    <w:rsid w:val="00AC50BB"/>
    <w:rsid w:val="00AC5398"/>
    <w:rsid w:val="00AC5783"/>
    <w:rsid w:val="00AC5AF5"/>
    <w:rsid w:val="00AC5C22"/>
    <w:rsid w:val="00AC5C36"/>
    <w:rsid w:val="00AC63B9"/>
    <w:rsid w:val="00AC65A3"/>
    <w:rsid w:val="00AC736D"/>
    <w:rsid w:val="00AC7727"/>
    <w:rsid w:val="00AC7F4A"/>
    <w:rsid w:val="00AD0F37"/>
    <w:rsid w:val="00AD12CA"/>
    <w:rsid w:val="00AD158F"/>
    <w:rsid w:val="00AD15F0"/>
    <w:rsid w:val="00AD183C"/>
    <w:rsid w:val="00AD260B"/>
    <w:rsid w:val="00AD3BD1"/>
    <w:rsid w:val="00AD3CFB"/>
    <w:rsid w:val="00AD3DB6"/>
    <w:rsid w:val="00AD44B8"/>
    <w:rsid w:val="00AD4C87"/>
    <w:rsid w:val="00AD4CBE"/>
    <w:rsid w:val="00AD4E41"/>
    <w:rsid w:val="00AD5CEF"/>
    <w:rsid w:val="00AD611E"/>
    <w:rsid w:val="00AD6F2A"/>
    <w:rsid w:val="00AD72E0"/>
    <w:rsid w:val="00AD7B26"/>
    <w:rsid w:val="00AE1E84"/>
    <w:rsid w:val="00AE2082"/>
    <w:rsid w:val="00AE2352"/>
    <w:rsid w:val="00AE2704"/>
    <w:rsid w:val="00AE27A0"/>
    <w:rsid w:val="00AE27D8"/>
    <w:rsid w:val="00AE2AA0"/>
    <w:rsid w:val="00AE2C61"/>
    <w:rsid w:val="00AE3050"/>
    <w:rsid w:val="00AE35DE"/>
    <w:rsid w:val="00AE376E"/>
    <w:rsid w:val="00AE3F4A"/>
    <w:rsid w:val="00AE3F72"/>
    <w:rsid w:val="00AE428A"/>
    <w:rsid w:val="00AE46AD"/>
    <w:rsid w:val="00AE4DC3"/>
    <w:rsid w:val="00AE4E7D"/>
    <w:rsid w:val="00AE508D"/>
    <w:rsid w:val="00AE5091"/>
    <w:rsid w:val="00AE5C98"/>
    <w:rsid w:val="00AE5E33"/>
    <w:rsid w:val="00AE5E57"/>
    <w:rsid w:val="00AF0250"/>
    <w:rsid w:val="00AF0541"/>
    <w:rsid w:val="00AF06D7"/>
    <w:rsid w:val="00AF0909"/>
    <w:rsid w:val="00AF0CAA"/>
    <w:rsid w:val="00AF0EB8"/>
    <w:rsid w:val="00AF148A"/>
    <w:rsid w:val="00AF15AB"/>
    <w:rsid w:val="00AF21D3"/>
    <w:rsid w:val="00AF2561"/>
    <w:rsid w:val="00AF2A89"/>
    <w:rsid w:val="00AF30A8"/>
    <w:rsid w:val="00AF3369"/>
    <w:rsid w:val="00AF362A"/>
    <w:rsid w:val="00AF3740"/>
    <w:rsid w:val="00AF442F"/>
    <w:rsid w:val="00AF4E4E"/>
    <w:rsid w:val="00AF5F45"/>
    <w:rsid w:val="00AF6FBB"/>
    <w:rsid w:val="00AF75FA"/>
    <w:rsid w:val="00AF77B8"/>
    <w:rsid w:val="00B000C3"/>
    <w:rsid w:val="00B00611"/>
    <w:rsid w:val="00B009A0"/>
    <w:rsid w:val="00B00AB7"/>
    <w:rsid w:val="00B00B69"/>
    <w:rsid w:val="00B01481"/>
    <w:rsid w:val="00B01550"/>
    <w:rsid w:val="00B0163F"/>
    <w:rsid w:val="00B01B32"/>
    <w:rsid w:val="00B020DE"/>
    <w:rsid w:val="00B03431"/>
    <w:rsid w:val="00B03495"/>
    <w:rsid w:val="00B04411"/>
    <w:rsid w:val="00B045EE"/>
    <w:rsid w:val="00B05251"/>
    <w:rsid w:val="00B053D7"/>
    <w:rsid w:val="00B054A7"/>
    <w:rsid w:val="00B05611"/>
    <w:rsid w:val="00B060B2"/>
    <w:rsid w:val="00B06261"/>
    <w:rsid w:val="00B063AA"/>
    <w:rsid w:val="00B063B1"/>
    <w:rsid w:val="00B06F81"/>
    <w:rsid w:val="00B07252"/>
    <w:rsid w:val="00B07D31"/>
    <w:rsid w:val="00B07F59"/>
    <w:rsid w:val="00B10702"/>
    <w:rsid w:val="00B10823"/>
    <w:rsid w:val="00B11945"/>
    <w:rsid w:val="00B11A3B"/>
    <w:rsid w:val="00B12156"/>
    <w:rsid w:val="00B1218D"/>
    <w:rsid w:val="00B12A70"/>
    <w:rsid w:val="00B12AEF"/>
    <w:rsid w:val="00B12C17"/>
    <w:rsid w:val="00B139DB"/>
    <w:rsid w:val="00B13BCA"/>
    <w:rsid w:val="00B1434E"/>
    <w:rsid w:val="00B15287"/>
    <w:rsid w:val="00B15348"/>
    <w:rsid w:val="00B1595F"/>
    <w:rsid w:val="00B162B3"/>
    <w:rsid w:val="00B166E5"/>
    <w:rsid w:val="00B1684F"/>
    <w:rsid w:val="00B16972"/>
    <w:rsid w:val="00B16D2F"/>
    <w:rsid w:val="00B17F96"/>
    <w:rsid w:val="00B20B5B"/>
    <w:rsid w:val="00B21C83"/>
    <w:rsid w:val="00B21D81"/>
    <w:rsid w:val="00B2202A"/>
    <w:rsid w:val="00B224EF"/>
    <w:rsid w:val="00B2275C"/>
    <w:rsid w:val="00B22EC9"/>
    <w:rsid w:val="00B23914"/>
    <w:rsid w:val="00B23A24"/>
    <w:rsid w:val="00B23D74"/>
    <w:rsid w:val="00B23E50"/>
    <w:rsid w:val="00B24A48"/>
    <w:rsid w:val="00B2602F"/>
    <w:rsid w:val="00B26159"/>
    <w:rsid w:val="00B26277"/>
    <w:rsid w:val="00B2681C"/>
    <w:rsid w:val="00B30124"/>
    <w:rsid w:val="00B30177"/>
    <w:rsid w:val="00B302BF"/>
    <w:rsid w:val="00B30569"/>
    <w:rsid w:val="00B3076D"/>
    <w:rsid w:val="00B31033"/>
    <w:rsid w:val="00B31686"/>
    <w:rsid w:val="00B3219F"/>
    <w:rsid w:val="00B323B2"/>
    <w:rsid w:val="00B326C0"/>
    <w:rsid w:val="00B32AB2"/>
    <w:rsid w:val="00B32AE7"/>
    <w:rsid w:val="00B32F34"/>
    <w:rsid w:val="00B33CBD"/>
    <w:rsid w:val="00B33E00"/>
    <w:rsid w:val="00B34492"/>
    <w:rsid w:val="00B34E4B"/>
    <w:rsid w:val="00B35679"/>
    <w:rsid w:val="00B35AEB"/>
    <w:rsid w:val="00B35B4A"/>
    <w:rsid w:val="00B366CD"/>
    <w:rsid w:val="00B36701"/>
    <w:rsid w:val="00B36772"/>
    <w:rsid w:val="00B36890"/>
    <w:rsid w:val="00B36BE6"/>
    <w:rsid w:val="00B36C01"/>
    <w:rsid w:val="00B370B0"/>
    <w:rsid w:val="00B37146"/>
    <w:rsid w:val="00B37336"/>
    <w:rsid w:val="00B373AC"/>
    <w:rsid w:val="00B373EB"/>
    <w:rsid w:val="00B374FF"/>
    <w:rsid w:val="00B37F87"/>
    <w:rsid w:val="00B4084B"/>
    <w:rsid w:val="00B41309"/>
    <w:rsid w:val="00B42D1D"/>
    <w:rsid w:val="00B43179"/>
    <w:rsid w:val="00B43344"/>
    <w:rsid w:val="00B4386D"/>
    <w:rsid w:val="00B438C4"/>
    <w:rsid w:val="00B446D8"/>
    <w:rsid w:val="00B44B62"/>
    <w:rsid w:val="00B44DD8"/>
    <w:rsid w:val="00B454A2"/>
    <w:rsid w:val="00B45B3B"/>
    <w:rsid w:val="00B45C26"/>
    <w:rsid w:val="00B46FE7"/>
    <w:rsid w:val="00B47156"/>
    <w:rsid w:val="00B47334"/>
    <w:rsid w:val="00B47541"/>
    <w:rsid w:val="00B47D02"/>
    <w:rsid w:val="00B47D78"/>
    <w:rsid w:val="00B47F0E"/>
    <w:rsid w:val="00B5075E"/>
    <w:rsid w:val="00B50B00"/>
    <w:rsid w:val="00B5133A"/>
    <w:rsid w:val="00B515AD"/>
    <w:rsid w:val="00B515FF"/>
    <w:rsid w:val="00B51D8F"/>
    <w:rsid w:val="00B5230E"/>
    <w:rsid w:val="00B5243A"/>
    <w:rsid w:val="00B5271F"/>
    <w:rsid w:val="00B53405"/>
    <w:rsid w:val="00B53ED5"/>
    <w:rsid w:val="00B552BD"/>
    <w:rsid w:val="00B554CB"/>
    <w:rsid w:val="00B5606D"/>
    <w:rsid w:val="00B5616D"/>
    <w:rsid w:val="00B56205"/>
    <w:rsid w:val="00B570AF"/>
    <w:rsid w:val="00B57293"/>
    <w:rsid w:val="00B5752C"/>
    <w:rsid w:val="00B5766C"/>
    <w:rsid w:val="00B57B9A"/>
    <w:rsid w:val="00B609D1"/>
    <w:rsid w:val="00B61350"/>
    <w:rsid w:val="00B61C0B"/>
    <w:rsid w:val="00B61D14"/>
    <w:rsid w:val="00B61D82"/>
    <w:rsid w:val="00B629B9"/>
    <w:rsid w:val="00B62CED"/>
    <w:rsid w:val="00B64683"/>
    <w:rsid w:val="00B646A5"/>
    <w:rsid w:val="00B65096"/>
    <w:rsid w:val="00B655E4"/>
    <w:rsid w:val="00B65864"/>
    <w:rsid w:val="00B665D0"/>
    <w:rsid w:val="00B6667E"/>
    <w:rsid w:val="00B66C13"/>
    <w:rsid w:val="00B67875"/>
    <w:rsid w:val="00B67B3D"/>
    <w:rsid w:val="00B70479"/>
    <w:rsid w:val="00B709B0"/>
    <w:rsid w:val="00B70BA3"/>
    <w:rsid w:val="00B71539"/>
    <w:rsid w:val="00B71960"/>
    <w:rsid w:val="00B71C23"/>
    <w:rsid w:val="00B71C6E"/>
    <w:rsid w:val="00B721F6"/>
    <w:rsid w:val="00B72225"/>
    <w:rsid w:val="00B724F2"/>
    <w:rsid w:val="00B72A54"/>
    <w:rsid w:val="00B732D0"/>
    <w:rsid w:val="00B73A6B"/>
    <w:rsid w:val="00B746FA"/>
    <w:rsid w:val="00B748EA"/>
    <w:rsid w:val="00B74A55"/>
    <w:rsid w:val="00B74FA2"/>
    <w:rsid w:val="00B75011"/>
    <w:rsid w:val="00B756B4"/>
    <w:rsid w:val="00B75ADC"/>
    <w:rsid w:val="00B75E6B"/>
    <w:rsid w:val="00B76FD5"/>
    <w:rsid w:val="00B7710E"/>
    <w:rsid w:val="00B7788C"/>
    <w:rsid w:val="00B77F6F"/>
    <w:rsid w:val="00B80D4C"/>
    <w:rsid w:val="00B80F77"/>
    <w:rsid w:val="00B80FE4"/>
    <w:rsid w:val="00B81249"/>
    <w:rsid w:val="00B8193D"/>
    <w:rsid w:val="00B82523"/>
    <w:rsid w:val="00B8595D"/>
    <w:rsid w:val="00B85B31"/>
    <w:rsid w:val="00B861A0"/>
    <w:rsid w:val="00B865D8"/>
    <w:rsid w:val="00B87286"/>
    <w:rsid w:val="00B87B98"/>
    <w:rsid w:val="00B901A7"/>
    <w:rsid w:val="00B9036E"/>
    <w:rsid w:val="00B90B44"/>
    <w:rsid w:val="00B90BE2"/>
    <w:rsid w:val="00B90D84"/>
    <w:rsid w:val="00B9238B"/>
    <w:rsid w:val="00B929CA"/>
    <w:rsid w:val="00B92D59"/>
    <w:rsid w:val="00B93C1F"/>
    <w:rsid w:val="00B94F62"/>
    <w:rsid w:val="00B95294"/>
    <w:rsid w:val="00B95BD1"/>
    <w:rsid w:val="00B9675E"/>
    <w:rsid w:val="00B9699B"/>
    <w:rsid w:val="00B97013"/>
    <w:rsid w:val="00B97068"/>
    <w:rsid w:val="00B97620"/>
    <w:rsid w:val="00B976FB"/>
    <w:rsid w:val="00B97926"/>
    <w:rsid w:val="00B97DC1"/>
    <w:rsid w:val="00B97F22"/>
    <w:rsid w:val="00BA0990"/>
    <w:rsid w:val="00BA0AF1"/>
    <w:rsid w:val="00BA0BAD"/>
    <w:rsid w:val="00BA19ED"/>
    <w:rsid w:val="00BA22C5"/>
    <w:rsid w:val="00BA27AB"/>
    <w:rsid w:val="00BA2EA8"/>
    <w:rsid w:val="00BA343F"/>
    <w:rsid w:val="00BA3EE9"/>
    <w:rsid w:val="00BA43EC"/>
    <w:rsid w:val="00BA45D6"/>
    <w:rsid w:val="00BA4C8B"/>
    <w:rsid w:val="00BA4CC3"/>
    <w:rsid w:val="00BA506B"/>
    <w:rsid w:val="00BA5226"/>
    <w:rsid w:val="00BA57B7"/>
    <w:rsid w:val="00BA6150"/>
    <w:rsid w:val="00BA6CE3"/>
    <w:rsid w:val="00BA6E42"/>
    <w:rsid w:val="00BA6FEF"/>
    <w:rsid w:val="00BA7606"/>
    <w:rsid w:val="00BA771F"/>
    <w:rsid w:val="00BA7CCD"/>
    <w:rsid w:val="00BB0F9D"/>
    <w:rsid w:val="00BB13FA"/>
    <w:rsid w:val="00BB23D5"/>
    <w:rsid w:val="00BB316F"/>
    <w:rsid w:val="00BB37E2"/>
    <w:rsid w:val="00BB3ACE"/>
    <w:rsid w:val="00BB4B16"/>
    <w:rsid w:val="00BB4FD2"/>
    <w:rsid w:val="00BB5392"/>
    <w:rsid w:val="00BB547A"/>
    <w:rsid w:val="00BB7150"/>
    <w:rsid w:val="00BB773A"/>
    <w:rsid w:val="00BB7BDF"/>
    <w:rsid w:val="00BC0231"/>
    <w:rsid w:val="00BC0637"/>
    <w:rsid w:val="00BC06D5"/>
    <w:rsid w:val="00BC0E7A"/>
    <w:rsid w:val="00BC18CC"/>
    <w:rsid w:val="00BC1B1E"/>
    <w:rsid w:val="00BC1EFB"/>
    <w:rsid w:val="00BC33E2"/>
    <w:rsid w:val="00BC37C7"/>
    <w:rsid w:val="00BC40B2"/>
    <w:rsid w:val="00BC4DA6"/>
    <w:rsid w:val="00BC4FFA"/>
    <w:rsid w:val="00BC5724"/>
    <w:rsid w:val="00BC5C8D"/>
    <w:rsid w:val="00BC64D2"/>
    <w:rsid w:val="00BC78B5"/>
    <w:rsid w:val="00BC7F1B"/>
    <w:rsid w:val="00BD04A7"/>
    <w:rsid w:val="00BD0C82"/>
    <w:rsid w:val="00BD1060"/>
    <w:rsid w:val="00BD188F"/>
    <w:rsid w:val="00BD1BE3"/>
    <w:rsid w:val="00BD1CFB"/>
    <w:rsid w:val="00BD1F93"/>
    <w:rsid w:val="00BD2395"/>
    <w:rsid w:val="00BD32A1"/>
    <w:rsid w:val="00BD3D97"/>
    <w:rsid w:val="00BD3EF5"/>
    <w:rsid w:val="00BD4053"/>
    <w:rsid w:val="00BD4B63"/>
    <w:rsid w:val="00BD4FF0"/>
    <w:rsid w:val="00BD5DF3"/>
    <w:rsid w:val="00BD6321"/>
    <w:rsid w:val="00BD65A9"/>
    <w:rsid w:val="00BD7781"/>
    <w:rsid w:val="00BD782F"/>
    <w:rsid w:val="00BD7A23"/>
    <w:rsid w:val="00BD7CF0"/>
    <w:rsid w:val="00BD7D0A"/>
    <w:rsid w:val="00BD7DD9"/>
    <w:rsid w:val="00BE08C7"/>
    <w:rsid w:val="00BE0C17"/>
    <w:rsid w:val="00BE116B"/>
    <w:rsid w:val="00BE20D5"/>
    <w:rsid w:val="00BE22BE"/>
    <w:rsid w:val="00BE32AF"/>
    <w:rsid w:val="00BE359F"/>
    <w:rsid w:val="00BE4217"/>
    <w:rsid w:val="00BE4381"/>
    <w:rsid w:val="00BE45C6"/>
    <w:rsid w:val="00BE4E42"/>
    <w:rsid w:val="00BE5403"/>
    <w:rsid w:val="00BE5833"/>
    <w:rsid w:val="00BE58C7"/>
    <w:rsid w:val="00BE66A7"/>
    <w:rsid w:val="00BE66E7"/>
    <w:rsid w:val="00BE6F90"/>
    <w:rsid w:val="00BE7A73"/>
    <w:rsid w:val="00BE7ABF"/>
    <w:rsid w:val="00BE7BA8"/>
    <w:rsid w:val="00BE7D0B"/>
    <w:rsid w:val="00BF077C"/>
    <w:rsid w:val="00BF0980"/>
    <w:rsid w:val="00BF09FA"/>
    <w:rsid w:val="00BF0E00"/>
    <w:rsid w:val="00BF17D6"/>
    <w:rsid w:val="00BF1AF3"/>
    <w:rsid w:val="00BF1DBF"/>
    <w:rsid w:val="00BF2214"/>
    <w:rsid w:val="00BF2397"/>
    <w:rsid w:val="00BF2AAA"/>
    <w:rsid w:val="00BF3208"/>
    <w:rsid w:val="00BF3460"/>
    <w:rsid w:val="00BF3686"/>
    <w:rsid w:val="00BF3995"/>
    <w:rsid w:val="00BF39A3"/>
    <w:rsid w:val="00BF3EFC"/>
    <w:rsid w:val="00BF4685"/>
    <w:rsid w:val="00BF4D50"/>
    <w:rsid w:val="00BF4FE9"/>
    <w:rsid w:val="00BF563E"/>
    <w:rsid w:val="00BF5893"/>
    <w:rsid w:val="00BF5AF9"/>
    <w:rsid w:val="00BF74A8"/>
    <w:rsid w:val="00BF7ABD"/>
    <w:rsid w:val="00C01042"/>
    <w:rsid w:val="00C016D3"/>
    <w:rsid w:val="00C01CDF"/>
    <w:rsid w:val="00C02078"/>
    <w:rsid w:val="00C02322"/>
    <w:rsid w:val="00C0484D"/>
    <w:rsid w:val="00C05318"/>
    <w:rsid w:val="00C06CF9"/>
    <w:rsid w:val="00C070E9"/>
    <w:rsid w:val="00C10A44"/>
    <w:rsid w:val="00C11179"/>
    <w:rsid w:val="00C11276"/>
    <w:rsid w:val="00C11F7A"/>
    <w:rsid w:val="00C128E9"/>
    <w:rsid w:val="00C13C44"/>
    <w:rsid w:val="00C14211"/>
    <w:rsid w:val="00C1446F"/>
    <w:rsid w:val="00C1492E"/>
    <w:rsid w:val="00C15D0D"/>
    <w:rsid w:val="00C167B2"/>
    <w:rsid w:val="00C16AAD"/>
    <w:rsid w:val="00C17141"/>
    <w:rsid w:val="00C1732D"/>
    <w:rsid w:val="00C17E13"/>
    <w:rsid w:val="00C17FD5"/>
    <w:rsid w:val="00C21181"/>
    <w:rsid w:val="00C2145C"/>
    <w:rsid w:val="00C21C8C"/>
    <w:rsid w:val="00C22102"/>
    <w:rsid w:val="00C222B8"/>
    <w:rsid w:val="00C22E2A"/>
    <w:rsid w:val="00C23013"/>
    <w:rsid w:val="00C237D8"/>
    <w:rsid w:val="00C243E4"/>
    <w:rsid w:val="00C244CA"/>
    <w:rsid w:val="00C2481D"/>
    <w:rsid w:val="00C26BB2"/>
    <w:rsid w:val="00C26C4E"/>
    <w:rsid w:val="00C26D3D"/>
    <w:rsid w:val="00C26F91"/>
    <w:rsid w:val="00C27297"/>
    <w:rsid w:val="00C272FC"/>
    <w:rsid w:val="00C27AE9"/>
    <w:rsid w:val="00C27BC7"/>
    <w:rsid w:val="00C27DDA"/>
    <w:rsid w:val="00C27EF4"/>
    <w:rsid w:val="00C30298"/>
    <w:rsid w:val="00C30D6C"/>
    <w:rsid w:val="00C30E3C"/>
    <w:rsid w:val="00C3127A"/>
    <w:rsid w:val="00C315D4"/>
    <w:rsid w:val="00C32881"/>
    <w:rsid w:val="00C32A88"/>
    <w:rsid w:val="00C32B21"/>
    <w:rsid w:val="00C32FD6"/>
    <w:rsid w:val="00C33CF6"/>
    <w:rsid w:val="00C34AF5"/>
    <w:rsid w:val="00C34DC5"/>
    <w:rsid w:val="00C356CB"/>
    <w:rsid w:val="00C35B19"/>
    <w:rsid w:val="00C35C6E"/>
    <w:rsid w:val="00C36800"/>
    <w:rsid w:val="00C370B1"/>
    <w:rsid w:val="00C371F5"/>
    <w:rsid w:val="00C377BE"/>
    <w:rsid w:val="00C377C5"/>
    <w:rsid w:val="00C37C36"/>
    <w:rsid w:val="00C37CC0"/>
    <w:rsid w:val="00C37CCD"/>
    <w:rsid w:val="00C37EE8"/>
    <w:rsid w:val="00C4043A"/>
    <w:rsid w:val="00C419B7"/>
    <w:rsid w:val="00C41C4B"/>
    <w:rsid w:val="00C424B2"/>
    <w:rsid w:val="00C42744"/>
    <w:rsid w:val="00C42977"/>
    <w:rsid w:val="00C430B2"/>
    <w:rsid w:val="00C43381"/>
    <w:rsid w:val="00C43DD3"/>
    <w:rsid w:val="00C440D7"/>
    <w:rsid w:val="00C451DE"/>
    <w:rsid w:val="00C46678"/>
    <w:rsid w:val="00C46AC0"/>
    <w:rsid w:val="00C46E1B"/>
    <w:rsid w:val="00C47DA9"/>
    <w:rsid w:val="00C47E43"/>
    <w:rsid w:val="00C506F2"/>
    <w:rsid w:val="00C50A48"/>
    <w:rsid w:val="00C50C59"/>
    <w:rsid w:val="00C51277"/>
    <w:rsid w:val="00C51371"/>
    <w:rsid w:val="00C5263B"/>
    <w:rsid w:val="00C52BC1"/>
    <w:rsid w:val="00C52F88"/>
    <w:rsid w:val="00C53CDA"/>
    <w:rsid w:val="00C53E03"/>
    <w:rsid w:val="00C53F9D"/>
    <w:rsid w:val="00C5446F"/>
    <w:rsid w:val="00C54A15"/>
    <w:rsid w:val="00C54B84"/>
    <w:rsid w:val="00C54DB3"/>
    <w:rsid w:val="00C55B8A"/>
    <w:rsid w:val="00C55F1F"/>
    <w:rsid w:val="00C568EA"/>
    <w:rsid w:val="00C569A4"/>
    <w:rsid w:val="00C56F44"/>
    <w:rsid w:val="00C570D2"/>
    <w:rsid w:val="00C5788E"/>
    <w:rsid w:val="00C5794A"/>
    <w:rsid w:val="00C57F6B"/>
    <w:rsid w:val="00C600FD"/>
    <w:rsid w:val="00C608D0"/>
    <w:rsid w:val="00C60C41"/>
    <w:rsid w:val="00C618CE"/>
    <w:rsid w:val="00C619D2"/>
    <w:rsid w:val="00C626D5"/>
    <w:rsid w:val="00C637B0"/>
    <w:rsid w:val="00C644C4"/>
    <w:rsid w:val="00C64A91"/>
    <w:rsid w:val="00C64BC3"/>
    <w:rsid w:val="00C6574E"/>
    <w:rsid w:val="00C6626A"/>
    <w:rsid w:val="00C663C3"/>
    <w:rsid w:val="00C666AC"/>
    <w:rsid w:val="00C667A0"/>
    <w:rsid w:val="00C66C91"/>
    <w:rsid w:val="00C66E2E"/>
    <w:rsid w:val="00C67FBD"/>
    <w:rsid w:val="00C7034D"/>
    <w:rsid w:val="00C7075D"/>
    <w:rsid w:val="00C7099E"/>
    <w:rsid w:val="00C71D5C"/>
    <w:rsid w:val="00C72240"/>
    <w:rsid w:val="00C7326A"/>
    <w:rsid w:val="00C738C4"/>
    <w:rsid w:val="00C73978"/>
    <w:rsid w:val="00C73B28"/>
    <w:rsid w:val="00C74109"/>
    <w:rsid w:val="00C74D66"/>
    <w:rsid w:val="00C751B1"/>
    <w:rsid w:val="00C76A0E"/>
    <w:rsid w:val="00C80922"/>
    <w:rsid w:val="00C81965"/>
    <w:rsid w:val="00C81B7B"/>
    <w:rsid w:val="00C81C22"/>
    <w:rsid w:val="00C81CC5"/>
    <w:rsid w:val="00C821DC"/>
    <w:rsid w:val="00C82315"/>
    <w:rsid w:val="00C829BF"/>
    <w:rsid w:val="00C8350C"/>
    <w:rsid w:val="00C836A9"/>
    <w:rsid w:val="00C84126"/>
    <w:rsid w:val="00C841D8"/>
    <w:rsid w:val="00C84943"/>
    <w:rsid w:val="00C8496A"/>
    <w:rsid w:val="00C85063"/>
    <w:rsid w:val="00C851D2"/>
    <w:rsid w:val="00C8524A"/>
    <w:rsid w:val="00C85592"/>
    <w:rsid w:val="00C85B8A"/>
    <w:rsid w:val="00C864CC"/>
    <w:rsid w:val="00C86DBF"/>
    <w:rsid w:val="00C87DFF"/>
    <w:rsid w:val="00C90D6D"/>
    <w:rsid w:val="00C91424"/>
    <w:rsid w:val="00C91451"/>
    <w:rsid w:val="00C91CBB"/>
    <w:rsid w:val="00C92313"/>
    <w:rsid w:val="00C92744"/>
    <w:rsid w:val="00C92CE1"/>
    <w:rsid w:val="00C9361F"/>
    <w:rsid w:val="00C9369D"/>
    <w:rsid w:val="00C9386E"/>
    <w:rsid w:val="00C94650"/>
    <w:rsid w:val="00C946B7"/>
    <w:rsid w:val="00C9523F"/>
    <w:rsid w:val="00C96B1F"/>
    <w:rsid w:val="00C96CA0"/>
    <w:rsid w:val="00C975A9"/>
    <w:rsid w:val="00C979B8"/>
    <w:rsid w:val="00CA0573"/>
    <w:rsid w:val="00CA07B1"/>
    <w:rsid w:val="00CA1199"/>
    <w:rsid w:val="00CA131A"/>
    <w:rsid w:val="00CA15ED"/>
    <w:rsid w:val="00CA163D"/>
    <w:rsid w:val="00CA1957"/>
    <w:rsid w:val="00CA2EAF"/>
    <w:rsid w:val="00CA39A4"/>
    <w:rsid w:val="00CA3AA4"/>
    <w:rsid w:val="00CA3F4A"/>
    <w:rsid w:val="00CA40D8"/>
    <w:rsid w:val="00CA4611"/>
    <w:rsid w:val="00CA4854"/>
    <w:rsid w:val="00CA48BE"/>
    <w:rsid w:val="00CA55CD"/>
    <w:rsid w:val="00CA5F24"/>
    <w:rsid w:val="00CA6546"/>
    <w:rsid w:val="00CA6CF0"/>
    <w:rsid w:val="00CA6FCA"/>
    <w:rsid w:val="00CA7AD0"/>
    <w:rsid w:val="00CA7E9B"/>
    <w:rsid w:val="00CB0053"/>
    <w:rsid w:val="00CB0289"/>
    <w:rsid w:val="00CB0D0B"/>
    <w:rsid w:val="00CB181B"/>
    <w:rsid w:val="00CB1CA9"/>
    <w:rsid w:val="00CB1FF7"/>
    <w:rsid w:val="00CB2307"/>
    <w:rsid w:val="00CB30F0"/>
    <w:rsid w:val="00CB3575"/>
    <w:rsid w:val="00CB3666"/>
    <w:rsid w:val="00CB39C5"/>
    <w:rsid w:val="00CB4370"/>
    <w:rsid w:val="00CB4694"/>
    <w:rsid w:val="00CB46F8"/>
    <w:rsid w:val="00CB4DF7"/>
    <w:rsid w:val="00CB56A0"/>
    <w:rsid w:val="00CB6506"/>
    <w:rsid w:val="00CB6E78"/>
    <w:rsid w:val="00CB788B"/>
    <w:rsid w:val="00CB7C6F"/>
    <w:rsid w:val="00CB7C86"/>
    <w:rsid w:val="00CB7FB8"/>
    <w:rsid w:val="00CC04D0"/>
    <w:rsid w:val="00CC130A"/>
    <w:rsid w:val="00CC2AE6"/>
    <w:rsid w:val="00CC322E"/>
    <w:rsid w:val="00CC412B"/>
    <w:rsid w:val="00CC50B5"/>
    <w:rsid w:val="00CC57A8"/>
    <w:rsid w:val="00CC5B4C"/>
    <w:rsid w:val="00CC5D35"/>
    <w:rsid w:val="00CC668A"/>
    <w:rsid w:val="00CC6788"/>
    <w:rsid w:val="00CC678F"/>
    <w:rsid w:val="00CC68CF"/>
    <w:rsid w:val="00CC6AEA"/>
    <w:rsid w:val="00CC6D5F"/>
    <w:rsid w:val="00CD009B"/>
    <w:rsid w:val="00CD0D30"/>
    <w:rsid w:val="00CD10C2"/>
    <w:rsid w:val="00CD1474"/>
    <w:rsid w:val="00CD1836"/>
    <w:rsid w:val="00CD1A59"/>
    <w:rsid w:val="00CD249D"/>
    <w:rsid w:val="00CD2A33"/>
    <w:rsid w:val="00CD2BB7"/>
    <w:rsid w:val="00CD3081"/>
    <w:rsid w:val="00CD329E"/>
    <w:rsid w:val="00CD3C21"/>
    <w:rsid w:val="00CD3EFF"/>
    <w:rsid w:val="00CD5E21"/>
    <w:rsid w:val="00CD6C86"/>
    <w:rsid w:val="00CD6D9D"/>
    <w:rsid w:val="00CD6DA4"/>
    <w:rsid w:val="00CD6E22"/>
    <w:rsid w:val="00CD6E94"/>
    <w:rsid w:val="00CD73A8"/>
    <w:rsid w:val="00CD74D0"/>
    <w:rsid w:val="00CD779B"/>
    <w:rsid w:val="00CD78F8"/>
    <w:rsid w:val="00CE018E"/>
    <w:rsid w:val="00CE03F9"/>
    <w:rsid w:val="00CE0818"/>
    <w:rsid w:val="00CE1055"/>
    <w:rsid w:val="00CE13E2"/>
    <w:rsid w:val="00CE18AB"/>
    <w:rsid w:val="00CE1B1F"/>
    <w:rsid w:val="00CE1C17"/>
    <w:rsid w:val="00CE26E4"/>
    <w:rsid w:val="00CE2701"/>
    <w:rsid w:val="00CE297E"/>
    <w:rsid w:val="00CE2A1D"/>
    <w:rsid w:val="00CE2A2C"/>
    <w:rsid w:val="00CE2A9C"/>
    <w:rsid w:val="00CE3908"/>
    <w:rsid w:val="00CE40C0"/>
    <w:rsid w:val="00CE4CB4"/>
    <w:rsid w:val="00CE4FCA"/>
    <w:rsid w:val="00CE5ADD"/>
    <w:rsid w:val="00CE5C67"/>
    <w:rsid w:val="00CE5EDC"/>
    <w:rsid w:val="00CE60A0"/>
    <w:rsid w:val="00CE60E9"/>
    <w:rsid w:val="00CE69BE"/>
    <w:rsid w:val="00CE6B9C"/>
    <w:rsid w:val="00CE770F"/>
    <w:rsid w:val="00CE7871"/>
    <w:rsid w:val="00CE7A60"/>
    <w:rsid w:val="00CE7DB9"/>
    <w:rsid w:val="00CE7E46"/>
    <w:rsid w:val="00CF0427"/>
    <w:rsid w:val="00CF09D3"/>
    <w:rsid w:val="00CF1223"/>
    <w:rsid w:val="00CF1471"/>
    <w:rsid w:val="00CF1C08"/>
    <w:rsid w:val="00CF2B48"/>
    <w:rsid w:val="00CF3256"/>
    <w:rsid w:val="00CF32EA"/>
    <w:rsid w:val="00CF336D"/>
    <w:rsid w:val="00CF3660"/>
    <w:rsid w:val="00CF42A8"/>
    <w:rsid w:val="00CF5288"/>
    <w:rsid w:val="00CF60FE"/>
    <w:rsid w:val="00CF6A39"/>
    <w:rsid w:val="00CF6C4E"/>
    <w:rsid w:val="00CF6EF7"/>
    <w:rsid w:val="00CF72DE"/>
    <w:rsid w:val="00CF77F6"/>
    <w:rsid w:val="00D01AF6"/>
    <w:rsid w:val="00D01BA7"/>
    <w:rsid w:val="00D01C27"/>
    <w:rsid w:val="00D02086"/>
    <w:rsid w:val="00D02488"/>
    <w:rsid w:val="00D02639"/>
    <w:rsid w:val="00D03171"/>
    <w:rsid w:val="00D03AB6"/>
    <w:rsid w:val="00D04467"/>
    <w:rsid w:val="00D04AF8"/>
    <w:rsid w:val="00D04D78"/>
    <w:rsid w:val="00D058EB"/>
    <w:rsid w:val="00D05DDB"/>
    <w:rsid w:val="00D05F9F"/>
    <w:rsid w:val="00D062AC"/>
    <w:rsid w:val="00D0643C"/>
    <w:rsid w:val="00D06CDE"/>
    <w:rsid w:val="00D07587"/>
    <w:rsid w:val="00D10959"/>
    <w:rsid w:val="00D10C25"/>
    <w:rsid w:val="00D10CAC"/>
    <w:rsid w:val="00D11449"/>
    <w:rsid w:val="00D12154"/>
    <w:rsid w:val="00D1234B"/>
    <w:rsid w:val="00D12CC3"/>
    <w:rsid w:val="00D12CEA"/>
    <w:rsid w:val="00D1330C"/>
    <w:rsid w:val="00D13A6C"/>
    <w:rsid w:val="00D13F16"/>
    <w:rsid w:val="00D14AEA"/>
    <w:rsid w:val="00D14D09"/>
    <w:rsid w:val="00D14DCB"/>
    <w:rsid w:val="00D14F05"/>
    <w:rsid w:val="00D153D9"/>
    <w:rsid w:val="00D154B4"/>
    <w:rsid w:val="00D15D48"/>
    <w:rsid w:val="00D17C03"/>
    <w:rsid w:val="00D20279"/>
    <w:rsid w:val="00D204CD"/>
    <w:rsid w:val="00D2075D"/>
    <w:rsid w:val="00D210E5"/>
    <w:rsid w:val="00D21493"/>
    <w:rsid w:val="00D2179E"/>
    <w:rsid w:val="00D21904"/>
    <w:rsid w:val="00D223DA"/>
    <w:rsid w:val="00D228CD"/>
    <w:rsid w:val="00D23076"/>
    <w:rsid w:val="00D23F72"/>
    <w:rsid w:val="00D24336"/>
    <w:rsid w:val="00D2483F"/>
    <w:rsid w:val="00D254B9"/>
    <w:rsid w:val="00D256B9"/>
    <w:rsid w:val="00D25AC2"/>
    <w:rsid w:val="00D25AE7"/>
    <w:rsid w:val="00D2635A"/>
    <w:rsid w:val="00D268A0"/>
    <w:rsid w:val="00D2746B"/>
    <w:rsid w:val="00D308CF"/>
    <w:rsid w:val="00D30A86"/>
    <w:rsid w:val="00D3197C"/>
    <w:rsid w:val="00D31FC4"/>
    <w:rsid w:val="00D321B8"/>
    <w:rsid w:val="00D3236B"/>
    <w:rsid w:val="00D339D5"/>
    <w:rsid w:val="00D33CF5"/>
    <w:rsid w:val="00D3456A"/>
    <w:rsid w:val="00D34FB7"/>
    <w:rsid w:val="00D35214"/>
    <w:rsid w:val="00D35FFE"/>
    <w:rsid w:val="00D36594"/>
    <w:rsid w:val="00D365F6"/>
    <w:rsid w:val="00D36D9D"/>
    <w:rsid w:val="00D36EEE"/>
    <w:rsid w:val="00D37256"/>
    <w:rsid w:val="00D3777C"/>
    <w:rsid w:val="00D37B03"/>
    <w:rsid w:val="00D37B3B"/>
    <w:rsid w:val="00D37B55"/>
    <w:rsid w:val="00D37C3C"/>
    <w:rsid w:val="00D40397"/>
    <w:rsid w:val="00D40444"/>
    <w:rsid w:val="00D418C6"/>
    <w:rsid w:val="00D425AA"/>
    <w:rsid w:val="00D42BE5"/>
    <w:rsid w:val="00D43143"/>
    <w:rsid w:val="00D4343C"/>
    <w:rsid w:val="00D43459"/>
    <w:rsid w:val="00D4374D"/>
    <w:rsid w:val="00D43928"/>
    <w:rsid w:val="00D44031"/>
    <w:rsid w:val="00D44096"/>
    <w:rsid w:val="00D442E0"/>
    <w:rsid w:val="00D443DC"/>
    <w:rsid w:val="00D444C0"/>
    <w:rsid w:val="00D45B1C"/>
    <w:rsid w:val="00D45D2B"/>
    <w:rsid w:val="00D4614F"/>
    <w:rsid w:val="00D462FD"/>
    <w:rsid w:val="00D4658F"/>
    <w:rsid w:val="00D46813"/>
    <w:rsid w:val="00D470C6"/>
    <w:rsid w:val="00D50079"/>
    <w:rsid w:val="00D50702"/>
    <w:rsid w:val="00D50706"/>
    <w:rsid w:val="00D50759"/>
    <w:rsid w:val="00D507F6"/>
    <w:rsid w:val="00D50B72"/>
    <w:rsid w:val="00D50E86"/>
    <w:rsid w:val="00D510BF"/>
    <w:rsid w:val="00D51190"/>
    <w:rsid w:val="00D5192D"/>
    <w:rsid w:val="00D5199A"/>
    <w:rsid w:val="00D51C7C"/>
    <w:rsid w:val="00D52A54"/>
    <w:rsid w:val="00D52C58"/>
    <w:rsid w:val="00D5316A"/>
    <w:rsid w:val="00D545E9"/>
    <w:rsid w:val="00D54763"/>
    <w:rsid w:val="00D55314"/>
    <w:rsid w:val="00D5591C"/>
    <w:rsid w:val="00D56260"/>
    <w:rsid w:val="00D56265"/>
    <w:rsid w:val="00D5664C"/>
    <w:rsid w:val="00D571CA"/>
    <w:rsid w:val="00D57AD9"/>
    <w:rsid w:val="00D605F1"/>
    <w:rsid w:val="00D60A80"/>
    <w:rsid w:val="00D60C9D"/>
    <w:rsid w:val="00D611AA"/>
    <w:rsid w:val="00D61A15"/>
    <w:rsid w:val="00D625DF"/>
    <w:rsid w:val="00D629AD"/>
    <w:rsid w:val="00D62EFC"/>
    <w:rsid w:val="00D632DD"/>
    <w:rsid w:val="00D634FA"/>
    <w:rsid w:val="00D64372"/>
    <w:rsid w:val="00D64391"/>
    <w:rsid w:val="00D64926"/>
    <w:rsid w:val="00D649FD"/>
    <w:rsid w:val="00D64A28"/>
    <w:rsid w:val="00D65068"/>
    <w:rsid w:val="00D657F5"/>
    <w:rsid w:val="00D66618"/>
    <w:rsid w:val="00D66644"/>
    <w:rsid w:val="00D66A49"/>
    <w:rsid w:val="00D676EC"/>
    <w:rsid w:val="00D67A4D"/>
    <w:rsid w:val="00D67E0A"/>
    <w:rsid w:val="00D70069"/>
    <w:rsid w:val="00D7060F"/>
    <w:rsid w:val="00D70BA5"/>
    <w:rsid w:val="00D71824"/>
    <w:rsid w:val="00D7186E"/>
    <w:rsid w:val="00D71B68"/>
    <w:rsid w:val="00D71B80"/>
    <w:rsid w:val="00D7219D"/>
    <w:rsid w:val="00D7232A"/>
    <w:rsid w:val="00D7267B"/>
    <w:rsid w:val="00D744FA"/>
    <w:rsid w:val="00D74586"/>
    <w:rsid w:val="00D76559"/>
    <w:rsid w:val="00D766C5"/>
    <w:rsid w:val="00D76A2F"/>
    <w:rsid w:val="00D77008"/>
    <w:rsid w:val="00D7761E"/>
    <w:rsid w:val="00D77C3A"/>
    <w:rsid w:val="00D80E3A"/>
    <w:rsid w:val="00D81469"/>
    <w:rsid w:val="00D81728"/>
    <w:rsid w:val="00D81AF4"/>
    <w:rsid w:val="00D82736"/>
    <w:rsid w:val="00D838AE"/>
    <w:rsid w:val="00D839F9"/>
    <w:rsid w:val="00D83E4D"/>
    <w:rsid w:val="00D84745"/>
    <w:rsid w:val="00D8547F"/>
    <w:rsid w:val="00D85B2B"/>
    <w:rsid w:val="00D85F56"/>
    <w:rsid w:val="00D868E9"/>
    <w:rsid w:val="00D86ADD"/>
    <w:rsid w:val="00D87975"/>
    <w:rsid w:val="00D90030"/>
    <w:rsid w:val="00D901E5"/>
    <w:rsid w:val="00D912E7"/>
    <w:rsid w:val="00D91D28"/>
    <w:rsid w:val="00D92253"/>
    <w:rsid w:val="00D92EF3"/>
    <w:rsid w:val="00D934A0"/>
    <w:rsid w:val="00D93781"/>
    <w:rsid w:val="00D945F0"/>
    <w:rsid w:val="00D949E6"/>
    <w:rsid w:val="00D94CE2"/>
    <w:rsid w:val="00D94DF8"/>
    <w:rsid w:val="00D95261"/>
    <w:rsid w:val="00D95314"/>
    <w:rsid w:val="00D95FD7"/>
    <w:rsid w:val="00D96022"/>
    <w:rsid w:val="00D961C9"/>
    <w:rsid w:val="00D9626C"/>
    <w:rsid w:val="00D9650D"/>
    <w:rsid w:val="00D97098"/>
    <w:rsid w:val="00D970EB"/>
    <w:rsid w:val="00D972AB"/>
    <w:rsid w:val="00D97492"/>
    <w:rsid w:val="00D97521"/>
    <w:rsid w:val="00D9765A"/>
    <w:rsid w:val="00DA0181"/>
    <w:rsid w:val="00DA0354"/>
    <w:rsid w:val="00DA09B2"/>
    <w:rsid w:val="00DA25BD"/>
    <w:rsid w:val="00DA26DD"/>
    <w:rsid w:val="00DA2A3F"/>
    <w:rsid w:val="00DA2A59"/>
    <w:rsid w:val="00DA2CD7"/>
    <w:rsid w:val="00DA3265"/>
    <w:rsid w:val="00DA33A6"/>
    <w:rsid w:val="00DA348E"/>
    <w:rsid w:val="00DA42F6"/>
    <w:rsid w:val="00DA4ADF"/>
    <w:rsid w:val="00DA4B34"/>
    <w:rsid w:val="00DA5076"/>
    <w:rsid w:val="00DA57C4"/>
    <w:rsid w:val="00DA6410"/>
    <w:rsid w:val="00DA6F79"/>
    <w:rsid w:val="00DA7464"/>
    <w:rsid w:val="00DB07A0"/>
    <w:rsid w:val="00DB130F"/>
    <w:rsid w:val="00DB218E"/>
    <w:rsid w:val="00DB2749"/>
    <w:rsid w:val="00DB3173"/>
    <w:rsid w:val="00DB3CBD"/>
    <w:rsid w:val="00DB3DA4"/>
    <w:rsid w:val="00DB4B0E"/>
    <w:rsid w:val="00DB4B10"/>
    <w:rsid w:val="00DB4B59"/>
    <w:rsid w:val="00DB4FFE"/>
    <w:rsid w:val="00DB52EB"/>
    <w:rsid w:val="00DB59AB"/>
    <w:rsid w:val="00DB5BF0"/>
    <w:rsid w:val="00DB5E1D"/>
    <w:rsid w:val="00DB61A0"/>
    <w:rsid w:val="00DB7611"/>
    <w:rsid w:val="00DB7B71"/>
    <w:rsid w:val="00DB7B79"/>
    <w:rsid w:val="00DB7FE1"/>
    <w:rsid w:val="00DC168D"/>
    <w:rsid w:val="00DC1811"/>
    <w:rsid w:val="00DC1C41"/>
    <w:rsid w:val="00DC1ECE"/>
    <w:rsid w:val="00DC2588"/>
    <w:rsid w:val="00DC27E4"/>
    <w:rsid w:val="00DC29C3"/>
    <w:rsid w:val="00DC3200"/>
    <w:rsid w:val="00DC32F2"/>
    <w:rsid w:val="00DC390D"/>
    <w:rsid w:val="00DC3E19"/>
    <w:rsid w:val="00DC4168"/>
    <w:rsid w:val="00DC5679"/>
    <w:rsid w:val="00DC5C1D"/>
    <w:rsid w:val="00DC6895"/>
    <w:rsid w:val="00DC6DE9"/>
    <w:rsid w:val="00DC7454"/>
    <w:rsid w:val="00DC7689"/>
    <w:rsid w:val="00DC7979"/>
    <w:rsid w:val="00DC7E13"/>
    <w:rsid w:val="00DD084A"/>
    <w:rsid w:val="00DD12B5"/>
    <w:rsid w:val="00DD14E5"/>
    <w:rsid w:val="00DD18D9"/>
    <w:rsid w:val="00DD1A9A"/>
    <w:rsid w:val="00DD1ED8"/>
    <w:rsid w:val="00DD2099"/>
    <w:rsid w:val="00DD2C95"/>
    <w:rsid w:val="00DD3064"/>
    <w:rsid w:val="00DD3B2E"/>
    <w:rsid w:val="00DD3BDC"/>
    <w:rsid w:val="00DD3D64"/>
    <w:rsid w:val="00DD3F9B"/>
    <w:rsid w:val="00DD4456"/>
    <w:rsid w:val="00DD4967"/>
    <w:rsid w:val="00DD4A58"/>
    <w:rsid w:val="00DD4A65"/>
    <w:rsid w:val="00DD4A89"/>
    <w:rsid w:val="00DD5362"/>
    <w:rsid w:val="00DD5998"/>
    <w:rsid w:val="00DD620A"/>
    <w:rsid w:val="00DD6479"/>
    <w:rsid w:val="00DD6C12"/>
    <w:rsid w:val="00DD7449"/>
    <w:rsid w:val="00DD7686"/>
    <w:rsid w:val="00DD7861"/>
    <w:rsid w:val="00DE0B98"/>
    <w:rsid w:val="00DE0BD9"/>
    <w:rsid w:val="00DE1514"/>
    <w:rsid w:val="00DE3496"/>
    <w:rsid w:val="00DE371A"/>
    <w:rsid w:val="00DE3A7C"/>
    <w:rsid w:val="00DE4204"/>
    <w:rsid w:val="00DE4295"/>
    <w:rsid w:val="00DE4CCE"/>
    <w:rsid w:val="00DE5FED"/>
    <w:rsid w:val="00DE6116"/>
    <w:rsid w:val="00DE6583"/>
    <w:rsid w:val="00DE660D"/>
    <w:rsid w:val="00DE6689"/>
    <w:rsid w:val="00DE6B2B"/>
    <w:rsid w:val="00DE6D3F"/>
    <w:rsid w:val="00DE6E70"/>
    <w:rsid w:val="00DE78FA"/>
    <w:rsid w:val="00DF172C"/>
    <w:rsid w:val="00DF1D8F"/>
    <w:rsid w:val="00DF27F0"/>
    <w:rsid w:val="00DF3107"/>
    <w:rsid w:val="00DF411B"/>
    <w:rsid w:val="00DF4398"/>
    <w:rsid w:val="00DF4F9B"/>
    <w:rsid w:val="00DF5739"/>
    <w:rsid w:val="00DF6868"/>
    <w:rsid w:val="00DF6B54"/>
    <w:rsid w:val="00DF6E1A"/>
    <w:rsid w:val="00DF7912"/>
    <w:rsid w:val="00DF7D4F"/>
    <w:rsid w:val="00E0040E"/>
    <w:rsid w:val="00E005AE"/>
    <w:rsid w:val="00E007BA"/>
    <w:rsid w:val="00E0087F"/>
    <w:rsid w:val="00E00903"/>
    <w:rsid w:val="00E01782"/>
    <w:rsid w:val="00E018EF"/>
    <w:rsid w:val="00E0200B"/>
    <w:rsid w:val="00E03B1B"/>
    <w:rsid w:val="00E03B33"/>
    <w:rsid w:val="00E03E5F"/>
    <w:rsid w:val="00E047E4"/>
    <w:rsid w:val="00E05723"/>
    <w:rsid w:val="00E05C35"/>
    <w:rsid w:val="00E0611A"/>
    <w:rsid w:val="00E0657B"/>
    <w:rsid w:val="00E06E5D"/>
    <w:rsid w:val="00E07E1E"/>
    <w:rsid w:val="00E105FC"/>
    <w:rsid w:val="00E11371"/>
    <w:rsid w:val="00E11B66"/>
    <w:rsid w:val="00E11C20"/>
    <w:rsid w:val="00E11C49"/>
    <w:rsid w:val="00E12333"/>
    <w:rsid w:val="00E12A6F"/>
    <w:rsid w:val="00E12AFD"/>
    <w:rsid w:val="00E13E46"/>
    <w:rsid w:val="00E1562D"/>
    <w:rsid w:val="00E1573C"/>
    <w:rsid w:val="00E17486"/>
    <w:rsid w:val="00E17681"/>
    <w:rsid w:val="00E17876"/>
    <w:rsid w:val="00E2065C"/>
    <w:rsid w:val="00E207F8"/>
    <w:rsid w:val="00E20E40"/>
    <w:rsid w:val="00E21ADD"/>
    <w:rsid w:val="00E220C3"/>
    <w:rsid w:val="00E229A7"/>
    <w:rsid w:val="00E23B24"/>
    <w:rsid w:val="00E24B3B"/>
    <w:rsid w:val="00E25415"/>
    <w:rsid w:val="00E2556A"/>
    <w:rsid w:val="00E25E26"/>
    <w:rsid w:val="00E2611A"/>
    <w:rsid w:val="00E26505"/>
    <w:rsid w:val="00E26643"/>
    <w:rsid w:val="00E26FAA"/>
    <w:rsid w:val="00E26FE0"/>
    <w:rsid w:val="00E30295"/>
    <w:rsid w:val="00E306ED"/>
    <w:rsid w:val="00E309DF"/>
    <w:rsid w:val="00E30C6E"/>
    <w:rsid w:val="00E30F97"/>
    <w:rsid w:val="00E3130A"/>
    <w:rsid w:val="00E31796"/>
    <w:rsid w:val="00E31E85"/>
    <w:rsid w:val="00E3241E"/>
    <w:rsid w:val="00E32429"/>
    <w:rsid w:val="00E3275D"/>
    <w:rsid w:val="00E33C5A"/>
    <w:rsid w:val="00E33D3E"/>
    <w:rsid w:val="00E341B8"/>
    <w:rsid w:val="00E343FE"/>
    <w:rsid w:val="00E34A61"/>
    <w:rsid w:val="00E359C3"/>
    <w:rsid w:val="00E35C65"/>
    <w:rsid w:val="00E3636A"/>
    <w:rsid w:val="00E366A7"/>
    <w:rsid w:val="00E37605"/>
    <w:rsid w:val="00E4020A"/>
    <w:rsid w:val="00E407A5"/>
    <w:rsid w:val="00E415AB"/>
    <w:rsid w:val="00E418F7"/>
    <w:rsid w:val="00E41D21"/>
    <w:rsid w:val="00E4247A"/>
    <w:rsid w:val="00E426EB"/>
    <w:rsid w:val="00E42944"/>
    <w:rsid w:val="00E4377C"/>
    <w:rsid w:val="00E43DBA"/>
    <w:rsid w:val="00E44834"/>
    <w:rsid w:val="00E448C6"/>
    <w:rsid w:val="00E45144"/>
    <w:rsid w:val="00E46645"/>
    <w:rsid w:val="00E46CC4"/>
    <w:rsid w:val="00E4744C"/>
    <w:rsid w:val="00E4761D"/>
    <w:rsid w:val="00E478EE"/>
    <w:rsid w:val="00E478F6"/>
    <w:rsid w:val="00E4798B"/>
    <w:rsid w:val="00E50A1C"/>
    <w:rsid w:val="00E50F3C"/>
    <w:rsid w:val="00E5194F"/>
    <w:rsid w:val="00E52625"/>
    <w:rsid w:val="00E5336A"/>
    <w:rsid w:val="00E53E7C"/>
    <w:rsid w:val="00E54858"/>
    <w:rsid w:val="00E54FC5"/>
    <w:rsid w:val="00E55742"/>
    <w:rsid w:val="00E55B58"/>
    <w:rsid w:val="00E55CA4"/>
    <w:rsid w:val="00E56E7B"/>
    <w:rsid w:val="00E574B7"/>
    <w:rsid w:val="00E60EC7"/>
    <w:rsid w:val="00E61337"/>
    <w:rsid w:val="00E61407"/>
    <w:rsid w:val="00E61799"/>
    <w:rsid w:val="00E6179A"/>
    <w:rsid w:val="00E61C78"/>
    <w:rsid w:val="00E61EB3"/>
    <w:rsid w:val="00E62344"/>
    <w:rsid w:val="00E625C6"/>
    <w:rsid w:val="00E63479"/>
    <w:rsid w:val="00E63693"/>
    <w:rsid w:val="00E636CE"/>
    <w:rsid w:val="00E636DF"/>
    <w:rsid w:val="00E63FCE"/>
    <w:rsid w:val="00E64BFA"/>
    <w:rsid w:val="00E64D2B"/>
    <w:rsid w:val="00E653AC"/>
    <w:rsid w:val="00E661F9"/>
    <w:rsid w:val="00E676C2"/>
    <w:rsid w:val="00E706A6"/>
    <w:rsid w:val="00E70B80"/>
    <w:rsid w:val="00E70DAB"/>
    <w:rsid w:val="00E7136A"/>
    <w:rsid w:val="00E7160D"/>
    <w:rsid w:val="00E717A9"/>
    <w:rsid w:val="00E721FF"/>
    <w:rsid w:val="00E72D61"/>
    <w:rsid w:val="00E732D1"/>
    <w:rsid w:val="00E733E8"/>
    <w:rsid w:val="00E73FB4"/>
    <w:rsid w:val="00E747B8"/>
    <w:rsid w:val="00E74837"/>
    <w:rsid w:val="00E74A76"/>
    <w:rsid w:val="00E75022"/>
    <w:rsid w:val="00E75023"/>
    <w:rsid w:val="00E76005"/>
    <w:rsid w:val="00E76153"/>
    <w:rsid w:val="00E76537"/>
    <w:rsid w:val="00E801E6"/>
    <w:rsid w:val="00E80E58"/>
    <w:rsid w:val="00E80F63"/>
    <w:rsid w:val="00E81025"/>
    <w:rsid w:val="00E8186A"/>
    <w:rsid w:val="00E81DFA"/>
    <w:rsid w:val="00E82619"/>
    <w:rsid w:val="00E82670"/>
    <w:rsid w:val="00E829D1"/>
    <w:rsid w:val="00E83215"/>
    <w:rsid w:val="00E83FD6"/>
    <w:rsid w:val="00E84949"/>
    <w:rsid w:val="00E85519"/>
    <w:rsid w:val="00E85CD0"/>
    <w:rsid w:val="00E8625E"/>
    <w:rsid w:val="00E865C8"/>
    <w:rsid w:val="00E868A7"/>
    <w:rsid w:val="00E87001"/>
    <w:rsid w:val="00E877F2"/>
    <w:rsid w:val="00E87C0B"/>
    <w:rsid w:val="00E87DA9"/>
    <w:rsid w:val="00E87F7A"/>
    <w:rsid w:val="00E906B7"/>
    <w:rsid w:val="00E90F7F"/>
    <w:rsid w:val="00E9166B"/>
    <w:rsid w:val="00E91812"/>
    <w:rsid w:val="00E920AF"/>
    <w:rsid w:val="00E92767"/>
    <w:rsid w:val="00E92CEB"/>
    <w:rsid w:val="00E92D13"/>
    <w:rsid w:val="00E92FE3"/>
    <w:rsid w:val="00E936BE"/>
    <w:rsid w:val="00E93749"/>
    <w:rsid w:val="00E948A9"/>
    <w:rsid w:val="00E957AE"/>
    <w:rsid w:val="00E97458"/>
    <w:rsid w:val="00E97896"/>
    <w:rsid w:val="00EA0D83"/>
    <w:rsid w:val="00EA17F0"/>
    <w:rsid w:val="00EA19E0"/>
    <w:rsid w:val="00EA2D83"/>
    <w:rsid w:val="00EA2EF9"/>
    <w:rsid w:val="00EA35DE"/>
    <w:rsid w:val="00EA3750"/>
    <w:rsid w:val="00EA3C79"/>
    <w:rsid w:val="00EA4B2A"/>
    <w:rsid w:val="00EA4D6E"/>
    <w:rsid w:val="00EA4D83"/>
    <w:rsid w:val="00EA4EB0"/>
    <w:rsid w:val="00EA5DFF"/>
    <w:rsid w:val="00EA5E62"/>
    <w:rsid w:val="00EA6204"/>
    <w:rsid w:val="00EA6311"/>
    <w:rsid w:val="00EA641A"/>
    <w:rsid w:val="00EA68D5"/>
    <w:rsid w:val="00EA6996"/>
    <w:rsid w:val="00EA6F8C"/>
    <w:rsid w:val="00EB06C7"/>
    <w:rsid w:val="00EB0C64"/>
    <w:rsid w:val="00EB0C70"/>
    <w:rsid w:val="00EB1A61"/>
    <w:rsid w:val="00EB1C8F"/>
    <w:rsid w:val="00EB1E2C"/>
    <w:rsid w:val="00EB2466"/>
    <w:rsid w:val="00EB2A88"/>
    <w:rsid w:val="00EB2C01"/>
    <w:rsid w:val="00EB2CD9"/>
    <w:rsid w:val="00EB2D99"/>
    <w:rsid w:val="00EB330A"/>
    <w:rsid w:val="00EB4C07"/>
    <w:rsid w:val="00EB4C87"/>
    <w:rsid w:val="00EB4CAF"/>
    <w:rsid w:val="00EB4F60"/>
    <w:rsid w:val="00EB509C"/>
    <w:rsid w:val="00EB53D5"/>
    <w:rsid w:val="00EB53F4"/>
    <w:rsid w:val="00EB56C0"/>
    <w:rsid w:val="00EB5981"/>
    <w:rsid w:val="00EB5AEE"/>
    <w:rsid w:val="00EB69DF"/>
    <w:rsid w:val="00EB729D"/>
    <w:rsid w:val="00EB7810"/>
    <w:rsid w:val="00EB7A3E"/>
    <w:rsid w:val="00EB7BFA"/>
    <w:rsid w:val="00EB7EF5"/>
    <w:rsid w:val="00EC0032"/>
    <w:rsid w:val="00EC17D1"/>
    <w:rsid w:val="00EC1ABF"/>
    <w:rsid w:val="00EC3191"/>
    <w:rsid w:val="00EC32ED"/>
    <w:rsid w:val="00EC34A2"/>
    <w:rsid w:val="00EC3AB5"/>
    <w:rsid w:val="00EC44EA"/>
    <w:rsid w:val="00EC4E90"/>
    <w:rsid w:val="00EC5183"/>
    <w:rsid w:val="00EC613A"/>
    <w:rsid w:val="00EC6338"/>
    <w:rsid w:val="00EC6550"/>
    <w:rsid w:val="00EC75D8"/>
    <w:rsid w:val="00EC7BFB"/>
    <w:rsid w:val="00EC7ED2"/>
    <w:rsid w:val="00ED0028"/>
    <w:rsid w:val="00ED0419"/>
    <w:rsid w:val="00ED067F"/>
    <w:rsid w:val="00ED16B8"/>
    <w:rsid w:val="00ED178F"/>
    <w:rsid w:val="00ED1903"/>
    <w:rsid w:val="00ED1A2E"/>
    <w:rsid w:val="00ED1CBD"/>
    <w:rsid w:val="00ED2418"/>
    <w:rsid w:val="00ED27C0"/>
    <w:rsid w:val="00ED2E12"/>
    <w:rsid w:val="00ED2FA1"/>
    <w:rsid w:val="00ED309D"/>
    <w:rsid w:val="00ED364C"/>
    <w:rsid w:val="00ED4087"/>
    <w:rsid w:val="00ED4585"/>
    <w:rsid w:val="00ED7BA6"/>
    <w:rsid w:val="00ED7D1A"/>
    <w:rsid w:val="00ED7F15"/>
    <w:rsid w:val="00EE0125"/>
    <w:rsid w:val="00EE035F"/>
    <w:rsid w:val="00EE116B"/>
    <w:rsid w:val="00EE12B8"/>
    <w:rsid w:val="00EE16A4"/>
    <w:rsid w:val="00EE1B73"/>
    <w:rsid w:val="00EE22DA"/>
    <w:rsid w:val="00EE25E6"/>
    <w:rsid w:val="00EE279D"/>
    <w:rsid w:val="00EE2BDD"/>
    <w:rsid w:val="00EE2C52"/>
    <w:rsid w:val="00EE2F94"/>
    <w:rsid w:val="00EE3166"/>
    <w:rsid w:val="00EE3407"/>
    <w:rsid w:val="00EE34A9"/>
    <w:rsid w:val="00EE35BC"/>
    <w:rsid w:val="00EE4803"/>
    <w:rsid w:val="00EE4FCA"/>
    <w:rsid w:val="00EE515A"/>
    <w:rsid w:val="00EE5245"/>
    <w:rsid w:val="00EE548E"/>
    <w:rsid w:val="00EE6C01"/>
    <w:rsid w:val="00EE7796"/>
    <w:rsid w:val="00EF0D2E"/>
    <w:rsid w:val="00EF101C"/>
    <w:rsid w:val="00EF2149"/>
    <w:rsid w:val="00EF23F1"/>
    <w:rsid w:val="00EF2DD1"/>
    <w:rsid w:val="00EF2ECA"/>
    <w:rsid w:val="00EF3380"/>
    <w:rsid w:val="00EF365A"/>
    <w:rsid w:val="00EF4420"/>
    <w:rsid w:val="00EF55AA"/>
    <w:rsid w:val="00EF5693"/>
    <w:rsid w:val="00EF5B87"/>
    <w:rsid w:val="00EF617E"/>
    <w:rsid w:val="00EF642B"/>
    <w:rsid w:val="00EF6E70"/>
    <w:rsid w:val="00EF7191"/>
    <w:rsid w:val="00EF73DB"/>
    <w:rsid w:val="00EF7514"/>
    <w:rsid w:val="00EF75C9"/>
    <w:rsid w:val="00EF7BB0"/>
    <w:rsid w:val="00EF7DA5"/>
    <w:rsid w:val="00EF7F9B"/>
    <w:rsid w:val="00F003B8"/>
    <w:rsid w:val="00F009D9"/>
    <w:rsid w:val="00F00D22"/>
    <w:rsid w:val="00F00E34"/>
    <w:rsid w:val="00F00EAF"/>
    <w:rsid w:val="00F01329"/>
    <w:rsid w:val="00F0200B"/>
    <w:rsid w:val="00F021A8"/>
    <w:rsid w:val="00F023E7"/>
    <w:rsid w:val="00F02AB0"/>
    <w:rsid w:val="00F02D2D"/>
    <w:rsid w:val="00F03033"/>
    <w:rsid w:val="00F03777"/>
    <w:rsid w:val="00F04273"/>
    <w:rsid w:val="00F04348"/>
    <w:rsid w:val="00F049A7"/>
    <w:rsid w:val="00F04B9C"/>
    <w:rsid w:val="00F04E0B"/>
    <w:rsid w:val="00F04EC5"/>
    <w:rsid w:val="00F0510D"/>
    <w:rsid w:val="00F052CD"/>
    <w:rsid w:val="00F053E1"/>
    <w:rsid w:val="00F067DA"/>
    <w:rsid w:val="00F07B2B"/>
    <w:rsid w:val="00F103D5"/>
    <w:rsid w:val="00F10784"/>
    <w:rsid w:val="00F108EF"/>
    <w:rsid w:val="00F10BA5"/>
    <w:rsid w:val="00F113B3"/>
    <w:rsid w:val="00F11A1B"/>
    <w:rsid w:val="00F11B96"/>
    <w:rsid w:val="00F11F7A"/>
    <w:rsid w:val="00F131EB"/>
    <w:rsid w:val="00F1325D"/>
    <w:rsid w:val="00F134DD"/>
    <w:rsid w:val="00F13D07"/>
    <w:rsid w:val="00F15048"/>
    <w:rsid w:val="00F15096"/>
    <w:rsid w:val="00F15225"/>
    <w:rsid w:val="00F15FE2"/>
    <w:rsid w:val="00F16174"/>
    <w:rsid w:val="00F163D3"/>
    <w:rsid w:val="00F16FD0"/>
    <w:rsid w:val="00F1748F"/>
    <w:rsid w:val="00F1791D"/>
    <w:rsid w:val="00F17C00"/>
    <w:rsid w:val="00F2007B"/>
    <w:rsid w:val="00F2035E"/>
    <w:rsid w:val="00F21C75"/>
    <w:rsid w:val="00F228A0"/>
    <w:rsid w:val="00F229AF"/>
    <w:rsid w:val="00F237E1"/>
    <w:rsid w:val="00F23A93"/>
    <w:rsid w:val="00F23FA7"/>
    <w:rsid w:val="00F2400C"/>
    <w:rsid w:val="00F247A3"/>
    <w:rsid w:val="00F24FAB"/>
    <w:rsid w:val="00F25162"/>
    <w:rsid w:val="00F25873"/>
    <w:rsid w:val="00F25A37"/>
    <w:rsid w:val="00F25B2D"/>
    <w:rsid w:val="00F25DE4"/>
    <w:rsid w:val="00F265C7"/>
    <w:rsid w:val="00F279AD"/>
    <w:rsid w:val="00F27B88"/>
    <w:rsid w:val="00F301EA"/>
    <w:rsid w:val="00F30368"/>
    <w:rsid w:val="00F307AE"/>
    <w:rsid w:val="00F309E2"/>
    <w:rsid w:val="00F30AE3"/>
    <w:rsid w:val="00F30B69"/>
    <w:rsid w:val="00F31D2B"/>
    <w:rsid w:val="00F323F7"/>
    <w:rsid w:val="00F32AB6"/>
    <w:rsid w:val="00F33536"/>
    <w:rsid w:val="00F33D59"/>
    <w:rsid w:val="00F340D1"/>
    <w:rsid w:val="00F34876"/>
    <w:rsid w:val="00F34CB8"/>
    <w:rsid w:val="00F34ED0"/>
    <w:rsid w:val="00F35517"/>
    <w:rsid w:val="00F355AA"/>
    <w:rsid w:val="00F35672"/>
    <w:rsid w:val="00F35697"/>
    <w:rsid w:val="00F3577F"/>
    <w:rsid w:val="00F35C35"/>
    <w:rsid w:val="00F36266"/>
    <w:rsid w:val="00F3629C"/>
    <w:rsid w:val="00F369FC"/>
    <w:rsid w:val="00F36CF6"/>
    <w:rsid w:val="00F3703D"/>
    <w:rsid w:val="00F3729E"/>
    <w:rsid w:val="00F37AE7"/>
    <w:rsid w:val="00F401D4"/>
    <w:rsid w:val="00F40EC4"/>
    <w:rsid w:val="00F40FAD"/>
    <w:rsid w:val="00F41699"/>
    <w:rsid w:val="00F41ACE"/>
    <w:rsid w:val="00F42537"/>
    <w:rsid w:val="00F42C80"/>
    <w:rsid w:val="00F43357"/>
    <w:rsid w:val="00F434D6"/>
    <w:rsid w:val="00F43A52"/>
    <w:rsid w:val="00F43A7F"/>
    <w:rsid w:val="00F4461B"/>
    <w:rsid w:val="00F449C2"/>
    <w:rsid w:val="00F44A5B"/>
    <w:rsid w:val="00F4559F"/>
    <w:rsid w:val="00F45EF8"/>
    <w:rsid w:val="00F46AF6"/>
    <w:rsid w:val="00F46B61"/>
    <w:rsid w:val="00F46DF7"/>
    <w:rsid w:val="00F46FB8"/>
    <w:rsid w:val="00F47084"/>
    <w:rsid w:val="00F47304"/>
    <w:rsid w:val="00F47494"/>
    <w:rsid w:val="00F4780F"/>
    <w:rsid w:val="00F50030"/>
    <w:rsid w:val="00F5029A"/>
    <w:rsid w:val="00F51EB8"/>
    <w:rsid w:val="00F52A22"/>
    <w:rsid w:val="00F53115"/>
    <w:rsid w:val="00F53429"/>
    <w:rsid w:val="00F53565"/>
    <w:rsid w:val="00F538E7"/>
    <w:rsid w:val="00F54108"/>
    <w:rsid w:val="00F54623"/>
    <w:rsid w:val="00F54A7E"/>
    <w:rsid w:val="00F55E0D"/>
    <w:rsid w:val="00F55F1B"/>
    <w:rsid w:val="00F56833"/>
    <w:rsid w:val="00F56B94"/>
    <w:rsid w:val="00F5787F"/>
    <w:rsid w:val="00F579A5"/>
    <w:rsid w:val="00F60142"/>
    <w:rsid w:val="00F60AE2"/>
    <w:rsid w:val="00F61751"/>
    <w:rsid w:val="00F618B4"/>
    <w:rsid w:val="00F622F2"/>
    <w:rsid w:val="00F62BC5"/>
    <w:rsid w:val="00F62FAD"/>
    <w:rsid w:val="00F632B5"/>
    <w:rsid w:val="00F636E7"/>
    <w:rsid w:val="00F64AED"/>
    <w:rsid w:val="00F64D98"/>
    <w:rsid w:val="00F6500A"/>
    <w:rsid w:val="00F6506C"/>
    <w:rsid w:val="00F654F8"/>
    <w:rsid w:val="00F656E0"/>
    <w:rsid w:val="00F65769"/>
    <w:rsid w:val="00F66AD2"/>
    <w:rsid w:val="00F67615"/>
    <w:rsid w:val="00F67E2F"/>
    <w:rsid w:val="00F70F2F"/>
    <w:rsid w:val="00F71389"/>
    <w:rsid w:val="00F71914"/>
    <w:rsid w:val="00F71B8D"/>
    <w:rsid w:val="00F71DF8"/>
    <w:rsid w:val="00F720BA"/>
    <w:rsid w:val="00F72526"/>
    <w:rsid w:val="00F739E4"/>
    <w:rsid w:val="00F73B78"/>
    <w:rsid w:val="00F74147"/>
    <w:rsid w:val="00F742E1"/>
    <w:rsid w:val="00F74620"/>
    <w:rsid w:val="00F74A7E"/>
    <w:rsid w:val="00F74E95"/>
    <w:rsid w:val="00F751C9"/>
    <w:rsid w:val="00F756C8"/>
    <w:rsid w:val="00F75BBA"/>
    <w:rsid w:val="00F75D7C"/>
    <w:rsid w:val="00F75FB0"/>
    <w:rsid w:val="00F7791B"/>
    <w:rsid w:val="00F77CA3"/>
    <w:rsid w:val="00F77F8A"/>
    <w:rsid w:val="00F806BB"/>
    <w:rsid w:val="00F816B0"/>
    <w:rsid w:val="00F82182"/>
    <w:rsid w:val="00F82992"/>
    <w:rsid w:val="00F833CB"/>
    <w:rsid w:val="00F83B65"/>
    <w:rsid w:val="00F83CBE"/>
    <w:rsid w:val="00F83DE0"/>
    <w:rsid w:val="00F84157"/>
    <w:rsid w:val="00F841CE"/>
    <w:rsid w:val="00F845BF"/>
    <w:rsid w:val="00F84A89"/>
    <w:rsid w:val="00F84C04"/>
    <w:rsid w:val="00F8527B"/>
    <w:rsid w:val="00F8590D"/>
    <w:rsid w:val="00F85B3A"/>
    <w:rsid w:val="00F85D8D"/>
    <w:rsid w:val="00F86258"/>
    <w:rsid w:val="00F86748"/>
    <w:rsid w:val="00F86D03"/>
    <w:rsid w:val="00F871DD"/>
    <w:rsid w:val="00F87319"/>
    <w:rsid w:val="00F876AF"/>
    <w:rsid w:val="00F87728"/>
    <w:rsid w:val="00F901C2"/>
    <w:rsid w:val="00F90B99"/>
    <w:rsid w:val="00F90EFC"/>
    <w:rsid w:val="00F91542"/>
    <w:rsid w:val="00F919B0"/>
    <w:rsid w:val="00F91B51"/>
    <w:rsid w:val="00F921D6"/>
    <w:rsid w:val="00F93568"/>
    <w:rsid w:val="00F93E6C"/>
    <w:rsid w:val="00F940B7"/>
    <w:rsid w:val="00F947E7"/>
    <w:rsid w:val="00F94929"/>
    <w:rsid w:val="00F94BEF"/>
    <w:rsid w:val="00F94DCC"/>
    <w:rsid w:val="00F95936"/>
    <w:rsid w:val="00F95CA9"/>
    <w:rsid w:val="00F9676C"/>
    <w:rsid w:val="00F968C8"/>
    <w:rsid w:val="00F96EA9"/>
    <w:rsid w:val="00F96EBC"/>
    <w:rsid w:val="00F9713B"/>
    <w:rsid w:val="00F9778B"/>
    <w:rsid w:val="00FA0A14"/>
    <w:rsid w:val="00FA11D2"/>
    <w:rsid w:val="00FA1EC4"/>
    <w:rsid w:val="00FA1ECC"/>
    <w:rsid w:val="00FA25E3"/>
    <w:rsid w:val="00FA25FD"/>
    <w:rsid w:val="00FA35B4"/>
    <w:rsid w:val="00FA3AA3"/>
    <w:rsid w:val="00FA3D71"/>
    <w:rsid w:val="00FA5B56"/>
    <w:rsid w:val="00FA5E6A"/>
    <w:rsid w:val="00FA609D"/>
    <w:rsid w:val="00FA60C7"/>
    <w:rsid w:val="00FA66A8"/>
    <w:rsid w:val="00FA6833"/>
    <w:rsid w:val="00FA69F1"/>
    <w:rsid w:val="00FA6F68"/>
    <w:rsid w:val="00FA727F"/>
    <w:rsid w:val="00FA7954"/>
    <w:rsid w:val="00FA79CA"/>
    <w:rsid w:val="00FA7DCD"/>
    <w:rsid w:val="00FB07ED"/>
    <w:rsid w:val="00FB102E"/>
    <w:rsid w:val="00FB1272"/>
    <w:rsid w:val="00FB1435"/>
    <w:rsid w:val="00FB183D"/>
    <w:rsid w:val="00FB1B2C"/>
    <w:rsid w:val="00FB21C8"/>
    <w:rsid w:val="00FB2338"/>
    <w:rsid w:val="00FB2903"/>
    <w:rsid w:val="00FB29E9"/>
    <w:rsid w:val="00FB34D4"/>
    <w:rsid w:val="00FB3F0A"/>
    <w:rsid w:val="00FB59CA"/>
    <w:rsid w:val="00FB5BD3"/>
    <w:rsid w:val="00FB5D92"/>
    <w:rsid w:val="00FB5FD3"/>
    <w:rsid w:val="00FB6170"/>
    <w:rsid w:val="00FB61A3"/>
    <w:rsid w:val="00FB61D5"/>
    <w:rsid w:val="00FB7089"/>
    <w:rsid w:val="00FB780C"/>
    <w:rsid w:val="00FB7923"/>
    <w:rsid w:val="00FC021B"/>
    <w:rsid w:val="00FC0B43"/>
    <w:rsid w:val="00FC10AD"/>
    <w:rsid w:val="00FC1881"/>
    <w:rsid w:val="00FC2706"/>
    <w:rsid w:val="00FC2E24"/>
    <w:rsid w:val="00FC3DD6"/>
    <w:rsid w:val="00FC44DA"/>
    <w:rsid w:val="00FC55DD"/>
    <w:rsid w:val="00FC58A0"/>
    <w:rsid w:val="00FC5EF8"/>
    <w:rsid w:val="00FC6346"/>
    <w:rsid w:val="00FC6800"/>
    <w:rsid w:val="00FC6C19"/>
    <w:rsid w:val="00FC7953"/>
    <w:rsid w:val="00FC7C28"/>
    <w:rsid w:val="00FC7C71"/>
    <w:rsid w:val="00FC7E46"/>
    <w:rsid w:val="00FD04A6"/>
    <w:rsid w:val="00FD0FDA"/>
    <w:rsid w:val="00FD1396"/>
    <w:rsid w:val="00FD1BDE"/>
    <w:rsid w:val="00FD24C2"/>
    <w:rsid w:val="00FD2A40"/>
    <w:rsid w:val="00FD2B78"/>
    <w:rsid w:val="00FD301D"/>
    <w:rsid w:val="00FD31F8"/>
    <w:rsid w:val="00FD417A"/>
    <w:rsid w:val="00FD471B"/>
    <w:rsid w:val="00FD4AAF"/>
    <w:rsid w:val="00FD4E2F"/>
    <w:rsid w:val="00FD4E45"/>
    <w:rsid w:val="00FD56E2"/>
    <w:rsid w:val="00FD5E2E"/>
    <w:rsid w:val="00FD72A2"/>
    <w:rsid w:val="00FD786D"/>
    <w:rsid w:val="00FE000D"/>
    <w:rsid w:val="00FE03BE"/>
    <w:rsid w:val="00FE0F61"/>
    <w:rsid w:val="00FE1318"/>
    <w:rsid w:val="00FE1355"/>
    <w:rsid w:val="00FE1600"/>
    <w:rsid w:val="00FE1716"/>
    <w:rsid w:val="00FE1BE3"/>
    <w:rsid w:val="00FE1D4E"/>
    <w:rsid w:val="00FE2429"/>
    <w:rsid w:val="00FE35BD"/>
    <w:rsid w:val="00FE3ABB"/>
    <w:rsid w:val="00FE3BBA"/>
    <w:rsid w:val="00FE415E"/>
    <w:rsid w:val="00FE41A1"/>
    <w:rsid w:val="00FE4A25"/>
    <w:rsid w:val="00FE4B17"/>
    <w:rsid w:val="00FE4BDC"/>
    <w:rsid w:val="00FE5197"/>
    <w:rsid w:val="00FE5495"/>
    <w:rsid w:val="00FE564C"/>
    <w:rsid w:val="00FE5889"/>
    <w:rsid w:val="00FE5AFD"/>
    <w:rsid w:val="00FE6072"/>
    <w:rsid w:val="00FE607A"/>
    <w:rsid w:val="00FE6131"/>
    <w:rsid w:val="00FE6292"/>
    <w:rsid w:val="00FE6462"/>
    <w:rsid w:val="00FE6842"/>
    <w:rsid w:val="00FE73F8"/>
    <w:rsid w:val="00FE7A43"/>
    <w:rsid w:val="00FE7BA9"/>
    <w:rsid w:val="00FE7D51"/>
    <w:rsid w:val="00FF02D9"/>
    <w:rsid w:val="00FF12EA"/>
    <w:rsid w:val="00FF1866"/>
    <w:rsid w:val="00FF1B1B"/>
    <w:rsid w:val="00FF1C21"/>
    <w:rsid w:val="00FF243D"/>
    <w:rsid w:val="00FF2B15"/>
    <w:rsid w:val="00FF2DAB"/>
    <w:rsid w:val="00FF368A"/>
    <w:rsid w:val="00FF3CF8"/>
    <w:rsid w:val="00FF4734"/>
    <w:rsid w:val="00FF4976"/>
    <w:rsid w:val="00FF4CBC"/>
    <w:rsid w:val="00FF4EC3"/>
    <w:rsid w:val="00FF4FAB"/>
    <w:rsid w:val="00FF513E"/>
    <w:rsid w:val="00FF5AAC"/>
    <w:rsid w:val="00FF684D"/>
    <w:rsid w:val="00FF6DBD"/>
    <w:rsid w:val="00FF6E9C"/>
    <w:rsid w:val="01236FC7"/>
    <w:rsid w:val="013CFFAF"/>
    <w:rsid w:val="015D7D1F"/>
    <w:rsid w:val="018B42F6"/>
    <w:rsid w:val="01F3B83E"/>
    <w:rsid w:val="026E7E4B"/>
    <w:rsid w:val="02B84FBC"/>
    <w:rsid w:val="02DE652C"/>
    <w:rsid w:val="039785D5"/>
    <w:rsid w:val="03AF49B6"/>
    <w:rsid w:val="03E5AB39"/>
    <w:rsid w:val="042A0DF8"/>
    <w:rsid w:val="0435C85B"/>
    <w:rsid w:val="04881A58"/>
    <w:rsid w:val="04C918CA"/>
    <w:rsid w:val="04E787BB"/>
    <w:rsid w:val="06227DA6"/>
    <w:rsid w:val="063DA125"/>
    <w:rsid w:val="0770AA57"/>
    <w:rsid w:val="0785CF76"/>
    <w:rsid w:val="07ACD6BF"/>
    <w:rsid w:val="08306761"/>
    <w:rsid w:val="0861E8BC"/>
    <w:rsid w:val="09B96E8D"/>
    <w:rsid w:val="0A1C5052"/>
    <w:rsid w:val="0A23DF4E"/>
    <w:rsid w:val="0A5E51E9"/>
    <w:rsid w:val="0A77E1D1"/>
    <w:rsid w:val="0B1EF28C"/>
    <w:rsid w:val="0B554B3C"/>
    <w:rsid w:val="0B8CDD3A"/>
    <w:rsid w:val="0B8ECEAA"/>
    <w:rsid w:val="0BA31C85"/>
    <w:rsid w:val="0BF2FF0D"/>
    <w:rsid w:val="0C014354"/>
    <w:rsid w:val="0C2312D4"/>
    <w:rsid w:val="0E582402"/>
    <w:rsid w:val="0E5CEAED"/>
    <w:rsid w:val="0F0D6181"/>
    <w:rsid w:val="0F13D836"/>
    <w:rsid w:val="0F2416EE"/>
    <w:rsid w:val="0F2C6822"/>
    <w:rsid w:val="0F9C4E11"/>
    <w:rsid w:val="103F7A8E"/>
    <w:rsid w:val="115ADE2E"/>
    <w:rsid w:val="1190FEDF"/>
    <w:rsid w:val="11AC225E"/>
    <w:rsid w:val="11E3A796"/>
    <w:rsid w:val="11F1194D"/>
    <w:rsid w:val="12535001"/>
    <w:rsid w:val="126408E4"/>
    <w:rsid w:val="12D7C4B6"/>
    <w:rsid w:val="12E8344B"/>
    <w:rsid w:val="1323B466"/>
    <w:rsid w:val="134524A7"/>
    <w:rsid w:val="139C2963"/>
    <w:rsid w:val="13BE9ED0"/>
    <w:rsid w:val="13D79484"/>
    <w:rsid w:val="13DB2CF5"/>
    <w:rsid w:val="13E80857"/>
    <w:rsid w:val="13F62467"/>
    <w:rsid w:val="143E035C"/>
    <w:rsid w:val="14A74FA6"/>
    <w:rsid w:val="14C2716E"/>
    <w:rsid w:val="1544ACA7"/>
    <w:rsid w:val="1583D8B8"/>
    <w:rsid w:val="15867B6D"/>
    <w:rsid w:val="15B1DDA4"/>
    <w:rsid w:val="15BA6A69"/>
    <w:rsid w:val="15EFB05D"/>
    <w:rsid w:val="160DCFED"/>
    <w:rsid w:val="1681FAF0"/>
    <w:rsid w:val="16B89FE2"/>
    <w:rsid w:val="16BC0F22"/>
    <w:rsid w:val="16CFAE8A"/>
    <w:rsid w:val="1703E321"/>
    <w:rsid w:val="171E51AA"/>
    <w:rsid w:val="17806B1A"/>
    <w:rsid w:val="17A54940"/>
    <w:rsid w:val="17AC9E53"/>
    <w:rsid w:val="17C99036"/>
    <w:rsid w:val="17E28D3A"/>
    <w:rsid w:val="186B7851"/>
    <w:rsid w:val="18A7F47A"/>
    <w:rsid w:val="18C3A421"/>
    <w:rsid w:val="1910FE77"/>
    <w:rsid w:val="1927511F"/>
    <w:rsid w:val="197F2024"/>
    <w:rsid w:val="19C577D9"/>
    <w:rsid w:val="1A0E0535"/>
    <w:rsid w:val="1A123438"/>
    <w:rsid w:val="1A52FC24"/>
    <w:rsid w:val="1AB27F1A"/>
    <w:rsid w:val="1B88EBCB"/>
    <w:rsid w:val="1BF916F0"/>
    <w:rsid w:val="1D133EAA"/>
    <w:rsid w:val="1D5AD721"/>
    <w:rsid w:val="1D8F8D60"/>
    <w:rsid w:val="1E7E8F3A"/>
    <w:rsid w:val="1F20FCCE"/>
    <w:rsid w:val="1F5A845E"/>
    <w:rsid w:val="1F767AD3"/>
    <w:rsid w:val="20B32DE0"/>
    <w:rsid w:val="2138584A"/>
    <w:rsid w:val="22007D88"/>
    <w:rsid w:val="22356C7E"/>
    <w:rsid w:val="2298B2D9"/>
    <w:rsid w:val="232EBB27"/>
    <w:rsid w:val="23903C26"/>
    <w:rsid w:val="23F7A392"/>
    <w:rsid w:val="242A6AA5"/>
    <w:rsid w:val="24BE8CFB"/>
    <w:rsid w:val="24C8C337"/>
    <w:rsid w:val="2513D30B"/>
    <w:rsid w:val="254D88FA"/>
    <w:rsid w:val="256B76B4"/>
    <w:rsid w:val="25AC8BBF"/>
    <w:rsid w:val="260CC58C"/>
    <w:rsid w:val="26210053"/>
    <w:rsid w:val="262A03CD"/>
    <w:rsid w:val="26985779"/>
    <w:rsid w:val="271FA529"/>
    <w:rsid w:val="272437B5"/>
    <w:rsid w:val="27B5E048"/>
    <w:rsid w:val="283F9B55"/>
    <w:rsid w:val="288ADDA2"/>
    <w:rsid w:val="28F653E4"/>
    <w:rsid w:val="296E6C8F"/>
    <w:rsid w:val="29BC0309"/>
    <w:rsid w:val="29C826C2"/>
    <w:rsid w:val="2A0E51F4"/>
    <w:rsid w:val="2A699EC9"/>
    <w:rsid w:val="2BDB4FB0"/>
    <w:rsid w:val="2BEB27CD"/>
    <w:rsid w:val="2C15543A"/>
    <w:rsid w:val="2C232CB4"/>
    <w:rsid w:val="2CC1AB3D"/>
    <w:rsid w:val="2CDD2368"/>
    <w:rsid w:val="2CE317B5"/>
    <w:rsid w:val="2D4D7FD4"/>
    <w:rsid w:val="2D8C00D5"/>
    <w:rsid w:val="2DC9F7D8"/>
    <w:rsid w:val="2DDCC54D"/>
    <w:rsid w:val="2DF5B9D0"/>
    <w:rsid w:val="2DFB85FD"/>
    <w:rsid w:val="2E2CD99D"/>
    <w:rsid w:val="2EA6676A"/>
    <w:rsid w:val="2FDAFF60"/>
    <w:rsid w:val="301B795E"/>
    <w:rsid w:val="3026A27B"/>
    <w:rsid w:val="30374470"/>
    <w:rsid w:val="311796E5"/>
    <w:rsid w:val="3183EF9F"/>
    <w:rsid w:val="32111B54"/>
    <w:rsid w:val="325A6951"/>
    <w:rsid w:val="3265EE3D"/>
    <w:rsid w:val="326D7438"/>
    <w:rsid w:val="33619DBB"/>
    <w:rsid w:val="33919095"/>
    <w:rsid w:val="33F74555"/>
    <w:rsid w:val="34562813"/>
    <w:rsid w:val="346EECB9"/>
    <w:rsid w:val="348D0C49"/>
    <w:rsid w:val="34FE3865"/>
    <w:rsid w:val="354685B1"/>
    <w:rsid w:val="35AB8834"/>
    <w:rsid w:val="35D63E00"/>
    <w:rsid w:val="3655A856"/>
    <w:rsid w:val="36603341"/>
    <w:rsid w:val="36B6C4AC"/>
    <w:rsid w:val="36E9174F"/>
    <w:rsid w:val="37ACBB36"/>
    <w:rsid w:val="37F04AC0"/>
    <w:rsid w:val="391F77F4"/>
    <w:rsid w:val="3A2B6FD2"/>
    <w:rsid w:val="3A98D3A0"/>
    <w:rsid w:val="3B4F8C2F"/>
    <w:rsid w:val="3B5746E4"/>
    <w:rsid w:val="3BBB39D9"/>
    <w:rsid w:val="3BE134C2"/>
    <w:rsid w:val="3C8DFCEA"/>
    <w:rsid w:val="3C9FA806"/>
    <w:rsid w:val="3CD6291F"/>
    <w:rsid w:val="3CFCF948"/>
    <w:rsid w:val="3D3E3457"/>
    <w:rsid w:val="3D433A74"/>
    <w:rsid w:val="3D4CEEF4"/>
    <w:rsid w:val="3D54FCEB"/>
    <w:rsid w:val="3D7F9C8D"/>
    <w:rsid w:val="3D950EAB"/>
    <w:rsid w:val="3DAB636B"/>
    <w:rsid w:val="3DCFDCEA"/>
    <w:rsid w:val="3DD2A764"/>
    <w:rsid w:val="3DF502CB"/>
    <w:rsid w:val="3E049521"/>
    <w:rsid w:val="3F798E23"/>
    <w:rsid w:val="3FA99380"/>
    <w:rsid w:val="3FBE8512"/>
    <w:rsid w:val="3FC34886"/>
    <w:rsid w:val="40233023"/>
    <w:rsid w:val="40682712"/>
    <w:rsid w:val="406CB99E"/>
    <w:rsid w:val="40830991"/>
    <w:rsid w:val="40A06DB5"/>
    <w:rsid w:val="40C381E3"/>
    <w:rsid w:val="4178A7D4"/>
    <w:rsid w:val="4198FA56"/>
    <w:rsid w:val="41F54C52"/>
    <w:rsid w:val="4282035A"/>
    <w:rsid w:val="4301FF35"/>
    <w:rsid w:val="4307E9DB"/>
    <w:rsid w:val="435A396D"/>
    <w:rsid w:val="43BA1D2D"/>
    <w:rsid w:val="448171B0"/>
    <w:rsid w:val="448A6E51"/>
    <w:rsid w:val="44B76BD3"/>
    <w:rsid w:val="44D1F2F4"/>
    <w:rsid w:val="44E75EAD"/>
    <w:rsid w:val="454DA509"/>
    <w:rsid w:val="45AD8CA6"/>
    <w:rsid w:val="4682C873"/>
    <w:rsid w:val="46A8CC32"/>
    <w:rsid w:val="46F94C1C"/>
    <w:rsid w:val="47DB5AFE"/>
    <w:rsid w:val="4815E3F4"/>
    <w:rsid w:val="4852ED5D"/>
    <w:rsid w:val="489F9F01"/>
    <w:rsid w:val="49B43653"/>
    <w:rsid w:val="4A103654"/>
    <w:rsid w:val="4B07ED32"/>
    <w:rsid w:val="4B31C9BF"/>
    <w:rsid w:val="4B89F6A7"/>
    <w:rsid w:val="4BA9C70D"/>
    <w:rsid w:val="4BCEED96"/>
    <w:rsid w:val="4C5F08B1"/>
    <w:rsid w:val="4C6528B5"/>
    <w:rsid w:val="4CBAC20A"/>
    <w:rsid w:val="4CC6A9B4"/>
    <w:rsid w:val="4D5C5E22"/>
    <w:rsid w:val="4DB07F2F"/>
    <w:rsid w:val="4DB511BB"/>
    <w:rsid w:val="4F3DA46F"/>
    <w:rsid w:val="4F4236FB"/>
    <w:rsid w:val="4F56BD89"/>
    <w:rsid w:val="4FE2B224"/>
    <w:rsid w:val="505D9A9B"/>
    <w:rsid w:val="50E78879"/>
    <w:rsid w:val="5114532A"/>
    <w:rsid w:val="516B4D45"/>
    <w:rsid w:val="516BD0CF"/>
    <w:rsid w:val="51A5FBBD"/>
    <w:rsid w:val="526C98AE"/>
    <w:rsid w:val="529139B2"/>
    <w:rsid w:val="52DAF415"/>
    <w:rsid w:val="52E24928"/>
    <w:rsid w:val="53214BCA"/>
    <w:rsid w:val="532BFC4A"/>
    <w:rsid w:val="537CB063"/>
    <w:rsid w:val="5404D88E"/>
    <w:rsid w:val="542333CF"/>
    <w:rsid w:val="544DEB31"/>
    <w:rsid w:val="55834C0D"/>
    <w:rsid w:val="55B80444"/>
    <w:rsid w:val="56007CDB"/>
    <w:rsid w:val="56493A63"/>
    <w:rsid w:val="56603FE6"/>
    <w:rsid w:val="579568B2"/>
    <w:rsid w:val="57B15B80"/>
    <w:rsid w:val="584EC67B"/>
    <w:rsid w:val="58ABA84D"/>
    <w:rsid w:val="58AC0820"/>
    <w:rsid w:val="58B19C9A"/>
    <w:rsid w:val="58D24EC4"/>
    <w:rsid w:val="58D50F49"/>
    <w:rsid w:val="58F09F3C"/>
    <w:rsid w:val="590B4D7C"/>
    <w:rsid w:val="597E4CB0"/>
    <w:rsid w:val="59DD73AC"/>
    <w:rsid w:val="59F7BBB6"/>
    <w:rsid w:val="5A0F01D1"/>
    <w:rsid w:val="5A9A5075"/>
    <w:rsid w:val="5C6E031F"/>
    <w:rsid w:val="5CB81933"/>
    <w:rsid w:val="5D101B47"/>
    <w:rsid w:val="5D2B12B9"/>
    <w:rsid w:val="5D543ECC"/>
    <w:rsid w:val="5D649804"/>
    <w:rsid w:val="5D9E3803"/>
    <w:rsid w:val="5E0B6717"/>
    <w:rsid w:val="5E3D5CC7"/>
    <w:rsid w:val="5E74A3BB"/>
    <w:rsid w:val="5E8FCD03"/>
    <w:rsid w:val="5F3B5AE2"/>
    <w:rsid w:val="5FDF8338"/>
    <w:rsid w:val="6022C1EF"/>
    <w:rsid w:val="602E93AC"/>
    <w:rsid w:val="60318C10"/>
    <w:rsid w:val="6069A3E7"/>
    <w:rsid w:val="60800BA6"/>
    <w:rsid w:val="60B23143"/>
    <w:rsid w:val="61895E95"/>
    <w:rsid w:val="61ABE0CF"/>
    <w:rsid w:val="61D18820"/>
    <w:rsid w:val="62102FE6"/>
    <w:rsid w:val="621300FB"/>
    <w:rsid w:val="626EE69F"/>
    <w:rsid w:val="62A2A777"/>
    <w:rsid w:val="634814DE"/>
    <w:rsid w:val="6370D8D8"/>
    <w:rsid w:val="63BC018D"/>
    <w:rsid w:val="64201DD3"/>
    <w:rsid w:val="645F2075"/>
    <w:rsid w:val="64653F83"/>
    <w:rsid w:val="64908F8D"/>
    <w:rsid w:val="64DE1FCE"/>
    <w:rsid w:val="65E7AFEB"/>
    <w:rsid w:val="660B57AA"/>
    <w:rsid w:val="663EEBA6"/>
    <w:rsid w:val="66675885"/>
    <w:rsid w:val="67353B82"/>
    <w:rsid w:val="676ACF83"/>
    <w:rsid w:val="6788AD8E"/>
    <w:rsid w:val="67DC8458"/>
    <w:rsid w:val="682935FC"/>
    <w:rsid w:val="68585038"/>
    <w:rsid w:val="686C4A82"/>
    <w:rsid w:val="68DE8AE1"/>
    <w:rsid w:val="693E6436"/>
    <w:rsid w:val="6951B02B"/>
    <w:rsid w:val="69A25152"/>
    <w:rsid w:val="6A79C5FF"/>
    <w:rsid w:val="6AB9C56F"/>
    <w:rsid w:val="6ACE96B3"/>
    <w:rsid w:val="6B3341C4"/>
    <w:rsid w:val="6B7838B3"/>
    <w:rsid w:val="6D09F07F"/>
    <w:rsid w:val="6DB1FC04"/>
    <w:rsid w:val="6DE6DD64"/>
    <w:rsid w:val="6E326F39"/>
    <w:rsid w:val="6E3F804F"/>
    <w:rsid w:val="6E7DB8A8"/>
    <w:rsid w:val="6E87E446"/>
    <w:rsid w:val="6EA06312"/>
    <w:rsid w:val="6F7BAC87"/>
    <w:rsid w:val="6F85AEAE"/>
    <w:rsid w:val="6FB73EBC"/>
    <w:rsid w:val="701C88DA"/>
    <w:rsid w:val="70711F74"/>
    <w:rsid w:val="70FADA81"/>
    <w:rsid w:val="71253EA8"/>
    <w:rsid w:val="717456D6"/>
    <w:rsid w:val="71EAC47E"/>
    <w:rsid w:val="7278610C"/>
    <w:rsid w:val="727F7BBE"/>
    <w:rsid w:val="733C25B6"/>
    <w:rsid w:val="734456FD"/>
    <w:rsid w:val="738445BE"/>
    <w:rsid w:val="73E4CC87"/>
    <w:rsid w:val="74501AB1"/>
    <w:rsid w:val="749FB20B"/>
    <w:rsid w:val="74CA126D"/>
    <w:rsid w:val="75369817"/>
    <w:rsid w:val="75585922"/>
    <w:rsid w:val="75DEAE0B"/>
    <w:rsid w:val="75E1EC0F"/>
    <w:rsid w:val="76EFFBA8"/>
    <w:rsid w:val="7722C4A1"/>
    <w:rsid w:val="774D8E18"/>
    <w:rsid w:val="77BBC2F3"/>
    <w:rsid w:val="77E38D2A"/>
    <w:rsid w:val="78021D8C"/>
    <w:rsid w:val="78206EF4"/>
    <w:rsid w:val="789F154D"/>
    <w:rsid w:val="78CEC660"/>
    <w:rsid w:val="790A1A4B"/>
    <w:rsid w:val="791A5903"/>
    <w:rsid w:val="79207D3D"/>
    <w:rsid w:val="79670AA7"/>
    <w:rsid w:val="79911046"/>
    <w:rsid w:val="79BC3F55"/>
    <w:rsid w:val="79F0C5B4"/>
    <w:rsid w:val="7A6F057D"/>
    <w:rsid w:val="7AA8CAAF"/>
    <w:rsid w:val="7AFBEA9C"/>
    <w:rsid w:val="7C06BD10"/>
    <w:rsid w:val="7C6204B3"/>
    <w:rsid w:val="7CA5C0EA"/>
    <w:rsid w:val="7D1746F2"/>
    <w:rsid w:val="7D27CEFE"/>
    <w:rsid w:val="7D448DC8"/>
    <w:rsid w:val="7DDDA8B3"/>
    <w:rsid w:val="7E19B2B3"/>
    <w:rsid w:val="7E2B3931"/>
    <w:rsid w:val="7E881E73"/>
    <w:rsid w:val="7EDEB824"/>
    <w:rsid w:val="7EEE6FE9"/>
    <w:rsid w:val="7F0F3818"/>
  </w:rsids>
  <w:docVars>
    <w:docVar w:name="__Grammarly_42___1" w:val="H4sIAAAAAAAEAKtWcslP9kxRslIyNDY2NLEwMbcwMjC2NDQxNDdT0lEKTi0uzszPAykwMasFAHnhyPktAAAA"/>
    <w:docVar w:name="__Grammarly_42____i" w:val="H4sIAAAAAAAEAKtWckksSQxILCpxzi/NK1GyMqwFAAEhoTITAAAA"/>
  </w:docVars>
  <m:mathPr>
    <m:mathFont m:val="Cambria Math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04C45819"/>
  <w15:chartTrackingRefBased/>
  <w15:docId w15:val="{3325A251-2E8E-4CA4-9479-A51A6B260A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31F7A"/>
    <w:pPr>
      <w:ind w:left="720" w:hanging="720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C6AC6"/>
    <w:pPr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C6AC6"/>
    <w:pPr>
      <w:outlineLvl w:val="1"/>
    </w:pPr>
    <w:rPr>
      <w:b/>
      <w:bCs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4C6AC6"/>
    <w:pPr>
      <w:outlineLvl w:val="2"/>
    </w:pPr>
    <w:rPr>
      <w:b w:val="0"/>
      <w:bCs w:val="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732D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C6AC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6AC6"/>
  </w:style>
  <w:style w:type="paragraph" w:styleId="Footer">
    <w:name w:val="footer"/>
    <w:basedOn w:val="Normal"/>
    <w:link w:val="FooterChar"/>
    <w:uiPriority w:val="99"/>
    <w:unhideWhenUsed/>
    <w:rsid w:val="004C6AC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6AC6"/>
  </w:style>
  <w:style w:type="character" w:customStyle="1" w:styleId="Heading1Char">
    <w:name w:val="Heading 1 Char"/>
    <w:basedOn w:val="DefaultParagraphFont"/>
    <w:link w:val="Heading1"/>
    <w:uiPriority w:val="9"/>
    <w:rsid w:val="004C6AC6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4C6AC6"/>
    <w:rPr>
      <w:rFonts w:ascii="Times New Roman" w:hAnsi="Times New Roman" w:cs="Times New Roman"/>
      <w:b/>
      <w:bCs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4C6AC6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4C6AC6"/>
    <w:pPr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C6AC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C6AC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C6AC6"/>
    <w:rPr>
      <w:rFonts w:ascii="Times New Roman" w:hAnsi="Times New Roman" w:cs="Times New Roman"/>
      <w:sz w:val="20"/>
      <w:szCs w:val="20"/>
    </w:rPr>
  </w:style>
  <w:style w:type="table" w:styleId="TableGrid">
    <w:name w:val="Table Grid"/>
    <w:basedOn w:val="TableNormal"/>
    <w:uiPriority w:val="39"/>
    <w:rsid w:val="004C6AC6"/>
    <w:pPr>
      <w:spacing w:after="0" w:line="240" w:lineRule="auto"/>
    </w:pPr>
    <w:rPr>
      <w:rFonts w:eastAsiaTheme="minorHAnsi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D254B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254B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Revision">
    <w:name w:val="Revision"/>
    <w:hidden/>
    <w:uiPriority w:val="99"/>
    <w:semiHidden/>
    <w:rsid w:val="00310FBC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C68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C6800"/>
    <w:rPr>
      <w:rFonts w:ascii="Times New Roman" w:hAnsi="Times New Roman" w:cs="Times New Roman"/>
      <w:b/>
      <w:bCs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732D0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</w:rPr>
  </w:style>
  <w:style w:type="table" w:customStyle="1" w:styleId="4">
    <w:name w:val="4"/>
    <w:basedOn w:val="TableNormal"/>
    <w:rsid w:val="00DC7454"/>
    <w:pPr>
      <w:spacing w:after="0" w:line="240" w:lineRule="auto"/>
    </w:pPr>
    <w:rPr>
      <w:rFonts w:ascii="Calibri" w:eastAsia="Calibri" w:hAnsi="Calibri" w:cs="Calibri"/>
      <w:color w:val="000000"/>
      <w:lang w:eastAsia="en-US"/>
    </w:rPr>
    <w:tblPr>
      <w:tblStyleRowBandSize w:val="1"/>
      <w:tblStyleColBandSize w:val="1"/>
      <w:tblInd w:w="0" w:type="dxa"/>
      <w:tblCellMar>
        <w:left w:w="115" w:type="dxa"/>
        <w:right w:w="115" w:type="dxa"/>
      </w:tblCellMar>
    </w:tblPr>
  </w:style>
  <w:style w:type="paragraph" w:styleId="NoSpacing">
    <w:name w:val="No Spacing"/>
    <w:aliases w:val="normal2"/>
    <w:basedOn w:val="Normal"/>
    <w:uiPriority w:val="1"/>
    <w:qFormat/>
    <w:rsid w:val="00914E92"/>
    <w:pPr>
      <w:ind w:left="0" w:firstLine="0"/>
      <w:jc w:val="both"/>
    </w:pPr>
  </w:style>
  <w:style w:type="table" w:customStyle="1" w:styleId="2">
    <w:name w:val="2"/>
    <w:basedOn w:val="TableNormal"/>
    <w:rsid w:val="00932E28"/>
    <w:pPr>
      <w:spacing w:after="0" w:line="240" w:lineRule="auto"/>
    </w:pPr>
    <w:rPr>
      <w:rFonts w:ascii="Calibri" w:eastAsia="Calibri" w:hAnsi="Calibri" w:cs="Calibri"/>
      <w:color w:val="000000"/>
      <w:lang w:eastAsia="en-US"/>
    </w:rPr>
    <w:tblPr>
      <w:tblStyleRowBandSize w:val="1"/>
      <w:tblStyleColBandSize w:val="1"/>
      <w:tblInd w:w="0" w:type="dxa"/>
      <w:tblCellMar>
        <w:left w:w="115" w:type="dxa"/>
        <w:right w:w="115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951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51A6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unhideWhenUsed/>
    <w:rsid w:val="00C46AC0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C46AC0"/>
    <w:rPr>
      <w:color w:val="2B579A"/>
      <w:shd w:val="clear" w:color="auto" w:fill="E1DFDD"/>
    </w:rPr>
  </w:style>
  <w:style w:type="character" w:styleId="Hyperlink">
    <w:name w:val="Hyperlink"/>
    <w:basedOn w:val="DefaultParagraphFont"/>
    <w:uiPriority w:val="99"/>
    <w:unhideWhenUsed/>
    <w:rsid w:val="00DC3E19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A731F4"/>
    <w:pPr>
      <w:spacing w:before="100" w:beforeAutospacing="1" w:after="100" w:afterAutospacing="1" w:line="240" w:lineRule="auto"/>
      <w:ind w:left="0" w:firstLine="0"/>
    </w:pPr>
    <w:rPr>
      <w:rFonts w:eastAsia="Times New Roman"/>
    </w:rPr>
  </w:style>
  <w:style w:type="paragraph" w:customStyle="1" w:styleId="pf0">
    <w:name w:val="pf0"/>
    <w:basedOn w:val="Normal"/>
    <w:rsid w:val="00B570AF"/>
    <w:pPr>
      <w:spacing w:before="100" w:beforeAutospacing="1" w:after="100" w:afterAutospacing="1" w:line="240" w:lineRule="auto"/>
      <w:ind w:left="0" w:firstLine="0"/>
    </w:pPr>
    <w:rPr>
      <w:rFonts w:eastAsia="Times New Roman"/>
    </w:rPr>
  </w:style>
  <w:style w:type="character" w:customStyle="1" w:styleId="cf01">
    <w:name w:val="cf01"/>
    <w:basedOn w:val="DefaultParagraphFont"/>
    <w:rsid w:val="00B570AF"/>
    <w:rPr>
      <w:rFonts w:ascii="Segoe UI" w:hAnsi="Segoe UI" w:cs="Segoe UI" w:hint="default"/>
      <w:sz w:val="18"/>
      <w:szCs w:val="18"/>
    </w:rPr>
  </w:style>
  <w:style w:type="table" w:styleId="GridTable2">
    <w:name w:val="Grid Table 2"/>
    <w:basedOn w:val="TableNormal"/>
    <w:uiPriority w:val="47"/>
    <w:rsid w:val="00C06CF9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1LightAccent5">
    <w:name w:val="Grid Table 1 Light Accent 5"/>
    <w:basedOn w:val="TableNormal"/>
    <w:uiPriority w:val="46"/>
    <w:rsid w:val="00C06CF9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Light">
    <w:name w:val="Grid Table Light"/>
    <w:basedOn w:val="TableNormal"/>
    <w:uiPriority w:val="40"/>
    <w:rsid w:val="00C06CF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C06CF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C06CF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C06CF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fontstyle01">
    <w:name w:val="fontstyle01"/>
    <w:basedOn w:val="DefaultParagraphFont"/>
    <w:rsid w:val="00EF642B"/>
    <w:rPr>
      <w:rFonts w:ascii="Arial" w:hAnsi="Arial" w:cs="Arial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contentpasted0">
    <w:name w:val="contentpasted0"/>
    <w:basedOn w:val="DefaultParagraphFont"/>
    <w:rsid w:val="00E56E7B"/>
  </w:style>
  <w:style w:type="character" w:customStyle="1" w:styleId="ui-provider">
    <w:name w:val="ui-provider"/>
    <w:basedOn w:val="DefaultParagraphFont"/>
    <w:rsid w:val="009C58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image" Target="media/image1.png" /><Relationship Id="rId9" Type="http://schemas.openxmlformats.org/officeDocument/2006/relationships/footer" Target="footer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<Relationships xmlns="http://schemas.openxmlformats.org/package/2006/relationships"><Relationship Id="rId1" Type="http://schemas.microsoft.com/office/2011/relationships/webextension" Target="webextension1.xml" 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2CB7255-5431-498F-A46B-5FACD5948D90}">
  <we:reference id="wa104099688" version="1.3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387C6C9960A942B6330349C6CD4EC0" ma:contentTypeVersion="15" ma:contentTypeDescription="Create a new document." ma:contentTypeScope="" ma:versionID="05de661fd728e55d32dcc3d49586b715">
  <xsd:schema xmlns:xsd="http://www.w3.org/2001/XMLSchema" xmlns:xs="http://www.w3.org/2001/XMLSchema" xmlns:p="http://schemas.microsoft.com/office/2006/metadata/properties" xmlns:ns2="7ea2baf2-a71c-4e75-9d47-c4280a32db00" xmlns:ns3="73fb875a-8af9-4255-b008-0995492d31cd" xmlns:ns4="efb8376b-5beb-4f8c-9194-86e6afca1465" targetNamespace="http://schemas.microsoft.com/office/2006/metadata/properties" ma:root="true" ma:fieldsID="b7a08a3fc1d15aae9065ed1712c6510c" ns2:_="" ns3:_="" ns4:_="">
    <xsd:import namespace="7ea2baf2-a71c-4e75-9d47-c4280a32db00"/>
    <xsd:import namespace="73fb875a-8af9-4255-b008-0995492d31cd"/>
    <xsd:import namespace="efb8376b-5beb-4f8c-9194-86e6afca146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4:SharedWithUsers" minOccurs="0"/>
                <xsd:element ref="ns4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a2baf2-a71c-4e75-9d47-c4280a32db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8ff62593-b918-4deb-ac08-0d74ac0cc7e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fb875a-8af9-4255-b008-0995492d31cd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2e05788a-77ab-49ee-864b-cbcdf2e66c27}" ma:internalName="TaxCatchAll" ma:showField="CatchAllData" ma:web="efb8376b-5beb-4f8c-9194-86e6afca146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b8376b-5beb-4f8c-9194-86e6afca1465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ea2baf2-a71c-4e75-9d47-c4280a32db00">
      <Terms xmlns="http://schemas.microsoft.com/office/infopath/2007/PartnerControls"/>
    </lcf76f155ced4ddcb4097134ff3c332f>
    <TaxCatchAll xmlns="73fb875a-8af9-4255-b008-0995492d31cd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4F0110A-D8B0-4165-B46C-92EE7310F2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ea2baf2-a71c-4e75-9d47-c4280a32db00"/>
    <ds:schemaRef ds:uri="73fb875a-8af9-4255-b008-0995492d31cd"/>
    <ds:schemaRef ds:uri="efb8376b-5beb-4f8c-9194-86e6afca14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723AC06-7E2D-4723-8445-2C3F24B93BEB}">
  <ds:schemaRefs>
    <ds:schemaRef ds:uri="http://schemas.microsoft.com/office/2006/metadata/properties"/>
    <ds:schemaRef ds:uri="http://schemas.microsoft.com/office/infopath/2007/PartnerControls"/>
    <ds:schemaRef ds:uri="7ea2baf2-a71c-4e75-9d47-c4280a32db00"/>
    <ds:schemaRef ds:uri="73fb875a-8af9-4255-b008-0995492d31cd"/>
  </ds:schemaRefs>
</ds:datastoreItem>
</file>

<file path=customXml/itemProps3.xml><?xml version="1.0" encoding="utf-8"?>
<ds:datastoreItem xmlns:ds="http://schemas.openxmlformats.org/officeDocument/2006/customXml" ds:itemID="{D1376274-8FC8-42A8-9386-EFFD423407B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7BE9A83-82B6-42E4-8259-5510EBDC0E4B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22177130-642f-41d9-9211-74237ad5687d}" enabled="0" method="" siteId="{22177130-642f-41d9-9211-74237ad5687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1</Pages>
  <Words>4310</Words>
  <Characters>24573</Characters>
  <Application>Microsoft Office Word</Application>
  <DocSecurity>0</DocSecurity>
  <Lines>204</Lines>
  <Paragraphs>57</Paragraphs>
  <ScaleCrop>false</ScaleCrop>
  <Company/>
  <LinksUpToDate>false</LinksUpToDate>
  <CharactersWithSpaces>28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ing Wang, Research Associate, MSU</dc:creator>
  <cp:lastModifiedBy>Parker, Julie - REE-ERS</cp:lastModifiedBy>
  <cp:revision>2</cp:revision>
  <dcterms:created xsi:type="dcterms:W3CDTF">2024-11-06T18:27:00Z</dcterms:created>
  <dcterms:modified xsi:type="dcterms:W3CDTF">2024-11-06T1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3A564BFDED01044B279E2572E2E4F29</vt:lpwstr>
  </property>
  <property fmtid="{D5CDD505-2E9C-101B-9397-08002B2CF9AE}" pid="3" name="MediaServiceImageTags">
    <vt:lpwstr/>
  </property>
</Properties>
</file>